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xmlns:wpg="http://schemas.microsoft.com/office/word/2010/wordprocessingGroup" xmlns:wpi="http://schemas.microsoft.com/office/word/2010/wordprocessingInk" xmlns:wps="http://schemas.microsoft.com/office/word/2010/wordprocessingShape" mc:Ignorable="w14 w15 wp14 w16se w16cid w16 w16cex w16sdtdh">
  <!-- Generated by Aspose.Words for Java 22.7.0 -->
  <w:body>
    <w:p w:rsidR="000A44CA" w:rsidRPr="007B31BC" w:rsidP="00D95AB9" w14:paraId="77E756A7" w14:textId="38A02A6C">
      <w:pPr>
        <w:pStyle w:val="StyleStyleCoverTitleWhiteTopSinglesolidlineText26p"/>
        <w:rPr>
          <w:rFonts w:ascii="Times New Roman" w:hAnsi="Times New Roman"/>
          <w:color w:val="auto"/>
          <w:sz w:val="22"/>
          <w:szCs w:val="22"/>
        </w:rPr>
      </w:pPr>
      <w:bookmarkStart w:id="0" w:name="OLE_LINK31"/>
      <w:bookmarkStart w:id="1" w:name="OLE_LINK62"/>
      <w:r>
        <w:rPr>
          <w:rFonts w:ascii="Times New Roman" w:hAnsi="Times New Roman"/>
          <w:color w:val="auto"/>
          <w:sz w:val="36"/>
        </w:rPr>
        <w:t xml:space="preserve">Encuesta sobre dónde buscan y encuentran información los padres al seleccionar el </w:t>
      </w:r>
      <w:r w:rsidR="0011661C">
        <w:rPr>
          <w:rFonts w:ascii="Times New Roman" w:hAnsi="Times New Roman"/>
          <w:color w:val="auto"/>
          <w:sz w:val="36"/>
        </w:rPr>
        <w:t xml:space="preserve">cuidado </w:t>
      </w:r>
      <w:r w:rsidR="00F75195">
        <w:rPr>
          <w:rFonts w:ascii="Times New Roman" w:hAnsi="Times New Roman"/>
          <w:color w:val="auto"/>
          <w:sz w:val="36"/>
        </w:rPr>
        <w:t>para los niños</w:t>
      </w:r>
      <w:r>
        <w:rPr>
          <w:rFonts w:ascii="Times New Roman" w:hAnsi="Times New Roman"/>
          <w:color w:val="auto"/>
          <w:sz w:val="36"/>
        </w:rPr>
        <w:t xml:space="preserve"> </w:t>
      </w:r>
      <w:bookmarkEnd w:id="0"/>
    </w:p>
    <w:bookmarkEnd w:id="1"/>
    <w:p w:rsidR="004128CC" w:rsidRPr="007B31BC" w:rsidP="00F02CD4" w14:paraId="36C3882B" w14:textId="04FCF1EC">
      <w:pPr>
        <w:rPr>
          <w:rFonts w:ascii="Times New Roman" w:hAnsi="Times New Roman"/>
          <w:sz w:val="22"/>
          <w:szCs w:val="22"/>
        </w:rPr>
        <w:sectPr w:rsidSect="00165B61">
          <w:headerReference w:type="even" r:id="rId8"/>
          <w:headerReference w:type="default" r:id="rId9"/>
          <w:footerReference w:type="default" r:id="rId10"/>
          <w:headerReference w:type="first" r:id="rId11"/>
          <w:footerReference w:type="first" r:id="rId12"/>
          <w:pgSz w:w="12240" w:h="15840" w:code="1"/>
          <w:pgMar w:top="720" w:right="720" w:bottom="720" w:left="720" w:header="360" w:footer="360" w:gutter="0"/>
          <w:cols w:space="720"/>
          <w:docGrid w:linePitch="360"/>
        </w:sectPr>
      </w:pPr>
      <w:r>
        <w:rPr>
          <w:rFonts w:ascii="Times New Roman" w:hAnsi="Times New Roman"/>
          <w:sz w:val="22"/>
        </w:rPr>
        <w:t xml:space="preserve">          </w:t>
      </w:r>
    </w:p>
    <w:p w:rsidR="00726415" w:rsidRPr="007B31BC" w:rsidP="00231336" w14:paraId="064BB962" w14:textId="1F0277E2">
      <w:pPr>
        <w:pStyle w:val="NORCQuestionA"/>
        <w:ind w:left="450" w:hanging="45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AE.</w:t>
      </w:r>
      <w:r>
        <w:rPr>
          <w:rFonts w:ascii="Times New Roman" w:hAnsi="Times New Roman"/>
          <w:sz w:val="22"/>
        </w:rPr>
        <w:tab/>
      </w:r>
      <w:bookmarkStart w:id="2" w:name="OLE_LINK8"/>
      <w:bookmarkStart w:id="3" w:name="OLE_LINK41"/>
      <w:r>
        <w:rPr>
          <w:rFonts w:ascii="Times New Roman" w:hAnsi="Times New Roman"/>
          <w:sz w:val="22"/>
        </w:rPr>
        <w:t>Acerca de su hogar</w:t>
      </w:r>
    </w:p>
    <w:p w:rsidR="003F522F" w:rsidP="00B9003A" w14:paraId="2C9979E9" w14:textId="6C9C786F">
      <w:pPr>
        <w:pStyle w:val="NORCCopyonly"/>
        <w:jc w:val="both"/>
        <w:rPr>
          <w:rFonts w:ascii="Times New Roman" w:hAnsi="Times New Roman"/>
          <w:sz w:val="22"/>
        </w:rPr>
      </w:pPr>
      <w:bookmarkStart w:id="4" w:name="OLE_LINK43"/>
      <w:bookmarkStart w:id="5" w:name="OLE_LINK98"/>
      <w:r w:rsidRPr="00337317">
        <w:rPr>
          <w:rFonts w:ascii="Times New Roman" w:hAnsi="Times New Roman"/>
          <w:sz w:val="22"/>
          <w:szCs w:val="22"/>
        </w:rPr>
        <w:t xml:space="preserve">NORC está realizando una encuesta importante para </w:t>
      </w:r>
      <w:bookmarkStart w:id="6" w:name="OLE_LINK47"/>
      <w:r w:rsidR="00CD650C">
        <w:rPr>
          <w:rFonts w:ascii="Times New Roman" w:hAnsi="Times New Roman"/>
          <w:sz w:val="22"/>
          <w:szCs w:val="22"/>
        </w:rPr>
        <w:t>aprender</w:t>
      </w:r>
      <w:r w:rsidRPr="00337317" w:rsidR="00CD650C">
        <w:rPr>
          <w:rFonts w:ascii="Times New Roman" w:hAnsi="Times New Roman"/>
          <w:sz w:val="22"/>
          <w:szCs w:val="22"/>
        </w:rPr>
        <w:t xml:space="preserve"> </w:t>
      </w:r>
      <w:r w:rsidRPr="00337317">
        <w:rPr>
          <w:rFonts w:ascii="Times New Roman" w:hAnsi="Times New Roman"/>
          <w:sz w:val="22"/>
          <w:szCs w:val="22"/>
        </w:rPr>
        <w:t xml:space="preserve">cómo los padres buscan y utilizan información </w:t>
      </w:r>
      <w:r w:rsidR="00CD650C">
        <w:rPr>
          <w:rFonts w:ascii="Times New Roman" w:hAnsi="Times New Roman"/>
          <w:sz w:val="22"/>
          <w:szCs w:val="22"/>
        </w:rPr>
        <w:t xml:space="preserve">para ayudarlos a </w:t>
      </w:r>
      <w:r w:rsidR="000B347C">
        <w:rPr>
          <w:rFonts w:ascii="Times New Roman" w:hAnsi="Times New Roman"/>
          <w:sz w:val="22"/>
          <w:szCs w:val="22"/>
        </w:rPr>
        <w:t>elegir</w:t>
      </w:r>
      <w:r w:rsidRPr="00337317">
        <w:rPr>
          <w:rFonts w:ascii="Times New Roman" w:hAnsi="Times New Roman"/>
          <w:sz w:val="22"/>
          <w:szCs w:val="22"/>
        </w:rPr>
        <w:t xml:space="preserve"> el </w:t>
      </w:r>
      <w:r w:rsidR="005D4FF0">
        <w:rPr>
          <w:rFonts w:ascii="Times New Roman" w:hAnsi="Times New Roman"/>
          <w:sz w:val="22"/>
          <w:szCs w:val="22"/>
        </w:rPr>
        <w:t>cuidado</w:t>
      </w:r>
      <w:r w:rsidRPr="00337317">
        <w:rPr>
          <w:rFonts w:ascii="Times New Roman" w:hAnsi="Times New Roman"/>
          <w:sz w:val="22"/>
          <w:szCs w:val="22"/>
        </w:rPr>
        <w:t xml:space="preserve"> o la educación temprana para </w:t>
      </w:r>
      <w:r w:rsidR="00BC497A">
        <w:rPr>
          <w:rFonts w:ascii="Times New Roman" w:hAnsi="Times New Roman"/>
          <w:sz w:val="22"/>
          <w:szCs w:val="22"/>
        </w:rPr>
        <w:t>los niños</w:t>
      </w:r>
      <w:r w:rsidRPr="00337317">
        <w:rPr>
          <w:rFonts w:ascii="Times New Roman" w:hAnsi="Times New Roman"/>
          <w:sz w:val="22"/>
          <w:szCs w:val="22"/>
        </w:rPr>
        <w:t xml:space="preserve"> pequeños.</w:t>
      </w:r>
      <w:bookmarkEnd w:id="6"/>
      <w:r w:rsidRPr="00337317">
        <w:rPr>
          <w:rFonts w:ascii="Times New Roman" w:hAnsi="Times New Roman"/>
          <w:sz w:val="22"/>
        </w:rPr>
        <w:t xml:space="preserve"> </w:t>
      </w:r>
      <w:bookmarkStart w:id="7" w:name="OLE_LINK7"/>
      <w:bookmarkEnd w:id="4"/>
      <w:r w:rsidRPr="00CD650C" w:rsidR="00CD650C">
        <w:rPr>
          <w:rFonts w:ascii="Times New Roman" w:hAnsi="Times New Roman"/>
          <w:sz w:val="22"/>
        </w:rPr>
        <w:t xml:space="preserve">Algunos padres usan el cuidado o la educación temprana para sus niños y otros cuidan a </w:t>
      </w:r>
      <w:r w:rsidR="00BC497A">
        <w:rPr>
          <w:rFonts w:ascii="Times New Roman" w:hAnsi="Times New Roman"/>
          <w:sz w:val="22"/>
        </w:rPr>
        <w:t>los niños</w:t>
      </w:r>
      <w:r w:rsidRPr="00CD650C" w:rsidR="00CD650C">
        <w:rPr>
          <w:rFonts w:ascii="Times New Roman" w:hAnsi="Times New Roman"/>
          <w:sz w:val="22"/>
        </w:rPr>
        <w:t xml:space="preserve"> ellos mismos</w:t>
      </w:r>
      <w:r>
        <w:rPr>
          <w:rFonts w:ascii="Times New Roman" w:hAnsi="Times New Roman"/>
          <w:sz w:val="22"/>
        </w:rPr>
        <w:t>. E</w:t>
      </w:r>
      <w:r w:rsidR="005D4ACC">
        <w:rPr>
          <w:rFonts w:ascii="Times New Roman" w:hAnsi="Times New Roman"/>
          <w:sz w:val="22"/>
        </w:rPr>
        <w:t>ste</w:t>
      </w:r>
      <w:r>
        <w:rPr>
          <w:rFonts w:ascii="Times New Roman" w:hAnsi="Times New Roman"/>
          <w:sz w:val="22"/>
        </w:rPr>
        <w:t xml:space="preserve"> estudio está patrocinado por la Administración para Niños y Familias, una agencia federal. La información recopilada ayudará a los legisladores a entender </w:t>
      </w:r>
      <w:r w:rsidRPr="00CD650C" w:rsidR="00CD650C">
        <w:rPr>
          <w:rFonts w:ascii="Times New Roman" w:hAnsi="Times New Roman"/>
          <w:sz w:val="22"/>
        </w:rPr>
        <w:t>que información</w:t>
      </w:r>
      <w:r w:rsidR="00E50EF7">
        <w:rPr>
          <w:rFonts w:ascii="Times New Roman" w:hAnsi="Times New Roman"/>
          <w:sz w:val="22"/>
        </w:rPr>
        <w:t>, recursos, o servicios</w:t>
      </w:r>
      <w:r w:rsidR="005352E2">
        <w:rPr>
          <w:rFonts w:ascii="Times New Roman" w:hAnsi="Times New Roman"/>
          <w:sz w:val="22"/>
        </w:rPr>
        <w:t xml:space="preserve"> </w:t>
      </w:r>
      <w:r w:rsidRPr="00CD650C" w:rsidR="00CD650C">
        <w:rPr>
          <w:rFonts w:ascii="Times New Roman" w:hAnsi="Times New Roman"/>
          <w:sz w:val="22"/>
        </w:rPr>
        <w:t>ayudaría</w:t>
      </w:r>
      <w:r w:rsidR="005352E2">
        <w:rPr>
          <w:rFonts w:ascii="Times New Roman" w:hAnsi="Times New Roman"/>
          <w:sz w:val="22"/>
        </w:rPr>
        <w:t>n</w:t>
      </w:r>
      <w:r w:rsidRPr="00CD650C" w:rsidR="00CD650C">
        <w:rPr>
          <w:rFonts w:ascii="Times New Roman" w:hAnsi="Times New Roman"/>
          <w:sz w:val="22"/>
        </w:rPr>
        <w:t xml:space="preserve"> a los padres cuando buscan</w:t>
      </w:r>
      <w:r w:rsidRPr="00CD650C" w:rsidR="00CD650C">
        <w:rPr>
          <w:rFonts w:ascii="Times New Roman" w:hAnsi="Times New Roman"/>
          <w:sz w:val="22"/>
        </w:rPr>
        <w:t xml:space="preserve"> </w:t>
      </w:r>
      <w:r w:rsidR="005D4FF0">
        <w:rPr>
          <w:rFonts w:ascii="Times New Roman" w:hAnsi="Times New Roman"/>
          <w:sz w:val="22"/>
        </w:rPr>
        <w:t>cuidado</w:t>
      </w:r>
      <w:r>
        <w:rPr>
          <w:rFonts w:ascii="Times New Roman" w:hAnsi="Times New Roman"/>
          <w:sz w:val="22"/>
        </w:rPr>
        <w:t xml:space="preserve"> y educación temprana.</w:t>
      </w:r>
      <w:bookmarkEnd w:id="7"/>
      <w:r>
        <w:rPr>
          <w:rFonts w:ascii="Times New Roman" w:hAnsi="Times New Roman"/>
          <w:sz w:val="22"/>
        </w:rPr>
        <w:t xml:space="preserve"> </w:t>
      </w:r>
      <w:r w:rsidR="00423337">
        <w:rPr>
          <w:rFonts w:ascii="Times New Roman" w:hAnsi="Times New Roman"/>
          <w:sz w:val="22"/>
        </w:rPr>
        <w:t>Favor de pedir</w:t>
      </w:r>
      <w:r w:rsidR="0067354F">
        <w:rPr>
          <w:rFonts w:ascii="Times New Roman" w:hAnsi="Times New Roman"/>
          <w:sz w:val="22"/>
        </w:rPr>
        <w:t>le</w:t>
      </w:r>
      <w:r w:rsidR="00423337">
        <w:rPr>
          <w:rFonts w:ascii="Times New Roman" w:hAnsi="Times New Roman"/>
          <w:sz w:val="22"/>
        </w:rPr>
        <w:t xml:space="preserve"> </w:t>
      </w:r>
      <w:r>
        <w:rPr>
          <w:rFonts w:ascii="Times New Roman" w:hAnsi="Times New Roman"/>
          <w:sz w:val="22"/>
        </w:rPr>
        <w:t>a un adulto (</w:t>
      </w:r>
      <w:r w:rsidR="00423337">
        <w:rPr>
          <w:rFonts w:ascii="Times New Roman" w:hAnsi="Times New Roman"/>
          <w:sz w:val="22"/>
        </w:rPr>
        <w:t xml:space="preserve">18 años o </w:t>
      </w:r>
      <w:r>
        <w:rPr>
          <w:rFonts w:ascii="Times New Roman" w:hAnsi="Times New Roman"/>
          <w:sz w:val="22"/>
        </w:rPr>
        <w:t>mayor) que viva en este hogar que responda</w:t>
      </w:r>
      <w:r w:rsidR="00423337">
        <w:rPr>
          <w:rFonts w:ascii="Times New Roman" w:hAnsi="Times New Roman"/>
          <w:sz w:val="22"/>
        </w:rPr>
        <w:t xml:space="preserve"> a</w:t>
      </w:r>
      <w:r>
        <w:rPr>
          <w:rFonts w:ascii="Times New Roman" w:hAnsi="Times New Roman"/>
          <w:sz w:val="22"/>
        </w:rPr>
        <w:t xml:space="preserve"> las siguientes preguntas. </w:t>
      </w:r>
      <w:r>
        <w:rPr>
          <w:rStyle w:val="cf01"/>
          <w:rFonts w:ascii="Times New Roman" w:hAnsi="Times New Roman"/>
          <w:sz w:val="22"/>
        </w:rPr>
        <w:t xml:space="preserve">Las preguntas toman alrededor de 20 minutos y su participación es voluntaria. </w:t>
      </w:r>
      <w:r>
        <w:rPr>
          <w:rFonts w:ascii="Times New Roman" w:hAnsi="Times New Roman"/>
          <w:sz w:val="22"/>
        </w:rPr>
        <w:t xml:space="preserve">No tiene que responder </w:t>
      </w:r>
      <w:r w:rsidR="00423337">
        <w:rPr>
          <w:rFonts w:ascii="Times New Roman" w:hAnsi="Times New Roman"/>
          <w:sz w:val="22"/>
        </w:rPr>
        <w:t xml:space="preserve">a </w:t>
      </w:r>
      <w:r>
        <w:rPr>
          <w:rFonts w:ascii="Times New Roman" w:hAnsi="Times New Roman"/>
          <w:sz w:val="22"/>
        </w:rPr>
        <w:t>ninguna pregunta que no quiera responder. Su información se mantendrá privada. Todas sus respuestas formar</w:t>
      </w:r>
      <w:r w:rsidR="0058456F">
        <w:rPr>
          <w:rFonts w:ascii="Times New Roman" w:hAnsi="Times New Roman"/>
          <w:sz w:val="22"/>
        </w:rPr>
        <w:t>á</w:t>
      </w:r>
      <w:r w:rsidR="009D53E4">
        <w:rPr>
          <w:rFonts w:ascii="Times New Roman" w:hAnsi="Times New Roman"/>
          <w:sz w:val="22"/>
        </w:rPr>
        <w:t>n</w:t>
      </w:r>
      <w:r>
        <w:rPr>
          <w:rFonts w:ascii="Times New Roman" w:hAnsi="Times New Roman"/>
          <w:sz w:val="22"/>
        </w:rPr>
        <w:t xml:space="preserve"> parte de un grupo anónimo de respuestas llamado </w:t>
      </w:r>
      <w:r w:rsidR="00423337">
        <w:rPr>
          <w:rFonts w:ascii="Times New Roman" w:hAnsi="Times New Roman"/>
          <w:sz w:val="22"/>
        </w:rPr>
        <w:t>una base de datos</w:t>
      </w:r>
      <w:r>
        <w:rPr>
          <w:rFonts w:ascii="Times New Roman" w:hAnsi="Times New Roman"/>
          <w:sz w:val="22"/>
        </w:rPr>
        <w:t xml:space="preserve">. Los </w:t>
      </w:r>
      <w:r w:rsidR="0052278D">
        <w:rPr>
          <w:rFonts w:ascii="Times New Roman" w:hAnsi="Times New Roman"/>
          <w:sz w:val="22"/>
        </w:rPr>
        <w:t xml:space="preserve">resultados </w:t>
      </w:r>
      <w:r>
        <w:rPr>
          <w:rFonts w:ascii="Times New Roman" w:hAnsi="Times New Roman"/>
          <w:sz w:val="22"/>
        </w:rPr>
        <w:t xml:space="preserve">de la encuesta solo se compartirán como estadísticas resumidas y no incluirán ninguna información que pueda identificarlo a usted o a su(s) </w:t>
      </w:r>
      <w:r w:rsidR="002B5262">
        <w:rPr>
          <w:rFonts w:ascii="Times New Roman" w:hAnsi="Times New Roman"/>
          <w:sz w:val="22"/>
        </w:rPr>
        <w:t>niño(s</w:t>
      </w:r>
      <w:r>
        <w:rPr>
          <w:rFonts w:ascii="Times New Roman" w:hAnsi="Times New Roman"/>
          <w:sz w:val="22"/>
        </w:rPr>
        <w:t xml:space="preserve">). Podemos vincular los datos de esta encuesta con otros datos sobre el vecindario o el </w:t>
      </w:r>
      <w:r w:rsidR="00D66B54">
        <w:rPr>
          <w:rFonts w:ascii="Times New Roman" w:hAnsi="Times New Roman"/>
          <w:sz w:val="22"/>
        </w:rPr>
        <w:t xml:space="preserve">estado </w:t>
      </w:r>
      <w:r>
        <w:rPr>
          <w:rFonts w:ascii="Times New Roman" w:hAnsi="Times New Roman"/>
          <w:sz w:val="22"/>
        </w:rPr>
        <w:t xml:space="preserve">en el que </w:t>
      </w:r>
      <w:r w:rsidR="00423337">
        <w:rPr>
          <w:rFonts w:ascii="Times New Roman" w:hAnsi="Times New Roman"/>
          <w:sz w:val="22"/>
        </w:rPr>
        <w:t xml:space="preserve">usted </w:t>
      </w:r>
      <w:r>
        <w:rPr>
          <w:rFonts w:ascii="Times New Roman" w:hAnsi="Times New Roman"/>
          <w:sz w:val="22"/>
        </w:rPr>
        <w:t xml:space="preserve">vive. Los resultados del estudio se incluirán en informes resumidos y se compartirán públicamente, pero no contendrán nombres ni otra información que lo identifique. Los archivos de datos, cuestionarios y análisis se prepararán y enviarán para ser archivados en un depósito de datos en línea. Los datos archivados estarán disponibles para que otros investigadores los puedan acceder y utilizar, pero no contendrán nombres u otra información de identificación. Si tiene alguna pregunta, puede llamar al administrador de la Junta de Revisión Institucional de NORC, sin cargo, al 1-866-309-0542. </w:t>
      </w:r>
    </w:p>
    <w:p w:rsidR="00724D26" w:rsidRPr="007B31BC" w:rsidP="00B9003A" w14:paraId="05FF4AA0" w14:textId="6F27C206">
      <w:pPr>
        <w:pStyle w:val="NORCCopyonly"/>
        <w:jc w:val="both"/>
        <w:rPr>
          <w:rFonts w:ascii="Times New Roman" w:hAnsi="Times New Roman"/>
          <w:sz w:val="22"/>
          <w:szCs w:val="22"/>
        </w:rPr>
      </w:pPr>
      <w:r w:rsidRPr="00724D26">
        <w:rPr>
          <w:rFonts w:ascii="Times New Roman" w:hAnsi="Times New Roman"/>
          <w:sz w:val="22"/>
          <w:szCs w:val="22"/>
        </w:rPr>
        <w:t xml:space="preserve">Una agencia no puede realizar ni patrocinar, y una persona no está obligada a responder, una recopilación de información a menos que muestre un número de control de la OMB actualmente válido. El número de OMB y la fecha de vencimiento para esta colección es OMB #: </w:t>
      </w:r>
      <w:r w:rsidRPr="00724D26">
        <w:rPr>
          <w:rFonts w:ascii="Times New Roman" w:hAnsi="Times New Roman"/>
          <w:sz w:val="22"/>
          <w:szCs w:val="22"/>
          <w:highlight w:val="yellow"/>
        </w:rPr>
        <w:t>0970-XXXX</w:t>
      </w:r>
      <w:r w:rsidRPr="00724D26">
        <w:rPr>
          <w:rFonts w:ascii="Times New Roman" w:hAnsi="Times New Roman"/>
          <w:sz w:val="22"/>
          <w:szCs w:val="22"/>
        </w:rPr>
        <w:t xml:space="preserve">. </w:t>
      </w:r>
      <w:r w:rsidRPr="00724D26">
        <w:rPr>
          <w:rFonts w:ascii="Times New Roman" w:hAnsi="Times New Roman"/>
          <w:sz w:val="22"/>
          <w:szCs w:val="22"/>
        </w:rPr>
        <w:t>Exp</w:t>
      </w:r>
      <w:r w:rsidRPr="00724D26">
        <w:rPr>
          <w:rFonts w:ascii="Times New Roman" w:hAnsi="Times New Roman"/>
          <w:sz w:val="22"/>
          <w:szCs w:val="22"/>
        </w:rPr>
        <w:t xml:space="preserve">: </w:t>
      </w:r>
      <w:r w:rsidRPr="00724D26">
        <w:rPr>
          <w:rFonts w:ascii="Times New Roman" w:hAnsi="Times New Roman"/>
          <w:sz w:val="22"/>
          <w:szCs w:val="22"/>
          <w:highlight w:val="yellow"/>
        </w:rPr>
        <w:t>XX/XX/XXXX.</w:t>
      </w:r>
    </w:p>
    <w:bookmarkEnd w:id="3"/>
    <w:bookmarkEnd w:id="5"/>
    <w:p w:rsidR="00BD5503" w:rsidP="00740CEC" w14:paraId="549E31B9" w14:textId="77777777">
      <w:pPr>
        <w:pStyle w:val="NORCQuestionB"/>
        <w:ind w:left="450"/>
        <w:rPr>
          <w:rFonts w:ascii="Times New Roman" w:hAnsi="Times New Roman" w:cs="Times New Roman"/>
          <w:b w:val="0"/>
          <w:bCs/>
          <w:sz w:val="22"/>
          <w:szCs w:val="22"/>
        </w:rPr>
      </w:pPr>
    </w:p>
    <w:p w:rsidR="00052FA1" w:rsidRPr="007B31BC" w:rsidP="00740CEC" w14:paraId="2D76C266" w14:textId="7287642D">
      <w:pPr>
        <w:pStyle w:val="NORCQuestionB"/>
        <w:ind w:left="450"/>
        <w:rPr>
          <w:rFonts w:ascii="Times New Roman" w:hAnsi="Times New Roman" w:cs="Times New Roman"/>
          <w:b w:val="0"/>
          <w:bCs/>
          <w:sz w:val="22"/>
          <w:szCs w:val="22"/>
        </w:rPr>
      </w:pPr>
      <w:bookmarkStart w:id="8" w:name="OLE_LINK64"/>
      <w:r>
        <w:rPr>
          <w:rFonts w:ascii="Times New Roman" w:hAnsi="Times New Roman"/>
          <w:b w:val="0"/>
          <w:sz w:val="22"/>
        </w:rPr>
        <w:t>AE1.</w:t>
      </w:r>
      <w:r>
        <w:rPr>
          <w:rFonts w:ascii="Times New Roman" w:hAnsi="Times New Roman"/>
          <w:sz w:val="22"/>
        </w:rPr>
        <w:t xml:space="preserve"> </w:t>
      </w:r>
      <w:r>
        <w:rPr>
          <w:rFonts w:ascii="Times New Roman" w:hAnsi="Times New Roman"/>
          <w:b w:val="0"/>
          <w:sz w:val="22"/>
        </w:rPr>
        <w:t xml:space="preserve">Primero, </w:t>
      </w:r>
      <w:bookmarkStart w:id="9" w:name="OLE_LINK50"/>
      <w:r>
        <w:rPr>
          <w:rFonts w:ascii="Times New Roman" w:hAnsi="Times New Roman"/>
          <w:b w:val="0"/>
          <w:sz w:val="22"/>
        </w:rPr>
        <w:t>¿</w:t>
      </w:r>
      <w:r w:rsidR="004C0379">
        <w:rPr>
          <w:rFonts w:ascii="Times New Roman" w:hAnsi="Times New Roman"/>
          <w:b w:val="0"/>
          <w:sz w:val="22"/>
        </w:rPr>
        <w:t>v</w:t>
      </w:r>
      <w:r w:rsidRPr="004C0379" w:rsidR="004C0379">
        <w:rPr>
          <w:rFonts w:ascii="Times New Roman" w:hAnsi="Times New Roman"/>
          <w:b w:val="0"/>
          <w:sz w:val="22"/>
        </w:rPr>
        <w:t>ive en su hogar algún niño menor de 6 años, incluidos bebés?</w:t>
      </w:r>
      <w:r>
        <w:rPr>
          <w:rFonts w:ascii="Times New Roman" w:hAnsi="Times New Roman"/>
          <w:b w:val="0"/>
          <w:sz w:val="22"/>
        </w:rPr>
        <w:t xml:space="preserve">  </w:t>
      </w:r>
    </w:p>
    <w:bookmarkEnd w:id="9"/>
    <w:p w:rsidR="00052FA1" w:rsidRPr="007B31BC" w14:paraId="034B4BB9" w14:textId="0D09D79B">
      <w:pPr>
        <w:pStyle w:val="NORCQuestionB"/>
        <w:numPr>
          <w:ilvl w:val="0"/>
          <w:numId w:val="61"/>
        </w:numPr>
        <w:rPr>
          <w:rFonts w:ascii="Times New Roman" w:hAnsi="Times New Roman" w:cs="Times New Roman"/>
          <w:b w:val="0"/>
          <w:bCs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>Sí</w:t>
      </w:r>
    </w:p>
    <w:p w:rsidR="00052FA1" w:rsidRPr="007B31BC" w14:paraId="77A2ACCF" w14:textId="57A84916">
      <w:pPr>
        <w:pStyle w:val="NORCQuestionB"/>
        <w:numPr>
          <w:ilvl w:val="0"/>
          <w:numId w:val="61"/>
        </w:numPr>
        <w:rPr>
          <w:rFonts w:ascii="Times New Roman" w:hAnsi="Times New Roman" w:cs="Times New Roman"/>
          <w:b w:val="0"/>
          <w:bCs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 xml:space="preserve">No </w:t>
      </w:r>
      <w:r>
        <w:rPr>
          <w:rFonts w:ascii="Times New Roman" w:hAnsi="Times New Roman"/>
          <w:b w:val="0"/>
          <w:color w:val="FF0000"/>
          <w:sz w:val="22"/>
        </w:rPr>
        <w:t>(SALIR DE LA ENTREVISTA, PASAR A DA6)</w:t>
      </w:r>
    </w:p>
    <w:p w:rsidR="004A5139" w:rsidRPr="007B31BC" w:rsidP="004A5139" w14:paraId="29D8E8E9" w14:textId="4F1B0151">
      <w:pPr>
        <w:pStyle w:val="NORCQuestionB"/>
        <w:keepNext/>
        <w:rPr>
          <w:rFonts w:ascii="Times New Roman" w:hAnsi="Times New Roman" w:cs="Times New Roman"/>
          <w:b w:val="0"/>
          <w:sz w:val="22"/>
          <w:szCs w:val="22"/>
        </w:rPr>
      </w:pPr>
      <w:bookmarkStart w:id="10" w:name="OLE_LINK61"/>
      <w:bookmarkEnd w:id="2"/>
      <w:r>
        <w:rPr>
          <w:rFonts w:ascii="Times New Roman" w:hAnsi="Times New Roman"/>
          <w:b w:val="0"/>
          <w:sz w:val="22"/>
        </w:rPr>
        <w:t xml:space="preserve">AE2. </w:t>
      </w:r>
      <w:bookmarkStart w:id="11" w:name="OLE_LINK53"/>
      <w:r>
        <w:rPr>
          <w:rFonts w:ascii="Times New Roman" w:hAnsi="Times New Roman"/>
          <w:b w:val="0"/>
          <w:sz w:val="22"/>
        </w:rPr>
        <w:t xml:space="preserve">¿Alguno de </w:t>
      </w:r>
      <w:r w:rsidR="002B5262">
        <w:rPr>
          <w:rFonts w:ascii="Times New Roman" w:hAnsi="Times New Roman"/>
          <w:b w:val="0"/>
          <w:sz w:val="22"/>
        </w:rPr>
        <w:t>estos</w:t>
      </w:r>
      <w:r w:rsidR="00BC497A">
        <w:rPr>
          <w:rFonts w:ascii="Times New Roman" w:hAnsi="Times New Roman"/>
          <w:b w:val="0"/>
          <w:sz w:val="22"/>
        </w:rPr>
        <w:t xml:space="preserve"> niños</w:t>
      </w:r>
      <w:r>
        <w:rPr>
          <w:rFonts w:ascii="Times New Roman" w:hAnsi="Times New Roman"/>
          <w:b w:val="0"/>
          <w:sz w:val="22"/>
        </w:rPr>
        <w:t xml:space="preserve"> menores de 6 años está inscrito en kindergarten o grados superiores? </w:t>
      </w:r>
      <w:bookmarkEnd w:id="11"/>
    </w:p>
    <w:p w:rsidR="004A5139" w:rsidRPr="007B31BC" w14:paraId="269B4014" w14:textId="77777777">
      <w:pPr>
        <w:pStyle w:val="NORCQuestionB"/>
        <w:keepNext/>
        <w:numPr>
          <w:ilvl w:val="0"/>
          <w:numId w:val="59"/>
        </w:numPr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 xml:space="preserve">Sí </w:t>
      </w:r>
    </w:p>
    <w:p w:rsidR="004A5139" w:rsidRPr="007B31BC" w14:paraId="2CF6010E" w14:textId="77777777">
      <w:pPr>
        <w:pStyle w:val="NORCQuestionB"/>
        <w:keepNext/>
        <w:numPr>
          <w:ilvl w:val="0"/>
          <w:numId w:val="59"/>
        </w:numPr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>No</w:t>
      </w:r>
    </w:p>
    <w:p w:rsidR="004A5139" w:rsidRPr="007B31BC" w:rsidP="004A5139" w14:paraId="7493477E" w14:textId="77777777">
      <w:pPr>
        <w:pStyle w:val="NORCQuestionB"/>
        <w:keepNext/>
        <w:rPr>
          <w:rFonts w:ascii="Times New Roman" w:hAnsi="Times New Roman" w:cs="Times New Roman"/>
          <w:b w:val="0"/>
          <w:sz w:val="22"/>
          <w:szCs w:val="22"/>
        </w:rPr>
      </w:pPr>
    </w:p>
    <w:p w:rsidR="004A5139" w:rsidRPr="007B31BC" w:rsidP="004A5139" w14:paraId="512AA751" w14:textId="5A0E5AB7">
      <w:pPr>
        <w:pStyle w:val="NORCQuestionB"/>
        <w:keepNext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 xml:space="preserve">AE3. </w:t>
      </w:r>
      <w:bookmarkStart w:id="12" w:name="OLE_LINK57"/>
      <w:r>
        <w:rPr>
          <w:rFonts w:ascii="Times New Roman" w:hAnsi="Times New Roman"/>
          <w:b w:val="0"/>
          <w:sz w:val="22"/>
        </w:rPr>
        <w:t xml:space="preserve">¿Cuántos de </w:t>
      </w:r>
      <w:r w:rsidR="002B5262">
        <w:rPr>
          <w:rFonts w:ascii="Times New Roman" w:hAnsi="Times New Roman"/>
          <w:b w:val="0"/>
          <w:sz w:val="22"/>
        </w:rPr>
        <w:t>estos</w:t>
      </w:r>
      <w:r w:rsidR="00BC497A">
        <w:rPr>
          <w:rFonts w:ascii="Times New Roman" w:hAnsi="Times New Roman"/>
          <w:b w:val="0"/>
          <w:sz w:val="22"/>
        </w:rPr>
        <w:t xml:space="preserve"> niños</w:t>
      </w:r>
      <w:r>
        <w:rPr>
          <w:rFonts w:ascii="Times New Roman" w:hAnsi="Times New Roman"/>
          <w:b w:val="0"/>
          <w:sz w:val="22"/>
        </w:rPr>
        <w:t xml:space="preserve"> menores de 6 años aún no están inscritos en kindergarten?</w:t>
      </w:r>
      <w:bookmarkEnd w:id="12"/>
      <w:r>
        <w:rPr>
          <w:rFonts w:ascii="Times New Roman" w:hAnsi="Times New Roman"/>
          <w:b w:val="0"/>
          <w:sz w:val="22"/>
        </w:rPr>
        <w:t xml:space="preserve"> </w:t>
      </w:r>
    </w:p>
    <w:p w:rsidR="004A5139" w:rsidRPr="007B31BC" w:rsidP="00321A39" w14:paraId="6C61BE4B" w14:textId="6C85D5B5">
      <w:pPr>
        <w:pStyle w:val="NORCQuestionB"/>
        <w:keepNext/>
        <w:ind w:left="450" w:firstLine="4"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 xml:space="preserve">_____________ </w:t>
      </w:r>
      <w:r w:rsidRPr="00423337" w:rsidR="00423337">
        <w:rPr>
          <w:rFonts w:ascii="Times New Roman" w:hAnsi="Times New Roman"/>
          <w:b w:val="0"/>
          <w:caps/>
          <w:sz w:val="22"/>
        </w:rPr>
        <w:t>Número</w:t>
      </w:r>
      <w:r w:rsidR="00423337">
        <w:rPr>
          <w:rFonts w:ascii="Times New Roman" w:hAnsi="Times New Roman"/>
          <w:b w:val="0"/>
          <w:sz w:val="22"/>
        </w:rPr>
        <w:t xml:space="preserve"> </w:t>
      </w:r>
      <w:r>
        <w:rPr>
          <w:rFonts w:ascii="Times New Roman" w:hAnsi="Times New Roman"/>
          <w:b w:val="0"/>
          <w:sz w:val="22"/>
        </w:rPr>
        <w:t xml:space="preserve">DE NIÑOS </w:t>
      </w:r>
      <w:r>
        <w:rPr>
          <w:rFonts w:ascii="Times New Roman" w:hAnsi="Times New Roman"/>
          <w:b w:val="0"/>
          <w:color w:val="FF0000"/>
          <w:sz w:val="22"/>
        </w:rPr>
        <w:t>[0-99]</w:t>
      </w:r>
    </w:p>
    <w:p w:rsidR="004A5139" w:rsidRPr="007B31BC" w:rsidP="00321A39" w14:paraId="7CCE245A" w14:textId="7DCA0D4F">
      <w:pPr>
        <w:pStyle w:val="NORCQuestionB"/>
        <w:keepNext/>
        <w:ind w:firstLine="4"/>
        <w:rPr>
          <w:rFonts w:ascii="Times New Roman" w:hAnsi="Times New Roman" w:cs="Times New Roman"/>
          <w:b w:val="0"/>
          <w:color w:val="FF0000"/>
          <w:sz w:val="22"/>
          <w:szCs w:val="22"/>
        </w:rPr>
      </w:pPr>
      <w:bookmarkStart w:id="13" w:name="OLE_LINK59"/>
      <w:bookmarkStart w:id="14" w:name="OLE_LINK2"/>
      <w:r>
        <w:rPr>
          <w:rFonts w:ascii="Times New Roman" w:hAnsi="Times New Roman"/>
          <w:b w:val="0"/>
          <w:color w:val="FF0000"/>
          <w:sz w:val="22"/>
        </w:rPr>
        <w:t>Si 0</w:t>
      </w:r>
      <w:bookmarkEnd w:id="13"/>
      <w:r>
        <w:rPr>
          <w:rFonts w:ascii="Times New Roman" w:hAnsi="Times New Roman"/>
          <w:b w:val="0"/>
          <w:color w:val="FF0000"/>
          <w:sz w:val="22"/>
        </w:rPr>
        <w:t xml:space="preserve"> (SALIR DE LA ENTREVISTA</w:t>
      </w:r>
      <w:bookmarkStart w:id="15" w:name="OLE_LINK74"/>
      <w:r>
        <w:rPr>
          <w:rFonts w:ascii="Times New Roman" w:hAnsi="Times New Roman"/>
          <w:b w:val="0"/>
          <w:color w:val="FF0000"/>
          <w:sz w:val="22"/>
        </w:rPr>
        <w:t>, PASAR A DA6</w:t>
      </w:r>
      <w:bookmarkEnd w:id="15"/>
      <w:r>
        <w:rPr>
          <w:rFonts w:ascii="Times New Roman" w:hAnsi="Times New Roman"/>
          <w:b w:val="0"/>
          <w:color w:val="FF0000"/>
          <w:sz w:val="22"/>
        </w:rPr>
        <w:t>)</w:t>
      </w:r>
    </w:p>
    <w:bookmarkEnd w:id="14"/>
    <w:p w:rsidR="004A5139" w:rsidP="004A5139" w14:paraId="0B557A1F" w14:textId="77777777">
      <w:pPr>
        <w:pStyle w:val="NORCQuestionB"/>
        <w:keepNext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 xml:space="preserve">  </w:t>
      </w:r>
    </w:p>
    <w:p w:rsidR="00BE5224" w:rsidRPr="007B31BC" w:rsidP="004A5139" w14:paraId="5AE2FF12" w14:textId="3C9F041A">
      <w:pPr>
        <w:pStyle w:val="NORCQuestionB"/>
        <w:keepNext/>
        <w:rPr>
          <w:rFonts w:ascii="Times New Roman" w:hAnsi="Times New Roman" w:cs="Times New Roman"/>
          <w:b w:val="0"/>
          <w:sz w:val="22"/>
          <w:szCs w:val="22"/>
        </w:rPr>
      </w:pPr>
    </w:p>
    <w:p w:rsidR="00133859" w:rsidRPr="007B31BC" w:rsidP="00133859" w14:paraId="23E73982" w14:textId="73BAF399">
      <w:pPr>
        <w:pStyle w:val="NORCQuestionB"/>
        <w:keepNext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 xml:space="preserve">AE4. </w:t>
      </w:r>
      <w:bookmarkStart w:id="16" w:name="OLE_LINK63"/>
      <w:r>
        <w:rPr>
          <w:rFonts w:ascii="Times New Roman" w:hAnsi="Times New Roman"/>
          <w:b w:val="0"/>
          <w:sz w:val="22"/>
        </w:rPr>
        <w:t xml:space="preserve">¿Alguno de </w:t>
      </w:r>
      <w:r w:rsidR="002B5262">
        <w:rPr>
          <w:rFonts w:ascii="Times New Roman" w:hAnsi="Times New Roman"/>
          <w:b w:val="0"/>
          <w:sz w:val="22"/>
        </w:rPr>
        <w:t>estos</w:t>
      </w:r>
      <w:r w:rsidR="00BC497A">
        <w:rPr>
          <w:rFonts w:ascii="Times New Roman" w:hAnsi="Times New Roman"/>
          <w:b w:val="0"/>
          <w:sz w:val="22"/>
        </w:rPr>
        <w:t xml:space="preserve"> niños</w:t>
      </w:r>
      <w:r>
        <w:rPr>
          <w:rFonts w:ascii="Times New Roman" w:hAnsi="Times New Roman"/>
          <w:b w:val="0"/>
          <w:sz w:val="22"/>
        </w:rPr>
        <w:t xml:space="preserve"> menores de 6 años, que aún no están en kindergarten, tiene una condición física, emocional, de desarrollo o de comportamiento que afecta la forma en que los cuida?</w:t>
      </w:r>
    </w:p>
    <w:p w:rsidR="00133859" w:rsidRPr="007B31BC" w14:paraId="6303C9E6" w14:textId="2618DCF3">
      <w:pPr>
        <w:pStyle w:val="NORCQuestionB"/>
        <w:keepNext/>
        <w:numPr>
          <w:ilvl w:val="0"/>
          <w:numId w:val="60"/>
        </w:numPr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>Sí</w:t>
      </w:r>
    </w:p>
    <w:p w:rsidR="00A622FD" w:rsidRPr="007B31BC" w14:paraId="52AA6D26" w14:textId="2FFD8EBE">
      <w:pPr>
        <w:pStyle w:val="NORCQuestionB"/>
        <w:keepNext/>
        <w:numPr>
          <w:ilvl w:val="0"/>
          <w:numId w:val="60"/>
        </w:numPr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>No</w:t>
      </w:r>
    </w:p>
    <w:bookmarkEnd w:id="16"/>
    <w:p w:rsidR="004A5139" w:rsidRPr="007B31BC" w:rsidP="0019533D" w14:paraId="1288B481" w14:textId="22D39036">
      <w:pPr>
        <w:pStyle w:val="NORCQuestionB"/>
        <w:keepNext/>
        <w:ind w:left="0" w:firstLine="0"/>
        <w:rPr>
          <w:rFonts w:ascii="Times New Roman" w:hAnsi="Times New Roman" w:cs="Times New Roman"/>
          <w:b w:val="0"/>
          <w:sz w:val="22"/>
          <w:szCs w:val="22"/>
        </w:rPr>
      </w:pPr>
    </w:p>
    <w:p w:rsidR="004A5139" w:rsidRPr="007B31BC" w:rsidP="004A5139" w14:paraId="512371CE" w14:textId="66201B9B">
      <w:pPr>
        <w:pStyle w:val="NORCQuestionB"/>
        <w:keepNext/>
        <w:rPr>
          <w:rFonts w:ascii="Times New Roman" w:hAnsi="Times New Roman" w:cs="Times New Roman"/>
          <w:b w:val="0"/>
          <w:sz w:val="22"/>
          <w:szCs w:val="22"/>
        </w:rPr>
      </w:pPr>
      <w:bookmarkStart w:id="17" w:name="OLE_LINK51"/>
      <w:r>
        <w:rPr>
          <w:rFonts w:ascii="Times New Roman" w:hAnsi="Times New Roman"/>
          <w:b w:val="0"/>
          <w:sz w:val="22"/>
        </w:rPr>
        <w:t xml:space="preserve">AE5. ¿Cuántos adultos (mayores de 18 años), </w:t>
      </w:r>
      <w:r w:rsidR="00BC497A">
        <w:rPr>
          <w:rFonts w:ascii="Times New Roman" w:hAnsi="Times New Roman"/>
          <w:b w:val="0"/>
          <w:sz w:val="22"/>
        </w:rPr>
        <w:t xml:space="preserve">incluyéndose a </w:t>
      </w:r>
      <w:r>
        <w:rPr>
          <w:rFonts w:ascii="Times New Roman" w:hAnsi="Times New Roman"/>
          <w:b w:val="0"/>
          <w:sz w:val="22"/>
        </w:rPr>
        <w:t xml:space="preserve">usted mismo, viven en este hogar? </w:t>
      </w:r>
    </w:p>
    <w:p w:rsidR="004A5139" w:rsidRPr="007B31BC" w:rsidP="00321A39" w14:paraId="57D1BF88" w14:textId="5F8E3780">
      <w:pPr>
        <w:pStyle w:val="NORCQuestionB"/>
        <w:keepNext/>
        <w:ind w:firstLine="4"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>______________ NÚMERO DE ADULTOS</w:t>
      </w:r>
      <w:bookmarkEnd w:id="10"/>
      <w:r>
        <w:rPr>
          <w:rFonts w:ascii="Times New Roman" w:hAnsi="Times New Roman"/>
          <w:b w:val="0"/>
          <w:sz w:val="22"/>
        </w:rPr>
        <w:t xml:space="preserve"> </w:t>
      </w:r>
      <w:r>
        <w:rPr>
          <w:rFonts w:ascii="Times New Roman" w:hAnsi="Times New Roman"/>
          <w:b w:val="0"/>
          <w:color w:val="FF0000"/>
          <w:sz w:val="22"/>
        </w:rPr>
        <w:t>[0-99]</w:t>
      </w:r>
    </w:p>
    <w:p w:rsidR="00242774" w:rsidRPr="007B31BC" w:rsidP="00321A39" w14:paraId="43C7162A" w14:textId="5D882C65">
      <w:pPr>
        <w:pStyle w:val="NORCQuestionB"/>
        <w:keepNext/>
        <w:ind w:firstLine="4"/>
        <w:rPr>
          <w:rFonts w:ascii="Times New Roman" w:hAnsi="Times New Roman" w:cs="Times New Roman"/>
          <w:b w:val="0"/>
          <w:color w:val="FF0000"/>
          <w:sz w:val="22"/>
          <w:szCs w:val="22"/>
        </w:rPr>
      </w:pPr>
      <w:bookmarkStart w:id="18" w:name="OLE_LINK72"/>
      <w:r>
        <w:rPr>
          <w:rFonts w:ascii="Times New Roman" w:hAnsi="Times New Roman"/>
          <w:b w:val="0"/>
          <w:color w:val="FF0000"/>
          <w:sz w:val="22"/>
        </w:rPr>
        <w:t>Si 0 (SALIR DE LA ENTREVISTA, PASAR A DA6)</w:t>
      </w:r>
    </w:p>
    <w:bookmarkEnd w:id="8"/>
    <w:bookmarkEnd w:id="17"/>
    <w:bookmarkEnd w:id="18"/>
    <w:p w:rsidR="00A622FD" w:rsidRPr="007B31BC" w:rsidP="00751546" w14:paraId="48D8C091" w14:textId="77777777">
      <w:pPr>
        <w:pStyle w:val="StyleStyleNORCAnswer1Left025Hanging025Left0"/>
        <w:numPr>
          <w:ilvl w:val="0"/>
          <w:numId w:val="0"/>
        </w:numPr>
        <w:rPr>
          <w:rFonts w:ascii="Times New Roman" w:hAnsi="Times New Roman"/>
          <w:bCs/>
          <w:sz w:val="22"/>
          <w:szCs w:val="22"/>
        </w:rPr>
      </w:pPr>
    </w:p>
    <w:p w:rsidR="003B0663" w:rsidRPr="007B31BC" w:rsidP="00680BBC" w14:paraId="422C7B0B" w14:textId="2A60C0D4">
      <w:pPr>
        <w:pStyle w:val="StyleStyleNORCAnswer1Left025Hanging025Left0"/>
        <w:numPr>
          <w:ilvl w:val="0"/>
          <w:numId w:val="0"/>
        </w:numPr>
        <w:ind w:left="450"/>
        <w:rPr>
          <w:rFonts w:ascii="Times New Roman" w:hAnsi="Times New Roman"/>
          <w:sz w:val="22"/>
          <w:szCs w:val="22"/>
        </w:rPr>
      </w:pPr>
      <w:r>
        <w:br w:type="column"/>
      </w:r>
    </w:p>
    <w:p w:rsidR="00200199" w:rsidRPr="007B31BC" w:rsidP="00200199" w14:paraId="584D940D" w14:textId="77777777">
      <w:pPr>
        <w:rPr>
          <w:rFonts w:ascii="Times New Roman" w:hAnsi="Times New Roman"/>
          <w:sz w:val="22"/>
          <w:szCs w:val="22"/>
        </w:rPr>
        <w:sectPr w:rsidSect="00165B61">
          <w:headerReference w:type="even" r:id="rId13"/>
          <w:headerReference w:type="default" r:id="rId14"/>
          <w:headerReference w:type="first" r:id="rId15"/>
          <w:type w:val="continuous"/>
          <w:pgSz w:w="12240" w:h="15840" w:code="1"/>
          <w:pgMar w:top="720" w:right="720" w:bottom="720" w:left="720" w:header="360" w:footer="360" w:gutter="0"/>
          <w:cols w:num="2" w:sep="1" w:space="720"/>
          <w:docGrid w:linePitch="360"/>
        </w:sectPr>
      </w:pPr>
    </w:p>
    <w:p w:rsidR="00860130" w:rsidP="004A5139" w14:paraId="1992D8FA" w14:textId="77777777">
      <w:pPr>
        <w:rPr>
          <w:rFonts w:ascii="Times New Roman" w:hAnsi="Times New Roman"/>
          <w:b/>
          <w:sz w:val="22"/>
          <w:szCs w:val="22"/>
        </w:rPr>
      </w:pPr>
    </w:p>
    <w:p w:rsidR="00860130" w:rsidRPr="0019533D" w:rsidP="0019533D" w14:paraId="78189140" w14:textId="1EC8F13F">
      <w:pPr>
        <w:pStyle w:val="StyleStyleCoverTitleWhiteTopSinglesolidlineText26p"/>
        <w:numPr>
          <w:ilvl w:val="0"/>
          <w:numId w:val="94"/>
        </w:numPr>
        <w:rPr>
          <w:rFonts w:ascii="Times New Roman" w:hAnsi="Times New Roman"/>
          <w:color w:val="FFFFFF" w:themeColor="background1"/>
          <w:sz w:val="22"/>
          <w:szCs w:val="22"/>
        </w:rPr>
      </w:pPr>
      <w:r>
        <w:rPr>
          <w:rFonts w:ascii="Times New Roman" w:hAnsi="Times New Roman"/>
          <w:color w:val="FFFFFF" w:themeColor="background1"/>
          <w:sz w:val="22"/>
        </w:rPr>
        <w:t xml:space="preserve"> Preguntas introductorias</w:t>
      </w:r>
    </w:p>
    <w:p w:rsidR="00860130" w:rsidP="004A5139" w14:paraId="21BA31F1" w14:textId="77777777">
      <w:pPr>
        <w:rPr>
          <w:rFonts w:ascii="Times New Roman" w:hAnsi="Times New Roman"/>
          <w:b/>
          <w:sz w:val="22"/>
          <w:szCs w:val="22"/>
        </w:rPr>
      </w:pPr>
    </w:p>
    <w:p w:rsidR="00860130" w:rsidP="0019533D" w14:paraId="4389B80A" w14:textId="64140065">
      <w:pPr>
        <w:pStyle w:val="StyleStyleNORCAnswer1Left025Hanging025Left0"/>
        <w:numPr>
          <w:ilvl w:val="0"/>
          <w:numId w:val="0"/>
        </w:numPr>
        <w:tabs>
          <w:tab w:val="left" w:pos="720"/>
        </w:tabs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sz w:val="22"/>
        </w:rPr>
        <w:t xml:space="preserve">A1. ¿En </w:t>
      </w:r>
      <w:r w:rsidR="003D1317">
        <w:rPr>
          <w:rFonts w:ascii="Times New Roman" w:hAnsi="Times New Roman"/>
          <w:sz w:val="22"/>
        </w:rPr>
        <w:t xml:space="preserve">cuál estado </w:t>
      </w:r>
      <w:r>
        <w:rPr>
          <w:rFonts w:ascii="Times New Roman" w:hAnsi="Times New Roman"/>
          <w:sz w:val="22"/>
        </w:rPr>
        <w:t xml:space="preserve">vive </w:t>
      </w:r>
      <w:r w:rsidR="003D1317">
        <w:rPr>
          <w:rFonts w:ascii="Times New Roman" w:hAnsi="Times New Roman"/>
          <w:sz w:val="22"/>
        </w:rPr>
        <w:t xml:space="preserve">usted </w:t>
      </w:r>
      <w:r>
        <w:rPr>
          <w:rFonts w:ascii="Times New Roman" w:hAnsi="Times New Roman"/>
          <w:sz w:val="22"/>
        </w:rPr>
        <w:t xml:space="preserve">actualmente? </w:t>
      </w:r>
    </w:p>
    <w:p w:rsidR="00860130" w:rsidP="00860130" w14:paraId="6F61EA75" w14:textId="15663DC3">
      <w:pPr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color w:val="FF0000"/>
          <w:sz w:val="22"/>
        </w:rPr>
        <w:t>[MENÚ DESPLEGABLE QUE ENUMERA CADA ESTADO Y EL DISTRITO DE COLUMBIA]</w:t>
      </w:r>
    </w:p>
    <w:p w:rsidR="00860130" w:rsidP="004A5139" w14:paraId="5B9E7CDA" w14:textId="77777777">
      <w:pPr>
        <w:rPr>
          <w:rFonts w:ascii="Times New Roman" w:hAnsi="Times New Roman"/>
          <w:b/>
          <w:sz w:val="22"/>
          <w:szCs w:val="22"/>
        </w:rPr>
      </w:pPr>
    </w:p>
    <w:p w:rsidR="00860130" w:rsidP="004A5139" w14:paraId="6F8945D5" w14:textId="77777777">
      <w:pPr>
        <w:rPr>
          <w:rFonts w:ascii="Times New Roman" w:hAnsi="Times New Roman"/>
          <w:b/>
          <w:sz w:val="22"/>
          <w:szCs w:val="22"/>
        </w:rPr>
      </w:pPr>
    </w:p>
    <w:p w:rsidR="004A5139" w:rsidRPr="007B31BC" w:rsidP="004A5139" w14:paraId="313084C6" w14:textId="5B03B0FC">
      <w:pPr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b/>
          <w:sz w:val="22"/>
        </w:rPr>
        <w:t xml:space="preserve">INSTRUCCIONES: </w:t>
      </w:r>
      <w:r>
        <w:rPr>
          <w:rFonts w:ascii="Times New Roman" w:hAnsi="Times New Roman"/>
          <w:sz w:val="22"/>
        </w:rPr>
        <w:t xml:space="preserve"> </w:t>
      </w:r>
      <w:bookmarkStart w:id="19" w:name="OLE_LINK44"/>
      <w:r>
        <w:rPr>
          <w:rFonts w:ascii="Times New Roman" w:hAnsi="Times New Roman"/>
          <w:sz w:val="22"/>
        </w:rPr>
        <w:t xml:space="preserve">A lo largo de este cuestionario, le haremos preguntas sobre el </w:t>
      </w:r>
      <w:r w:rsidR="005D4FF0">
        <w:rPr>
          <w:rFonts w:ascii="Times New Roman" w:hAnsi="Times New Roman"/>
          <w:sz w:val="22"/>
        </w:rPr>
        <w:t>cuidado</w:t>
      </w:r>
      <w:r>
        <w:rPr>
          <w:rFonts w:ascii="Times New Roman" w:hAnsi="Times New Roman"/>
          <w:sz w:val="22"/>
        </w:rPr>
        <w:t xml:space="preserve"> y la educación temprana que las familias usa</w:t>
      </w:r>
      <w:r w:rsidR="009D5D1C">
        <w:rPr>
          <w:rFonts w:ascii="Times New Roman" w:hAnsi="Times New Roman"/>
          <w:sz w:val="22"/>
        </w:rPr>
        <w:t>n</w:t>
      </w:r>
      <w:r>
        <w:rPr>
          <w:rFonts w:ascii="Times New Roman" w:hAnsi="Times New Roman"/>
          <w:sz w:val="22"/>
        </w:rPr>
        <w:t xml:space="preserve"> cuando </w:t>
      </w:r>
      <w:r w:rsidR="002B5262">
        <w:rPr>
          <w:rFonts w:ascii="Times New Roman" w:hAnsi="Times New Roman"/>
          <w:sz w:val="22"/>
        </w:rPr>
        <w:t>el niño</w:t>
      </w:r>
      <w:r>
        <w:rPr>
          <w:rFonts w:ascii="Times New Roman" w:hAnsi="Times New Roman"/>
          <w:sz w:val="22"/>
        </w:rPr>
        <w:t xml:space="preserve"> no está con el padre, la madre o tutor legal. Al hacerle estas preguntas, nos referimos a todos los diferentes tipos de </w:t>
      </w:r>
      <w:r w:rsidR="005D4FF0">
        <w:rPr>
          <w:rFonts w:ascii="Times New Roman" w:hAnsi="Times New Roman"/>
          <w:sz w:val="22"/>
        </w:rPr>
        <w:t>cuidado</w:t>
      </w:r>
      <w:r>
        <w:rPr>
          <w:rFonts w:ascii="Times New Roman" w:hAnsi="Times New Roman"/>
          <w:sz w:val="22"/>
        </w:rPr>
        <w:t xml:space="preserve"> y educación temprana, incluidos </w:t>
      </w:r>
      <w:r w:rsidR="005D4FF0">
        <w:rPr>
          <w:rFonts w:ascii="Times New Roman" w:hAnsi="Times New Roman"/>
          <w:sz w:val="22"/>
        </w:rPr>
        <w:t>cuidado</w:t>
      </w:r>
      <w:r>
        <w:rPr>
          <w:rFonts w:ascii="Times New Roman" w:hAnsi="Times New Roman"/>
          <w:sz w:val="22"/>
        </w:rPr>
        <w:t xml:space="preserve">, a veces denominado guardería, </w:t>
      </w:r>
      <w:r>
        <w:rPr>
          <w:rFonts w:ascii="Times New Roman" w:hAnsi="Times New Roman"/>
          <w:sz w:val="22"/>
        </w:rPr>
        <w:t>Early</w:t>
      </w:r>
      <w:r>
        <w:rPr>
          <w:rFonts w:ascii="Times New Roman" w:hAnsi="Times New Roman"/>
          <w:sz w:val="22"/>
        </w:rPr>
        <w:t xml:space="preserve"> Head </w:t>
      </w:r>
      <w:r>
        <w:rPr>
          <w:rFonts w:ascii="Times New Roman" w:hAnsi="Times New Roman"/>
          <w:sz w:val="22"/>
        </w:rPr>
        <w:t>Start</w:t>
      </w:r>
      <w:r>
        <w:rPr>
          <w:rFonts w:ascii="Times New Roman" w:hAnsi="Times New Roman"/>
          <w:sz w:val="22"/>
        </w:rPr>
        <w:t xml:space="preserve">, Head </w:t>
      </w:r>
      <w:r>
        <w:rPr>
          <w:rFonts w:ascii="Times New Roman" w:hAnsi="Times New Roman"/>
          <w:sz w:val="22"/>
        </w:rPr>
        <w:t>Start</w:t>
      </w:r>
      <w:r>
        <w:rPr>
          <w:rFonts w:ascii="Times New Roman" w:hAnsi="Times New Roman"/>
          <w:sz w:val="22"/>
        </w:rPr>
        <w:t>, programas de preescolar/</w:t>
      </w:r>
      <w:r>
        <w:rPr>
          <w:rFonts w:ascii="Times New Roman" w:hAnsi="Times New Roman"/>
          <w:sz w:val="22"/>
        </w:rPr>
        <w:t>pre-kindergarten</w:t>
      </w:r>
      <w:r>
        <w:rPr>
          <w:rFonts w:ascii="Times New Roman" w:hAnsi="Times New Roman"/>
          <w:sz w:val="22"/>
        </w:rPr>
        <w:t xml:space="preserve">, Montessori u otros programas que pueden ser:  </w:t>
      </w:r>
    </w:p>
    <w:p w:rsidR="004A5139" w:rsidRPr="007B31BC" w:rsidP="00CD6DEB" w14:paraId="2D626191" w14:textId="58D32243">
      <w:pPr>
        <w:numPr>
          <w:ilvl w:val="0"/>
          <w:numId w:val="6"/>
        </w:numPr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sz w:val="22"/>
        </w:rPr>
        <w:t xml:space="preserve">Basados en </w:t>
      </w:r>
      <w:r w:rsidR="00FF65B7">
        <w:rPr>
          <w:rFonts w:ascii="Times New Roman" w:hAnsi="Times New Roman"/>
          <w:sz w:val="22"/>
        </w:rPr>
        <w:t xml:space="preserve">un </w:t>
      </w:r>
      <w:r>
        <w:rPr>
          <w:rFonts w:ascii="Times New Roman" w:hAnsi="Times New Roman"/>
          <w:sz w:val="22"/>
        </w:rPr>
        <w:t>hogar, que ocurre</w:t>
      </w:r>
      <w:r w:rsidR="003D1317">
        <w:rPr>
          <w:rFonts w:ascii="Times New Roman" w:hAnsi="Times New Roman"/>
          <w:sz w:val="22"/>
        </w:rPr>
        <w:t>n</w:t>
      </w:r>
      <w:r>
        <w:rPr>
          <w:rFonts w:ascii="Times New Roman" w:hAnsi="Times New Roman"/>
          <w:sz w:val="22"/>
        </w:rPr>
        <w:t xml:space="preserve"> en el hogar de alguien, como el hogar del niño o el hogar del proveedor. El cuidado basado en </w:t>
      </w:r>
      <w:r w:rsidR="00FF65B7">
        <w:rPr>
          <w:rFonts w:ascii="Times New Roman" w:hAnsi="Times New Roman"/>
          <w:sz w:val="22"/>
        </w:rPr>
        <w:t xml:space="preserve">un </w:t>
      </w:r>
      <w:r>
        <w:rPr>
          <w:rFonts w:ascii="Times New Roman" w:hAnsi="Times New Roman"/>
          <w:sz w:val="22"/>
        </w:rPr>
        <w:t xml:space="preserve">hogar puede ser </w:t>
      </w:r>
      <w:r w:rsidR="00FE7922">
        <w:rPr>
          <w:rFonts w:ascii="Times New Roman" w:hAnsi="Times New Roman"/>
          <w:sz w:val="22"/>
        </w:rPr>
        <w:t xml:space="preserve">brindado por </w:t>
      </w:r>
      <w:r>
        <w:rPr>
          <w:rFonts w:ascii="Times New Roman" w:hAnsi="Times New Roman"/>
          <w:sz w:val="22"/>
        </w:rPr>
        <w:t xml:space="preserve">pago o no, </w:t>
      </w:r>
      <w:bookmarkStart w:id="20" w:name="OLE_LINK99"/>
      <w:r w:rsidRPr="00CD650C" w:rsidR="00CD650C">
        <w:rPr>
          <w:rFonts w:ascii="Times New Roman" w:hAnsi="Times New Roman"/>
          <w:sz w:val="22"/>
        </w:rPr>
        <w:t>puede ser brindado por familiares, amigos, o vecinos, o por alguien que</w:t>
      </w:r>
      <w:r w:rsidRPr="00CD650C" w:rsidR="00CD650C">
        <w:rPr>
          <w:rFonts w:ascii="Times New Roman" w:hAnsi="Times New Roman"/>
          <w:sz w:val="22"/>
        </w:rPr>
        <w:t xml:space="preserve"> </w:t>
      </w:r>
      <w:bookmarkEnd w:id="20"/>
      <w:r>
        <w:rPr>
          <w:rFonts w:ascii="Times New Roman" w:hAnsi="Times New Roman"/>
          <w:sz w:val="22"/>
        </w:rPr>
        <w:t xml:space="preserve">ofrezca </w:t>
      </w:r>
      <w:r w:rsidR="005D4FF0">
        <w:rPr>
          <w:rFonts w:ascii="Times New Roman" w:hAnsi="Times New Roman"/>
          <w:sz w:val="22"/>
        </w:rPr>
        <w:t>cuidado</w:t>
      </w:r>
      <w:r>
        <w:rPr>
          <w:rFonts w:ascii="Times New Roman" w:hAnsi="Times New Roman"/>
          <w:sz w:val="22"/>
        </w:rPr>
        <w:t xml:space="preserve"> en su hogar.  </w:t>
      </w:r>
    </w:p>
    <w:p w:rsidR="004A5139" w:rsidRPr="007B31BC" w:rsidP="00E022DA" w14:paraId="3245D603" w14:textId="769AFA38">
      <w:pPr>
        <w:numPr>
          <w:ilvl w:val="0"/>
          <w:numId w:val="6"/>
        </w:numPr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sz w:val="22"/>
        </w:rPr>
        <w:t xml:space="preserve">Basados en </w:t>
      </w:r>
      <w:r w:rsidR="003D1317">
        <w:rPr>
          <w:rFonts w:ascii="Times New Roman" w:hAnsi="Times New Roman"/>
          <w:sz w:val="22"/>
        </w:rPr>
        <w:t xml:space="preserve">un </w:t>
      </w:r>
      <w:r>
        <w:rPr>
          <w:rFonts w:ascii="Times New Roman" w:hAnsi="Times New Roman"/>
          <w:sz w:val="22"/>
        </w:rPr>
        <w:t>centro, que ocurre</w:t>
      </w:r>
      <w:r w:rsidR="003D1317">
        <w:rPr>
          <w:rFonts w:ascii="Times New Roman" w:hAnsi="Times New Roman"/>
          <w:sz w:val="22"/>
        </w:rPr>
        <w:t>n</w:t>
      </w:r>
      <w:r>
        <w:rPr>
          <w:rFonts w:ascii="Times New Roman" w:hAnsi="Times New Roman"/>
          <w:sz w:val="22"/>
        </w:rPr>
        <w:t xml:space="preserve"> en una organización, escuela o </w:t>
      </w:r>
      <w:r w:rsidR="003D1317">
        <w:rPr>
          <w:rFonts w:ascii="Times New Roman" w:hAnsi="Times New Roman"/>
          <w:sz w:val="22"/>
        </w:rPr>
        <w:t xml:space="preserve">negocio </w:t>
      </w:r>
      <w:r>
        <w:rPr>
          <w:rFonts w:ascii="Times New Roman" w:hAnsi="Times New Roman"/>
          <w:sz w:val="22"/>
        </w:rPr>
        <w:t>que es grande o pequeño y no en el hogar de alguien.</w:t>
      </w:r>
    </w:p>
    <w:bookmarkEnd w:id="19"/>
    <w:p w:rsidR="00E63D47" w:rsidP="00C33FF9" w14:paraId="53F85628" w14:textId="77777777">
      <w:pPr>
        <w:rPr>
          <w:rFonts w:ascii="Times New Roman" w:hAnsi="Times New Roman"/>
          <w:bCs/>
          <w:sz w:val="22"/>
          <w:szCs w:val="22"/>
        </w:rPr>
      </w:pPr>
    </w:p>
    <w:p w:rsidR="006F217A" w:rsidRPr="007B31BC" w:rsidP="00C33FF9" w14:paraId="23720D82" w14:textId="57FC7619">
      <w:pPr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sz w:val="22"/>
        </w:rPr>
        <w:t xml:space="preserve">En las preguntas a lo largo de este cuestionario, utilizaremos el término </w:t>
      </w:r>
      <w:r>
        <w:rPr>
          <w:rFonts w:ascii="Times New Roman" w:hAnsi="Times New Roman"/>
          <w:b/>
          <w:i/>
          <w:sz w:val="22"/>
        </w:rPr>
        <w:t xml:space="preserve">"cuidado" </w:t>
      </w:r>
      <w:r>
        <w:rPr>
          <w:rFonts w:ascii="Times New Roman" w:hAnsi="Times New Roman"/>
          <w:sz w:val="22"/>
        </w:rPr>
        <w:t xml:space="preserve">para referirnos a todos estos diferentes tipos de </w:t>
      </w:r>
      <w:r w:rsidR="005D4FF0">
        <w:rPr>
          <w:rFonts w:ascii="Times New Roman" w:hAnsi="Times New Roman"/>
          <w:sz w:val="22"/>
        </w:rPr>
        <w:t>cuidado</w:t>
      </w:r>
      <w:r>
        <w:rPr>
          <w:rFonts w:ascii="Times New Roman" w:hAnsi="Times New Roman"/>
          <w:sz w:val="22"/>
        </w:rPr>
        <w:t xml:space="preserve"> y educación temprana. </w:t>
      </w:r>
    </w:p>
    <w:p w:rsidR="006F217A" w:rsidRPr="007B31BC" w:rsidP="006F217A" w14:paraId="55244CDE" w14:textId="254D466A">
      <w:pPr>
        <w:pStyle w:val="NORCQuestionB"/>
        <w:keepNext/>
        <w:rPr>
          <w:rFonts w:ascii="Times New Roman" w:hAnsi="Times New Roman" w:cs="Times New Roman"/>
          <w:b w:val="0"/>
          <w:color w:val="FF0000"/>
          <w:sz w:val="22"/>
          <w:szCs w:val="22"/>
        </w:rPr>
      </w:pPr>
      <w:bookmarkStart w:id="21" w:name="OLE_LINK3"/>
      <w:r>
        <w:rPr>
          <w:rFonts w:ascii="Times New Roman" w:hAnsi="Times New Roman"/>
          <w:b w:val="0"/>
          <w:color w:val="FF0000"/>
          <w:sz w:val="22"/>
        </w:rPr>
        <w:t xml:space="preserve">Responda </w:t>
      </w:r>
      <w:r w:rsidR="002B5262">
        <w:rPr>
          <w:rFonts w:ascii="Times New Roman" w:hAnsi="Times New Roman"/>
          <w:b w:val="0"/>
          <w:color w:val="FF0000"/>
          <w:sz w:val="22"/>
        </w:rPr>
        <w:t xml:space="preserve">a </w:t>
      </w:r>
      <w:r>
        <w:rPr>
          <w:rFonts w:ascii="Times New Roman" w:hAnsi="Times New Roman"/>
          <w:b w:val="0"/>
          <w:color w:val="FF0000"/>
          <w:sz w:val="22"/>
        </w:rPr>
        <w:t xml:space="preserve">este cuestionario </w:t>
      </w:r>
      <w:bookmarkEnd w:id="21"/>
      <w:r>
        <w:rPr>
          <w:rFonts w:ascii="Times New Roman" w:hAnsi="Times New Roman"/>
          <w:b w:val="0"/>
          <w:color w:val="FF0000"/>
          <w:sz w:val="22"/>
        </w:rPr>
        <w:t xml:space="preserve">pensando en </w:t>
      </w:r>
      <w:r w:rsidR="002B5262">
        <w:rPr>
          <w:rFonts w:ascii="Times New Roman" w:hAnsi="Times New Roman"/>
          <w:b w:val="0"/>
          <w:color w:val="FF0000"/>
          <w:sz w:val="22"/>
        </w:rPr>
        <w:t>niño</w:t>
      </w:r>
      <w:r>
        <w:rPr>
          <w:rFonts w:ascii="Times New Roman" w:hAnsi="Times New Roman"/>
          <w:b w:val="0"/>
          <w:color w:val="FF0000"/>
          <w:sz w:val="22"/>
        </w:rPr>
        <w:t>(s)</w:t>
      </w:r>
      <w:r w:rsidR="002B5262">
        <w:rPr>
          <w:rFonts w:ascii="Times New Roman" w:hAnsi="Times New Roman"/>
          <w:b w:val="0"/>
          <w:color w:val="FF0000"/>
          <w:sz w:val="22"/>
        </w:rPr>
        <w:t xml:space="preserve"> en su hogar</w:t>
      </w:r>
      <w:r>
        <w:rPr>
          <w:rFonts w:ascii="Times New Roman" w:hAnsi="Times New Roman"/>
          <w:b w:val="0"/>
          <w:color w:val="FF0000"/>
          <w:sz w:val="22"/>
        </w:rPr>
        <w:t xml:space="preserve"> que tienen menos de 6 años, pero que aún no están en kindergarten. </w:t>
      </w:r>
    </w:p>
    <w:p w:rsidR="001909EE" w:rsidP="000F05EE" w14:paraId="028A5B8A" w14:textId="1D394577">
      <w:pPr>
        <w:rPr>
          <w:rFonts w:ascii="Times New Roman" w:hAnsi="Times New Roman"/>
          <w:bCs/>
          <w:color w:val="FF0000"/>
          <w:sz w:val="22"/>
          <w:szCs w:val="22"/>
        </w:rPr>
      </w:pPr>
    </w:p>
    <w:p w:rsidR="001909EE" w:rsidRPr="007B31BC" w:rsidP="001909EE" w14:paraId="68004F2A" w14:textId="448DDAE4">
      <w:pPr>
        <w:pStyle w:val="NORCQuestionB"/>
        <w:keepNext/>
        <w:rPr>
          <w:rFonts w:ascii="Times New Roman" w:hAnsi="Times New Roman" w:cs="Times New Roman"/>
          <w:b w:val="0"/>
          <w:sz w:val="22"/>
          <w:szCs w:val="22"/>
        </w:rPr>
      </w:pPr>
      <w:bookmarkStart w:id="22" w:name="OLE_LINK49"/>
      <w:r>
        <w:rPr>
          <w:rFonts w:ascii="Times New Roman" w:hAnsi="Times New Roman"/>
          <w:b w:val="0"/>
          <w:sz w:val="22"/>
        </w:rPr>
        <w:t xml:space="preserve">A2. ¿Alguno de </w:t>
      </w:r>
      <w:r w:rsidR="002B5262">
        <w:rPr>
          <w:rFonts w:ascii="Times New Roman" w:hAnsi="Times New Roman"/>
          <w:b w:val="0"/>
          <w:sz w:val="22"/>
        </w:rPr>
        <w:t>estos</w:t>
      </w:r>
      <w:r w:rsidR="00BC497A">
        <w:rPr>
          <w:rFonts w:ascii="Times New Roman" w:hAnsi="Times New Roman"/>
          <w:b w:val="0"/>
          <w:sz w:val="22"/>
        </w:rPr>
        <w:t xml:space="preserve"> niños</w:t>
      </w:r>
      <w:r>
        <w:rPr>
          <w:rFonts w:ascii="Times New Roman" w:hAnsi="Times New Roman"/>
          <w:b w:val="0"/>
          <w:sz w:val="22"/>
        </w:rPr>
        <w:t xml:space="preserve"> menores de 6 años (aún no inscritos en kindergarten) está actualmente inscrito en un programa de </w:t>
      </w:r>
      <w:r w:rsidR="005D4FF0">
        <w:rPr>
          <w:rFonts w:ascii="Times New Roman" w:hAnsi="Times New Roman"/>
          <w:b w:val="0"/>
          <w:sz w:val="22"/>
        </w:rPr>
        <w:t>cuidado</w:t>
      </w:r>
      <w:r>
        <w:rPr>
          <w:rFonts w:ascii="Times New Roman" w:hAnsi="Times New Roman"/>
          <w:b w:val="0"/>
          <w:sz w:val="22"/>
        </w:rPr>
        <w:t xml:space="preserve">? </w:t>
      </w:r>
    </w:p>
    <w:p w:rsidR="001909EE" w:rsidRPr="007B31BC" w:rsidP="001909EE" w14:paraId="6EE9E548" w14:textId="77777777">
      <w:pPr>
        <w:pStyle w:val="NORCQuestionB"/>
        <w:keepNext/>
        <w:numPr>
          <w:ilvl w:val="0"/>
          <w:numId w:val="59"/>
        </w:numPr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 xml:space="preserve">Sí </w:t>
      </w:r>
    </w:p>
    <w:p w:rsidR="001909EE" w:rsidP="001909EE" w14:paraId="1E0DF1FF" w14:textId="77777777">
      <w:pPr>
        <w:pStyle w:val="NORCQuestionB"/>
        <w:keepNext/>
        <w:numPr>
          <w:ilvl w:val="0"/>
          <w:numId w:val="59"/>
        </w:numPr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>No</w:t>
      </w:r>
    </w:p>
    <w:bookmarkEnd w:id="22"/>
    <w:p w:rsidR="001909EE" w:rsidP="000F05EE" w14:paraId="594B6508" w14:textId="77777777">
      <w:pPr>
        <w:rPr>
          <w:rFonts w:ascii="Times New Roman" w:hAnsi="Times New Roman"/>
          <w:bCs/>
          <w:color w:val="FF0000"/>
          <w:sz w:val="22"/>
          <w:szCs w:val="22"/>
        </w:rPr>
      </w:pPr>
    </w:p>
    <w:p w:rsidR="004A5139" w:rsidRPr="007B31BC" w:rsidP="00C33FF9" w14:paraId="1DD9ED82" w14:textId="77777777">
      <w:pPr>
        <w:rPr>
          <w:rFonts w:ascii="Times New Roman" w:hAnsi="Times New Roman"/>
          <w:sz w:val="22"/>
          <w:szCs w:val="22"/>
        </w:rPr>
      </w:pPr>
    </w:p>
    <w:p w:rsidR="002600A0" w:rsidRPr="007B31BC" w:rsidP="002600A0" w14:paraId="16192A41" w14:textId="1C33C08E">
      <w:pPr>
        <w:pStyle w:val="StyleStyleCoverTitleWhiteTopSinglesolidlineText26p"/>
        <w:rPr>
          <w:rFonts w:ascii="Times New Roman" w:hAnsi="Times New Roman"/>
          <w:color w:val="auto"/>
          <w:sz w:val="22"/>
          <w:szCs w:val="22"/>
        </w:rPr>
      </w:pPr>
      <w:bookmarkStart w:id="23" w:name="OLE_LINK60"/>
      <w:r>
        <w:rPr>
          <w:rFonts w:ascii="Times New Roman" w:hAnsi="Times New Roman"/>
          <w:color w:val="auto"/>
          <w:sz w:val="22"/>
        </w:rPr>
        <w:t xml:space="preserve">C. Búsqueda de información sobre el </w:t>
      </w:r>
      <w:r w:rsidR="005D4FF0">
        <w:rPr>
          <w:rFonts w:ascii="Times New Roman" w:hAnsi="Times New Roman"/>
          <w:color w:val="auto"/>
          <w:sz w:val="22"/>
        </w:rPr>
        <w:t>cuidado</w:t>
      </w:r>
    </w:p>
    <w:p w:rsidR="00860130" w:rsidP="00860130" w14:paraId="335B77B2" w14:textId="1056EF65">
      <w:pPr>
        <w:rPr>
          <w:rFonts w:ascii="Times New Roman" w:hAnsi="Times New Roman"/>
          <w:bCs/>
          <w:color w:val="FF0000"/>
          <w:sz w:val="22"/>
          <w:szCs w:val="22"/>
        </w:rPr>
      </w:pPr>
      <w:bookmarkStart w:id="24" w:name="OLE_LINK100"/>
      <w:bookmarkStart w:id="25" w:name="OLE_LINK4"/>
      <w:bookmarkEnd w:id="23"/>
      <w:r>
        <w:rPr>
          <w:rFonts w:ascii="Times New Roman" w:hAnsi="Times New Roman"/>
          <w:color w:val="FF0000"/>
          <w:sz w:val="22"/>
        </w:rPr>
        <w:t>En esta sección, queremos que piense en diferentes fuentes de información. Por</w:t>
      </w:r>
      <w:r w:rsidR="00494DF6">
        <w:rPr>
          <w:rFonts w:ascii="Times New Roman" w:hAnsi="Times New Roman"/>
          <w:color w:val="FF0000"/>
          <w:sz w:val="22"/>
        </w:rPr>
        <w:t xml:space="preserve"> </w:t>
      </w:r>
      <w:r>
        <w:rPr>
          <w:rFonts w:ascii="Times New Roman" w:hAnsi="Times New Roman"/>
          <w:b/>
          <w:i/>
          <w:color w:val="FF0000"/>
          <w:sz w:val="22"/>
        </w:rPr>
        <w:t>"fuentes de información</w:t>
      </w:r>
      <w:r w:rsidR="00450E4C">
        <w:rPr>
          <w:rFonts w:ascii="Times New Roman" w:hAnsi="Times New Roman"/>
          <w:b/>
          <w:i/>
          <w:color w:val="FF0000"/>
          <w:sz w:val="22"/>
        </w:rPr>
        <w:t>,</w:t>
      </w:r>
      <w:r>
        <w:rPr>
          <w:rFonts w:ascii="Times New Roman" w:hAnsi="Times New Roman"/>
          <w:b/>
          <w:i/>
          <w:color w:val="FF0000"/>
          <w:sz w:val="22"/>
        </w:rPr>
        <w:t>"</w:t>
      </w:r>
      <w:r>
        <w:rPr>
          <w:rFonts w:ascii="Times New Roman" w:hAnsi="Times New Roman"/>
          <w:color w:val="FF0000"/>
          <w:sz w:val="22"/>
        </w:rPr>
        <w:t xml:space="preserve"> nos referimos a cualquier persona, cosa o lugar que pueda ofrecer información.  </w:t>
      </w:r>
    </w:p>
    <w:bookmarkEnd w:id="24"/>
    <w:p w:rsidR="00526C83" w:rsidRPr="007B31BC" w:rsidP="00526C83" w14:paraId="3CB21D75" w14:textId="3C43F56E">
      <w:pPr>
        <w:spacing w:line="252" w:lineRule="auto"/>
        <w:ind w:left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ab/>
      </w:r>
      <w:bookmarkEnd w:id="25"/>
      <w:r>
        <w:rPr>
          <w:rFonts w:ascii="Times New Roman" w:hAnsi="Times New Roman"/>
          <w:sz w:val="22"/>
        </w:rPr>
        <w:tab/>
      </w:r>
    </w:p>
    <w:tbl>
      <w:tblPr>
        <w:tblW w:w="10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5035"/>
        <w:gridCol w:w="1800"/>
        <w:gridCol w:w="1800"/>
        <w:gridCol w:w="1980"/>
      </w:tblGrid>
      <w:tr w14:paraId="65D17BB4" w14:textId="77777777" w:rsidTr="003B5D69">
        <w:tblPrEx>
          <w:tblW w:w="10615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rPr>
          <w:cantSplit/>
          <w:trHeight w:val="3509"/>
        </w:trPr>
        <w:tc>
          <w:tcPr>
            <w:tcW w:w="5035" w:type="dxa"/>
          </w:tcPr>
          <w:p w:rsidR="004A5139" w:rsidRPr="007B31BC" w:rsidP="004A5139" w14:paraId="01578231" w14:textId="77777777">
            <w:pPr>
              <w:spacing w:before="40" w:after="40"/>
              <w:rPr>
                <w:rFonts w:ascii="Times New Roman" w:hAnsi="Times New Roman"/>
                <w:sz w:val="22"/>
                <w:szCs w:val="22"/>
              </w:rPr>
            </w:pPr>
            <w:bookmarkStart w:id="26" w:name="OLE_LINK12"/>
          </w:p>
        </w:tc>
        <w:tc>
          <w:tcPr>
            <w:tcW w:w="1800" w:type="dxa"/>
          </w:tcPr>
          <w:p w:rsidR="004A5139" w:rsidRPr="007B31BC" w:rsidP="004A5139" w14:paraId="152A395E" w14:textId="59BB3EA0">
            <w:pPr>
              <w:pStyle w:val="ListParagraph"/>
              <w:numPr>
                <w:ilvl w:val="0"/>
                <w:numId w:val="3"/>
              </w:numPr>
              <w:ind w:left="0" w:right="20"/>
              <w:rPr>
                <w:rFonts w:ascii="Times New Roman" w:hAnsi="Times New Roman"/>
              </w:rPr>
            </w:pPr>
          </w:p>
        </w:tc>
        <w:tc>
          <w:tcPr>
            <w:tcW w:w="1800" w:type="dxa"/>
          </w:tcPr>
          <w:p w:rsidR="004A5139" w:rsidRPr="007B31BC" w:rsidP="004A5139" w14:paraId="78564CAD" w14:textId="36F86B4A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 xml:space="preserve">C1) En los últimos 12 meses, ¿ha </w:t>
            </w:r>
            <w:r>
              <w:rPr>
                <w:rFonts w:ascii="Times New Roman" w:hAnsi="Times New Roman"/>
                <w:b/>
                <w:i/>
                <w:sz w:val="22"/>
              </w:rPr>
              <w:t>obtenido información</w:t>
            </w:r>
            <w:r>
              <w:rPr>
                <w:rFonts w:ascii="Times New Roman" w:hAnsi="Times New Roman"/>
                <w:b/>
                <w:sz w:val="22"/>
              </w:rPr>
              <w:t xml:space="preserve"> </w:t>
            </w:r>
            <w:r>
              <w:rPr>
                <w:rFonts w:ascii="Times New Roman" w:hAnsi="Times New Roman"/>
                <w:sz w:val="22"/>
              </w:rPr>
              <w:t>acerca del</w:t>
            </w:r>
            <w:r>
              <w:rPr>
                <w:rFonts w:ascii="Times New Roman" w:hAnsi="Times New Roman"/>
                <w:b/>
                <w:i/>
                <w:sz w:val="22"/>
              </w:rPr>
              <w:t xml:space="preserve"> </w:t>
            </w:r>
            <w:r w:rsidR="005D4FF0">
              <w:rPr>
                <w:rFonts w:ascii="Times New Roman" w:hAnsi="Times New Roman"/>
                <w:b/>
                <w:i/>
                <w:sz w:val="22"/>
              </w:rPr>
              <w:t>cuidado</w:t>
            </w:r>
            <w:r>
              <w:rPr>
                <w:rFonts w:ascii="Times New Roman" w:hAnsi="Times New Roman"/>
                <w:b/>
                <w:i/>
                <w:sz w:val="22"/>
              </w:rPr>
              <w:t xml:space="preserve"> </w:t>
            </w:r>
            <w:r>
              <w:rPr>
                <w:rFonts w:ascii="Times New Roman" w:hAnsi="Times New Roman"/>
                <w:i/>
                <w:sz w:val="22"/>
              </w:rPr>
              <w:t>de estas fuentes</w:t>
            </w:r>
            <w:r>
              <w:rPr>
                <w:rFonts w:ascii="Times New Roman" w:hAnsi="Times New Roman"/>
                <w:sz w:val="22"/>
              </w:rPr>
              <w:t xml:space="preserve">? </w:t>
            </w:r>
          </w:p>
          <w:p w:rsidR="004A5139" w:rsidRPr="007B31BC" w:rsidP="004A5139" w14:paraId="0FE77B08" w14:textId="5353AE51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color w:val="FF0000"/>
                <w:sz w:val="22"/>
              </w:rPr>
              <w:t>[Código Sí/No]</w:t>
            </w:r>
          </w:p>
        </w:tc>
        <w:tc>
          <w:tcPr>
            <w:tcW w:w="1980" w:type="dxa"/>
          </w:tcPr>
          <w:p w:rsidR="004A5139" w:rsidRPr="007B31BC" w:rsidP="004A5139" w14:paraId="482679A0" w14:textId="725D7363">
            <w:pPr>
              <w:rPr>
                <w:rFonts w:ascii="Times New Roman" w:hAnsi="Times New Roman"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/>
                <w:color w:val="FF0000"/>
                <w:sz w:val="22"/>
              </w:rPr>
              <w:t xml:space="preserve">[SI </w:t>
            </w:r>
            <w:r w:rsidR="00450E4C">
              <w:rPr>
                <w:rFonts w:ascii="Times New Roman" w:hAnsi="Times New Roman"/>
                <w:color w:val="FF0000"/>
                <w:sz w:val="22"/>
              </w:rPr>
              <w:t>EL PARTICIPANTE</w:t>
            </w:r>
            <w:r>
              <w:rPr>
                <w:rFonts w:ascii="Times New Roman" w:hAnsi="Times New Roman"/>
                <w:color w:val="FF0000"/>
                <w:sz w:val="22"/>
              </w:rPr>
              <w:t xml:space="preserve"> </w:t>
            </w:r>
            <w:r w:rsidR="00450E4C">
              <w:rPr>
                <w:rFonts w:ascii="Times New Roman" w:hAnsi="Times New Roman"/>
                <w:color w:val="FF0000"/>
                <w:sz w:val="22"/>
              </w:rPr>
              <w:t xml:space="preserve">RESPONDIÓ </w:t>
            </w:r>
            <w:r>
              <w:rPr>
                <w:rFonts w:ascii="Times New Roman" w:hAnsi="Times New Roman"/>
                <w:color w:val="FF0000"/>
                <w:sz w:val="22"/>
              </w:rPr>
              <w:t xml:space="preserve">'NO' EN C1, PREGUNTE C2] </w:t>
            </w:r>
          </w:p>
          <w:p w:rsidR="004A5139" w:rsidRPr="007B31BC" w:rsidP="004A5139" w14:paraId="0B238E02" w14:textId="77777777">
            <w:pPr>
              <w:rPr>
                <w:rFonts w:ascii="Times New Roman" w:hAnsi="Times New Roman"/>
                <w:bCs/>
                <w:sz w:val="22"/>
                <w:szCs w:val="22"/>
              </w:rPr>
            </w:pPr>
          </w:p>
          <w:p w:rsidR="004A5139" w:rsidRPr="007B31BC" w:rsidP="004A5139" w14:paraId="1F422070" w14:textId="7338B6B1">
            <w:pPr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 xml:space="preserve">C2) En los últimos 12 meses, ¿ha </w:t>
            </w:r>
            <w:r>
              <w:rPr>
                <w:rFonts w:ascii="Times New Roman" w:hAnsi="Times New Roman"/>
                <w:b/>
                <w:i/>
                <w:sz w:val="22"/>
              </w:rPr>
              <w:t>tratado de obtener</w:t>
            </w:r>
            <w:r>
              <w:rPr>
                <w:rFonts w:ascii="Times New Roman" w:hAnsi="Times New Roman"/>
                <w:sz w:val="22"/>
              </w:rPr>
              <w:t xml:space="preserve"> información acerca del </w:t>
            </w:r>
            <w:r w:rsidR="005D4FF0">
              <w:rPr>
                <w:rFonts w:ascii="Times New Roman" w:hAnsi="Times New Roman"/>
                <w:b/>
                <w:i/>
                <w:sz w:val="22"/>
              </w:rPr>
              <w:t>cuidado</w:t>
            </w:r>
            <w:r>
              <w:rPr>
                <w:rFonts w:ascii="Times New Roman" w:hAnsi="Times New Roman"/>
                <w:b/>
                <w:sz w:val="22"/>
              </w:rPr>
              <w:t xml:space="preserve"> </w:t>
            </w:r>
            <w:r>
              <w:rPr>
                <w:rFonts w:ascii="Times New Roman" w:hAnsi="Times New Roman"/>
                <w:sz w:val="22"/>
              </w:rPr>
              <w:t>de estas fuentes</w:t>
            </w:r>
            <w:r>
              <w:rPr>
                <w:rFonts w:ascii="Times New Roman" w:hAnsi="Times New Roman"/>
                <w:b/>
                <w:sz w:val="22"/>
              </w:rPr>
              <w:t xml:space="preserve">?  </w:t>
            </w:r>
          </w:p>
          <w:p w:rsidR="004A5139" w:rsidRPr="007B31BC" w:rsidP="003B5D69" w14:paraId="3E67A382" w14:textId="2BDFA3E1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color w:val="FF0000"/>
                <w:sz w:val="22"/>
              </w:rPr>
              <w:t>[Código Sí/No]</w:t>
            </w:r>
          </w:p>
        </w:tc>
      </w:tr>
      <w:tr w14:paraId="758FD933" w14:textId="77777777" w:rsidTr="004E6743">
        <w:tblPrEx>
          <w:tblW w:w="10615" w:type="dxa"/>
          <w:tblLayout w:type="fixed"/>
          <w:tblLook w:val="04A0"/>
        </w:tblPrEx>
        <w:trPr>
          <w:cantSplit/>
        </w:trPr>
        <w:tc>
          <w:tcPr>
            <w:tcW w:w="5035" w:type="dxa"/>
          </w:tcPr>
          <w:p w:rsidR="004A5139" w:rsidRPr="007B31BC" w:rsidP="00CD6DEB" w14:paraId="4552279E" w14:textId="76F412A5">
            <w:pPr>
              <w:pStyle w:val="ListParagraph"/>
              <w:numPr>
                <w:ilvl w:val="0"/>
                <w:numId w:val="4"/>
              </w:numPr>
              <w:spacing w:line="252" w:lineRule="auto"/>
              <w:rPr>
                <w:rFonts w:ascii="Times New Roman" w:hAnsi="Times New Roman"/>
              </w:rPr>
            </w:pPr>
            <w:bookmarkStart w:id="27" w:name="OLE_LINK10"/>
            <w:bookmarkStart w:id="28" w:name="_Hlk114691409"/>
            <w:r>
              <w:rPr>
                <w:rFonts w:ascii="Times New Roman" w:hAnsi="Times New Roman"/>
              </w:rPr>
              <w:t xml:space="preserve">Sitios web oficiales del gobierno, como childcare.gov, </w:t>
            </w:r>
            <w:bookmarkStart w:id="29" w:name="OLE_LINK9"/>
            <w:r>
              <w:rPr>
                <w:rFonts w:ascii="Times New Roman" w:hAnsi="Times New Roman"/>
              </w:rPr>
              <w:t xml:space="preserve">sistema de calificación y mejora de la calidad </w:t>
            </w:r>
            <w:bookmarkEnd w:id="29"/>
            <w:r>
              <w:rPr>
                <w:rFonts w:ascii="Times New Roman" w:hAnsi="Times New Roman"/>
              </w:rPr>
              <w:t xml:space="preserve">(QRIS, </w:t>
            </w:r>
            <w:r w:rsidR="00450E4C">
              <w:rPr>
                <w:rFonts w:ascii="Times New Roman" w:hAnsi="Times New Roman"/>
              </w:rPr>
              <w:t xml:space="preserve">por sus siglas </w:t>
            </w:r>
            <w:r>
              <w:rPr>
                <w:rFonts w:ascii="Times New Roman" w:hAnsi="Times New Roman"/>
              </w:rPr>
              <w:t xml:space="preserve">en inglés) </w:t>
            </w:r>
            <w:r>
              <w:rPr>
                <w:rFonts w:ascii="Times New Roman" w:hAnsi="Times New Roman"/>
                <w:color w:val="FF0000"/>
              </w:rPr>
              <w:t>[INSERTE EL NOMBRE DEL QRIS DEL ESTADO]</w:t>
            </w:r>
            <w:r>
              <w:rPr>
                <w:rFonts w:ascii="Times New Roman" w:hAnsi="Times New Roman"/>
              </w:rPr>
              <w:t xml:space="preserve">, sitio web de licencias de </w:t>
            </w:r>
            <w:r w:rsidR="005D4FF0">
              <w:rPr>
                <w:rFonts w:ascii="Times New Roman" w:hAnsi="Times New Roman"/>
              </w:rPr>
              <w:t>cuidado</w:t>
            </w:r>
            <w:r>
              <w:rPr>
                <w:rFonts w:ascii="Times New Roman" w:hAnsi="Times New Roman"/>
              </w:rPr>
              <w:t xml:space="preserve"> o una herramienta de búsqueda de </w:t>
            </w:r>
            <w:r w:rsidR="005D4FF0">
              <w:rPr>
                <w:rFonts w:ascii="Times New Roman" w:hAnsi="Times New Roman"/>
              </w:rPr>
              <w:t>cuidado</w:t>
            </w:r>
            <w:r>
              <w:rPr>
                <w:rFonts w:ascii="Times New Roman" w:hAnsi="Times New Roman"/>
              </w:rPr>
              <w:t xml:space="preserve"> en línea de una organización estatal o comunitaria.</w:t>
            </w:r>
            <w:bookmarkEnd w:id="27"/>
          </w:p>
        </w:tc>
        <w:tc>
          <w:tcPr>
            <w:tcW w:w="1800" w:type="dxa"/>
            <w:vAlign w:val="center"/>
          </w:tcPr>
          <w:p w:rsidR="004A5139" w:rsidRPr="007B31BC" w:rsidP="009A4203" w14:paraId="0E3DFC07" w14:textId="1FDDA438"/>
        </w:tc>
        <w:tc>
          <w:tcPr>
            <w:tcW w:w="1800" w:type="dxa"/>
            <w:vAlign w:val="center"/>
          </w:tcPr>
          <w:p w:rsidR="004A5139" w:rsidRPr="007B31BC" w:rsidP="00CD6DEB" w14:paraId="3D4C3C6E" w14:textId="77777777">
            <w:pPr>
              <w:pStyle w:val="ListParagraph"/>
              <w:numPr>
                <w:ilvl w:val="0"/>
                <w:numId w:val="14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í</w:t>
            </w:r>
          </w:p>
          <w:p w:rsidR="004A5139" w:rsidRPr="007B31BC" w:rsidP="00CD6DEB" w14:paraId="71991296" w14:textId="1387015E">
            <w:pPr>
              <w:pStyle w:val="ListParagraph"/>
              <w:numPr>
                <w:ilvl w:val="0"/>
                <w:numId w:val="14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o</w:t>
            </w:r>
          </w:p>
        </w:tc>
        <w:tc>
          <w:tcPr>
            <w:tcW w:w="1980" w:type="dxa"/>
            <w:vAlign w:val="center"/>
          </w:tcPr>
          <w:p w:rsidR="004A5139" w:rsidRPr="007B31BC" w:rsidP="00CD6DEB" w14:paraId="0A8EB0E6" w14:textId="77777777">
            <w:pPr>
              <w:pStyle w:val="ListParagraph"/>
              <w:numPr>
                <w:ilvl w:val="0"/>
                <w:numId w:val="21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í</w:t>
            </w:r>
          </w:p>
          <w:p w:rsidR="004A5139" w:rsidRPr="007B31BC" w:rsidP="00CD6DEB" w14:paraId="5A9A89B0" w14:textId="5585D6CF">
            <w:pPr>
              <w:pStyle w:val="ListParagraph"/>
              <w:numPr>
                <w:ilvl w:val="0"/>
                <w:numId w:val="21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o</w:t>
            </w:r>
          </w:p>
        </w:tc>
      </w:tr>
      <w:tr w14:paraId="59B565CA" w14:textId="77777777" w:rsidTr="004E6743">
        <w:tblPrEx>
          <w:tblW w:w="10615" w:type="dxa"/>
          <w:tblLayout w:type="fixed"/>
          <w:tblLook w:val="04A0"/>
        </w:tblPrEx>
        <w:trPr>
          <w:cantSplit/>
        </w:trPr>
        <w:tc>
          <w:tcPr>
            <w:tcW w:w="5035" w:type="dxa"/>
          </w:tcPr>
          <w:p w:rsidR="004A5139" w:rsidRPr="007B31BC" w:rsidP="00CD6DEB" w14:paraId="7A3EA6D5" w14:textId="6612AF68">
            <w:pPr>
              <w:pStyle w:val="ListParagraph"/>
              <w:numPr>
                <w:ilvl w:val="0"/>
                <w:numId w:val="4"/>
              </w:numPr>
              <w:spacing w:line="252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itios web o aplicaciones comerciales para padres, como parenting.com y care.com.</w:t>
            </w:r>
          </w:p>
        </w:tc>
        <w:tc>
          <w:tcPr>
            <w:tcW w:w="1800" w:type="dxa"/>
            <w:vAlign w:val="center"/>
          </w:tcPr>
          <w:p w:rsidR="004A5139" w:rsidRPr="007B31BC" w:rsidP="009A4203" w14:paraId="50932354" w14:textId="1AB796A8"/>
        </w:tc>
        <w:tc>
          <w:tcPr>
            <w:tcW w:w="1800" w:type="dxa"/>
            <w:vAlign w:val="center"/>
          </w:tcPr>
          <w:p w:rsidR="004A5139" w:rsidRPr="007B31BC" w:rsidP="00CD6DEB" w14:paraId="1DECF185" w14:textId="77777777">
            <w:pPr>
              <w:pStyle w:val="ListParagraph"/>
              <w:numPr>
                <w:ilvl w:val="0"/>
                <w:numId w:val="15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í</w:t>
            </w:r>
          </w:p>
          <w:p w:rsidR="004A5139" w:rsidRPr="007B31BC" w:rsidP="00CD6DEB" w14:paraId="37BF215C" w14:textId="273E591A">
            <w:pPr>
              <w:pStyle w:val="ListParagraph"/>
              <w:numPr>
                <w:ilvl w:val="0"/>
                <w:numId w:val="15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o</w:t>
            </w:r>
          </w:p>
        </w:tc>
        <w:tc>
          <w:tcPr>
            <w:tcW w:w="1980" w:type="dxa"/>
            <w:vAlign w:val="center"/>
          </w:tcPr>
          <w:p w:rsidR="004A5139" w:rsidRPr="007B31BC" w:rsidP="00CD6DEB" w14:paraId="11B81516" w14:textId="77777777">
            <w:pPr>
              <w:pStyle w:val="ListParagraph"/>
              <w:numPr>
                <w:ilvl w:val="0"/>
                <w:numId w:val="22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í</w:t>
            </w:r>
          </w:p>
          <w:p w:rsidR="004A5139" w:rsidRPr="007B31BC" w:rsidP="00CD6DEB" w14:paraId="3A6FAA14" w14:textId="20239FD9">
            <w:pPr>
              <w:pStyle w:val="ListParagraph"/>
              <w:numPr>
                <w:ilvl w:val="0"/>
                <w:numId w:val="22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o</w:t>
            </w:r>
          </w:p>
        </w:tc>
      </w:tr>
      <w:tr w14:paraId="62A71D4E" w14:textId="77777777" w:rsidTr="004E6743">
        <w:tblPrEx>
          <w:tblW w:w="10615" w:type="dxa"/>
          <w:tblLayout w:type="fixed"/>
          <w:tblLook w:val="04A0"/>
        </w:tblPrEx>
        <w:trPr>
          <w:cantSplit/>
        </w:trPr>
        <w:tc>
          <w:tcPr>
            <w:tcW w:w="5035" w:type="dxa"/>
          </w:tcPr>
          <w:p w:rsidR="004A5139" w:rsidRPr="007B31BC" w:rsidP="00CD6DEB" w14:paraId="5B58C6FE" w14:textId="0C7C2E7E">
            <w:pPr>
              <w:pStyle w:val="ListParagraph"/>
              <w:numPr>
                <w:ilvl w:val="0"/>
                <w:numId w:val="4"/>
              </w:numPr>
              <w:spacing w:line="252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Conversaciones en persona o telefónicas con organizaciones que ayudan a los padres a encontrar </w:t>
            </w:r>
            <w:r w:rsidR="005D4FF0">
              <w:rPr>
                <w:rFonts w:ascii="Times New Roman" w:hAnsi="Times New Roman"/>
              </w:rPr>
              <w:t>cuidado</w:t>
            </w:r>
            <w:r w:rsidR="000F0A64">
              <w:rPr>
                <w:rFonts w:ascii="Times New Roman" w:hAnsi="Times New Roman"/>
              </w:rPr>
              <w:t xml:space="preserve"> o educación temprana</w:t>
            </w:r>
            <w:r>
              <w:rPr>
                <w:rFonts w:ascii="Times New Roman" w:hAnsi="Times New Roman"/>
              </w:rPr>
              <w:t>.</w:t>
            </w:r>
          </w:p>
        </w:tc>
        <w:tc>
          <w:tcPr>
            <w:tcW w:w="1800" w:type="dxa"/>
            <w:vAlign w:val="center"/>
          </w:tcPr>
          <w:p w:rsidR="004A5139" w:rsidRPr="007B31BC" w:rsidP="009A4203" w14:paraId="77D6DDCE" w14:textId="062D8595"/>
        </w:tc>
        <w:tc>
          <w:tcPr>
            <w:tcW w:w="1800" w:type="dxa"/>
            <w:vAlign w:val="center"/>
          </w:tcPr>
          <w:p w:rsidR="004A5139" w:rsidRPr="007B31BC" w:rsidP="00CD6DEB" w14:paraId="61CF6FEC" w14:textId="77777777">
            <w:pPr>
              <w:pStyle w:val="ListParagraph"/>
              <w:numPr>
                <w:ilvl w:val="0"/>
                <w:numId w:val="16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í</w:t>
            </w:r>
          </w:p>
          <w:p w:rsidR="004A5139" w:rsidRPr="007B31BC" w:rsidP="00CD6DEB" w14:paraId="09081862" w14:textId="40C1B1D1">
            <w:pPr>
              <w:pStyle w:val="ListParagraph"/>
              <w:numPr>
                <w:ilvl w:val="0"/>
                <w:numId w:val="16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o</w:t>
            </w:r>
          </w:p>
        </w:tc>
        <w:tc>
          <w:tcPr>
            <w:tcW w:w="1980" w:type="dxa"/>
            <w:vAlign w:val="center"/>
          </w:tcPr>
          <w:p w:rsidR="004A5139" w:rsidRPr="007B31BC" w:rsidP="00CD6DEB" w14:paraId="57A31757" w14:textId="77777777">
            <w:pPr>
              <w:pStyle w:val="ListParagraph"/>
              <w:numPr>
                <w:ilvl w:val="0"/>
                <w:numId w:val="23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í</w:t>
            </w:r>
          </w:p>
          <w:p w:rsidR="004A5139" w:rsidRPr="007B31BC" w:rsidP="00CD6DEB" w14:paraId="169C147D" w14:textId="402B492D">
            <w:pPr>
              <w:pStyle w:val="ListParagraph"/>
              <w:numPr>
                <w:ilvl w:val="0"/>
                <w:numId w:val="23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o</w:t>
            </w:r>
          </w:p>
        </w:tc>
      </w:tr>
      <w:tr w14:paraId="614CBCDF" w14:textId="77777777" w:rsidTr="004E6743">
        <w:tblPrEx>
          <w:tblW w:w="10615" w:type="dxa"/>
          <w:tblLayout w:type="fixed"/>
          <w:tblLook w:val="04A0"/>
        </w:tblPrEx>
        <w:trPr>
          <w:cantSplit/>
        </w:trPr>
        <w:tc>
          <w:tcPr>
            <w:tcW w:w="5035" w:type="dxa"/>
          </w:tcPr>
          <w:p w:rsidR="004A5139" w:rsidRPr="007B31BC" w:rsidP="00CD6DEB" w14:paraId="6912D918" w14:textId="74D89443">
            <w:pPr>
              <w:pStyle w:val="ListParagraph"/>
              <w:numPr>
                <w:ilvl w:val="0"/>
                <w:numId w:val="4"/>
              </w:numPr>
              <w:spacing w:line="252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Los mismos proveedores de </w:t>
            </w:r>
            <w:r w:rsidR="005D4FF0">
              <w:rPr>
                <w:rFonts w:ascii="Times New Roman" w:hAnsi="Times New Roman"/>
              </w:rPr>
              <w:t>cuidado</w:t>
            </w:r>
            <w:r>
              <w:rPr>
                <w:rFonts w:ascii="Times New Roman" w:hAnsi="Times New Roman"/>
              </w:rPr>
              <w:t>, ya sea en sus sitios web, volantes, anuncios,</w:t>
            </w:r>
            <w:bookmarkStart w:id="30" w:name="OLE_LINK33"/>
            <w:r w:rsidR="00CD650C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 xml:space="preserve">a través de las redes sociales, </w:t>
            </w:r>
            <w:bookmarkEnd w:id="30"/>
            <w:r>
              <w:rPr>
                <w:rFonts w:ascii="Times New Roman" w:hAnsi="Times New Roman"/>
              </w:rPr>
              <w:t>o en visitas o llamadas que les haya hecho</w:t>
            </w:r>
            <w:r>
              <w:t>.</w:t>
            </w:r>
          </w:p>
        </w:tc>
        <w:tc>
          <w:tcPr>
            <w:tcW w:w="1800" w:type="dxa"/>
            <w:vAlign w:val="center"/>
          </w:tcPr>
          <w:p w:rsidR="004A5139" w:rsidRPr="007B31BC" w:rsidP="009A4203" w14:paraId="34CF0AAE" w14:textId="5965E906"/>
        </w:tc>
        <w:tc>
          <w:tcPr>
            <w:tcW w:w="1800" w:type="dxa"/>
            <w:vAlign w:val="center"/>
          </w:tcPr>
          <w:p w:rsidR="004A5139" w:rsidRPr="007B31BC" w:rsidP="00CD6DEB" w14:paraId="45236E74" w14:textId="77777777">
            <w:pPr>
              <w:pStyle w:val="ListParagraph"/>
              <w:numPr>
                <w:ilvl w:val="0"/>
                <w:numId w:val="17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í</w:t>
            </w:r>
          </w:p>
          <w:p w:rsidR="004A5139" w:rsidRPr="007B31BC" w:rsidP="00CD6DEB" w14:paraId="032FBB7B" w14:textId="19A0B3EE">
            <w:pPr>
              <w:pStyle w:val="ListParagraph"/>
              <w:numPr>
                <w:ilvl w:val="0"/>
                <w:numId w:val="17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o</w:t>
            </w:r>
          </w:p>
        </w:tc>
        <w:tc>
          <w:tcPr>
            <w:tcW w:w="1980" w:type="dxa"/>
            <w:vAlign w:val="center"/>
          </w:tcPr>
          <w:p w:rsidR="004A5139" w:rsidRPr="007B31BC" w:rsidP="00CD6DEB" w14:paraId="35A29B62" w14:textId="77777777">
            <w:pPr>
              <w:pStyle w:val="ListParagraph"/>
              <w:numPr>
                <w:ilvl w:val="0"/>
                <w:numId w:val="24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í</w:t>
            </w:r>
          </w:p>
          <w:p w:rsidR="004A5139" w:rsidRPr="007B31BC" w:rsidP="00CD6DEB" w14:paraId="56BAC649" w14:textId="498CB257">
            <w:pPr>
              <w:pStyle w:val="ListParagraph"/>
              <w:numPr>
                <w:ilvl w:val="0"/>
                <w:numId w:val="24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o</w:t>
            </w:r>
          </w:p>
        </w:tc>
      </w:tr>
      <w:tr w14:paraId="1B19A0B7" w14:textId="77777777" w:rsidTr="004E6743">
        <w:tblPrEx>
          <w:tblW w:w="10615" w:type="dxa"/>
          <w:tblLayout w:type="fixed"/>
          <w:tblLook w:val="04A0"/>
        </w:tblPrEx>
        <w:trPr>
          <w:cantSplit/>
        </w:trPr>
        <w:tc>
          <w:tcPr>
            <w:tcW w:w="5035" w:type="dxa"/>
          </w:tcPr>
          <w:p w:rsidR="004A5139" w:rsidRPr="007B31BC" w:rsidP="00CD6DEB" w14:paraId="57F6A71A" w14:textId="366B3DE8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Proveedores de servicios que </w:t>
            </w:r>
            <w:r w:rsidR="00450E4C">
              <w:rPr>
                <w:rFonts w:ascii="Times New Roman" w:hAnsi="Times New Roman"/>
              </w:rPr>
              <w:t xml:space="preserve">usted </w:t>
            </w:r>
            <w:r>
              <w:rPr>
                <w:rFonts w:ascii="Times New Roman" w:hAnsi="Times New Roman"/>
              </w:rPr>
              <w:t xml:space="preserve">conoce, como médicos/pediatras, asistentes sociales, escuelas, bibliotecas y miembros del clero.   (No incluya proveedores de </w:t>
            </w:r>
            <w:r w:rsidR="005D4FF0">
              <w:rPr>
                <w:rFonts w:ascii="Times New Roman" w:hAnsi="Times New Roman"/>
              </w:rPr>
              <w:t>cuidado</w:t>
            </w:r>
            <w:r>
              <w:rPr>
                <w:rFonts w:ascii="Times New Roman" w:hAnsi="Times New Roman"/>
              </w:rPr>
              <w:t>).</w:t>
            </w:r>
          </w:p>
        </w:tc>
        <w:tc>
          <w:tcPr>
            <w:tcW w:w="1800" w:type="dxa"/>
            <w:vAlign w:val="center"/>
          </w:tcPr>
          <w:p w:rsidR="004A5139" w:rsidRPr="007B31BC" w:rsidP="009A4203" w14:paraId="33B41391" w14:textId="3F9AD6B8"/>
        </w:tc>
        <w:tc>
          <w:tcPr>
            <w:tcW w:w="1800" w:type="dxa"/>
            <w:vAlign w:val="center"/>
          </w:tcPr>
          <w:p w:rsidR="004A5139" w:rsidRPr="007B31BC" w:rsidP="00CD6DEB" w14:paraId="0A0F26D5" w14:textId="77777777">
            <w:pPr>
              <w:pStyle w:val="ListParagraph"/>
              <w:numPr>
                <w:ilvl w:val="0"/>
                <w:numId w:val="18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í</w:t>
            </w:r>
          </w:p>
          <w:p w:rsidR="004A5139" w:rsidRPr="007B31BC" w:rsidP="00CD6DEB" w14:paraId="4DC22344" w14:textId="0B34F7B2">
            <w:pPr>
              <w:pStyle w:val="ListParagraph"/>
              <w:numPr>
                <w:ilvl w:val="0"/>
                <w:numId w:val="18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o</w:t>
            </w:r>
          </w:p>
        </w:tc>
        <w:tc>
          <w:tcPr>
            <w:tcW w:w="1980" w:type="dxa"/>
            <w:vAlign w:val="center"/>
          </w:tcPr>
          <w:p w:rsidR="004A5139" w:rsidRPr="007B31BC" w:rsidP="00CD6DEB" w14:paraId="7EBEDF83" w14:textId="77777777">
            <w:pPr>
              <w:pStyle w:val="ListParagraph"/>
              <w:numPr>
                <w:ilvl w:val="0"/>
                <w:numId w:val="25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í</w:t>
            </w:r>
          </w:p>
          <w:p w:rsidR="004A5139" w:rsidRPr="007B31BC" w:rsidP="00CD6DEB" w14:paraId="5CED3B68" w14:textId="6E4F9974">
            <w:pPr>
              <w:pStyle w:val="ListParagraph"/>
              <w:numPr>
                <w:ilvl w:val="0"/>
                <w:numId w:val="25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o</w:t>
            </w:r>
          </w:p>
        </w:tc>
      </w:tr>
      <w:tr w14:paraId="79689A61" w14:textId="77777777" w:rsidTr="004E6743">
        <w:tblPrEx>
          <w:tblW w:w="10615" w:type="dxa"/>
          <w:tblLayout w:type="fixed"/>
          <w:tblLook w:val="04A0"/>
        </w:tblPrEx>
        <w:trPr>
          <w:cantSplit/>
        </w:trPr>
        <w:tc>
          <w:tcPr>
            <w:tcW w:w="5035" w:type="dxa"/>
          </w:tcPr>
          <w:p w:rsidR="004A5139" w:rsidRPr="007B31BC" w:rsidP="00CD6DEB" w14:paraId="3BA27D94" w14:textId="14209F17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Personas que </w:t>
            </w:r>
            <w:r w:rsidR="00450E4C">
              <w:rPr>
                <w:rFonts w:ascii="Times New Roman" w:hAnsi="Times New Roman"/>
              </w:rPr>
              <w:t xml:space="preserve">usted </w:t>
            </w:r>
            <w:r>
              <w:rPr>
                <w:rFonts w:ascii="Times New Roman" w:hAnsi="Times New Roman"/>
              </w:rPr>
              <w:t xml:space="preserve">no conoce, como en grupos de Facebook, calificaciones de </w:t>
            </w:r>
            <w:r>
              <w:rPr>
                <w:rFonts w:ascii="Times New Roman" w:hAnsi="Times New Roman"/>
              </w:rPr>
              <w:t>Yelp</w:t>
            </w:r>
            <w:r>
              <w:rPr>
                <w:rFonts w:ascii="Times New Roman" w:hAnsi="Times New Roman"/>
              </w:rPr>
              <w:t xml:space="preserve"> o cosas que </w:t>
            </w:r>
            <w:r w:rsidR="00450E4C">
              <w:rPr>
                <w:rFonts w:ascii="Times New Roman" w:hAnsi="Times New Roman"/>
              </w:rPr>
              <w:t xml:space="preserve">escuchaba </w:t>
            </w:r>
            <w:r>
              <w:rPr>
                <w:rFonts w:ascii="Times New Roman" w:hAnsi="Times New Roman"/>
              </w:rPr>
              <w:t>por casualidad.</w:t>
            </w:r>
          </w:p>
        </w:tc>
        <w:tc>
          <w:tcPr>
            <w:tcW w:w="1800" w:type="dxa"/>
            <w:vAlign w:val="center"/>
          </w:tcPr>
          <w:p w:rsidR="004A5139" w:rsidRPr="007B31BC" w:rsidP="009A4203" w14:paraId="63B85DDF" w14:textId="64A79F26"/>
        </w:tc>
        <w:tc>
          <w:tcPr>
            <w:tcW w:w="1800" w:type="dxa"/>
            <w:vAlign w:val="center"/>
          </w:tcPr>
          <w:p w:rsidR="004A5139" w:rsidRPr="007B31BC" w:rsidP="00CD6DEB" w14:paraId="4562CBD0" w14:textId="77777777">
            <w:pPr>
              <w:pStyle w:val="ListParagraph"/>
              <w:numPr>
                <w:ilvl w:val="0"/>
                <w:numId w:val="19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í</w:t>
            </w:r>
          </w:p>
          <w:p w:rsidR="004A5139" w:rsidRPr="007B31BC" w:rsidP="00CD6DEB" w14:paraId="32F61C50" w14:textId="64DB1FE0">
            <w:pPr>
              <w:pStyle w:val="ListParagraph"/>
              <w:numPr>
                <w:ilvl w:val="0"/>
                <w:numId w:val="19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o</w:t>
            </w:r>
          </w:p>
        </w:tc>
        <w:tc>
          <w:tcPr>
            <w:tcW w:w="1980" w:type="dxa"/>
            <w:vAlign w:val="center"/>
          </w:tcPr>
          <w:p w:rsidR="004A5139" w:rsidRPr="007B31BC" w:rsidP="00CD6DEB" w14:paraId="23DD18CE" w14:textId="77777777">
            <w:pPr>
              <w:pStyle w:val="ListParagraph"/>
              <w:numPr>
                <w:ilvl w:val="0"/>
                <w:numId w:val="26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í</w:t>
            </w:r>
          </w:p>
          <w:p w:rsidR="004A5139" w:rsidRPr="007B31BC" w:rsidP="00CD6DEB" w14:paraId="26A8FCE9" w14:textId="7E948C73">
            <w:pPr>
              <w:pStyle w:val="ListParagraph"/>
              <w:numPr>
                <w:ilvl w:val="0"/>
                <w:numId w:val="26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o</w:t>
            </w:r>
          </w:p>
        </w:tc>
      </w:tr>
      <w:tr w14:paraId="5164BA64" w14:textId="77777777" w:rsidTr="004E6743">
        <w:tblPrEx>
          <w:tblW w:w="10615" w:type="dxa"/>
          <w:tblLayout w:type="fixed"/>
          <w:tblLook w:val="04A0"/>
        </w:tblPrEx>
        <w:trPr>
          <w:cantSplit/>
        </w:trPr>
        <w:tc>
          <w:tcPr>
            <w:tcW w:w="5035" w:type="dxa"/>
          </w:tcPr>
          <w:p w:rsidR="004A5139" w:rsidRPr="007B31BC" w:rsidP="00CD6DEB" w14:paraId="41374A12" w14:textId="4B32C2ED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Personas que conoce, como amigos, familiares, empleadores o vecinos (incluso si </w:t>
            </w:r>
            <w:r w:rsidR="001D3001">
              <w:rPr>
                <w:rFonts w:ascii="Times New Roman" w:hAnsi="Times New Roman"/>
              </w:rPr>
              <w:t>por</w:t>
            </w:r>
            <w:r>
              <w:rPr>
                <w:rFonts w:ascii="Times New Roman" w:hAnsi="Times New Roman"/>
              </w:rPr>
              <w:t xml:space="preserve"> redes sociales como Facebook y aplicaciones).</w:t>
            </w:r>
          </w:p>
        </w:tc>
        <w:tc>
          <w:tcPr>
            <w:tcW w:w="1800" w:type="dxa"/>
            <w:vAlign w:val="center"/>
          </w:tcPr>
          <w:p w:rsidR="004A5139" w:rsidRPr="007B31BC" w:rsidP="009A4203" w14:paraId="7C5A7C79" w14:textId="1C1DEF1F"/>
        </w:tc>
        <w:tc>
          <w:tcPr>
            <w:tcW w:w="1800" w:type="dxa"/>
            <w:vAlign w:val="center"/>
          </w:tcPr>
          <w:p w:rsidR="004A5139" w:rsidRPr="007B31BC" w:rsidP="00CD6DEB" w14:paraId="258E4F29" w14:textId="77777777">
            <w:pPr>
              <w:pStyle w:val="ListParagraph"/>
              <w:numPr>
                <w:ilvl w:val="0"/>
                <w:numId w:val="20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í</w:t>
            </w:r>
          </w:p>
          <w:p w:rsidR="004A5139" w:rsidRPr="007B31BC" w:rsidP="00CD6DEB" w14:paraId="091CB726" w14:textId="3A7B418B">
            <w:pPr>
              <w:pStyle w:val="ListParagraph"/>
              <w:numPr>
                <w:ilvl w:val="0"/>
                <w:numId w:val="20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o</w:t>
            </w:r>
          </w:p>
        </w:tc>
        <w:tc>
          <w:tcPr>
            <w:tcW w:w="1980" w:type="dxa"/>
            <w:vAlign w:val="center"/>
          </w:tcPr>
          <w:p w:rsidR="004A5139" w:rsidRPr="007B31BC" w:rsidP="00CD6DEB" w14:paraId="767F60B6" w14:textId="77777777">
            <w:pPr>
              <w:pStyle w:val="ListParagraph"/>
              <w:numPr>
                <w:ilvl w:val="0"/>
                <w:numId w:val="27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í</w:t>
            </w:r>
          </w:p>
          <w:p w:rsidR="004A5139" w:rsidRPr="007B31BC" w:rsidP="00CD6DEB" w14:paraId="110BC914" w14:textId="73113732">
            <w:pPr>
              <w:pStyle w:val="ListParagraph"/>
              <w:numPr>
                <w:ilvl w:val="0"/>
                <w:numId w:val="27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o</w:t>
            </w:r>
          </w:p>
        </w:tc>
      </w:tr>
      <w:bookmarkEnd w:id="26"/>
      <w:bookmarkEnd w:id="28"/>
    </w:tbl>
    <w:p w:rsidR="00705A43" w:rsidRPr="007B31BC" w14:paraId="76D17C03" w14:textId="77777777">
      <w:pPr>
        <w:rPr>
          <w:rFonts w:ascii="Times New Roman" w:hAnsi="Times New Roman"/>
          <w:sz w:val="22"/>
          <w:szCs w:val="22"/>
        </w:rPr>
      </w:pPr>
    </w:p>
    <w:p w:rsidR="00705A43" w14:paraId="0B3A3398" w14:textId="77777777">
      <w:pPr>
        <w:rPr>
          <w:rFonts w:ascii="Times New Roman" w:hAnsi="Times New Roman"/>
          <w:color w:val="FF0000"/>
          <w:sz w:val="22"/>
          <w:szCs w:val="22"/>
        </w:rPr>
      </w:pPr>
    </w:p>
    <w:p w:rsidR="00FB2B61" w14:paraId="4D0B43A1" w14:textId="7B6503E3">
      <w:pPr>
        <w:rPr>
          <w:rFonts w:ascii="Times New Roman" w:hAnsi="Times New Roman"/>
          <w:sz w:val="22"/>
          <w:szCs w:val="22"/>
        </w:rPr>
      </w:pPr>
      <w:bookmarkStart w:id="31" w:name="OLE_LINK19"/>
      <w:r>
        <w:rPr>
          <w:rFonts w:ascii="Times New Roman" w:hAnsi="Times New Roman"/>
          <w:color w:val="FF0000"/>
          <w:sz w:val="22"/>
        </w:rPr>
        <w:t>(SI a o b) Sí en C1 O C2 ARRIBA, PREGUNTE:</w:t>
      </w:r>
    </w:p>
    <w:bookmarkEnd w:id="31"/>
    <w:p w:rsidR="007B66F9" w:rsidRPr="007B31BC" w14:paraId="5D25206E" w14:textId="036EF1D5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C3. ¿</w:t>
      </w:r>
      <w:r w:rsidR="002F44AD">
        <w:rPr>
          <w:rFonts w:ascii="Times New Roman" w:hAnsi="Times New Roman"/>
          <w:sz w:val="22"/>
        </w:rPr>
        <w:t xml:space="preserve">Cuáles </w:t>
      </w:r>
      <w:r>
        <w:rPr>
          <w:rFonts w:ascii="Times New Roman" w:hAnsi="Times New Roman"/>
          <w:sz w:val="22"/>
        </w:rPr>
        <w:t xml:space="preserve">sitios web (sin incluir Google), herramientas de búsqueda </w:t>
      </w:r>
      <w:r w:rsidR="00D429C8">
        <w:rPr>
          <w:rFonts w:ascii="Times New Roman" w:hAnsi="Times New Roman"/>
          <w:sz w:val="22"/>
        </w:rPr>
        <w:t xml:space="preserve">para el </w:t>
      </w:r>
      <w:r w:rsidR="005D4FF0">
        <w:rPr>
          <w:rFonts w:ascii="Times New Roman" w:hAnsi="Times New Roman"/>
          <w:sz w:val="22"/>
        </w:rPr>
        <w:t>cuidado</w:t>
      </w:r>
      <w:r>
        <w:rPr>
          <w:rFonts w:ascii="Times New Roman" w:hAnsi="Times New Roman"/>
          <w:sz w:val="22"/>
        </w:rPr>
        <w:t xml:space="preserve"> o aplicaciones recuerda haber usado? </w:t>
      </w:r>
      <w:r>
        <w:rPr>
          <w:rFonts w:ascii="Times New Roman" w:hAnsi="Times New Roman"/>
          <w:color w:val="FF0000"/>
          <w:sz w:val="22"/>
        </w:rPr>
        <w:t>(REGISTRE HASTA 3.)</w:t>
      </w:r>
    </w:p>
    <w:p w:rsidR="0039756E" w:rsidRPr="007B31BC" w14:paraId="3DDEC977" w14:textId="77777777">
      <w:pPr>
        <w:pStyle w:val="ListParagraph"/>
        <w:numPr>
          <w:ilvl w:val="0"/>
          <w:numId w:val="81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__________________ </w:t>
      </w:r>
    </w:p>
    <w:p w:rsidR="0039756E" w:rsidRPr="007B31BC" w14:paraId="4D8DB749" w14:textId="77777777">
      <w:pPr>
        <w:pStyle w:val="ListParagraph"/>
        <w:numPr>
          <w:ilvl w:val="0"/>
          <w:numId w:val="81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__________________ </w:t>
      </w:r>
    </w:p>
    <w:p w:rsidR="0039756E" w14:paraId="3D9235AC" w14:textId="77777777">
      <w:pPr>
        <w:pStyle w:val="ListParagraph"/>
        <w:numPr>
          <w:ilvl w:val="0"/>
          <w:numId w:val="81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__________________ </w:t>
      </w:r>
    </w:p>
    <w:p w:rsidR="008454E8" w:rsidRPr="007B31BC" w14:paraId="3C48698A" w14:textId="77777777">
      <w:pPr>
        <w:rPr>
          <w:rFonts w:ascii="Times New Roman" w:hAnsi="Times New Roman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864"/>
        <w:gridCol w:w="1652"/>
        <w:gridCol w:w="1991"/>
        <w:gridCol w:w="1851"/>
        <w:gridCol w:w="1432"/>
      </w:tblGrid>
      <w:tr w14:paraId="6CC3C794" w14:textId="77777777" w:rsidTr="00BB29CF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/>
        </w:tblPrEx>
        <w:trPr>
          <w:trHeight w:val="494"/>
        </w:trPr>
        <w:tc>
          <w:tcPr>
            <w:tcW w:w="3865" w:type="dxa"/>
            <w:vAlign w:val="bottom"/>
          </w:tcPr>
          <w:p w:rsidR="00FB46CF" w:rsidRPr="007B31BC" w:rsidP="00E10F01" w14:paraId="6B943500" w14:textId="4D2212C0">
            <w:pPr>
              <w:rPr>
                <w:rFonts w:ascii="Times New Roman" w:hAnsi="Times New Roman"/>
                <w:color w:val="FF0000"/>
                <w:sz w:val="22"/>
                <w:szCs w:val="22"/>
              </w:rPr>
            </w:pPr>
            <w:r>
              <w:rPr>
                <w:rFonts w:ascii="Times New Roman" w:hAnsi="Times New Roman"/>
                <w:color w:val="FF0000"/>
                <w:sz w:val="22"/>
              </w:rPr>
              <w:t>(</w:t>
            </w:r>
            <w:r w:rsidR="002F44AD">
              <w:rPr>
                <w:rFonts w:ascii="Times New Roman" w:hAnsi="Times New Roman"/>
                <w:color w:val="FF0000"/>
                <w:sz w:val="22"/>
              </w:rPr>
              <w:t xml:space="preserve">PREGUNTE </w:t>
            </w:r>
            <w:r>
              <w:rPr>
                <w:rFonts w:ascii="Times New Roman" w:hAnsi="Times New Roman"/>
                <w:color w:val="FF0000"/>
                <w:sz w:val="22"/>
              </w:rPr>
              <w:t xml:space="preserve">SOLO SI C1 o C2=SÍ </w:t>
            </w:r>
          </w:p>
          <w:p w:rsidR="00E10F01" w:rsidRPr="007B31BC" w:rsidP="00E10F01" w14:paraId="7B49ECC2" w14:textId="0CDB487A">
            <w:pPr>
              <w:rPr>
                <w:rFonts w:ascii="Times New Roman" w:hAnsi="Times New Roman"/>
                <w:color w:val="FF0000"/>
                <w:sz w:val="22"/>
                <w:szCs w:val="22"/>
              </w:rPr>
            </w:pPr>
            <w:r>
              <w:rPr>
                <w:rFonts w:ascii="Times New Roman" w:hAnsi="Times New Roman"/>
                <w:color w:val="FF0000"/>
                <w:sz w:val="22"/>
              </w:rPr>
              <w:t>PARA CADA FUENTE SELECCIONADA, PREGUNTE C4, C5, C6, C7 Y VUELVA A LA SIGUIENTE FUENTE PARA PREGUNTAR C4, C5, C6, C7 PARA TODAS LAS FUENTES SELECCIONADAS)</w:t>
            </w:r>
          </w:p>
          <w:p w:rsidR="00E10F01" w:rsidRPr="007B31BC" w:rsidP="00E10F01" w14:paraId="35257D11" w14:textId="524017A0">
            <w:pPr>
              <w:keepLines/>
              <w:spacing w:before="40" w:after="4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 xml:space="preserve">¿Cómo calificaría esta fuente [INSERTE EL NOMBRE DE LA </w:t>
            </w:r>
            <w:r>
              <w:rPr>
                <w:rFonts w:ascii="Times New Roman" w:hAnsi="Times New Roman"/>
                <w:color w:val="FF0000"/>
                <w:sz w:val="22"/>
              </w:rPr>
              <w:t>FUENTE]</w:t>
            </w:r>
            <w:r>
              <w:rPr>
                <w:rFonts w:ascii="Times New Roman" w:hAnsi="Times New Roman"/>
                <w:sz w:val="22"/>
              </w:rPr>
              <w:t xml:space="preserve"> </w:t>
            </w:r>
            <w:r>
              <w:rPr>
                <w:rFonts w:ascii="Times New Roman" w:hAnsi="Times New Roman"/>
                <w:b/>
                <w:sz w:val="22"/>
              </w:rPr>
              <w:t xml:space="preserve">para obtener información sobre el </w:t>
            </w:r>
            <w:r w:rsidR="005D4FF0">
              <w:rPr>
                <w:rFonts w:ascii="Times New Roman" w:hAnsi="Times New Roman"/>
                <w:b/>
                <w:sz w:val="22"/>
              </w:rPr>
              <w:t>cuidado</w:t>
            </w:r>
            <w:r>
              <w:rPr>
                <w:rFonts w:ascii="Times New Roman" w:hAnsi="Times New Roman"/>
                <w:b/>
                <w:sz w:val="22"/>
              </w:rPr>
              <w:t>?</w:t>
            </w:r>
          </w:p>
        </w:tc>
        <w:tc>
          <w:tcPr>
            <w:tcW w:w="1634" w:type="dxa"/>
            <w:vAlign w:val="bottom"/>
          </w:tcPr>
          <w:p w:rsidR="00E10F01" w:rsidRPr="007B31BC" w:rsidP="00E10F01" w14:paraId="7A3BD023" w14:textId="53782153">
            <w:pPr>
              <w:spacing w:line="252" w:lineRule="auto"/>
              <w:ind w:left="36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 xml:space="preserve">C4) La fuente tiene información actualizada. </w:t>
            </w:r>
            <w:bookmarkStart w:id="32" w:name="OLE_LINK85"/>
            <w:r>
              <w:rPr>
                <w:rFonts w:ascii="Times New Roman" w:hAnsi="Times New Roman"/>
                <w:color w:val="FF0000"/>
                <w:sz w:val="22"/>
              </w:rPr>
              <w:t>(Código uno)</w:t>
            </w:r>
            <w:bookmarkEnd w:id="32"/>
          </w:p>
        </w:tc>
        <w:tc>
          <w:tcPr>
            <w:tcW w:w="0" w:type="auto"/>
            <w:vAlign w:val="bottom"/>
          </w:tcPr>
          <w:p w:rsidR="00E10F01" w:rsidRPr="007B31BC" w:rsidP="00E10F01" w14:paraId="63ACBC2F" w14:textId="42A33F0D">
            <w:pPr>
              <w:keepLines/>
              <w:spacing w:before="40" w:after="40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 xml:space="preserve">C5) La fuente tiene la información específica que quiero </w:t>
            </w:r>
            <w:r>
              <w:rPr>
                <w:rFonts w:ascii="Times New Roman" w:hAnsi="Times New Roman"/>
                <w:sz w:val="22"/>
              </w:rPr>
              <w:t>saber.</w:t>
            </w:r>
            <w:r>
              <w:rPr>
                <w:rFonts w:ascii="Times New Roman" w:hAnsi="Times New Roman"/>
                <w:color w:val="FF0000"/>
                <w:sz w:val="22"/>
              </w:rPr>
              <w:t>(</w:t>
            </w:r>
            <w:r>
              <w:rPr>
                <w:rFonts w:ascii="Times New Roman" w:hAnsi="Times New Roman"/>
                <w:color w:val="FF0000"/>
                <w:sz w:val="22"/>
              </w:rPr>
              <w:t>Código uno)</w:t>
            </w:r>
          </w:p>
        </w:tc>
        <w:tc>
          <w:tcPr>
            <w:tcW w:w="0" w:type="auto"/>
            <w:vAlign w:val="bottom"/>
          </w:tcPr>
          <w:p w:rsidR="00705A43" w:rsidP="00705A43" w14:paraId="5008F63D" w14:textId="0BB69DA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2"/>
              </w:rPr>
              <w:t xml:space="preserve">C6) Me ha resultado fácil encontrar información de esta fuente. </w:t>
            </w:r>
            <w:r>
              <w:rPr>
                <w:rFonts w:ascii="Times New Roman" w:hAnsi="Times New Roman"/>
                <w:color w:val="FF0000"/>
                <w:sz w:val="22"/>
              </w:rPr>
              <w:t>(Código uno)</w:t>
            </w:r>
            <w:r>
              <w:rPr>
                <w:rFonts w:ascii="Times New Roman" w:hAnsi="Times New Roman"/>
                <w:sz w:val="24"/>
              </w:rPr>
              <w:t xml:space="preserve"> </w:t>
            </w:r>
          </w:p>
          <w:p w:rsidR="00E10F01" w:rsidRPr="007B31BC" w:rsidP="00E10F01" w14:paraId="74BC3F72" w14:textId="2958491A">
            <w:pPr>
              <w:spacing w:line="252" w:lineRule="auto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0" w:type="auto"/>
            <w:vAlign w:val="bottom"/>
          </w:tcPr>
          <w:p w:rsidR="00E10F01" w:rsidRPr="007B31BC" w:rsidP="00E10F01" w14:paraId="74DAF996" w14:textId="3B32AA1F">
            <w:pPr>
              <w:keepLines/>
              <w:spacing w:before="40" w:after="40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 xml:space="preserve">C7) Confío en la fuente. </w:t>
            </w:r>
            <w:r>
              <w:rPr>
                <w:rFonts w:ascii="Times New Roman" w:hAnsi="Times New Roman"/>
                <w:color w:val="FF0000"/>
                <w:sz w:val="22"/>
              </w:rPr>
              <w:t>(Código uno)</w:t>
            </w:r>
            <w:r>
              <w:rPr>
                <w:rFonts w:ascii="Times New Roman" w:hAnsi="Times New Roman"/>
                <w:sz w:val="22"/>
              </w:rPr>
              <w:t xml:space="preserve"> </w:t>
            </w:r>
          </w:p>
        </w:tc>
      </w:tr>
      <w:tr w14:paraId="41F71EBE" w14:textId="77777777" w:rsidTr="00BB29CF">
        <w:tblPrEx>
          <w:tblW w:w="0" w:type="auto"/>
          <w:tblLook w:val="04A0"/>
        </w:tblPrEx>
        <w:trPr>
          <w:trHeight w:val="1008"/>
        </w:trPr>
        <w:tc>
          <w:tcPr>
            <w:tcW w:w="3865" w:type="dxa"/>
          </w:tcPr>
          <w:p w:rsidR="001B6AD8" w:rsidRPr="007B31BC" w:rsidP="00CD6DEB" w14:paraId="2DCC7932" w14:textId="7BB8FC57">
            <w:pPr>
              <w:pStyle w:val="ListParagraph"/>
              <w:numPr>
                <w:ilvl w:val="0"/>
                <w:numId w:val="5"/>
              </w:numPr>
              <w:spacing w:line="252" w:lineRule="auto"/>
              <w:rPr>
                <w:rFonts w:ascii="Times New Roman" w:hAnsi="Times New Roman"/>
              </w:rPr>
            </w:pPr>
            <w:bookmarkStart w:id="33" w:name="_Hlk114692284"/>
            <w:bookmarkStart w:id="34" w:name="_Hlk124341992"/>
            <w:r>
              <w:rPr>
                <w:rFonts w:ascii="Times New Roman" w:hAnsi="Times New Roman"/>
              </w:rPr>
              <w:t xml:space="preserve">Sitios web oficiales del gobierno, como childcare.gov, sistema de calificación y mejora de la calidad (QRIS, por sus siglas en inglés) </w:t>
            </w:r>
            <w:r>
              <w:rPr>
                <w:rFonts w:ascii="Times New Roman" w:hAnsi="Times New Roman"/>
                <w:color w:val="FF0000"/>
              </w:rPr>
              <w:t>[INSERTE EL NOMBRE DEL QRIS DEL ESTADO]</w:t>
            </w:r>
            <w:r>
              <w:rPr>
                <w:rFonts w:ascii="Times New Roman" w:hAnsi="Times New Roman"/>
              </w:rPr>
              <w:t xml:space="preserve">, sitio web de licencias de </w:t>
            </w:r>
            <w:r w:rsidR="005D4FF0">
              <w:rPr>
                <w:rFonts w:ascii="Times New Roman" w:hAnsi="Times New Roman"/>
              </w:rPr>
              <w:t>cuidado</w:t>
            </w:r>
            <w:r>
              <w:rPr>
                <w:rFonts w:ascii="Times New Roman" w:hAnsi="Times New Roman"/>
              </w:rPr>
              <w:t xml:space="preserve"> o una </w:t>
            </w:r>
            <w:r>
              <w:rPr>
                <w:rFonts w:ascii="Times New Roman" w:hAnsi="Times New Roman"/>
              </w:rPr>
              <w:t xml:space="preserve">herramienta de búsqueda de </w:t>
            </w:r>
            <w:r w:rsidR="005D4FF0">
              <w:rPr>
                <w:rFonts w:ascii="Times New Roman" w:hAnsi="Times New Roman"/>
              </w:rPr>
              <w:t>cuidado</w:t>
            </w:r>
            <w:r>
              <w:rPr>
                <w:rFonts w:ascii="Times New Roman" w:hAnsi="Times New Roman"/>
              </w:rPr>
              <w:t xml:space="preserve"> en línea de una organización estatal o comunitaria.</w:t>
            </w:r>
          </w:p>
        </w:tc>
        <w:tc>
          <w:tcPr>
            <w:tcW w:w="1634" w:type="dxa"/>
            <w:vAlign w:val="center"/>
          </w:tcPr>
          <w:p w:rsidR="001B6AD8" w:rsidRPr="007B31BC" w:rsidP="00CD6DEB" w14:paraId="7BCE4DE0" w14:textId="7C5B88CB">
            <w:pPr>
              <w:pStyle w:val="NORCQuestionB"/>
              <w:numPr>
                <w:ilvl w:val="0"/>
                <w:numId w:val="28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bookmarkStart w:id="35" w:name="OLE_LINK13"/>
            <w:bookmarkStart w:id="36" w:name="OLE_LINK14"/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75E73FD4" w14:textId="77777777">
            <w:pPr>
              <w:pStyle w:val="NORCQuestionB"/>
              <w:numPr>
                <w:ilvl w:val="0"/>
                <w:numId w:val="28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CD6DEB" w14:paraId="18523388" w14:textId="02B59836">
            <w:pPr>
              <w:pStyle w:val="NORCQuestionB"/>
              <w:numPr>
                <w:ilvl w:val="0"/>
                <w:numId w:val="28"/>
              </w:numPr>
              <w:spacing w:before="0" w:after="0" w:line="168" w:lineRule="auto"/>
              <w:rPr>
                <w:rFonts w:ascii="Times New Roman" w:hAnsi="Times New Roman" w:cs="Times New Roman"/>
                <w:sz w:val="22"/>
                <w:szCs w:val="22"/>
              </w:rPr>
            </w:pPr>
            <w:bookmarkStart w:id="37" w:name="OLE_LINK93"/>
            <w:r>
              <w:rPr>
                <w:rFonts w:ascii="Times New Roman" w:hAnsi="Times New Roman"/>
                <w:b w:val="0"/>
                <w:sz w:val="22"/>
              </w:rPr>
              <w:t>Para n</w:t>
            </w:r>
            <w:r>
              <w:rPr>
                <w:rFonts w:ascii="Times New Roman" w:hAnsi="Times New Roman"/>
                <w:b w:val="0"/>
                <w:sz w:val="22"/>
              </w:rPr>
              <w:t>ada</w:t>
            </w:r>
            <w:bookmarkEnd w:id="35"/>
            <w:bookmarkEnd w:id="36"/>
            <w:bookmarkEnd w:id="37"/>
          </w:p>
        </w:tc>
        <w:tc>
          <w:tcPr>
            <w:tcW w:w="0" w:type="auto"/>
            <w:vAlign w:val="center"/>
          </w:tcPr>
          <w:p w:rsidR="001B6AD8" w:rsidRPr="007B31BC" w:rsidP="00CD6DEB" w14:paraId="41AD89A9" w14:textId="5D2037A4">
            <w:pPr>
              <w:pStyle w:val="NORCQuestionB"/>
              <w:numPr>
                <w:ilvl w:val="0"/>
                <w:numId w:val="35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3986F994" w14:textId="77777777">
            <w:pPr>
              <w:pStyle w:val="NORCQuestionB"/>
              <w:numPr>
                <w:ilvl w:val="0"/>
                <w:numId w:val="35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CD6DEB" w14:paraId="248F9D02" w14:textId="0B9CF3D0">
            <w:pPr>
              <w:keepLines/>
              <w:numPr>
                <w:ilvl w:val="0"/>
                <w:numId w:val="35"/>
              </w:numPr>
              <w:spacing w:line="168" w:lineRule="auto"/>
              <w:rPr>
                <w:rFonts w:ascii="Times New Roman" w:hAnsi="Times New Roman"/>
                <w:bCs/>
                <w:sz w:val="22"/>
                <w:szCs w:val="22"/>
              </w:rPr>
            </w:pPr>
            <w:bookmarkStart w:id="38" w:name="OLE_LINK94"/>
            <w:r w:rsidRPr="00B60E1F">
              <w:rPr>
                <w:rFonts w:ascii="Times New Roman" w:hAnsi="Times New Roman"/>
                <w:sz w:val="22"/>
              </w:rPr>
              <w:t>Para</w:t>
            </w:r>
            <w:r>
              <w:rPr>
                <w:rFonts w:ascii="Times New Roman" w:hAnsi="Times New Roman"/>
                <w:sz w:val="22"/>
              </w:rPr>
              <w:t xml:space="preserve"> </w:t>
            </w:r>
            <w:r w:rsidRPr="00B60E1F">
              <w:rPr>
                <w:rFonts w:ascii="Times New Roman" w:hAnsi="Times New Roman"/>
                <w:sz w:val="22"/>
              </w:rPr>
              <w:t>nada</w:t>
            </w:r>
            <w:bookmarkEnd w:id="38"/>
          </w:p>
        </w:tc>
        <w:tc>
          <w:tcPr>
            <w:tcW w:w="0" w:type="auto"/>
            <w:vAlign w:val="center"/>
          </w:tcPr>
          <w:p w:rsidR="001B6AD8" w:rsidRPr="007B31BC" w:rsidP="00CD6DEB" w14:paraId="3375AF18" w14:textId="0D0B4E08">
            <w:pPr>
              <w:pStyle w:val="NORCQuestionB"/>
              <w:numPr>
                <w:ilvl w:val="0"/>
                <w:numId w:val="42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44CB0209" w14:textId="77777777">
            <w:pPr>
              <w:pStyle w:val="NORCQuestionB"/>
              <w:numPr>
                <w:ilvl w:val="0"/>
                <w:numId w:val="42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CD6DEB" w14:paraId="34871CD6" w14:textId="1F421BC7">
            <w:pPr>
              <w:keepLines/>
              <w:numPr>
                <w:ilvl w:val="0"/>
                <w:numId w:val="42"/>
              </w:numPr>
              <w:spacing w:line="168" w:lineRule="auto"/>
              <w:rPr>
                <w:rFonts w:ascii="Times New Roman" w:hAnsi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  <w:tc>
          <w:tcPr>
            <w:tcW w:w="0" w:type="auto"/>
            <w:vAlign w:val="center"/>
          </w:tcPr>
          <w:p w:rsidR="001B6AD8" w:rsidRPr="007B31BC" w:rsidP="00CD6DEB" w14:paraId="79B66835" w14:textId="4A6B7E9C">
            <w:pPr>
              <w:pStyle w:val="NORCQuestionB"/>
              <w:numPr>
                <w:ilvl w:val="0"/>
                <w:numId w:val="49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65C8A30D" w14:textId="77777777">
            <w:pPr>
              <w:pStyle w:val="NORCQuestionB"/>
              <w:numPr>
                <w:ilvl w:val="0"/>
                <w:numId w:val="49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CD6DEB" w14:paraId="3E69FFAE" w14:textId="46306804">
            <w:pPr>
              <w:keepLines/>
              <w:numPr>
                <w:ilvl w:val="0"/>
                <w:numId w:val="49"/>
              </w:numPr>
              <w:spacing w:line="168" w:lineRule="auto"/>
              <w:rPr>
                <w:rFonts w:ascii="Times New Roman" w:hAnsi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</w:tr>
      <w:bookmarkEnd w:id="33"/>
      <w:tr w14:paraId="572F84C6" w14:textId="77777777" w:rsidTr="00BB29CF">
        <w:tblPrEx>
          <w:tblW w:w="0" w:type="auto"/>
          <w:tblLook w:val="04A0"/>
        </w:tblPrEx>
        <w:trPr>
          <w:trHeight w:val="1008"/>
        </w:trPr>
        <w:tc>
          <w:tcPr>
            <w:tcW w:w="3865" w:type="dxa"/>
          </w:tcPr>
          <w:p w:rsidR="001B6AD8" w:rsidRPr="007B31BC" w:rsidP="00CD6DEB" w14:paraId="406328D4" w14:textId="5AEB0110">
            <w:pPr>
              <w:pStyle w:val="NORCQuestionB"/>
              <w:numPr>
                <w:ilvl w:val="0"/>
                <w:numId w:val="5"/>
              </w:numPr>
              <w:spacing w:before="40" w:after="40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Sitios web o aplicaciones comerciales para padres, como parenting.com y care.com.</w:t>
            </w:r>
          </w:p>
        </w:tc>
        <w:tc>
          <w:tcPr>
            <w:tcW w:w="1634" w:type="dxa"/>
            <w:vAlign w:val="center"/>
          </w:tcPr>
          <w:p w:rsidR="001B6AD8" w:rsidRPr="007B31BC" w:rsidP="00CD6DEB" w14:paraId="4877C5B0" w14:textId="77777777">
            <w:pPr>
              <w:pStyle w:val="NORCQuestionB"/>
              <w:numPr>
                <w:ilvl w:val="0"/>
                <w:numId w:val="29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35E7C0D0" w14:textId="77777777">
            <w:pPr>
              <w:pStyle w:val="NORCQuestionB"/>
              <w:numPr>
                <w:ilvl w:val="0"/>
                <w:numId w:val="29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B60E1F" w:rsidP="00CD6DEB" w14:paraId="372223A2" w14:textId="4A133E07">
            <w:pPr>
              <w:pStyle w:val="NORCQuestionB"/>
              <w:numPr>
                <w:ilvl w:val="0"/>
                <w:numId w:val="29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 w:rsidRPr="00B60E1F">
              <w:rPr>
                <w:rFonts w:ascii="Times New Roman" w:hAnsi="Times New Roman"/>
                <w:b w:val="0"/>
                <w:bCs/>
                <w:sz w:val="22"/>
              </w:rPr>
              <w:t>Para nada</w:t>
            </w:r>
          </w:p>
        </w:tc>
        <w:tc>
          <w:tcPr>
            <w:tcW w:w="0" w:type="auto"/>
            <w:vAlign w:val="center"/>
          </w:tcPr>
          <w:p w:rsidR="001B6AD8" w:rsidRPr="007B31BC" w:rsidP="00CD6DEB" w14:paraId="3AFE10AE" w14:textId="77777777">
            <w:pPr>
              <w:pStyle w:val="NORCQuestionB"/>
              <w:numPr>
                <w:ilvl w:val="0"/>
                <w:numId w:val="36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3FD2B123" w14:textId="77777777">
            <w:pPr>
              <w:pStyle w:val="NORCQuestionB"/>
              <w:numPr>
                <w:ilvl w:val="0"/>
                <w:numId w:val="36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CD6DEB" w14:paraId="33BDD6CB" w14:textId="5F3F6929">
            <w:pPr>
              <w:pStyle w:val="Tablecopy"/>
              <w:keepLines/>
              <w:numPr>
                <w:ilvl w:val="0"/>
                <w:numId w:val="36"/>
              </w:numPr>
              <w:spacing w:line="168" w:lineRule="auto"/>
              <w:rPr>
                <w:rFonts w:ascii="Times New Roman" w:eastAsia="Times New Roman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  <w:tc>
          <w:tcPr>
            <w:tcW w:w="0" w:type="auto"/>
            <w:vAlign w:val="center"/>
          </w:tcPr>
          <w:p w:rsidR="001B6AD8" w:rsidRPr="007B31BC" w:rsidP="00CD6DEB" w14:paraId="1A4E449E" w14:textId="77777777">
            <w:pPr>
              <w:pStyle w:val="NORCQuestionB"/>
              <w:numPr>
                <w:ilvl w:val="0"/>
                <w:numId w:val="43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47AB1DA4" w14:textId="77777777">
            <w:pPr>
              <w:pStyle w:val="NORCQuestionB"/>
              <w:numPr>
                <w:ilvl w:val="0"/>
                <w:numId w:val="43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CD6DEB" w14:paraId="14E5F487" w14:textId="1EB222D6">
            <w:pPr>
              <w:pStyle w:val="Tablecopy"/>
              <w:keepLines/>
              <w:numPr>
                <w:ilvl w:val="0"/>
                <w:numId w:val="43"/>
              </w:numPr>
              <w:spacing w:line="168" w:lineRule="auto"/>
              <w:rPr>
                <w:rFonts w:ascii="Times New Roman" w:eastAsia="Times New Roman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  <w:tc>
          <w:tcPr>
            <w:tcW w:w="0" w:type="auto"/>
            <w:vAlign w:val="center"/>
          </w:tcPr>
          <w:p w:rsidR="001B6AD8" w:rsidRPr="007B31BC" w:rsidP="00CD6DEB" w14:paraId="1B544BB4" w14:textId="77777777">
            <w:pPr>
              <w:pStyle w:val="NORCQuestionB"/>
              <w:numPr>
                <w:ilvl w:val="0"/>
                <w:numId w:val="50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0BE8E7C0" w14:textId="77777777">
            <w:pPr>
              <w:pStyle w:val="NORCQuestionB"/>
              <w:numPr>
                <w:ilvl w:val="0"/>
                <w:numId w:val="50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CD6DEB" w14:paraId="54E29D28" w14:textId="32EF3686">
            <w:pPr>
              <w:pStyle w:val="Tablecopy"/>
              <w:keepLines/>
              <w:numPr>
                <w:ilvl w:val="0"/>
                <w:numId w:val="50"/>
              </w:numPr>
              <w:spacing w:line="168" w:lineRule="auto"/>
              <w:rPr>
                <w:rFonts w:ascii="Times New Roman" w:eastAsia="Times New Roman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</w:tr>
      <w:tr w14:paraId="582702F1" w14:textId="77777777" w:rsidTr="00BB29CF">
        <w:tblPrEx>
          <w:tblW w:w="0" w:type="auto"/>
          <w:tblLook w:val="04A0"/>
        </w:tblPrEx>
        <w:trPr>
          <w:trHeight w:val="1008"/>
        </w:trPr>
        <w:tc>
          <w:tcPr>
            <w:tcW w:w="3865" w:type="dxa"/>
          </w:tcPr>
          <w:p w:rsidR="001B6AD8" w:rsidRPr="007B31BC" w:rsidP="00CD6DEB" w14:paraId="55057CFD" w14:textId="1E0B70CC">
            <w:pPr>
              <w:pStyle w:val="NORCQuestionB"/>
              <w:numPr>
                <w:ilvl w:val="0"/>
                <w:numId w:val="5"/>
              </w:numPr>
              <w:spacing w:before="40" w:after="40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 xml:space="preserve">Conversaciones en persona o telefónicas con organizaciones que ayudan a los padres a encontrar </w:t>
            </w:r>
            <w:r w:rsidR="005D4FF0">
              <w:rPr>
                <w:rFonts w:ascii="Times New Roman" w:hAnsi="Times New Roman"/>
                <w:b w:val="0"/>
                <w:sz w:val="22"/>
              </w:rPr>
              <w:t>cuidado</w:t>
            </w:r>
            <w:r w:rsidR="000F0A64">
              <w:rPr>
                <w:rFonts w:ascii="Times New Roman" w:hAnsi="Times New Roman"/>
                <w:b w:val="0"/>
                <w:sz w:val="22"/>
              </w:rPr>
              <w:t xml:space="preserve"> o educación temprana</w:t>
            </w:r>
            <w:r>
              <w:rPr>
                <w:rFonts w:ascii="Times New Roman" w:hAnsi="Times New Roman"/>
                <w:b w:val="0"/>
                <w:sz w:val="22"/>
              </w:rPr>
              <w:t>.</w:t>
            </w:r>
          </w:p>
        </w:tc>
        <w:tc>
          <w:tcPr>
            <w:tcW w:w="1634" w:type="dxa"/>
            <w:vAlign w:val="center"/>
          </w:tcPr>
          <w:p w:rsidR="001B6AD8" w:rsidRPr="007B31BC" w:rsidP="00CD6DEB" w14:paraId="24940BC9" w14:textId="77777777">
            <w:pPr>
              <w:pStyle w:val="NORCQuestionB"/>
              <w:numPr>
                <w:ilvl w:val="0"/>
                <w:numId w:val="30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5E94F71C" w14:textId="77777777">
            <w:pPr>
              <w:pStyle w:val="NORCQuestionB"/>
              <w:numPr>
                <w:ilvl w:val="0"/>
                <w:numId w:val="30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B60E1F" w:rsidP="00CD6DEB" w14:paraId="4E98E6AD" w14:textId="37F30BD7">
            <w:pPr>
              <w:pStyle w:val="NORCQuestionB"/>
              <w:numPr>
                <w:ilvl w:val="0"/>
                <w:numId w:val="30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 w:rsidRPr="00B60E1F">
              <w:rPr>
                <w:rFonts w:ascii="Times New Roman" w:hAnsi="Times New Roman"/>
                <w:b w:val="0"/>
                <w:bCs/>
                <w:sz w:val="22"/>
              </w:rPr>
              <w:t>Para nada</w:t>
            </w:r>
          </w:p>
        </w:tc>
        <w:tc>
          <w:tcPr>
            <w:tcW w:w="0" w:type="auto"/>
            <w:vAlign w:val="center"/>
          </w:tcPr>
          <w:p w:rsidR="001B6AD8" w:rsidRPr="007B31BC" w:rsidP="00CD6DEB" w14:paraId="52DA1E5A" w14:textId="77777777">
            <w:pPr>
              <w:pStyle w:val="NORCQuestionB"/>
              <w:numPr>
                <w:ilvl w:val="0"/>
                <w:numId w:val="37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14CB4EF8" w14:textId="77777777">
            <w:pPr>
              <w:pStyle w:val="NORCQuestionB"/>
              <w:numPr>
                <w:ilvl w:val="0"/>
                <w:numId w:val="37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CD6DEB" w14:paraId="5AD662D9" w14:textId="021A06C2">
            <w:pPr>
              <w:keepLines/>
              <w:numPr>
                <w:ilvl w:val="0"/>
                <w:numId w:val="37"/>
              </w:numPr>
              <w:spacing w:line="168" w:lineRule="auto"/>
              <w:rPr>
                <w:rFonts w:ascii="Times New Roman" w:hAnsi="Times New Roman"/>
                <w:bCs/>
                <w:sz w:val="22"/>
                <w:szCs w:val="22"/>
              </w:rPr>
            </w:pPr>
            <w:bookmarkStart w:id="39" w:name="OLE_LINK96"/>
            <w:bookmarkStart w:id="40" w:name="OLE_LINK95"/>
            <w:r>
              <w:rPr>
                <w:rFonts w:ascii="Times New Roman" w:hAnsi="Times New Roman"/>
                <w:sz w:val="22"/>
              </w:rPr>
              <w:t>Para nada</w:t>
            </w:r>
            <w:bookmarkEnd w:id="39"/>
            <w:bookmarkEnd w:id="40"/>
          </w:p>
        </w:tc>
        <w:tc>
          <w:tcPr>
            <w:tcW w:w="0" w:type="auto"/>
            <w:vAlign w:val="center"/>
          </w:tcPr>
          <w:p w:rsidR="001B6AD8" w:rsidRPr="007B31BC" w:rsidP="00CD6DEB" w14:paraId="01B08429" w14:textId="77777777">
            <w:pPr>
              <w:pStyle w:val="NORCQuestionB"/>
              <w:numPr>
                <w:ilvl w:val="0"/>
                <w:numId w:val="44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6BCACE51" w14:textId="77777777">
            <w:pPr>
              <w:pStyle w:val="NORCQuestionB"/>
              <w:numPr>
                <w:ilvl w:val="0"/>
                <w:numId w:val="44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CD6DEB" w14:paraId="6D9AFD2A" w14:textId="3B81F72D">
            <w:pPr>
              <w:keepLines/>
              <w:numPr>
                <w:ilvl w:val="0"/>
                <w:numId w:val="44"/>
              </w:numPr>
              <w:spacing w:line="168" w:lineRule="auto"/>
              <w:rPr>
                <w:rFonts w:ascii="Times New Roman" w:hAnsi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  <w:tc>
          <w:tcPr>
            <w:tcW w:w="0" w:type="auto"/>
            <w:vAlign w:val="center"/>
          </w:tcPr>
          <w:p w:rsidR="001B6AD8" w:rsidRPr="007B31BC" w:rsidP="00CD6DEB" w14:paraId="204FEEE6" w14:textId="77777777">
            <w:pPr>
              <w:pStyle w:val="NORCQuestionB"/>
              <w:numPr>
                <w:ilvl w:val="0"/>
                <w:numId w:val="51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358CA72D" w14:textId="77777777">
            <w:pPr>
              <w:pStyle w:val="NORCQuestionB"/>
              <w:numPr>
                <w:ilvl w:val="0"/>
                <w:numId w:val="51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CD6DEB" w14:paraId="6DEF2865" w14:textId="03F443C2">
            <w:pPr>
              <w:keepLines/>
              <w:numPr>
                <w:ilvl w:val="0"/>
                <w:numId w:val="51"/>
              </w:numPr>
              <w:spacing w:line="168" w:lineRule="auto"/>
              <w:rPr>
                <w:rFonts w:ascii="Times New Roman" w:hAnsi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</w:tr>
      <w:tr w14:paraId="37D1B9A4" w14:textId="77777777" w:rsidTr="00BB29CF">
        <w:tblPrEx>
          <w:tblW w:w="0" w:type="auto"/>
          <w:tblLook w:val="04A0"/>
        </w:tblPrEx>
        <w:trPr>
          <w:trHeight w:val="1008"/>
        </w:trPr>
        <w:tc>
          <w:tcPr>
            <w:tcW w:w="3865" w:type="dxa"/>
          </w:tcPr>
          <w:p w:rsidR="001B6AD8" w:rsidRPr="007B31BC" w:rsidP="00CD6DEB" w14:paraId="6BA8B4E9" w14:textId="4CD81BC1">
            <w:pPr>
              <w:pStyle w:val="ListParagraph"/>
              <w:numPr>
                <w:ilvl w:val="0"/>
                <w:numId w:val="5"/>
              </w:numPr>
              <w:spacing w:line="252" w:lineRule="auto"/>
              <w:rPr>
                <w:rFonts w:ascii="Times New Roman" w:hAnsi="Times New Roman"/>
              </w:rPr>
            </w:pPr>
            <w:bookmarkStart w:id="41" w:name="OLE_LINK16"/>
            <w:r>
              <w:rPr>
                <w:rFonts w:ascii="Times New Roman" w:hAnsi="Times New Roman"/>
              </w:rPr>
              <w:t xml:space="preserve">Los mismos proveedores de </w:t>
            </w:r>
            <w:r w:rsidR="005D4FF0">
              <w:rPr>
                <w:rFonts w:ascii="Times New Roman" w:hAnsi="Times New Roman"/>
              </w:rPr>
              <w:t>cuidado</w:t>
            </w:r>
            <w:r>
              <w:rPr>
                <w:rFonts w:ascii="Times New Roman" w:hAnsi="Times New Roman"/>
              </w:rPr>
              <w:t>, ya sea en sus sitios web, volantes, anuncios, a través de las redes sociales o en las visitas o llamadas que les haya hecho.</w:t>
            </w:r>
            <w:bookmarkEnd w:id="41"/>
          </w:p>
        </w:tc>
        <w:tc>
          <w:tcPr>
            <w:tcW w:w="1634" w:type="dxa"/>
            <w:vAlign w:val="center"/>
          </w:tcPr>
          <w:p w:rsidR="001B6AD8" w:rsidRPr="007B31BC" w:rsidP="00CD6DEB" w14:paraId="67C45175" w14:textId="77777777">
            <w:pPr>
              <w:pStyle w:val="NORCQuestionB"/>
              <w:numPr>
                <w:ilvl w:val="0"/>
                <w:numId w:val="31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7175DA5B" w14:textId="77777777">
            <w:pPr>
              <w:pStyle w:val="NORCQuestionB"/>
              <w:numPr>
                <w:ilvl w:val="0"/>
                <w:numId w:val="31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B60E1F" w:rsidP="00CD6DEB" w14:paraId="423134EC" w14:textId="19AD9062">
            <w:pPr>
              <w:pStyle w:val="NORCQuestionB"/>
              <w:numPr>
                <w:ilvl w:val="0"/>
                <w:numId w:val="31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 w:rsidRPr="00B60E1F">
              <w:rPr>
                <w:rFonts w:ascii="Times New Roman" w:hAnsi="Times New Roman"/>
                <w:b w:val="0"/>
                <w:bCs/>
                <w:sz w:val="22"/>
              </w:rPr>
              <w:t>Para nada</w:t>
            </w:r>
          </w:p>
        </w:tc>
        <w:tc>
          <w:tcPr>
            <w:tcW w:w="0" w:type="auto"/>
            <w:vAlign w:val="center"/>
          </w:tcPr>
          <w:p w:rsidR="001B6AD8" w:rsidRPr="007B31BC" w:rsidP="00CD6DEB" w14:paraId="478644ED" w14:textId="77777777">
            <w:pPr>
              <w:pStyle w:val="NORCQuestionB"/>
              <w:numPr>
                <w:ilvl w:val="0"/>
                <w:numId w:val="38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050F0CEC" w14:textId="77777777">
            <w:pPr>
              <w:pStyle w:val="NORCQuestionB"/>
              <w:numPr>
                <w:ilvl w:val="0"/>
                <w:numId w:val="38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CD6DEB" w14:paraId="74C81953" w14:textId="3288CE34">
            <w:pPr>
              <w:pStyle w:val="Tablecopy"/>
              <w:keepLines/>
              <w:numPr>
                <w:ilvl w:val="0"/>
                <w:numId w:val="38"/>
              </w:numPr>
              <w:spacing w:line="168" w:lineRule="auto"/>
              <w:rPr>
                <w:rFonts w:ascii="Times New Roman" w:eastAsia="Times New Roman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  <w:tc>
          <w:tcPr>
            <w:tcW w:w="0" w:type="auto"/>
            <w:vAlign w:val="center"/>
          </w:tcPr>
          <w:p w:rsidR="001B6AD8" w:rsidRPr="007B31BC" w:rsidP="00CD6DEB" w14:paraId="615317B3" w14:textId="77777777">
            <w:pPr>
              <w:pStyle w:val="NORCQuestionB"/>
              <w:numPr>
                <w:ilvl w:val="0"/>
                <w:numId w:val="45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4BC125EA" w14:textId="77777777">
            <w:pPr>
              <w:pStyle w:val="NORCQuestionB"/>
              <w:numPr>
                <w:ilvl w:val="0"/>
                <w:numId w:val="45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CD6DEB" w14:paraId="3B806BF4" w14:textId="455B691F">
            <w:pPr>
              <w:pStyle w:val="Tablecopy"/>
              <w:keepLines/>
              <w:numPr>
                <w:ilvl w:val="0"/>
                <w:numId w:val="45"/>
              </w:numPr>
              <w:spacing w:line="168" w:lineRule="auto"/>
              <w:rPr>
                <w:rFonts w:ascii="Times New Roman" w:eastAsia="Times New Roman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  <w:tc>
          <w:tcPr>
            <w:tcW w:w="0" w:type="auto"/>
            <w:vAlign w:val="center"/>
          </w:tcPr>
          <w:p w:rsidR="001B6AD8" w:rsidRPr="007B31BC" w:rsidP="00CD6DEB" w14:paraId="2D9B743F" w14:textId="77777777">
            <w:pPr>
              <w:pStyle w:val="NORCQuestionB"/>
              <w:numPr>
                <w:ilvl w:val="0"/>
                <w:numId w:val="52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3FC767E8" w14:textId="77777777">
            <w:pPr>
              <w:pStyle w:val="NORCQuestionB"/>
              <w:numPr>
                <w:ilvl w:val="0"/>
                <w:numId w:val="52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CD6DEB" w14:paraId="48BA5192" w14:textId="5EDCA7FF">
            <w:pPr>
              <w:pStyle w:val="Tablecopy"/>
              <w:keepLines/>
              <w:numPr>
                <w:ilvl w:val="0"/>
                <w:numId w:val="52"/>
              </w:numPr>
              <w:spacing w:line="168" w:lineRule="auto"/>
              <w:rPr>
                <w:rFonts w:ascii="Times New Roman" w:eastAsia="Times New Roman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</w:tr>
      <w:tr w14:paraId="14F88115" w14:textId="77777777" w:rsidTr="00BB29CF">
        <w:tblPrEx>
          <w:tblW w:w="0" w:type="auto"/>
          <w:tblLook w:val="04A0"/>
        </w:tblPrEx>
        <w:trPr>
          <w:trHeight w:val="1008"/>
        </w:trPr>
        <w:tc>
          <w:tcPr>
            <w:tcW w:w="3865" w:type="dxa"/>
          </w:tcPr>
          <w:p w:rsidR="001B6AD8" w:rsidRPr="007B31BC" w14:paraId="3B9E622B" w14:textId="5225C464">
            <w:pPr>
              <w:pStyle w:val="ListParagraph"/>
              <w:numPr>
                <w:ilvl w:val="0"/>
                <w:numId w:val="56"/>
              </w:numPr>
              <w:rPr>
                <w:rFonts w:ascii="Times New Roman" w:hAnsi="Times New Roman"/>
              </w:rPr>
            </w:pPr>
            <w:bookmarkStart w:id="42" w:name="OLE_LINK6"/>
            <w:r>
              <w:rPr>
                <w:rFonts w:ascii="Times New Roman" w:hAnsi="Times New Roman"/>
              </w:rPr>
              <w:t xml:space="preserve">Proveedores de servicios que </w:t>
            </w:r>
            <w:r w:rsidR="002F44AD">
              <w:rPr>
                <w:rFonts w:ascii="Times New Roman" w:hAnsi="Times New Roman"/>
              </w:rPr>
              <w:t xml:space="preserve">usted </w:t>
            </w:r>
            <w:r>
              <w:rPr>
                <w:rFonts w:ascii="Times New Roman" w:hAnsi="Times New Roman"/>
              </w:rPr>
              <w:t xml:space="preserve">conoce, como médicos/pediatras, asistentes sociales, escuelas, bibliotecas y miembros del clero. </w:t>
            </w:r>
          </w:p>
          <w:bookmarkEnd w:id="42"/>
          <w:p w:rsidR="001B6AD8" w:rsidRPr="007B31BC" w:rsidP="001B6AD8" w14:paraId="03CB98E8" w14:textId="0DEC199B">
            <w:pPr>
              <w:pStyle w:val="ListParagraph"/>
              <w:spacing w:line="252" w:lineRule="auto"/>
              <w:ind w:left="3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(No incluya proveedores de </w:t>
            </w:r>
            <w:r w:rsidR="005D4FF0">
              <w:rPr>
                <w:rFonts w:ascii="Times New Roman" w:hAnsi="Times New Roman"/>
              </w:rPr>
              <w:t>cuidado</w:t>
            </w:r>
            <w:r>
              <w:rPr>
                <w:rFonts w:ascii="Times New Roman" w:hAnsi="Times New Roman"/>
              </w:rPr>
              <w:t>).</w:t>
            </w:r>
          </w:p>
        </w:tc>
        <w:tc>
          <w:tcPr>
            <w:tcW w:w="1634" w:type="dxa"/>
            <w:vAlign w:val="center"/>
          </w:tcPr>
          <w:p w:rsidR="001B6AD8" w:rsidRPr="007B31BC" w:rsidP="00CD6DEB" w14:paraId="32C132C8" w14:textId="77777777">
            <w:pPr>
              <w:pStyle w:val="NORCQuestionB"/>
              <w:numPr>
                <w:ilvl w:val="0"/>
                <w:numId w:val="32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38C5FBF9" w14:textId="77777777">
            <w:pPr>
              <w:pStyle w:val="NORCQuestionB"/>
              <w:numPr>
                <w:ilvl w:val="0"/>
                <w:numId w:val="32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CD6DEB" w14:paraId="34B5A4F8" w14:textId="359F0AA7">
            <w:pPr>
              <w:pStyle w:val="Tablecopy"/>
              <w:numPr>
                <w:ilvl w:val="0"/>
                <w:numId w:val="32"/>
              </w:numPr>
              <w:spacing w:line="168" w:lineRule="auto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  <w:tc>
          <w:tcPr>
            <w:tcW w:w="0" w:type="auto"/>
            <w:vAlign w:val="center"/>
          </w:tcPr>
          <w:p w:rsidR="001B6AD8" w:rsidRPr="007B31BC" w:rsidP="00CD6DEB" w14:paraId="349D061B" w14:textId="77777777">
            <w:pPr>
              <w:pStyle w:val="NORCQuestionB"/>
              <w:numPr>
                <w:ilvl w:val="0"/>
                <w:numId w:val="39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07000976" w14:textId="77777777">
            <w:pPr>
              <w:pStyle w:val="NORCQuestionB"/>
              <w:numPr>
                <w:ilvl w:val="0"/>
                <w:numId w:val="39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CD6DEB" w14:paraId="378689C6" w14:textId="31687D1D">
            <w:pPr>
              <w:pStyle w:val="Tablecopy"/>
              <w:numPr>
                <w:ilvl w:val="0"/>
                <w:numId w:val="39"/>
              </w:numPr>
              <w:spacing w:line="168" w:lineRule="auto"/>
              <w:rPr>
                <w:rFonts w:ascii="Times New Roman" w:eastAsia="Times New Roman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  <w:tc>
          <w:tcPr>
            <w:tcW w:w="0" w:type="auto"/>
            <w:vAlign w:val="center"/>
          </w:tcPr>
          <w:p w:rsidR="001B6AD8" w:rsidRPr="007B31BC" w:rsidP="00CD6DEB" w14:paraId="41CEB244" w14:textId="77777777">
            <w:pPr>
              <w:pStyle w:val="NORCQuestionB"/>
              <w:numPr>
                <w:ilvl w:val="0"/>
                <w:numId w:val="46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3199B90A" w14:textId="77777777">
            <w:pPr>
              <w:pStyle w:val="NORCQuestionB"/>
              <w:numPr>
                <w:ilvl w:val="0"/>
                <w:numId w:val="46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CD6DEB" w14:paraId="3F6035F0" w14:textId="10949037">
            <w:pPr>
              <w:pStyle w:val="Tablecopy"/>
              <w:numPr>
                <w:ilvl w:val="0"/>
                <w:numId w:val="46"/>
              </w:numPr>
              <w:spacing w:line="168" w:lineRule="auto"/>
              <w:rPr>
                <w:rFonts w:ascii="Times New Roman" w:eastAsia="Times New Roman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  <w:tc>
          <w:tcPr>
            <w:tcW w:w="0" w:type="auto"/>
            <w:vAlign w:val="center"/>
          </w:tcPr>
          <w:p w:rsidR="001B6AD8" w:rsidRPr="007B31BC" w:rsidP="00CD6DEB" w14:paraId="7BAE268D" w14:textId="77777777">
            <w:pPr>
              <w:pStyle w:val="NORCQuestionB"/>
              <w:numPr>
                <w:ilvl w:val="0"/>
                <w:numId w:val="53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6309FB30" w14:textId="77777777">
            <w:pPr>
              <w:pStyle w:val="NORCQuestionB"/>
              <w:numPr>
                <w:ilvl w:val="0"/>
                <w:numId w:val="53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CD6DEB" w14:paraId="69021D30" w14:textId="2E6D36D1">
            <w:pPr>
              <w:pStyle w:val="Tablecopy"/>
              <w:numPr>
                <w:ilvl w:val="0"/>
                <w:numId w:val="53"/>
              </w:numPr>
              <w:spacing w:line="168" w:lineRule="auto"/>
              <w:rPr>
                <w:rFonts w:ascii="Times New Roman" w:eastAsia="Times New Roman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</w:tr>
      <w:tr w14:paraId="38A71B57" w14:textId="77777777" w:rsidTr="00BB29CF">
        <w:tblPrEx>
          <w:tblW w:w="0" w:type="auto"/>
          <w:tblLook w:val="04A0"/>
        </w:tblPrEx>
        <w:trPr>
          <w:trHeight w:val="1008"/>
        </w:trPr>
        <w:tc>
          <w:tcPr>
            <w:tcW w:w="3865" w:type="dxa"/>
          </w:tcPr>
          <w:p w:rsidR="001B6AD8" w:rsidRPr="007B31BC" w14:paraId="5F1877F8" w14:textId="365F1254">
            <w:pPr>
              <w:pStyle w:val="NORCQuestionB"/>
              <w:numPr>
                <w:ilvl w:val="0"/>
                <w:numId w:val="57"/>
              </w:numPr>
              <w:spacing w:before="40" w:after="40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bookmarkStart w:id="43" w:name="_Hlk123903960"/>
            <w:r>
              <w:rPr>
                <w:rFonts w:ascii="Times New Roman" w:hAnsi="Times New Roman"/>
                <w:b w:val="0"/>
                <w:sz w:val="22"/>
              </w:rPr>
              <w:t>Personas que</w:t>
            </w:r>
            <w:r w:rsidR="002F44AD">
              <w:rPr>
                <w:rFonts w:ascii="Times New Roman" w:hAnsi="Times New Roman"/>
                <w:b w:val="0"/>
                <w:sz w:val="22"/>
              </w:rPr>
              <w:t xml:space="preserve"> usted</w:t>
            </w:r>
            <w:r>
              <w:rPr>
                <w:rFonts w:ascii="Times New Roman" w:hAnsi="Times New Roman"/>
                <w:b w:val="0"/>
                <w:sz w:val="22"/>
              </w:rPr>
              <w:t xml:space="preserve"> no conoce, como en grupos de Facebook, calificaciones de </w:t>
            </w:r>
            <w:r>
              <w:rPr>
                <w:rFonts w:ascii="Times New Roman" w:hAnsi="Times New Roman"/>
                <w:b w:val="0"/>
                <w:sz w:val="22"/>
              </w:rPr>
              <w:t>Yelp</w:t>
            </w:r>
            <w:r>
              <w:rPr>
                <w:rFonts w:ascii="Times New Roman" w:hAnsi="Times New Roman"/>
                <w:b w:val="0"/>
                <w:sz w:val="22"/>
              </w:rPr>
              <w:t xml:space="preserve"> o cosas que </w:t>
            </w:r>
            <w:r w:rsidR="00450E4C">
              <w:rPr>
                <w:rFonts w:ascii="Times New Roman" w:hAnsi="Times New Roman"/>
                <w:b w:val="0"/>
                <w:sz w:val="22"/>
              </w:rPr>
              <w:t xml:space="preserve">escuchaba </w:t>
            </w:r>
            <w:r>
              <w:rPr>
                <w:rFonts w:ascii="Times New Roman" w:hAnsi="Times New Roman"/>
                <w:b w:val="0"/>
                <w:sz w:val="22"/>
              </w:rPr>
              <w:t>por casualidad.</w:t>
            </w:r>
          </w:p>
        </w:tc>
        <w:tc>
          <w:tcPr>
            <w:tcW w:w="1634" w:type="dxa"/>
            <w:vAlign w:val="center"/>
          </w:tcPr>
          <w:p w:rsidR="001B6AD8" w:rsidRPr="007B31BC" w:rsidP="00CD6DEB" w14:paraId="52E6F34A" w14:textId="77777777">
            <w:pPr>
              <w:pStyle w:val="NORCQuestionB"/>
              <w:numPr>
                <w:ilvl w:val="0"/>
                <w:numId w:val="33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01104091" w14:textId="77777777">
            <w:pPr>
              <w:pStyle w:val="NORCQuestionB"/>
              <w:numPr>
                <w:ilvl w:val="0"/>
                <w:numId w:val="33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CD6DEB" w14:paraId="48BF5D6E" w14:textId="2EDCC98B">
            <w:pPr>
              <w:pStyle w:val="Tablecopy"/>
              <w:numPr>
                <w:ilvl w:val="0"/>
                <w:numId w:val="33"/>
              </w:numPr>
              <w:spacing w:line="168" w:lineRule="auto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  <w:tc>
          <w:tcPr>
            <w:tcW w:w="0" w:type="auto"/>
            <w:vAlign w:val="center"/>
          </w:tcPr>
          <w:p w:rsidR="001B6AD8" w:rsidRPr="007B31BC" w:rsidP="00CD6DEB" w14:paraId="40784D7D" w14:textId="77777777">
            <w:pPr>
              <w:pStyle w:val="NORCQuestionB"/>
              <w:numPr>
                <w:ilvl w:val="0"/>
                <w:numId w:val="40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62418781" w14:textId="77777777">
            <w:pPr>
              <w:pStyle w:val="NORCQuestionB"/>
              <w:numPr>
                <w:ilvl w:val="0"/>
                <w:numId w:val="40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CD6DEB" w14:paraId="707013DC" w14:textId="672C9643">
            <w:pPr>
              <w:pStyle w:val="Tablecopy"/>
              <w:numPr>
                <w:ilvl w:val="0"/>
                <w:numId w:val="40"/>
              </w:numPr>
              <w:spacing w:line="168" w:lineRule="auto"/>
              <w:rPr>
                <w:rFonts w:ascii="Times New Roman" w:eastAsia="Times New Roman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  <w:tc>
          <w:tcPr>
            <w:tcW w:w="0" w:type="auto"/>
            <w:vAlign w:val="center"/>
          </w:tcPr>
          <w:p w:rsidR="001B6AD8" w:rsidRPr="007B31BC" w:rsidP="00CD6DEB" w14:paraId="7E5142F6" w14:textId="77777777">
            <w:pPr>
              <w:pStyle w:val="NORCQuestionB"/>
              <w:numPr>
                <w:ilvl w:val="0"/>
                <w:numId w:val="47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0E82D09B" w14:textId="77777777">
            <w:pPr>
              <w:pStyle w:val="NORCQuestionB"/>
              <w:numPr>
                <w:ilvl w:val="0"/>
                <w:numId w:val="47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CD6DEB" w14:paraId="16B6C307" w14:textId="348D6E18">
            <w:pPr>
              <w:pStyle w:val="Tablecopy"/>
              <w:numPr>
                <w:ilvl w:val="0"/>
                <w:numId w:val="47"/>
              </w:numPr>
              <w:spacing w:line="168" w:lineRule="auto"/>
              <w:rPr>
                <w:rFonts w:ascii="Times New Roman" w:eastAsia="Times New Roman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  <w:tc>
          <w:tcPr>
            <w:tcW w:w="0" w:type="auto"/>
            <w:vAlign w:val="center"/>
          </w:tcPr>
          <w:p w:rsidR="001B6AD8" w:rsidRPr="007B31BC" w:rsidP="00CD6DEB" w14:paraId="7415E06A" w14:textId="77777777">
            <w:pPr>
              <w:pStyle w:val="NORCQuestionB"/>
              <w:numPr>
                <w:ilvl w:val="0"/>
                <w:numId w:val="54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064F3261" w14:textId="77777777">
            <w:pPr>
              <w:pStyle w:val="NORCQuestionB"/>
              <w:numPr>
                <w:ilvl w:val="0"/>
                <w:numId w:val="54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CD6DEB" w14:paraId="7C64B0CA" w14:textId="30C55BD2">
            <w:pPr>
              <w:pStyle w:val="Tablecopy"/>
              <w:numPr>
                <w:ilvl w:val="0"/>
                <w:numId w:val="54"/>
              </w:numPr>
              <w:spacing w:line="168" w:lineRule="auto"/>
              <w:rPr>
                <w:rFonts w:ascii="Times New Roman" w:eastAsia="Times New Roman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</w:tr>
      <w:bookmarkEnd w:id="43"/>
      <w:tr w14:paraId="185207AE" w14:textId="77777777" w:rsidTr="00BB29CF">
        <w:tblPrEx>
          <w:tblW w:w="0" w:type="auto"/>
          <w:tblLook w:val="04A0"/>
        </w:tblPrEx>
        <w:trPr>
          <w:trHeight w:val="1008"/>
        </w:trPr>
        <w:tc>
          <w:tcPr>
            <w:tcW w:w="3865" w:type="dxa"/>
          </w:tcPr>
          <w:p w:rsidR="001B6AD8" w:rsidRPr="007B31BC" w14:paraId="58FECF4A" w14:textId="341E1D4D">
            <w:pPr>
              <w:pStyle w:val="NORCQuestionB"/>
              <w:numPr>
                <w:ilvl w:val="0"/>
                <w:numId w:val="57"/>
              </w:numPr>
              <w:spacing w:before="40" w:after="40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 xml:space="preserve">Personas que conoce, como amigos, familiares, empleadores o </w:t>
            </w:r>
            <w:r>
              <w:rPr>
                <w:rFonts w:ascii="Times New Roman" w:hAnsi="Times New Roman"/>
                <w:b w:val="0"/>
                <w:sz w:val="22"/>
              </w:rPr>
              <w:t>vecinos</w:t>
            </w:r>
            <w:bookmarkStart w:id="44" w:name="OLE_LINK5"/>
            <w:r>
              <w:rPr>
                <w:rFonts w:ascii="Times New Roman" w:hAnsi="Times New Roman"/>
                <w:b w:val="0"/>
                <w:sz w:val="22"/>
              </w:rPr>
              <w:t>(</w:t>
            </w:r>
            <w:r>
              <w:rPr>
                <w:rFonts w:ascii="Times New Roman" w:hAnsi="Times New Roman"/>
                <w:b w:val="0"/>
                <w:sz w:val="22"/>
              </w:rPr>
              <w:t xml:space="preserve">incluso si están en redes sociales como Facebook y aplicaciones). </w:t>
            </w:r>
            <w:bookmarkEnd w:id="44"/>
          </w:p>
        </w:tc>
        <w:tc>
          <w:tcPr>
            <w:tcW w:w="1634" w:type="dxa"/>
            <w:vAlign w:val="center"/>
          </w:tcPr>
          <w:p w:rsidR="001B6AD8" w:rsidRPr="007B31BC" w:rsidP="00CD6DEB" w14:paraId="6FB5ADDF" w14:textId="77777777">
            <w:pPr>
              <w:pStyle w:val="NORCQuestionB"/>
              <w:numPr>
                <w:ilvl w:val="0"/>
                <w:numId w:val="34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27DC2725" w14:textId="77777777">
            <w:pPr>
              <w:pStyle w:val="NORCQuestionB"/>
              <w:numPr>
                <w:ilvl w:val="0"/>
                <w:numId w:val="34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B60E1F" w:rsidP="00CD6DEB" w14:paraId="426325F8" w14:textId="1E605D9C">
            <w:pPr>
              <w:pStyle w:val="NORCQuestionB"/>
              <w:numPr>
                <w:ilvl w:val="0"/>
                <w:numId w:val="34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 w:rsidRPr="00B60E1F">
              <w:rPr>
                <w:rFonts w:ascii="Times New Roman" w:hAnsi="Times New Roman"/>
                <w:b w:val="0"/>
                <w:bCs/>
                <w:sz w:val="22"/>
              </w:rPr>
              <w:t>Para nada</w:t>
            </w:r>
          </w:p>
        </w:tc>
        <w:tc>
          <w:tcPr>
            <w:tcW w:w="0" w:type="auto"/>
            <w:vAlign w:val="center"/>
          </w:tcPr>
          <w:p w:rsidR="001B6AD8" w:rsidRPr="007B31BC" w:rsidP="00CD6DEB" w14:paraId="1576195B" w14:textId="77777777">
            <w:pPr>
              <w:pStyle w:val="NORCQuestionB"/>
              <w:numPr>
                <w:ilvl w:val="0"/>
                <w:numId w:val="41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6EB763E4" w14:textId="77777777">
            <w:pPr>
              <w:pStyle w:val="NORCQuestionB"/>
              <w:numPr>
                <w:ilvl w:val="0"/>
                <w:numId w:val="41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B60E1F" w:rsidP="00CD6DEB" w14:paraId="70B47DFF" w14:textId="71F3E6BC">
            <w:pPr>
              <w:pStyle w:val="NORCQuestionB"/>
              <w:numPr>
                <w:ilvl w:val="0"/>
                <w:numId w:val="41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 w:rsidRPr="00B60E1F">
              <w:rPr>
                <w:rFonts w:ascii="Times New Roman" w:hAnsi="Times New Roman"/>
                <w:b w:val="0"/>
                <w:bCs/>
                <w:sz w:val="22"/>
              </w:rPr>
              <w:t>Para nada</w:t>
            </w:r>
          </w:p>
        </w:tc>
        <w:tc>
          <w:tcPr>
            <w:tcW w:w="0" w:type="auto"/>
            <w:vAlign w:val="center"/>
          </w:tcPr>
          <w:p w:rsidR="001B6AD8" w:rsidRPr="007B31BC" w:rsidP="00CD6DEB" w14:paraId="2664EF98" w14:textId="77777777">
            <w:pPr>
              <w:pStyle w:val="NORCQuestionB"/>
              <w:numPr>
                <w:ilvl w:val="0"/>
                <w:numId w:val="48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09486899" w14:textId="77777777">
            <w:pPr>
              <w:pStyle w:val="NORCQuestionB"/>
              <w:numPr>
                <w:ilvl w:val="0"/>
                <w:numId w:val="48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CD6DEB" w14:paraId="575296D9" w14:textId="34E7BBED">
            <w:pPr>
              <w:pStyle w:val="NORCQuestionB"/>
              <w:numPr>
                <w:ilvl w:val="0"/>
                <w:numId w:val="48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Para n</w:t>
            </w:r>
            <w:r>
              <w:rPr>
                <w:rFonts w:ascii="Times New Roman" w:hAnsi="Times New Roman"/>
                <w:b w:val="0"/>
                <w:sz w:val="22"/>
              </w:rPr>
              <w:t>ada</w:t>
            </w:r>
          </w:p>
        </w:tc>
        <w:tc>
          <w:tcPr>
            <w:tcW w:w="0" w:type="auto"/>
            <w:vAlign w:val="center"/>
          </w:tcPr>
          <w:p w:rsidR="001B6AD8" w:rsidRPr="007B31BC" w:rsidP="00CD6DEB" w14:paraId="17827662" w14:textId="77777777">
            <w:pPr>
              <w:pStyle w:val="NORCQuestionB"/>
              <w:numPr>
                <w:ilvl w:val="0"/>
                <w:numId w:val="55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030448E0" w14:textId="77777777">
            <w:pPr>
              <w:pStyle w:val="NORCQuestionB"/>
              <w:numPr>
                <w:ilvl w:val="0"/>
                <w:numId w:val="55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CD6DEB" w14:paraId="1671DC60" w14:textId="39212FDE">
            <w:pPr>
              <w:pStyle w:val="NORCQuestionB"/>
              <w:numPr>
                <w:ilvl w:val="0"/>
                <w:numId w:val="55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Para n</w:t>
            </w:r>
            <w:r>
              <w:rPr>
                <w:rFonts w:ascii="Times New Roman" w:hAnsi="Times New Roman"/>
                <w:b w:val="0"/>
                <w:sz w:val="22"/>
              </w:rPr>
              <w:t>ada</w:t>
            </w:r>
          </w:p>
        </w:tc>
      </w:tr>
    </w:tbl>
    <w:bookmarkEnd w:id="34"/>
    <w:p w:rsidR="006910DE" w:rsidRPr="007B31BC" w:rsidP="00C33FF9" w14:paraId="7DBF3C21" w14:textId="157A79AE">
      <w:pPr>
        <w:pStyle w:val="NORCCopyonly"/>
        <w:keepNext/>
        <w:ind w:left="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</w:p>
    <w:p w:rsidR="00A61D5A" w:rsidP="00A61D5A" w14:paraId="190F89A1" w14:textId="77777777">
      <w:pPr>
        <w:keepLines/>
        <w:framePr w:hSpace="180" w:wrap="around" w:vAnchor="text" w:hAnchor="text" w:y="1"/>
        <w:ind w:left="446" w:hanging="446"/>
        <w:rPr>
          <w:rFonts w:ascii="Times New Roman" w:hAnsi="Times New Roman"/>
          <w:bCs/>
          <w:sz w:val="22"/>
        </w:rPr>
      </w:pPr>
      <w:bookmarkStart w:id="45" w:name="OLE_LINK76"/>
    </w:p>
    <w:p w:rsidR="00325A97" w:rsidRPr="007B31BC" w:rsidP="00A61D5A" w14:paraId="1F1D59E4" w14:textId="3BC35AB1">
      <w:pPr>
        <w:keepLines/>
        <w:framePr w:hSpace="180" w:wrap="around" w:vAnchor="text" w:hAnchor="text" w:y="1"/>
        <w:ind w:left="446" w:hanging="446"/>
        <w:rPr>
          <w:rFonts w:ascii="Times New Roman" w:hAnsi="Times New Roman"/>
          <w:bCs/>
          <w:sz w:val="22"/>
        </w:rPr>
      </w:pPr>
      <w:r>
        <w:rPr>
          <w:rFonts w:ascii="Times New Roman" w:hAnsi="Times New Roman"/>
          <w:color w:val="FF0000"/>
          <w:sz w:val="22"/>
        </w:rPr>
        <w:t xml:space="preserve">(PREGUNTE SÓLO SI LAS FUENTES FUERON SELECCIONADAS EN C1 Y C2 ARRIBA) </w:t>
      </w:r>
    </w:p>
    <w:p w:rsidR="00A61D5A" w:rsidRPr="007B31BC" w:rsidP="00A61D5A" w14:paraId="041F9F69" w14:textId="1CF60B6C">
      <w:pPr>
        <w:keepLines/>
        <w:framePr w:hSpace="180" w:wrap="around" w:vAnchor="text" w:hAnchor="text" w:y="1"/>
        <w:ind w:left="446" w:hanging="446"/>
        <w:rPr>
          <w:rFonts w:ascii="Times New Roman" w:hAnsi="Times New Roman"/>
          <w:bCs/>
          <w:sz w:val="22"/>
        </w:rPr>
      </w:pPr>
      <w:r>
        <w:rPr>
          <w:rFonts w:ascii="Times New Roman" w:hAnsi="Times New Roman"/>
          <w:sz w:val="22"/>
        </w:rPr>
        <w:t xml:space="preserve">C8. ¿Alguno de los siguientes le ha dificultado obtener la información que deseaba sobre el cuidado infantil? </w:t>
      </w:r>
      <w:r>
        <w:rPr>
          <w:rFonts w:ascii="Times New Roman" w:hAnsi="Times New Roman"/>
          <w:color w:val="FF0000"/>
          <w:sz w:val="22"/>
        </w:rPr>
        <w:t>(Codifique todo lo que corresponda)</w:t>
      </w:r>
    </w:p>
    <w:p w:rsidR="008C0D75" w:rsidRPr="007B31BC" w14:paraId="39CAF0EE" w14:textId="7BD34FC0">
      <w:pPr>
        <w:pStyle w:val="ListParagraph"/>
        <w:framePr w:hSpace="180" w:wrap="around" w:vAnchor="text" w:hAnchor="text" w:y="1"/>
        <w:numPr>
          <w:ilvl w:val="0"/>
          <w:numId w:val="62"/>
        </w:numPr>
        <w:spacing w:line="252" w:lineRule="auto"/>
        <w:contextualSpacing/>
        <w:rPr>
          <w:rFonts w:ascii="Times New Roman" w:hAnsi="Times New Roman"/>
          <w:bCs/>
        </w:rPr>
      </w:pPr>
      <w:r>
        <w:rPr>
          <w:rFonts w:ascii="Times New Roman" w:hAnsi="Times New Roman"/>
        </w:rPr>
        <w:t>Sin</w:t>
      </w:r>
      <w:r w:rsidR="00CD650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suficiente tiempo para buscar información.</w:t>
      </w:r>
    </w:p>
    <w:p w:rsidR="008C0D75" w:rsidRPr="007B31BC" w14:paraId="3989B3ED" w14:textId="77777777">
      <w:pPr>
        <w:pStyle w:val="ListParagraph"/>
        <w:framePr w:hSpace="180" w:wrap="around" w:vAnchor="text" w:hAnchor="text" w:y="1"/>
        <w:numPr>
          <w:ilvl w:val="0"/>
          <w:numId w:val="62"/>
        </w:numPr>
        <w:spacing w:line="252" w:lineRule="auto"/>
        <w:contextualSpacing/>
        <w:rPr>
          <w:rFonts w:ascii="Times New Roman" w:hAnsi="Times New Roman"/>
          <w:bCs/>
        </w:rPr>
      </w:pPr>
      <w:r>
        <w:rPr>
          <w:rFonts w:ascii="Times New Roman" w:hAnsi="Times New Roman"/>
        </w:rPr>
        <w:t>No sabía dónde buscar información.</w:t>
      </w:r>
    </w:p>
    <w:p w:rsidR="008C0D75" w:rsidRPr="007B31BC" w14:paraId="72C8604A" w14:textId="6276497D">
      <w:pPr>
        <w:pStyle w:val="ListParagraph"/>
        <w:framePr w:hSpace="180" w:wrap="around" w:vAnchor="text" w:hAnchor="text" w:y="1"/>
        <w:numPr>
          <w:ilvl w:val="0"/>
          <w:numId w:val="62"/>
        </w:numPr>
        <w:spacing w:line="252" w:lineRule="auto"/>
        <w:contextualSpacing/>
        <w:rPr>
          <w:rFonts w:ascii="Times New Roman" w:hAnsi="Times New Roman"/>
          <w:bCs/>
        </w:rPr>
      </w:pPr>
      <w:r>
        <w:rPr>
          <w:rFonts w:ascii="Times New Roman" w:hAnsi="Times New Roman"/>
        </w:rPr>
        <w:t xml:space="preserve">Tenía </w:t>
      </w:r>
      <w:r>
        <w:rPr>
          <w:rFonts w:ascii="Times New Roman" w:hAnsi="Times New Roman"/>
        </w:rPr>
        <w:t>mala conexión a Internet.</w:t>
      </w:r>
    </w:p>
    <w:p w:rsidR="008C0D75" w:rsidRPr="00133FFF" w14:paraId="0C22E4E2" w14:textId="6EEE3765">
      <w:pPr>
        <w:pStyle w:val="ListParagraph"/>
        <w:framePr w:hSpace="180" w:wrap="around" w:vAnchor="text" w:hAnchor="text" w:y="1"/>
        <w:numPr>
          <w:ilvl w:val="0"/>
          <w:numId w:val="62"/>
        </w:numPr>
        <w:spacing w:line="252" w:lineRule="auto"/>
        <w:contextualSpacing/>
        <w:rPr>
          <w:rFonts w:ascii="Times New Roman" w:hAnsi="Times New Roman"/>
          <w:bCs/>
          <w:color w:val="FF0000"/>
          <w:szCs w:val="20"/>
        </w:rPr>
      </w:pPr>
      <w:r>
        <w:rPr>
          <w:rFonts w:ascii="Times New Roman" w:hAnsi="Times New Roman"/>
        </w:rPr>
        <w:t xml:space="preserve">No </w:t>
      </w:r>
      <w:r w:rsidR="002F44AD">
        <w:rPr>
          <w:rFonts w:ascii="Times New Roman" w:hAnsi="Times New Roman"/>
        </w:rPr>
        <w:t xml:space="preserve">podía </w:t>
      </w:r>
      <w:r>
        <w:rPr>
          <w:rFonts w:ascii="Times New Roman" w:hAnsi="Times New Roman"/>
        </w:rPr>
        <w:t xml:space="preserve">encontrar información que me dijera lo que quería saber. </w:t>
      </w:r>
      <w:r>
        <w:rPr>
          <w:rFonts w:ascii="Times New Roman" w:hAnsi="Times New Roman"/>
          <w:color w:val="FF0000"/>
        </w:rPr>
        <w:t>(SI SE SELECCIONA, PREGUNTE C8a.)</w:t>
      </w:r>
    </w:p>
    <w:p w:rsidR="008C0D75" w:rsidRPr="007B31BC" w14:paraId="31B35817" w14:textId="77777777">
      <w:pPr>
        <w:pStyle w:val="ListParagraph"/>
        <w:framePr w:hSpace="180" w:wrap="around" w:vAnchor="text" w:hAnchor="text" w:y="1"/>
        <w:numPr>
          <w:ilvl w:val="0"/>
          <w:numId w:val="62"/>
        </w:numPr>
        <w:spacing w:line="252" w:lineRule="auto"/>
        <w:contextualSpacing/>
        <w:rPr>
          <w:rFonts w:ascii="Times New Roman" w:hAnsi="Times New Roman"/>
          <w:bCs/>
        </w:rPr>
      </w:pPr>
      <w:r>
        <w:rPr>
          <w:rFonts w:ascii="Times New Roman" w:hAnsi="Times New Roman"/>
        </w:rPr>
        <w:t>No conocía gente a la que pudiera preguntar.</w:t>
      </w:r>
    </w:p>
    <w:p w:rsidR="008C0D75" w14:paraId="4D5D72FE" w14:textId="43D0089D">
      <w:pPr>
        <w:pStyle w:val="ListParagraph"/>
        <w:framePr w:hSpace="180" w:wrap="around" w:vAnchor="text" w:hAnchor="text" w:y="1"/>
        <w:numPr>
          <w:ilvl w:val="0"/>
          <w:numId w:val="62"/>
        </w:numPr>
        <w:spacing w:line="252" w:lineRule="auto"/>
        <w:contextualSpacing/>
        <w:rPr>
          <w:rFonts w:ascii="Times New Roman" w:hAnsi="Times New Roman"/>
          <w:bCs/>
        </w:rPr>
      </w:pPr>
      <w:r>
        <w:rPr>
          <w:rFonts w:ascii="Times New Roman" w:hAnsi="Times New Roman"/>
        </w:rPr>
        <w:t xml:space="preserve">No </w:t>
      </w:r>
      <w:r w:rsidR="002F44AD">
        <w:rPr>
          <w:rFonts w:ascii="Times New Roman" w:hAnsi="Times New Roman"/>
        </w:rPr>
        <w:t xml:space="preserve">podía </w:t>
      </w:r>
      <w:r>
        <w:rPr>
          <w:rFonts w:ascii="Times New Roman" w:hAnsi="Times New Roman"/>
        </w:rPr>
        <w:t>llamar o visitar programas (p. ej., debido a problemas de transporte, horarios de trabajo, restricciones de visitas por el COVID-19).</w:t>
      </w:r>
    </w:p>
    <w:p w:rsidR="004038E4" w:rsidRPr="007B31BC" w14:paraId="01D8032D" w14:textId="74A776ED">
      <w:pPr>
        <w:pStyle w:val="ListParagraph"/>
        <w:framePr w:hSpace="180" w:wrap="around" w:vAnchor="text" w:hAnchor="text" w:y="1"/>
        <w:numPr>
          <w:ilvl w:val="0"/>
          <w:numId w:val="62"/>
        </w:numPr>
        <w:spacing w:line="252" w:lineRule="auto"/>
        <w:contextualSpacing/>
        <w:rPr>
          <w:rFonts w:ascii="Times New Roman" w:hAnsi="Times New Roman"/>
          <w:bCs/>
        </w:rPr>
      </w:pPr>
      <w:r>
        <w:rPr>
          <w:rFonts w:ascii="Times New Roman" w:hAnsi="Times New Roman"/>
        </w:rPr>
        <w:t xml:space="preserve">No </w:t>
      </w:r>
      <w:r w:rsidR="002F44AD">
        <w:rPr>
          <w:rFonts w:ascii="Times New Roman" w:hAnsi="Times New Roman"/>
        </w:rPr>
        <w:t xml:space="preserve">era </w:t>
      </w:r>
      <w:r>
        <w:rPr>
          <w:rFonts w:ascii="Times New Roman" w:hAnsi="Times New Roman"/>
        </w:rPr>
        <w:t xml:space="preserve">difícil obtener la información que quería sobre el </w:t>
      </w:r>
      <w:r w:rsidR="0011661C">
        <w:rPr>
          <w:rFonts w:ascii="Times New Roman" w:hAnsi="Times New Roman"/>
        </w:rPr>
        <w:t>cuidado</w:t>
      </w:r>
      <w:r>
        <w:rPr>
          <w:rFonts w:ascii="Times New Roman" w:hAnsi="Times New Roman"/>
        </w:rPr>
        <w:t>. [Exclusivo]</w:t>
      </w:r>
    </w:p>
    <w:p w:rsidR="00A61D5A" w14:paraId="1AB363AD" w14:textId="55BAA3DC">
      <w:pPr>
        <w:pStyle w:val="ListParagraph"/>
        <w:framePr w:hSpace="180" w:wrap="around" w:vAnchor="text" w:hAnchor="text" w:y="1"/>
        <w:numPr>
          <w:ilvl w:val="0"/>
          <w:numId w:val="62"/>
        </w:numPr>
        <w:spacing w:line="252" w:lineRule="auto"/>
        <w:contextualSpacing/>
        <w:rPr>
          <w:rFonts w:ascii="Times New Roman" w:hAnsi="Times New Roman"/>
        </w:rPr>
      </w:pPr>
      <w:r>
        <w:rPr>
          <w:rFonts w:ascii="Times New Roman" w:hAnsi="Times New Roman"/>
        </w:rPr>
        <w:t>Otra (especificar)_________________</w:t>
      </w:r>
    </w:p>
    <w:p w:rsidR="004038E4" w:rsidP="004038E4" w14:paraId="319FA431" w14:textId="77777777">
      <w:pPr>
        <w:framePr w:hSpace="180" w:wrap="around" w:vAnchor="text" w:hAnchor="text" w:y="1"/>
        <w:spacing w:line="252" w:lineRule="auto"/>
        <w:ind w:left="1080"/>
        <w:contextualSpacing/>
        <w:rPr>
          <w:rFonts w:ascii="Times New Roman" w:hAnsi="Times New Roman"/>
        </w:rPr>
      </w:pPr>
    </w:p>
    <w:p w:rsidR="00BF5C59" w:rsidRPr="00B95811" w:rsidP="00DA7C19" w14:paraId="122CEDB4" w14:textId="74EFD1E6">
      <w:pPr>
        <w:pStyle w:val="ListParagraph"/>
        <w:framePr w:hSpace="180" w:wrap="around" w:vAnchor="text" w:hAnchor="text" w:y="1"/>
        <w:spacing w:line="252" w:lineRule="auto"/>
        <w:ind w:left="1080"/>
        <w:contextualSpacing/>
        <w:rPr>
          <w:rFonts w:ascii="Times New Roman" w:hAnsi="Times New Roman"/>
          <w:bCs/>
          <w:color w:val="FF0000"/>
          <w:szCs w:val="20"/>
        </w:rPr>
      </w:pPr>
      <w:r>
        <w:rPr>
          <w:rFonts w:ascii="Times New Roman" w:hAnsi="Times New Roman"/>
          <w:color w:val="FF0000"/>
          <w:sz w:val="20"/>
        </w:rPr>
        <w:t>(</w:t>
      </w:r>
      <w:r w:rsidR="00064E14">
        <w:rPr>
          <w:rFonts w:ascii="Times New Roman" w:hAnsi="Times New Roman"/>
          <w:color w:val="FF0000"/>
          <w:sz w:val="20"/>
        </w:rPr>
        <w:t xml:space="preserve">PREGUNTE </w:t>
      </w:r>
      <w:r>
        <w:rPr>
          <w:rFonts w:ascii="Times New Roman" w:hAnsi="Times New Roman"/>
          <w:color w:val="FF0000"/>
          <w:sz w:val="20"/>
        </w:rPr>
        <w:t>SOLO SI C8</w:t>
      </w:r>
      <w:r>
        <w:rPr>
          <w:rFonts w:ascii="Times New Roman" w:hAnsi="Times New Roman"/>
          <w:color w:val="FF0000"/>
        </w:rPr>
        <w:t>.4 se selecciona)</w:t>
      </w:r>
    </w:p>
    <w:p w:rsidR="004038E4" w:rsidRPr="00133FFF" w:rsidP="00133FFF" w14:paraId="319D47AF" w14:textId="578A5DCE">
      <w:pPr>
        <w:framePr w:hSpace="180" w:wrap="around" w:vAnchor="text" w:hAnchor="text" w:y="1"/>
        <w:spacing w:line="252" w:lineRule="auto"/>
        <w:ind w:left="1080"/>
        <w:contextualSpacing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C8a. ¿Qué información quería saber sobre el </w:t>
      </w:r>
      <w:r w:rsidR="0011661C">
        <w:rPr>
          <w:rFonts w:ascii="Times New Roman" w:hAnsi="Times New Roman"/>
          <w:sz w:val="22"/>
        </w:rPr>
        <w:t>cuidado</w:t>
      </w:r>
      <w:r>
        <w:rPr>
          <w:rFonts w:ascii="Times New Roman" w:hAnsi="Times New Roman"/>
          <w:sz w:val="22"/>
        </w:rPr>
        <w:t xml:space="preserve"> que no pudo encontrar? </w:t>
      </w:r>
      <w:r>
        <w:rPr>
          <w:rFonts w:ascii="Times New Roman" w:hAnsi="Times New Roman"/>
          <w:color w:val="FF0000"/>
          <w:sz w:val="22"/>
        </w:rPr>
        <w:t>(ABIERTO)</w:t>
      </w:r>
    </w:p>
    <w:p w:rsidR="00264CBB" w:rsidRPr="007B31BC" w:rsidP="00A61D5A" w14:paraId="46090AA1" w14:textId="77777777">
      <w:pPr>
        <w:framePr w:hSpace="180" w:wrap="around" w:vAnchor="text" w:hAnchor="text" w:y="1"/>
        <w:spacing w:line="252" w:lineRule="auto"/>
        <w:ind w:left="360"/>
        <w:rPr>
          <w:rFonts w:ascii="Times New Roman" w:hAnsi="Times New Roman"/>
          <w:sz w:val="22"/>
        </w:rPr>
      </w:pPr>
    </w:p>
    <w:bookmarkEnd w:id="45"/>
    <w:p w:rsidR="00393730" w:rsidRPr="007B31BC" w:rsidP="00393730" w14:paraId="1711FBB5" w14:textId="51357F34">
      <w:pPr>
        <w:pStyle w:val="StyleStyleCoverTitleWhiteTopSinglesolidlineText26p"/>
        <w:rPr>
          <w:rFonts w:ascii="Times New Roman" w:hAnsi="Times New Roman"/>
          <w:color w:val="auto"/>
          <w:sz w:val="22"/>
          <w:szCs w:val="22"/>
        </w:rPr>
      </w:pPr>
      <w:r>
        <w:rPr>
          <w:rFonts w:ascii="Times New Roman" w:hAnsi="Times New Roman"/>
          <w:color w:val="auto"/>
          <w:sz w:val="22"/>
        </w:rPr>
        <w:t xml:space="preserve">T. Tipos de información sobre el </w:t>
      </w:r>
      <w:r w:rsidR="0011661C">
        <w:rPr>
          <w:rFonts w:ascii="Times New Roman" w:hAnsi="Times New Roman"/>
          <w:color w:val="auto"/>
          <w:sz w:val="22"/>
        </w:rPr>
        <w:t>cuidado</w:t>
      </w:r>
    </w:p>
    <w:p w:rsidR="00393730" w:rsidRPr="007B31BC" w:rsidP="00393730" w14:paraId="27F213D7" w14:textId="77777777">
      <w:pPr>
        <w:rPr>
          <w:rFonts w:ascii="Times New Roman" w:hAnsi="Times New Roman"/>
          <w:b/>
          <w:sz w:val="22"/>
          <w:szCs w:val="22"/>
        </w:rPr>
        <w:sectPr w:rsidSect="00393730">
          <w:type w:val="continuous"/>
          <w:pgSz w:w="12240" w:h="15840"/>
          <w:pgMar w:top="720" w:right="720" w:bottom="720" w:left="720" w:header="360" w:footer="360" w:gutter="0"/>
          <w:cols w:space="720"/>
        </w:sectPr>
      </w:pPr>
    </w:p>
    <w:p w:rsidR="002B5920" w:rsidRPr="002B5920" w:rsidP="00F74EA1" w14:paraId="53374674" w14:textId="0C5DCB8E">
      <w:pPr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sz w:val="22"/>
        </w:rPr>
        <w:t xml:space="preserve">Las siguientes preguntas se refieren a los tipos de información sobre el </w:t>
      </w:r>
      <w:r w:rsidR="0011661C">
        <w:rPr>
          <w:rFonts w:ascii="Times New Roman" w:hAnsi="Times New Roman"/>
          <w:sz w:val="22"/>
        </w:rPr>
        <w:t>cuidado</w:t>
      </w:r>
      <w:r>
        <w:rPr>
          <w:rFonts w:ascii="Times New Roman" w:hAnsi="Times New Roman"/>
          <w:sz w:val="22"/>
        </w:rPr>
        <w:t xml:space="preserve"> que puede haber buscado en los últimos 12 meses. </w:t>
      </w:r>
    </w:p>
    <w:p w:rsidR="002B5920" w:rsidP="00E238C6" w14:paraId="0F762BA5" w14:textId="77777777">
      <w:pPr>
        <w:spacing w:line="252" w:lineRule="auto"/>
        <w:ind w:left="720" w:hanging="630"/>
        <w:rPr>
          <w:rFonts w:ascii="Times New Roman" w:hAnsi="Times New Roman"/>
          <w:sz w:val="22"/>
          <w:szCs w:val="22"/>
        </w:rPr>
      </w:pPr>
    </w:p>
    <w:p w:rsidR="00377A0E" w:rsidRPr="007B31BC" w:rsidP="00E238C6" w14:paraId="4EAA52D0" w14:textId="2F11A6C3">
      <w:pPr>
        <w:spacing w:line="252" w:lineRule="auto"/>
        <w:ind w:left="720" w:hanging="630"/>
        <w:rPr>
          <w:rFonts w:ascii="Times New Roman" w:hAnsi="Times New Roman"/>
          <w:color w:val="FF0000"/>
          <w:sz w:val="22"/>
          <w:szCs w:val="22"/>
        </w:rPr>
      </w:pPr>
      <w:r>
        <w:rPr>
          <w:rFonts w:ascii="Times New Roman" w:hAnsi="Times New Roman"/>
          <w:sz w:val="22"/>
        </w:rPr>
        <w:t xml:space="preserve">T1. ¿Cuál de los siguientes tipos de información ha buscado en los últimos 12 meses?  </w:t>
      </w:r>
      <w:bookmarkStart w:id="46" w:name="OLE_LINK36"/>
      <w:bookmarkStart w:id="47" w:name="OLE_LINK78"/>
      <w:r>
        <w:rPr>
          <w:rFonts w:ascii="Times New Roman" w:hAnsi="Times New Roman"/>
          <w:color w:val="FF0000"/>
          <w:sz w:val="22"/>
        </w:rPr>
        <w:t>(Codifique todo lo que corresponda)</w:t>
      </w:r>
      <w:bookmarkEnd w:id="46"/>
    </w:p>
    <w:p w:rsidR="00377A0E" w:rsidRPr="007B31BC" w14:paraId="7737CD73" w14:textId="606E2409">
      <w:pPr>
        <w:pStyle w:val="ListParagraph"/>
        <w:numPr>
          <w:ilvl w:val="0"/>
          <w:numId w:val="64"/>
        </w:numPr>
        <w:spacing w:line="252" w:lineRule="auto"/>
        <w:rPr>
          <w:rFonts w:ascii="Times New Roman" w:hAnsi="Times New Roman"/>
        </w:rPr>
      </w:pPr>
      <w:bookmarkStart w:id="48" w:name="OLE_LINK21"/>
      <w:bookmarkStart w:id="49" w:name="OLE_LINK22"/>
      <w:bookmarkEnd w:id="47"/>
      <w:r>
        <w:rPr>
          <w:rFonts w:ascii="Times New Roman" w:hAnsi="Times New Roman"/>
        </w:rPr>
        <w:t>Horarios y días de atención.</w:t>
      </w:r>
    </w:p>
    <w:p w:rsidR="00377A0E" w:rsidRPr="007B31BC" w14:paraId="3277AE97" w14:textId="289332FC">
      <w:pPr>
        <w:pStyle w:val="ListParagraph"/>
        <w:numPr>
          <w:ilvl w:val="0"/>
          <w:numId w:val="64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Qué tan cerca del trabajo o de la casa está un proveedor.</w:t>
      </w:r>
    </w:p>
    <w:p w:rsidR="00377A0E" w:rsidRPr="007B31BC" w14:paraId="34719B57" w14:textId="77777777">
      <w:pPr>
        <w:pStyle w:val="ListParagraph"/>
        <w:numPr>
          <w:ilvl w:val="0"/>
          <w:numId w:val="64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Condiciones de salud y seguridad en proveedores específicos.</w:t>
      </w:r>
    </w:p>
    <w:p w:rsidR="006E3B63" w:rsidRPr="007B31BC" w14:paraId="7CE578A4" w14:textId="77777777">
      <w:pPr>
        <w:pStyle w:val="ListParagraph"/>
        <w:numPr>
          <w:ilvl w:val="0"/>
          <w:numId w:val="64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Grupos de edad que el proveedor inscribe.  </w:t>
      </w:r>
    </w:p>
    <w:p w:rsidR="00377A0E" w:rsidRPr="007B31BC" w14:paraId="7CF5CFCA" w14:textId="6B77861F">
      <w:pPr>
        <w:pStyle w:val="ListParagraph"/>
        <w:numPr>
          <w:ilvl w:val="0"/>
          <w:numId w:val="64"/>
        </w:numPr>
        <w:spacing w:line="252" w:lineRule="auto"/>
        <w:rPr>
          <w:rFonts w:ascii="Times New Roman" w:hAnsi="Times New Roman"/>
        </w:rPr>
      </w:pPr>
      <w:bookmarkStart w:id="50" w:name="OLE_LINK40"/>
      <w:bookmarkStart w:id="51" w:name="OLE_LINK25"/>
      <w:r>
        <w:rPr>
          <w:rFonts w:ascii="Times New Roman" w:hAnsi="Times New Roman"/>
        </w:rPr>
        <w:t xml:space="preserve">Dónde podría obtener </w:t>
      </w:r>
      <w:r w:rsidR="0011661C">
        <w:rPr>
          <w:rFonts w:ascii="Times New Roman" w:hAnsi="Times New Roman"/>
        </w:rPr>
        <w:t>cuidado</w:t>
      </w:r>
      <w:r>
        <w:rPr>
          <w:rFonts w:ascii="Times New Roman" w:hAnsi="Times New Roman"/>
        </w:rPr>
        <w:t xml:space="preserve"> que pueda pagar.</w:t>
      </w:r>
    </w:p>
    <w:p w:rsidR="00377A0E" w:rsidRPr="007B31BC" w14:paraId="7D317549" w14:textId="63613497">
      <w:pPr>
        <w:pStyle w:val="ListParagraph"/>
        <w:numPr>
          <w:ilvl w:val="0"/>
          <w:numId w:val="64"/>
        </w:numPr>
        <w:spacing w:line="252" w:lineRule="auto"/>
        <w:rPr>
          <w:rFonts w:ascii="Times New Roman" w:hAnsi="Times New Roman"/>
        </w:rPr>
      </w:pPr>
      <w:bookmarkStart w:id="52" w:name="OLE_LINK39"/>
      <w:bookmarkEnd w:id="50"/>
      <w:r>
        <w:rPr>
          <w:rFonts w:ascii="Times New Roman" w:hAnsi="Times New Roman"/>
        </w:rPr>
        <w:t xml:space="preserve">Proveedores que aceptan asistencia financiera para el </w:t>
      </w:r>
      <w:r w:rsidR="0011661C">
        <w:rPr>
          <w:rFonts w:ascii="Times New Roman" w:hAnsi="Times New Roman"/>
        </w:rPr>
        <w:t>cuidado</w:t>
      </w:r>
      <w:r>
        <w:rPr>
          <w:rFonts w:ascii="Times New Roman" w:hAnsi="Times New Roman"/>
        </w:rPr>
        <w:t xml:space="preserve"> para la que usted califica, como un subsidio, un vale, una beca o un certificado. </w:t>
      </w:r>
    </w:p>
    <w:bookmarkEnd w:id="51"/>
    <w:bookmarkEnd w:id="52"/>
    <w:p w:rsidR="00377A0E" w:rsidRPr="007B31BC" w14:paraId="6D6D69ED" w14:textId="77777777">
      <w:pPr>
        <w:pStyle w:val="ListParagraph"/>
        <w:numPr>
          <w:ilvl w:val="0"/>
          <w:numId w:val="64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Proveedores que comparten su cultura o valores, como su idioma o religión.</w:t>
      </w:r>
    </w:p>
    <w:p w:rsidR="00377A0E" w14:paraId="1985A568" w14:textId="4ED32B46">
      <w:pPr>
        <w:pStyle w:val="ListParagraph"/>
        <w:numPr>
          <w:ilvl w:val="0"/>
          <w:numId w:val="64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Proveedores que atenderán las necesidades específicas de</w:t>
      </w:r>
      <w:r w:rsidR="00DB1C7A">
        <w:rPr>
          <w:rFonts w:ascii="Times New Roman" w:hAnsi="Times New Roman"/>
        </w:rPr>
        <w:t>l niño/de los niños</w:t>
      </w:r>
      <w:r>
        <w:rPr>
          <w:rFonts w:ascii="Times New Roman" w:hAnsi="Times New Roman"/>
        </w:rPr>
        <w:t>.</w:t>
      </w:r>
      <w:r w:rsidR="00C56358">
        <w:rPr>
          <w:rFonts w:ascii="Times New Roman" w:hAnsi="Times New Roman"/>
        </w:rPr>
        <w:t xml:space="preserve"> </w:t>
      </w:r>
    </w:p>
    <w:p w:rsidR="00B22D7C" w14:paraId="782D7041" w14:textId="45CDCBDE">
      <w:pPr>
        <w:pStyle w:val="ListParagraph"/>
        <w:numPr>
          <w:ilvl w:val="0"/>
          <w:numId w:val="64"/>
        </w:numPr>
        <w:spacing w:line="252" w:lineRule="auto"/>
        <w:rPr>
          <w:rFonts w:ascii="Times New Roman" w:hAnsi="Times New Roman"/>
        </w:rPr>
      </w:pPr>
      <w:bookmarkStart w:id="53" w:name="OLE_LINK23"/>
      <w:r>
        <w:rPr>
          <w:rFonts w:ascii="Times New Roman" w:hAnsi="Times New Roman"/>
        </w:rPr>
        <w:t xml:space="preserve">Si el proveedor acepta niños nuevos.  </w:t>
      </w:r>
    </w:p>
    <w:p w:rsidR="00B22D7C" w:rsidRPr="007B31BC" w14:paraId="656B590E" w14:textId="16300808">
      <w:pPr>
        <w:pStyle w:val="ListParagraph"/>
        <w:numPr>
          <w:ilvl w:val="0"/>
          <w:numId w:val="64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La </w:t>
      </w:r>
      <w:r w:rsidR="00DE590C">
        <w:rPr>
          <w:rFonts w:ascii="Times New Roman" w:hAnsi="Times New Roman"/>
        </w:rPr>
        <w:t>c</w:t>
      </w:r>
      <w:r>
        <w:rPr>
          <w:rFonts w:ascii="Times New Roman" w:hAnsi="Times New Roman"/>
        </w:rPr>
        <w:t>alidad del proveedor.</w:t>
      </w:r>
    </w:p>
    <w:bookmarkEnd w:id="53"/>
    <w:p w:rsidR="00377A0E" w:rsidRPr="007B31BC" w14:paraId="37274772" w14:textId="5B1828D7">
      <w:pPr>
        <w:pStyle w:val="ListParagraph"/>
        <w:numPr>
          <w:ilvl w:val="0"/>
          <w:numId w:val="64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Ninguno de estos</w:t>
      </w:r>
      <w:r w:rsidR="00997724">
        <w:rPr>
          <w:rFonts w:ascii="Times New Roman" w:hAnsi="Times New Roman"/>
        </w:rPr>
        <w:t xml:space="preserve"> </w:t>
      </w:r>
      <w:r w:rsidR="00997724">
        <w:rPr>
          <w:rFonts w:ascii="Times New Roman" w:hAnsi="Times New Roman"/>
        </w:rPr>
        <w:t>datos</w:t>
      </w:r>
      <w:r>
        <w:t>.</w:t>
      </w:r>
      <w:bookmarkStart w:id="54" w:name="OLE_LINK24"/>
      <w:r>
        <w:rPr>
          <w:rFonts w:ascii="Times New Roman" w:hAnsi="Times New Roman"/>
          <w:color w:val="FF0000"/>
        </w:rPr>
        <w:t>[</w:t>
      </w:r>
      <w:r>
        <w:rPr>
          <w:rFonts w:ascii="Times New Roman" w:hAnsi="Times New Roman"/>
          <w:color w:val="FF0000"/>
        </w:rPr>
        <w:t>Exclusivo: pase a la sección D]</w:t>
      </w:r>
      <w:bookmarkEnd w:id="54"/>
    </w:p>
    <w:p w:rsidR="00377A0E" w:rsidRPr="007B31BC" w14:paraId="78ECB0E2" w14:textId="55F03C10">
      <w:pPr>
        <w:pStyle w:val="ListParagraph"/>
        <w:numPr>
          <w:ilvl w:val="0"/>
          <w:numId w:val="64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Otra (especificar)</w:t>
      </w:r>
      <w:bookmarkEnd w:id="48"/>
      <w:r>
        <w:rPr>
          <w:rFonts w:ascii="Times New Roman" w:hAnsi="Times New Roman"/>
        </w:rPr>
        <w:t>_______________</w:t>
      </w:r>
    </w:p>
    <w:p w:rsidR="00377A0E" w:rsidRPr="007B31BC" w:rsidP="00377A0E" w14:paraId="2B4AD174" w14:textId="77777777">
      <w:pPr>
        <w:spacing w:line="252" w:lineRule="auto"/>
        <w:ind w:left="720"/>
        <w:rPr>
          <w:rFonts w:ascii="Times New Roman" w:hAnsi="Times New Roman"/>
          <w:sz w:val="22"/>
          <w:szCs w:val="22"/>
        </w:rPr>
      </w:pPr>
    </w:p>
    <w:p w:rsidR="00377A0E" w:rsidRPr="007B31BC" w:rsidP="00E238C6" w14:paraId="1774874C" w14:textId="4BB0C816">
      <w:pPr>
        <w:spacing w:line="252" w:lineRule="auto"/>
        <w:ind w:left="720" w:hanging="630"/>
        <w:rPr>
          <w:rFonts w:ascii="Times New Roman" w:hAnsi="Times New Roman"/>
          <w:color w:val="FF0000"/>
          <w:sz w:val="22"/>
          <w:szCs w:val="22"/>
        </w:rPr>
      </w:pPr>
      <w:r>
        <w:rPr>
          <w:rFonts w:ascii="Times New Roman" w:hAnsi="Times New Roman"/>
          <w:sz w:val="22"/>
        </w:rPr>
        <w:t xml:space="preserve">T2. Pensando en la información que ha encontrado, ¿qué información encontró más útil sobre las opciones de </w:t>
      </w:r>
      <w:r w:rsidR="0011661C">
        <w:rPr>
          <w:rFonts w:ascii="Times New Roman" w:hAnsi="Times New Roman"/>
          <w:sz w:val="22"/>
        </w:rPr>
        <w:t>cuidado</w:t>
      </w:r>
      <w:r>
        <w:rPr>
          <w:rFonts w:ascii="Times New Roman" w:hAnsi="Times New Roman"/>
          <w:sz w:val="22"/>
        </w:rPr>
        <w:t xml:space="preserve"> en su zona? </w:t>
      </w:r>
      <w:r>
        <w:rPr>
          <w:rFonts w:ascii="Times New Roman" w:hAnsi="Times New Roman"/>
          <w:color w:val="FF0000"/>
          <w:sz w:val="22"/>
        </w:rPr>
        <w:t>(Codifique todo lo que corresponda)</w:t>
      </w:r>
    </w:p>
    <w:p w:rsidR="00377A0E" w:rsidRPr="007B31BC" w14:paraId="17A25D66" w14:textId="1E07CEFD">
      <w:pPr>
        <w:pStyle w:val="ListParagraph"/>
        <w:numPr>
          <w:ilvl w:val="0"/>
          <w:numId w:val="65"/>
        </w:numPr>
        <w:spacing w:line="252" w:lineRule="auto"/>
        <w:rPr>
          <w:rFonts w:ascii="Times New Roman" w:hAnsi="Times New Roman"/>
        </w:rPr>
      </w:pPr>
      <w:bookmarkStart w:id="55" w:name="OLE_LINK27"/>
      <w:r>
        <w:rPr>
          <w:rFonts w:ascii="Times New Roman" w:hAnsi="Times New Roman"/>
        </w:rPr>
        <w:t>Horarios y días de atención.</w:t>
      </w:r>
    </w:p>
    <w:p w:rsidR="00FF5CE2" w:rsidRPr="007B31BC" w14:paraId="2B136B07" w14:textId="272A0853">
      <w:pPr>
        <w:pStyle w:val="ListParagraph"/>
        <w:numPr>
          <w:ilvl w:val="0"/>
          <w:numId w:val="65"/>
        </w:numPr>
        <w:spacing w:line="252" w:lineRule="auto"/>
        <w:rPr>
          <w:rFonts w:ascii="Times New Roman" w:hAnsi="Times New Roman"/>
        </w:rPr>
      </w:pPr>
      <w:bookmarkStart w:id="56" w:name="OLE_LINK26"/>
      <w:r>
        <w:rPr>
          <w:rFonts w:ascii="Times New Roman" w:hAnsi="Times New Roman"/>
        </w:rPr>
        <w:t>Qué tan cerca del trabajo o de la casa está un proveedor.</w:t>
      </w:r>
      <w:bookmarkEnd w:id="56"/>
    </w:p>
    <w:p w:rsidR="00377A0E" w:rsidRPr="007B31BC" w14:paraId="4F8A0CA8" w14:textId="77777777">
      <w:pPr>
        <w:pStyle w:val="ListParagraph"/>
        <w:numPr>
          <w:ilvl w:val="0"/>
          <w:numId w:val="65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Condiciones de salud y seguridad en proveedores específicos.</w:t>
      </w:r>
    </w:p>
    <w:p w:rsidR="006E3B63" w:rsidRPr="007B31BC" w14:paraId="6D0335C3" w14:textId="77777777">
      <w:pPr>
        <w:pStyle w:val="ListParagraph"/>
        <w:numPr>
          <w:ilvl w:val="0"/>
          <w:numId w:val="65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Grupos de edad que el proveedor inscribe.  </w:t>
      </w:r>
    </w:p>
    <w:p w:rsidR="00377A0E" w:rsidRPr="007B31BC" w14:paraId="6D672A99" w14:textId="02083302">
      <w:pPr>
        <w:pStyle w:val="ListParagraph"/>
        <w:numPr>
          <w:ilvl w:val="0"/>
          <w:numId w:val="65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Dónde podría obtener </w:t>
      </w:r>
      <w:r w:rsidR="0011661C">
        <w:rPr>
          <w:rFonts w:ascii="Times New Roman" w:hAnsi="Times New Roman"/>
        </w:rPr>
        <w:t>cuidado</w:t>
      </w:r>
      <w:r>
        <w:rPr>
          <w:rFonts w:ascii="Times New Roman" w:hAnsi="Times New Roman"/>
        </w:rPr>
        <w:t xml:space="preserve"> que pueda pagar.</w:t>
      </w:r>
    </w:p>
    <w:p w:rsidR="00377A0E" w:rsidRPr="007B31BC" w14:paraId="29DA1DCE" w14:textId="2EA92098">
      <w:pPr>
        <w:pStyle w:val="ListParagraph"/>
        <w:numPr>
          <w:ilvl w:val="0"/>
          <w:numId w:val="65"/>
        </w:numPr>
        <w:spacing w:line="252" w:lineRule="auto"/>
        <w:rPr>
          <w:rFonts w:ascii="Times New Roman" w:hAnsi="Times New Roman"/>
        </w:rPr>
      </w:pPr>
      <w:bookmarkStart w:id="57" w:name="OLE_LINK55"/>
      <w:r>
        <w:rPr>
          <w:rFonts w:ascii="Times New Roman" w:hAnsi="Times New Roman"/>
        </w:rPr>
        <w:t>Proveedores que aceptan</w:t>
      </w:r>
      <w:bookmarkStart w:id="58" w:name="OLE_LINK56"/>
      <w:r>
        <w:rPr>
          <w:rFonts w:ascii="Times New Roman" w:hAnsi="Times New Roman"/>
        </w:rPr>
        <w:t xml:space="preserve"> asistencia financiera para el </w:t>
      </w:r>
      <w:bookmarkEnd w:id="58"/>
      <w:r w:rsidR="0011661C">
        <w:rPr>
          <w:rFonts w:ascii="Times New Roman" w:hAnsi="Times New Roman"/>
        </w:rPr>
        <w:t>cuidado</w:t>
      </w:r>
      <w:r>
        <w:rPr>
          <w:rFonts w:ascii="Times New Roman" w:hAnsi="Times New Roman"/>
        </w:rPr>
        <w:t xml:space="preserve"> para la que usted califica, como un subsidio, un vale, una beca o un certificado</w:t>
      </w:r>
      <w:r>
        <w:t>.</w:t>
      </w:r>
    </w:p>
    <w:bookmarkEnd w:id="57"/>
    <w:p w:rsidR="00377A0E" w:rsidRPr="007B31BC" w14:paraId="2FB622CE" w14:textId="77777777">
      <w:pPr>
        <w:pStyle w:val="ListParagraph"/>
        <w:numPr>
          <w:ilvl w:val="0"/>
          <w:numId w:val="65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Proveedores que comparten su cultura o valores, como su idioma o religión.</w:t>
      </w:r>
    </w:p>
    <w:p w:rsidR="00377A0E" w14:paraId="796210CC" w14:textId="1F6D9857">
      <w:pPr>
        <w:pStyle w:val="ListParagraph"/>
        <w:numPr>
          <w:ilvl w:val="0"/>
          <w:numId w:val="65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Proveedores que atenderán las necesidades específicas de</w:t>
      </w:r>
      <w:r w:rsidR="00730B46">
        <w:rPr>
          <w:rFonts w:ascii="Times New Roman" w:hAnsi="Times New Roman"/>
        </w:rPr>
        <w:t>l niño/de los niños</w:t>
      </w:r>
      <w:r>
        <w:rPr>
          <w:rFonts w:ascii="Times New Roman" w:hAnsi="Times New Roman"/>
        </w:rPr>
        <w:t>.</w:t>
      </w:r>
    </w:p>
    <w:p w:rsidR="00B22D7C" w:rsidP="00B22D7C" w14:paraId="02EB6CA6" w14:textId="47C3D566">
      <w:pPr>
        <w:pStyle w:val="ListParagraph"/>
        <w:numPr>
          <w:ilvl w:val="0"/>
          <w:numId w:val="65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Si el proveedor acepta niños nuevos. </w:t>
      </w:r>
    </w:p>
    <w:p w:rsidR="00B22D7C" w:rsidRPr="00CB3158" w:rsidP="00B22D7C" w14:paraId="37EDCE11" w14:textId="4A7A074A">
      <w:pPr>
        <w:pStyle w:val="ListParagraph"/>
        <w:numPr>
          <w:ilvl w:val="0"/>
          <w:numId w:val="65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La c</w:t>
      </w:r>
      <w:r>
        <w:rPr>
          <w:rFonts w:ascii="Times New Roman" w:hAnsi="Times New Roman"/>
        </w:rPr>
        <w:t>alidad del proveedor.</w:t>
      </w:r>
    </w:p>
    <w:p w:rsidR="00377A0E" w:rsidRPr="007B31BC" w14:paraId="422B6BC1" w14:textId="0C69C93D">
      <w:pPr>
        <w:pStyle w:val="ListParagraph"/>
        <w:numPr>
          <w:ilvl w:val="0"/>
          <w:numId w:val="65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Ninguno de estos</w:t>
      </w:r>
      <w:r w:rsidR="00DE590C">
        <w:rPr>
          <w:rFonts w:ascii="Times New Roman" w:hAnsi="Times New Roman"/>
        </w:rPr>
        <w:t xml:space="preserve"> datos</w:t>
      </w:r>
      <w:r>
        <w:rPr>
          <w:rFonts w:ascii="Times New Roman" w:hAnsi="Times New Roman"/>
        </w:rPr>
        <w:t xml:space="preserve">. </w:t>
      </w:r>
    </w:p>
    <w:p w:rsidR="00377A0E" w:rsidRPr="007B31BC" w14:paraId="16D19884" w14:textId="31DE290D">
      <w:pPr>
        <w:pStyle w:val="ListParagraph"/>
        <w:numPr>
          <w:ilvl w:val="0"/>
          <w:numId w:val="65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Otro (especificar)</w:t>
      </w:r>
      <w:bookmarkEnd w:id="55"/>
      <w:r>
        <w:rPr>
          <w:rFonts w:ascii="Times New Roman" w:hAnsi="Times New Roman"/>
        </w:rPr>
        <w:t xml:space="preserve"> ___________</w:t>
      </w:r>
    </w:p>
    <w:bookmarkEnd w:id="49"/>
    <w:p w:rsidR="00377A0E" w:rsidRPr="007B31BC" w:rsidP="00377A0E" w14:paraId="01D4CBC9" w14:textId="77777777">
      <w:pPr>
        <w:spacing w:line="252" w:lineRule="auto"/>
        <w:ind w:left="720"/>
        <w:rPr>
          <w:rFonts w:ascii="Times New Roman" w:hAnsi="Times New Roman"/>
          <w:sz w:val="22"/>
          <w:szCs w:val="22"/>
        </w:rPr>
      </w:pPr>
    </w:p>
    <w:p w:rsidR="00377A0E" w:rsidRPr="007B31BC" w:rsidP="00E238C6" w14:paraId="3C233B27" w14:textId="0296C7B7">
      <w:pPr>
        <w:spacing w:line="252" w:lineRule="auto"/>
        <w:ind w:left="630" w:hanging="540"/>
        <w:rPr>
          <w:rFonts w:ascii="Times New Roman" w:hAnsi="Times New Roman"/>
          <w:color w:val="FF0000"/>
          <w:sz w:val="22"/>
          <w:szCs w:val="22"/>
        </w:rPr>
      </w:pPr>
      <w:r>
        <w:rPr>
          <w:rFonts w:ascii="Times New Roman" w:hAnsi="Times New Roman"/>
          <w:sz w:val="22"/>
        </w:rPr>
        <w:t xml:space="preserve">T3. Pensando en la información que </w:t>
      </w:r>
      <w:r>
        <w:rPr>
          <w:rFonts w:ascii="Times New Roman" w:hAnsi="Times New Roman"/>
          <w:i/>
          <w:sz w:val="22"/>
        </w:rPr>
        <w:t xml:space="preserve">no </w:t>
      </w:r>
      <w:r>
        <w:rPr>
          <w:rFonts w:ascii="Times New Roman" w:hAnsi="Times New Roman"/>
          <w:sz w:val="22"/>
        </w:rPr>
        <w:t xml:space="preserve">ha encontrado, ¿qué información le </w:t>
      </w:r>
      <w:r w:rsidR="00C56358">
        <w:rPr>
          <w:rFonts w:ascii="Times New Roman" w:hAnsi="Times New Roman"/>
          <w:sz w:val="22"/>
        </w:rPr>
        <w:t xml:space="preserve">resultaría </w:t>
      </w:r>
      <w:r>
        <w:rPr>
          <w:rFonts w:ascii="Times New Roman" w:hAnsi="Times New Roman"/>
          <w:sz w:val="22"/>
        </w:rPr>
        <w:t xml:space="preserve">más útil sobre las opciones de </w:t>
      </w:r>
      <w:r w:rsidR="0011661C">
        <w:rPr>
          <w:rFonts w:ascii="Times New Roman" w:hAnsi="Times New Roman"/>
          <w:sz w:val="22"/>
        </w:rPr>
        <w:t>cuidado</w:t>
      </w:r>
      <w:r>
        <w:rPr>
          <w:rFonts w:ascii="Times New Roman" w:hAnsi="Times New Roman"/>
          <w:sz w:val="22"/>
        </w:rPr>
        <w:t xml:space="preserve"> en su zona? </w:t>
      </w:r>
      <w:bookmarkStart w:id="59" w:name="OLE_LINK80"/>
      <w:r>
        <w:rPr>
          <w:rFonts w:ascii="Times New Roman" w:hAnsi="Times New Roman"/>
          <w:color w:val="FF0000"/>
          <w:sz w:val="22"/>
        </w:rPr>
        <w:t>(Codifique todo lo que corresponda)</w:t>
      </w:r>
      <w:bookmarkEnd w:id="59"/>
    </w:p>
    <w:p w:rsidR="00377A0E" w:rsidRPr="007B31BC" w14:paraId="52C412B5" w14:textId="0BA9E07B">
      <w:pPr>
        <w:pStyle w:val="ListParagraph"/>
        <w:numPr>
          <w:ilvl w:val="0"/>
          <w:numId w:val="66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Horarios y días de atención.</w:t>
      </w:r>
    </w:p>
    <w:p w:rsidR="00FF5CE2" w:rsidRPr="007B31BC" w14:paraId="17BB298C" w14:textId="30D730F5">
      <w:pPr>
        <w:pStyle w:val="ListParagraph"/>
        <w:numPr>
          <w:ilvl w:val="0"/>
          <w:numId w:val="66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Qué tan cerca del trabajo o de la casa está un proveedor.</w:t>
      </w:r>
    </w:p>
    <w:p w:rsidR="00377A0E" w:rsidRPr="007B31BC" w14:paraId="4E12C6DE" w14:textId="77777777">
      <w:pPr>
        <w:pStyle w:val="ListParagraph"/>
        <w:numPr>
          <w:ilvl w:val="0"/>
          <w:numId w:val="66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Condiciones de salud y seguridad en proveedores específicos.</w:t>
      </w:r>
    </w:p>
    <w:p w:rsidR="00377A0E" w:rsidRPr="007B31BC" w14:paraId="41640E70" w14:textId="2CA0EBDE">
      <w:pPr>
        <w:pStyle w:val="ListParagraph"/>
        <w:numPr>
          <w:ilvl w:val="0"/>
          <w:numId w:val="66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Grupos de edad que el proveedor inscribe.  </w:t>
      </w:r>
    </w:p>
    <w:p w:rsidR="00377A0E" w:rsidRPr="007B31BC" w14:paraId="368AA5B8" w14:textId="3FF6C751">
      <w:pPr>
        <w:pStyle w:val="ListParagraph"/>
        <w:numPr>
          <w:ilvl w:val="0"/>
          <w:numId w:val="66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Dónde podría obtener </w:t>
      </w:r>
      <w:r w:rsidR="0011661C">
        <w:rPr>
          <w:rFonts w:ascii="Times New Roman" w:hAnsi="Times New Roman"/>
        </w:rPr>
        <w:t>cuidado</w:t>
      </w:r>
      <w:r>
        <w:rPr>
          <w:rFonts w:ascii="Times New Roman" w:hAnsi="Times New Roman"/>
        </w:rPr>
        <w:t xml:space="preserve"> que pueda pagar.</w:t>
      </w:r>
    </w:p>
    <w:p w:rsidR="00377A0E" w:rsidRPr="007B31BC" w14:paraId="0004652E" w14:textId="79494078">
      <w:pPr>
        <w:pStyle w:val="ListParagraph"/>
        <w:numPr>
          <w:ilvl w:val="0"/>
          <w:numId w:val="66"/>
        </w:numPr>
        <w:spacing w:line="252" w:lineRule="auto"/>
        <w:rPr>
          <w:rFonts w:ascii="Times New Roman" w:hAnsi="Times New Roman"/>
        </w:rPr>
      </w:pPr>
      <w:bookmarkStart w:id="60" w:name="OLE_LINK58"/>
      <w:r>
        <w:rPr>
          <w:rFonts w:ascii="Times New Roman" w:hAnsi="Times New Roman"/>
        </w:rPr>
        <w:t xml:space="preserve">Proveedores que aceptan asistencia financiera para el cuidado de niños para la que usted califica, como un subsidio, vale, </w:t>
      </w:r>
      <w:bookmarkStart w:id="61" w:name="OLE_LINK28"/>
      <w:r>
        <w:rPr>
          <w:rFonts w:ascii="Times New Roman" w:hAnsi="Times New Roman"/>
        </w:rPr>
        <w:t xml:space="preserve">beca </w:t>
      </w:r>
      <w:bookmarkEnd w:id="61"/>
      <w:r>
        <w:rPr>
          <w:rFonts w:ascii="Times New Roman" w:hAnsi="Times New Roman"/>
        </w:rPr>
        <w:t>o certificado</w:t>
      </w:r>
      <w:r>
        <w:t>.</w:t>
      </w:r>
      <w:bookmarkEnd w:id="60"/>
    </w:p>
    <w:p w:rsidR="00377A0E" w:rsidRPr="007B31BC" w14:paraId="43AA4750" w14:textId="77777777">
      <w:pPr>
        <w:pStyle w:val="ListParagraph"/>
        <w:numPr>
          <w:ilvl w:val="0"/>
          <w:numId w:val="66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Proveedores que comparten su cultura o valores, como su idioma o religión.</w:t>
      </w:r>
    </w:p>
    <w:p w:rsidR="00377A0E" w14:paraId="767EAB57" w14:textId="56D9F58F">
      <w:pPr>
        <w:pStyle w:val="ListParagraph"/>
        <w:numPr>
          <w:ilvl w:val="0"/>
          <w:numId w:val="66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Proveedores que atenderán las necesidades específicas de</w:t>
      </w:r>
      <w:r w:rsidR="00730B46">
        <w:rPr>
          <w:rFonts w:ascii="Times New Roman" w:hAnsi="Times New Roman"/>
        </w:rPr>
        <w:t>l niño/de los niños</w:t>
      </w:r>
      <w:r>
        <w:rPr>
          <w:rFonts w:ascii="Times New Roman" w:hAnsi="Times New Roman"/>
        </w:rPr>
        <w:t>.</w:t>
      </w:r>
    </w:p>
    <w:p w:rsidR="00B22D7C" w:rsidP="00B22D7C" w14:paraId="177CAC00" w14:textId="76E44CDB">
      <w:pPr>
        <w:pStyle w:val="ListParagraph"/>
        <w:numPr>
          <w:ilvl w:val="0"/>
          <w:numId w:val="66"/>
        </w:numPr>
        <w:spacing w:line="252" w:lineRule="auto"/>
        <w:rPr>
          <w:rFonts w:ascii="Times New Roman" w:hAnsi="Times New Roman"/>
        </w:rPr>
      </w:pPr>
      <w:bookmarkStart w:id="62" w:name="OLE_LINK30"/>
      <w:r>
        <w:rPr>
          <w:rFonts w:ascii="Times New Roman" w:hAnsi="Times New Roman"/>
        </w:rPr>
        <w:t xml:space="preserve">Si el proveedor acepta niños nuevos. </w:t>
      </w:r>
    </w:p>
    <w:p w:rsidR="00B22D7C" w:rsidRPr="00CB3158" w:rsidP="00B22D7C" w14:paraId="48DBBD97" w14:textId="02AE5CE0">
      <w:pPr>
        <w:pStyle w:val="ListParagraph"/>
        <w:numPr>
          <w:ilvl w:val="0"/>
          <w:numId w:val="66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La calidad </w:t>
      </w:r>
      <w:r>
        <w:rPr>
          <w:rFonts w:ascii="Times New Roman" w:hAnsi="Times New Roman"/>
        </w:rPr>
        <w:t>del proveedor.</w:t>
      </w:r>
    </w:p>
    <w:bookmarkEnd w:id="62"/>
    <w:p w:rsidR="00377A0E" w:rsidRPr="007B31BC" w14:paraId="7F049D0E" w14:textId="5F5777DF">
      <w:pPr>
        <w:pStyle w:val="ListParagraph"/>
        <w:numPr>
          <w:ilvl w:val="0"/>
          <w:numId w:val="66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Ninguno de estos</w:t>
      </w:r>
      <w:r w:rsidR="00DE590C">
        <w:rPr>
          <w:rFonts w:ascii="Times New Roman" w:hAnsi="Times New Roman"/>
        </w:rPr>
        <w:t xml:space="preserve"> datos</w:t>
      </w:r>
      <w:r>
        <w:rPr>
          <w:rFonts w:ascii="Times New Roman" w:hAnsi="Times New Roman"/>
        </w:rPr>
        <w:t xml:space="preserve">. </w:t>
      </w:r>
      <w:r>
        <w:rPr>
          <w:rFonts w:ascii="Times New Roman" w:hAnsi="Times New Roman"/>
          <w:color w:val="FF0000"/>
        </w:rPr>
        <w:t>[Exclusivo: pase a la sección D]</w:t>
      </w:r>
    </w:p>
    <w:p w:rsidR="000563B9" w:rsidRPr="007B31BC" w14:paraId="6303C9AC" w14:textId="31C59927">
      <w:pPr>
        <w:pStyle w:val="ListParagraph"/>
        <w:numPr>
          <w:ilvl w:val="0"/>
          <w:numId w:val="66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Otro (especificar) ___________</w:t>
      </w:r>
    </w:p>
    <w:p w:rsidR="000563B9" w:rsidRPr="007B31BC" w14:paraId="0CD51588" w14:textId="2DEEA3C7">
      <w:pPr>
        <w:rPr>
          <w:rFonts w:ascii="Times New Roman" w:hAnsi="Times New Roman"/>
          <w:b/>
          <w:bCs/>
          <w:sz w:val="22"/>
          <w:szCs w:val="22"/>
        </w:rPr>
      </w:pPr>
      <w:bookmarkStart w:id="63" w:name="OLE_LINK18"/>
    </w:p>
    <w:p w:rsidR="008214C8" w:rsidRPr="007B31BC" w:rsidP="00393730" w14:paraId="4FD71BEB" w14:textId="22F4B786">
      <w:pPr>
        <w:pStyle w:val="StyleStyleCoverTitleWhiteTopSinglesolidlineText26p"/>
        <w:rPr>
          <w:rFonts w:ascii="Times New Roman" w:hAnsi="Times New Roman"/>
          <w:color w:val="auto"/>
          <w:sz w:val="22"/>
          <w:szCs w:val="22"/>
        </w:rPr>
        <w:sectPr w:rsidSect="00165B61">
          <w:headerReference w:type="even" r:id="rId16"/>
          <w:headerReference w:type="default" r:id="rId17"/>
          <w:headerReference w:type="first" r:id="rId18"/>
          <w:type w:val="continuous"/>
          <w:pgSz w:w="12240" w:h="15840" w:code="1"/>
          <w:pgMar w:top="720" w:right="720" w:bottom="720" w:left="720" w:header="360" w:footer="360" w:gutter="0"/>
          <w:cols w:sep="1" w:space="720"/>
          <w:docGrid w:linePitch="360"/>
        </w:sectPr>
      </w:pPr>
      <w:r>
        <w:rPr>
          <w:rFonts w:ascii="Times New Roman" w:hAnsi="Times New Roman"/>
          <w:color w:val="auto"/>
          <w:sz w:val="22"/>
        </w:rPr>
        <w:t xml:space="preserve">D. Decisión más reciente sobre el </w:t>
      </w:r>
      <w:r w:rsidR="0011661C">
        <w:rPr>
          <w:rFonts w:ascii="Times New Roman" w:hAnsi="Times New Roman"/>
          <w:color w:val="auto"/>
          <w:sz w:val="22"/>
        </w:rPr>
        <w:t>cuidado</w:t>
      </w:r>
      <w:r>
        <w:rPr>
          <w:rFonts w:ascii="Times New Roman" w:hAnsi="Times New Roman"/>
          <w:color w:val="auto"/>
          <w:sz w:val="22"/>
        </w:rPr>
        <w:t xml:space="preserve">  </w:t>
      </w:r>
    </w:p>
    <w:bookmarkEnd w:id="63"/>
    <w:p w:rsidR="00D87BD2" w:rsidRPr="007B31BC" w:rsidP="00D87BD2" w14:paraId="1759E3DD" w14:textId="1E5413B5">
      <w:pPr>
        <w:pStyle w:val="CommentTex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Piense en la última vez que tomó una decisión sobre el </w:t>
      </w:r>
      <w:r w:rsidR="0011661C">
        <w:rPr>
          <w:rFonts w:ascii="Times New Roman" w:hAnsi="Times New Roman"/>
          <w:sz w:val="22"/>
        </w:rPr>
        <w:t>cuidado</w:t>
      </w:r>
      <w:r>
        <w:rPr>
          <w:rFonts w:ascii="Times New Roman" w:hAnsi="Times New Roman"/>
          <w:sz w:val="22"/>
        </w:rPr>
        <w:t xml:space="preserve"> para </w:t>
      </w:r>
      <w:r w:rsidR="00BC497A">
        <w:rPr>
          <w:rFonts w:ascii="Times New Roman" w:hAnsi="Times New Roman"/>
          <w:sz w:val="22"/>
        </w:rPr>
        <w:t>los niños</w:t>
      </w:r>
      <w:r>
        <w:rPr>
          <w:rFonts w:ascii="Times New Roman" w:hAnsi="Times New Roman"/>
          <w:sz w:val="22"/>
        </w:rPr>
        <w:t xml:space="preserve">.  Por ejemplo, podría haber elegido un nuevo proveedor, </w:t>
      </w:r>
      <w:r w:rsidR="00AF3FCC">
        <w:rPr>
          <w:rFonts w:ascii="Times New Roman" w:hAnsi="Times New Roman"/>
          <w:sz w:val="22"/>
        </w:rPr>
        <w:t xml:space="preserve">decidido </w:t>
      </w:r>
      <w:r>
        <w:rPr>
          <w:rFonts w:ascii="Times New Roman" w:hAnsi="Times New Roman"/>
          <w:sz w:val="22"/>
        </w:rPr>
        <w:t xml:space="preserve">dejar de usar un proveedor de cuidado no parental o podría haber decidido que </w:t>
      </w:r>
      <w:r w:rsidR="00730B46">
        <w:rPr>
          <w:rFonts w:ascii="Times New Roman" w:hAnsi="Times New Roman"/>
          <w:sz w:val="22"/>
        </w:rPr>
        <w:t>niño(s)</w:t>
      </w:r>
      <w:r>
        <w:rPr>
          <w:rFonts w:ascii="Times New Roman" w:hAnsi="Times New Roman"/>
          <w:sz w:val="22"/>
        </w:rPr>
        <w:t xml:space="preserve"> reciba(n) cuidado solo de sus padres, por nombrar algunas.</w:t>
      </w:r>
    </w:p>
    <w:p w:rsidR="00D87BD2" w:rsidRPr="007B31BC" w:rsidP="00D87BD2" w14:paraId="6E875BCA" w14:textId="77777777">
      <w:pPr>
        <w:pStyle w:val="CommentText"/>
        <w:rPr>
          <w:rFonts w:ascii="Times New Roman" w:hAnsi="Times New Roman"/>
          <w:sz w:val="22"/>
          <w:szCs w:val="22"/>
        </w:rPr>
      </w:pPr>
    </w:p>
    <w:p w:rsidR="00D87BD2" w:rsidRPr="007B31BC" w:rsidP="00D87BD2" w14:paraId="59D951A9" w14:textId="7E66846A">
      <w:pPr>
        <w:pStyle w:val="CommentTex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D1. ¿Cuál fue la decisión que tomó? </w:t>
      </w:r>
      <w:r>
        <w:rPr>
          <w:rFonts w:ascii="Times New Roman" w:hAnsi="Times New Roman"/>
          <w:color w:val="FF0000"/>
          <w:sz w:val="22"/>
        </w:rPr>
        <w:t>(Código uno)</w:t>
      </w:r>
    </w:p>
    <w:p w:rsidR="00D87BD2" w:rsidRPr="007B31BC" w14:paraId="011EB536" w14:textId="1A84B968">
      <w:pPr>
        <w:pStyle w:val="CommentText"/>
        <w:numPr>
          <w:ilvl w:val="0"/>
          <w:numId w:val="67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Eligió</w:t>
      </w:r>
      <w:r w:rsidR="00587E65">
        <w:rPr>
          <w:rFonts w:ascii="Times New Roman" w:hAnsi="Times New Roman"/>
          <w:sz w:val="22"/>
        </w:rPr>
        <w:t xml:space="preserve"> un nuevo proveedor.</w:t>
      </w:r>
    </w:p>
    <w:p w:rsidR="00D87BD2" w14:paraId="121A92EA" w14:textId="70C99C86">
      <w:pPr>
        <w:pStyle w:val="CommentText"/>
        <w:numPr>
          <w:ilvl w:val="0"/>
          <w:numId w:val="67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Decidió </w:t>
      </w:r>
      <w:r w:rsidR="00C34371">
        <w:rPr>
          <w:rFonts w:ascii="Times New Roman" w:hAnsi="Times New Roman"/>
          <w:sz w:val="22"/>
        </w:rPr>
        <w:t xml:space="preserve">continuar </w:t>
      </w:r>
      <w:r>
        <w:rPr>
          <w:rFonts w:ascii="Times New Roman" w:hAnsi="Times New Roman"/>
          <w:sz w:val="22"/>
        </w:rPr>
        <w:t xml:space="preserve">con un proveedor que tenía. </w:t>
      </w:r>
    </w:p>
    <w:p w:rsidR="00D87BD2" w:rsidRPr="007B31BC" w14:paraId="2082DAA0" w14:textId="0186C768">
      <w:pPr>
        <w:pStyle w:val="CommentText"/>
        <w:numPr>
          <w:ilvl w:val="0"/>
          <w:numId w:val="67"/>
        </w:numPr>
        <w:rPr>
          <w:rFonts w:ascii="Times New Roman" w:hAnsi="Times New Roman"/>
          <w:sz w:val="22"/>
          <w:szCs w:val="22"/>
        </w:rPr>
      </w:pPr>
      <w:bookmarkStart w:id="64" w:name="OLE_LINK34"/>
      <w:r>
        <w:rPr>
          <w:rFonts w:ascii="Times New Roman" w:hAnsi="Times New Roman"/>
          <w:sz w:val="22"/>
        </w:rPr>
        <w:t xml:space="preserve">Decidió cuidar a </w:t>
      </w:r>
      <w:bookmarkStart w:id="65" w:name="OLE_LINK185"/>
      <w:r w:rsidR="00730B46">
        <w:rPr>
          <w:rFonts w:ascii="Times New Roman" w:hAnsi="Times New Roman"/>
          <w:sz w:val="22"/>
        </w:rPr>
        <w:t>este(estos) niño(s)</w:t>
      </w:r>
      <w:r>
        <w:rPr>
          <w:rFonts w:ascii="Times New Roman" w:hAnsi="Times New Roman"/>
          <w:sz w:val="22"/>
        </w:rPr>
        <w:t xml:space="preserve"> </w:t>
      </w:r>
      <w:bookmarkEnd w:id="65"/>
      <w:r>
        <w:rPr>
          <w:rFonts w:ascii="Times New Roman" w:hAnsi="Times New Roman"/>
          <w:sz w:val="22"/>
        </w:rPr>
        <w:t xml:space="preserve">usted mismo y/o que lo hiciera su cónyuge/pareja. </w:t>
      </w:r>
    </w:p>
    <w:bookmarkEnd w:id="64"/>
    <w:p w:rsidR="00537C45" w:rsidRPr="007B31BC" w14:paraId="13A4851A" w14:textId="725C9DA2">
      <w:pPr>
        <w:pStyle w:val="CommentText"/>
        <w:numPr>
          <w:ilvl w:val="0"/>
          <w:numId w:val="67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No ha tomado ninguna decisión sobre el </w:t>
      </w:r>
      <w:r w:rsidR="0011661C">
        <w:rPr>
          <w:rFonts w:ascii="Times New Roman" w:hAnsi="Times New Roman"/>
          <w:sz w:val="22"/>
        </w:rPr>
        <w:t>cuidado</w:t>
      </w:r>
      <w:r>
        <w:rPr>
          <w:rFonts w:ascii="Times New Roman" w:hAnsi="Times New Roman"/>
          <w:sz w:val="22"/>
        </w:rPr>
        <w:t xml:space="preserve">. </w:t>
      </w:r>
      <w:r>
        <w:rPr>
          <w:rFonts w:ascii="Times New Roman" w:hAnsi="Times New Roman"/>
          <w:color w:val="FF0000"/>
          <w:sz w:val="22"/>
        </w:rPr>
        <w:t xml:space="preserve">[Exclusivo: pase a la sección B] </w:t>
      </w:r>
    </w:p>
    <w:p w:rsidR="00D87BD2" w:rsidRPr="007B31BC" w14:paraId="5FC3631F" w14:textId="33B90570">
      <w:pPr>
        <w:pStyle w:val="CommentText"/>
        <w:numPr>
          <w:ilvl w:val="0"/>
          <w:numId w:val="67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Otro ___________________</w:t>
      </w:r>
    </w:p>
    <w:p w:rsidR="001A53DB" w:rsidRPr="007B31BC" w:rsidP="00D87BD2" w14:paraId="27CC1CEE" w14:textId="77777777">
      <w:pPr>
        <w:pStyle w:val="CommentText"/>
        <w:rPr>
          <w:rFonts w:ascii="Times New Roman" w:hAnsi="Times New Roman"/>
          <w:sz w:val="22"/>
          <w:szCs w:val="22"/>
        </w:rPr>
      </w:pPr>
    </w:p>
    <w:p w:rsidR="00D87BD2" w:rsidRPr="007B31BC" w:rsidP="00D87BD2" w14:paraId="5BAADCBB" w14:textId="08A96017">
      <w:pPr>
        <w:pStyle w:val="CommentTex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D2. ¿Cuál fue </w:t>
      </w:r>
      <w:r w:rsidR="002466E1">
        <w:rPr>
          <w:rFonts w:ascii="Times New Roman" w:hAnsi="Times New Roman"/>
          <w:sz w:val="22"/>
        </w:rPr>
        <w:t xml:space="preserve">la </w:t>
      </w:r>
      <w:r>
        <w:rPr>
          <w:rFonts w:ascii="Times New Roman" w:hAnsi="Times New Roman"/>
          <w:sz w:val="22"/>
        </w:rPr>
        <w:t xml:space="preserve">razón principal </w:t>
      </w:r>
      <w:r w:rsidR="002466E1">
        <w:rPr>
          <w:rFonts w:ascii="Times New Roman" w:hAnsi="Times New Roman"/>
          <w:sz w:val="22"/>
        </w:rPr>
        <w:t>por la cual tom</w:t>
      </w:r>
      <w:r w:rsidR="00C34371">
        <w:rPr>
          <w:rFonts w:ascii="Times New Roman" w:hAnsi="Times New Roman"/>
          <w:sz w:val="22"/>
        </w:rPr>
        <w:t>ó</w:t>
      </w:r>
      <w:r>
        <w:rPr>
          <w:rFonts w:ascii="Times New Roman" w:hAnsi="Times New Roman"/>
          <w:sz w:val="22"/>
        </w:rPr>
        <w:t xml:space="preserve"> esa decisión sobre el cuidado de </w:t>
      </w:r>
      <w:r w:rsidR="00730B46">
        <w:rPr>
          <w:rFonts w:ascii="Times New Roman" w:hAnsi="Times New Roman"/>
          <w:sz w:val="22"/>
        </w:rPr>
        <w:t xml:space="preserve">este(estos) niño(s) </w:t>
      </w:r>
      <w:r>
        <w:rPr>
          <w:rFonts w:ascii="Times New Roman" w:hAnsi="Times New Roman"/>
          <w:sz w:val="22"/>
        </w:rPr>
        <w:t xml:space="preserve">en ese momento? </w:t>
      </w:r>
    </w:p>
    <w:p w:rsidR="00D87BD2" w:rsidRPr="007B31BC" w:rsidP="004E2D47" w14:paraId="4C907283" w14:textId="77777777">
      <w:pPr>
        <w:pStyle w:val="CommentText"/>
        <w:ind w:left="45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______________________________________________________________</w:t>
      </w:r>
    </w:p>
    <w:p w:rsidR="00D87BD2" w:rsidRPr="007B31BC" w:rsidP="00D87BD2" w14:paraId="5C85FCCE" w14:textId="77777777">
      <w:pPr>
        <w:pStyle w:val="CommentText"/>
        <w:rPr>
          <w:rFonts w:ascii="Times New Roman" w:hAnsi="Times New Roman"/>
          <w:sz w:val="22"/>
          <w:szCs w:val="22"/>
        </w:rPr>
      </w:pPr>
    </w:p>
    <w:p w:rsidR="00D87BD2" w:rsidRPr="007B31BC" w:rsidP="00D87BD2" w14:paraId="0E3AF422" w14:textId="2456B233">
      <w:pPr>
        <w:pStyle w:val="CommentTex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D3. ¿En qué mes y año tomó esa decisión?</w:t>
      </w:r>
    </w:p>
    <w:p w:rsidR="00FF5703" w:rsidRPr="00A93626" w:rsidP="001918A6" w14:paraId="71127E44" w14:textId="07FB2E9C">
      <w:pPr>
        <w:pStyle w:val="CommentText"/>
        <w:ind w:left="45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___________Mes </w:t>
      </w:r>
      <w:r>
        <w:rPr>
          <w:rFonts w:ascii="Times New Roman" w:hAnsi="Times New Roman"/>
          <w:color w:val="FF0000"/>
          <w:sz w:val="22"/>
        </w:rPr>
        <w:t>[MENÚ DESPLEGABLE: de enero a diciembre]</w:t>
      </w:r>
    </w:p>
    <w:p w:rsidR="0012741B" w:rsidRPr="007B31BC" w:rsidP="001918A6" w14:paraId="228563F3" w14:textId="5B18AD88">
      <w:pPr>
        <w:pStyle w:val="CommentText"/>
        <w:ind w:left="45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___________Año </w:t>
      </w:r>
      <w:r>
        <w:rPr>
          <w:rFonts w:ascii="Times New Roman" w:hAnsi="Times New Roman"/>
          <w:color w:val="FF0000"/>
          <w:sz w:val="22"/>
        </w:rPr>
        <w:t>[2016-2023]</w:t>
      </w:r>
    </w:p>
    <w:p w:rsidR="00D87BD2" w:rsidRPr="007B31BC" w:rsidP="00D87BD2" w14:paraId="06B46604" w14:textId="77777777">
      <w:pPr>
        <w:pStyle w:val="CommentText"/>
        <w:rPr>
          <w:rFonts w:ascii="Times New Roman" w:hAnsi="Times New Roman"/>
          <w:sz w:val="22"/>
          <w:szCs w:val="22"/>
        </w:rPr>
      </w:pPr>
    </w:p>
    <w:p w:rsidR="008E054F" w:rsidRPr="007B31BC" w:rsidP="00E238C6" w14:paraId="042F110A" w14:textId="4F9DDFF4">
      <w:pPr>
        <w:pStyle w:val="CommentText"/>
        <w:ind w:left="360" w:hanging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D4. ¿Qué edad tenía el niño en el momento en que tomó esa decisión?  Si tomó esa decisión sobre varios </w:t>
      </w:r>
      <w:r w:rsidR="00BC497A">
        <w:rPr>
          <w:rFonts w:ascii="Times New Roman" w:hAnsi="Times New Roman"/>
          <w:sz w:val="22"/>
        </w:rPr>
        <w:t>niños</w:t>
      </w:r>
      <w:r>
        <w:rPr>
          <w:rFonts w:ascii="Times New Roman" w:hAnsi="Times New Roman"/>
          <w:sz w:val="22"/>
        </w:rPr>
        <w:t xml:space="preserve">, </w:t>
      </w:r>
      <w:r w:rsidR="00C56358">
        <w:rPr>
          <w:rFonts w:ascii="Times New Roman" w:hAnsi="Times New Roman"/>
          <w:sz w:val="22"/>
        </w:rPr>
        <w:t xml:space="preserve">indique </w:t>
      </w:r>
      <w:r>
        <w:rPr>
          <w:rFonts w:ascii="Times New Roman" w:hAnsi="Times New Roman"/>
          <w:sz w:val="22"/>
        </w:rPr>
        <w:t xml:space="preserve">la edad en años y meses del </w:t>
      </w:r>
      <w:r w:rsidR="00730B46">
        <w:rPr>
          <w:rFonts w:ascii="Times New Roman" w:hAnsi="Times New Roman"/>
          <w:sz w:val="22"/>
        </w:rPr>
        <w:t xml:space="preserve">niño </w:t>
      </w:r>
      <w:r>
        <w:rPr>
          <w:rFonts w:ascii="Times New Roman" w:hAnsi="Times New Roman"/>
          <w:sz w:val="22"/>
        </w:rPr>
        <w:t xml:space="preserve">menor en el momento en que tomó esa decisión. </w:t>
      </w:r>
    </w:p>
    <w:p w:rsidR="00281C6A" w:rsidRPr="007B31BC" w:rsidP="001918A6" w14:paraId="45349935" w14:textId="3BB080A0">
      <w:pPr>
        <w:pStyle w:val="CommentText"/>
        <w:ind w:left="45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______ Años </w:t>
      </w:r>
      <w:r>
        <w:rPr>
          <w:rFonts w:ascii="Times New Roman" w:hAnsi="Times New Roman"/>
          <w:color w:val="FF0000"/>
          <w:sz w:val="22"/>
        </w:rPr>
        <w:t>[0-6] y ______Meses [0-11]</w:t>
      </w:r>
    </w:p>
    <w:p w:rsidR="00D87BD2" w:rsidRPr="007B31BC" w:rsidP="00D87BD2" w14:paraId="12D3B184" w14:textId="77777777">
      <w:pPr>
        <w:pStyle w:val="CommentText"/>
        <w:rPr>
          <w:rFonts w:ascii="Times New Roman" w:hAnsi="Times New Roman"/>
          <w:sz w:val="22"/>
          <w:szCs w:val="22"/>
        </w:rPr>
      </w:pPr>
    </w:p>
    <w:p w:rsidR="00281C6A" w:rsidP="00281C6A" w14:paraId="73AF6410" w14:textId="5C45B6A4">
      <w:pPr>
        <w:pStyle w:val="CommentText"/>
        <w:ind w:left="360" w:hanging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D5. ¿Cuántas horas pasó buscando información que le ayudar</w:t>
      </w:r>
      <w:r w:rsidR="00730B46">
        <w:rPr>
          <w:rFonts w:ascii="Times New Roman" w:hAnsi="Times New Roman"/>
          <w:sz w:val="22"/>
        </w:rPr>
        <w:t>í</w:t>
      </w:r>
      <w:r>
        <w:rPr>
          <w:rFonts w:ascii="Times New Roman" w:hAnsi="Times New Roman"/>
          <w:sz w:val="22"/>
        </w:rPr>
        <w:t xml:space="preserve">a a tomar esa decisión sobre el </w:t>
      </w:r>
      <w:r w:rsidR="0011661C">
        <w:rPr>
          <w:rFonts w:ascii="Times New Roman" w:hAnsi="Times New Roman"/>
          <w:sz w:val="22"/>
        </w:rPr>
        <w:t xml:space="preserve">cuidado </w:t>
      </w:r>
      <w:r>
        <w:rPr>
          <w:rFonts w:ascii="Times New Roman" w:hAnsi="Times New Roman"/>
          <w:sz w:val="22"/>
        </w:rPr>
        <w:t xml:space="preserve">de </w:t>
      </w:r>
      <w:r w:rsidR="00730B46">
        <w:rPr>
          <w:rFonts w:ascii="Times New Roman" w:hAnsi="Times New Roman"/>
          <w:sz w:val="22"/>
        </w:rPr>
        <w:t>este(estos) niño(s)</w:t>
      </w:r>
      <w:r>
        <w:rPr>
          <w:rFonts w:ascii="Times New Roman" w:hAnsi="Times New Roman"/>
          <w:sz w:val="22"/>
        </w:rPr>
        <w:t xml:space="preserve">?  (Por ejemplo, incluya tiempo </w:t>
      </w:r>
      <w:r w:rsidR="000311FA">
        <w:rPr>
          <w:rFonts w:ascii="Times New Roman" w:hAnsi="Times New Roman"/>
          <w:sz w:val="22"/>
        </w:rPr>
        <w:t>que pas</w:t>
      </w:r>
      <w:r w:rsidR="00C34371">
        <w:rPr>
          <w:rFonts w:ascii="Times New Roman" w:hAnsi="Times New Roman"/>
          <w:sz w:val="22"/>
        </w:rPr>
        <w:t>ó</w:t>
      </w:r>
      <w:r w:rsidR="000311FA">
        <w:rPr>
          <w:rFonts w:ascii="Times New Roman" w:hAnsi="Times New Roman"/>
          <w:sz w:val="22"/>
        </w:rPr>
        <w:t xml:space="preserve"> </w:t>
      </w:r>
      <w:r>
        <w:rPr>
          <w:rFonts w:ascii="Times New Roman" w:hAnsi="Times New Roman"/>
          <w:sz w:val="22"/>
        </w:rPr>
        <w:t>habla</w:t>
      </w:r>
      <w:r w:rsidR="000311FA">
        <w:rPr>
          <w:rFonts w:ascii="Times New Roman" w:hAnsi="Times New Roman"/>
          <w:sz w:val="22"/>
        </w:rPr>
        <w:t>ndo</w:t>
      </w:r>
      <w:r>
        <w:rPr>
          <w:rFonts w:ascii="Times New Roman" w:hAnsi="Times New Roman"/>
          <w:sz w:val="22"/>
        </w:rPr>
        <w:t xml:space="preserve"> con otras personas, </w:t>
      </w:r>
      <w:r w:rsidR="00A34CE0">
        <w:rPr>
          <w:rFonts w:ascii="Times New Roman" w:hAnsi="Times New Roman"/>
          <w:sz w:val="22"/>
        </w:rPr>
        <w:t xml:space="preserve">visitando </w:t>
      </w:r>
      <w:r>
        <w:rPr>
          <w:rFonts w:ascii="Times New Roman" w:hAnsi="Times New Roman"/>
          <w:sz w:val="22"/>
        </w:rPr>
        <w:t xml:space="preserve">proveedores, </w:t>
      </w:r>
      <w:r w:rsidR="00A34CE0">
        <w:rPr>
          <w:rFonts w:ascii="Times New Roman" w:hAnsi="Times New Roman"/>
          <w:sz w:val="22"/>
        </w:rPr>
        <w:t xml:space="preserve">leyendo </w:t>
      </w:r>
      <w:r>
        <w:rPr>
          <w:rFonts w:ascii="Times New Roman" w:hAnsi="Times New Roman"/>
          <w:sz w:val="22"/>
        </w:rPr>
        <w:t>sobre diferentes opciones o cualquier otra actividad que haya realizado a fin de obtener información para tomar su decisión).</w:t>
      </w:r>
    </w:p>
    <w:p w:rsidR="00281C6A" w:rsidP="00281C6A" w14:paraId="2A9EBC1D" w14:textId="77777777">
      <w:pPr>
        <w:pStyle w:val="CommentText"/>
        <w:ind w:left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 _________Horas </w:t>
      </w:r>
      <w:r>
        <w:rPr>
          <w:rFonts w:ascii="Times New Roman" w:hAnsi="Times New Roman"/>
          <w:color w:val="FF0000"/>
          <w:sz w:val="22"/>
        </w:rPr>
        <w:t>[1-999]</w:t>
      </w:r>
    </w:p>
    <w:p w:rsidR="003F24E2" w:rsidRPr="007B31BC" w:rsidP="00D87BD2" w14:paraId="6CEC769B" w14:textId="77777777">
      <w:pPr>
        <w:pStyle w:val="CommentText"/>
        <w:rPr>
          <w:rFonts w:ascii="Times New Roman" w:hAnsi="Times New Roman"/>
          <w:sz w:val="22"/>
          <w:szCs w:val="22"/>
        </w:rPr>
      </w:pPr>
    </w:p>
    <w:p w:rsidR="00D87BD2" w:rsidRPr="007B31BC" w:rsidP="00D87BD2" w14:paraId="5E4DCF65" w14:textId="63C7BBB1">
      <w:pPr>
        <w:pStyle w:val="CommentTex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D6. </w:t>
      </w:r>
      <w:bookmarkStart w:id="66" w:name="OLE_LINK52"/>
      <w:r>
        <w:rPr>
          <w:rFonts w:ascii="Times New Roman" w:hAnsi="Times New Roman"/>
          <w:sz w:val="22"/>
        </w:rPr>
        <w:t xml:space="preserve">¿Cuántas semanas </w:t>
      </w:r>
      <w:r w:rsidR="00C56358">
        <w:rPr>
          <w:rFonts w:ascii="Times New Roman" w:hAnsi="Times New Roman"/>
          <w:sz w:val="22"/>
        </w:rPr>
        <w:t xml:space="preserve">tenía </w:t>
      </w:r>
      <w:r>
        <w:rPr>
          <w:rFonts w:ascii="Times New Roman" w:hAnsi="Times New Roman"/>
          <w:sz w:val="22"/>
        </w:rPr>
        <w:t xml:space="preserve">para considerar la información y tomar esa decisión sobre el </w:t>
      </w:r>
      <w:r w:rsidR="0011661C">
        <w:rPr>
          <w:rFonts w:ascii="Times New Roman" w:hAnsi="Times New Roman"/>
          <w:sz w:val="22"/>
        </w:rPr>
        <w:t>cuidado</w:t>
      </w:r>
      <w:r w:rsidR="009F1A05">
        <w:rPr>
          <w:rFonts w:ascii="Times New Roman" w:hAnsi="Times New Roman"/>
          <w:sz w:val="22"/>
        </w:rPr>
        <w:t xml:space="preserve"> </w:t>
      </w:r>
      <w:r>
        <w:rPr>
          <w:rFonts w:ascii="Times New Roman" w:hAnsi="Times New Roman"/>
          <w:sz w:val="22"/>
        </w:rPr>
        <w:t xml:space="preserve">de </w:t>
      </w:r>
      <w:r w:rsidR="00730B46">
        <w:rPr>
          <w:rFonts w:ascii="Times New Roman" w:hAnsi="Times New Roman"/>
          <w:sz w:val="22"/>
        </w:rPr>
        <w:t>este(estos) niño(s)</w:t>
      </w:r>
      <w:bookmarkStart w:id="67" w:name="OLE_LINK20"/>
      <w:r>
        <w:rPr>
          <w:rFonts w:ascii="Times New Roman" w:hAnsi="Times New Roman"/>
          <w:sz w:val="22"/>
        </w:rPr>
        <w:t>?</w:t>
      </w:r>
      <w:bookmarkEnd w:id="67"/>
      <w:r>
        <w:rPr>
          <w:rFonts w:ascii="Times New Roman" w:hAnsi="Times New Roman"/>
          <w:sz w:val="22"/>
        </w:rPr>
        <w:t xml:space="preserve">  </w:t>
      </w:r>
      <w:r>
        <w:rPr>
          <w:rFonts w:ascii="Times New Roman" w:hAnsi="Times New Roman"/>
          <w:color w:val="FF0000"/>
          <w:sz w:val="22"/>
        </w:rPr>
        <w:t>(Código uno)</w:t>
      </w:r>
    </w:p>
    <w:p w:rsidR="00D87BD2" w:rsidRPr="007B31BC" w14:paraId="6A1A499A" w14:textId="77777777">
      <w:pPr>
        <w:pStyle w:val="CommentText"/>
        <w:numPr>
          <w:ilvl w:val="0"/>
          <w:numId w:val="68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Menos de 1 semana.</w:t>
      </w:r>
    </w:p>
    <w:p w:rsidR="00D87BD2" w:rsidRPr="007B31BC" w14:paraId="0D869913" w14:textId="77777777">
      <w:pPr>
        <w:pStyle w:val="CommentText"/>
        <w:numPr>
          <w:ilvl w:val="0"/>
          <w:numId w:val="68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1 a 3 semanas.</w:t>
      </w:r>
    </w:p>
    <w:p w:rsidR="00D87BD2" w:rsidRPr="007B31BC" w14:paraId="7FAB389A" w14:textId="77777777">
      <w:pPr>
        <w:pStyle w:val="CommentText"/>
        <w:numPr>
          <w:ilvl w:val="0"/>
          <w:numId w:val="68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Un mes o más.</w:t>
      </w:r>
    </w:p>
    <w:bookmarkEnd w:id="66"/>
    <w:p w:rsidR="00D87BD2" w:rsidRPr="007B31BC" w:rsidP="00D87BD2" w14:paraId="66A76FD1" w14:textId="77777777">
      <w:pPr>
        <w:pStyle w:val="CommentText"/>
        <w:rPr>
          <w:rFonts w:ascii="Times New Roman" w:hAnsi="Times New Roman"/>
          <w:sz w:val="22"/>
          <w:szCs w:val="22"/>
        </w:rPr>
      </w:pPr>
    </w:p>
    <w:p w:rsidR="00D87BD2" w:rsidRPr="007B31BC" w:rsidP="00D87BD2" w14:paraId="5D2DCA99" w14:textId="64C763E8">
      <w:pPr>
        <w:pStyle w:val="CommentTex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D7. Para tomar esa decisión, ¿consideró a algún nuevo proveedor que no estuviera ya cuidando a </w:t>
      </w:r>
      <w:r w:rsidR="00730B46">
        <w:rPr>
          <w:rFonts w:ascii="Times New Roman" w:hAnsi="Times New Roman"/>
          <w:sz w:val="22"/>
        </w:rPr>
        <w:t>este(estos) niño(s</w:t>
      </w:r>
      <w:r w:rsidR="00730B46">
        <w:rPr>
          <w:rFonts w:ascii="Times New Roman" w:hAnsi="Times New Roman"/>
          <w:sz w:val="22"/>
        </w:rPr>
        <w:t xml:space="preserve">) </w:t>
      </w:r>
      <w:r>
        <w:rPr>
          <w:rFonts w:ascii="Times New Roman" w:hAnsi="Times New Roman"/>
          <w:sz w:val="22"/>
        </w:rPr>
        <w:t>?</w:t>
      </w:r>
    </w:p>
    <w:p w:rsidR="00D87BD2" w:rsidRPr="007B31BC" w14:paraId="40C23F86" w14:textId="29E3F8CB">
      <w:pPr>
        <w:pStyle w:val="CommentText"/>
        <w:numPr>
          <w:ilvl w:val="0"/>
          <w:numId w:val="69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Sí </w:t>
      </w:r>
      <w:r>
        <w:rPr>
          <w:rFonts w:ascii="Times New Roman" w:hAnsi="Times New Roman"/>
          <w:color w:val="FF0000"/>
          <w:sz w:val="22"/>
        </w:rPr>
        <w:t>(preguntar D7a)</w:t>
      </w:r>
    </w:p>
    <w:p w:rsidR="00D87BD2" w:rsidRPr="007B31BC" w14:paraId="770BDFC1" w14:textId="29CC5BB7">
      <w:pPr>
        <w:pStyle w:val="CommentText"/>
        <w:numPr>
          <w:ilvl w:val="0"/>
          <w:numId w:val="69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No</w:t>
      </w:r>
      <w:r>
        <w:rPr>
          <w:rFonts w:ascii="Times New Roman" w:hAnsi="Times New Roman"/>
          <w:color w:val="FF0000"/>
          <w:sz w:val="22"/>
        </w:rPr>
        <w:t xml:space="preserve"> (pasar a D8)</w:t>
      </w:r>
    </w:p>
    <w:p w:rsidR="00D87BD2" w:rsidRPr="007B31BC" w:rsidP="00D87BD2" w14:paraId="1D93D46B" w14:textId="77777777">
      <w:pPr>
        <w:pStyle w:val="CommentText"/>
        <w:rPr>
          <w:rFonts w:ascii="Times New Roman" w:hAnsi="Times New Roman"/>
          <w:sz w:val="22"/>
          <w:szCs w:val="22"/>
        </w:rPr>
      </w:pPr>
    </w:p>
    <w:p w:rsidR="00D87BD2" w:rsidRPr="007B31BC" w:rsidP="002B17A4" w14:paraId="4B48D686" w14:textId="3E6A1874">
      <w:pPr>
        <w:pStyle w:val="CommentText"/>
        <w:ind w:left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D7a. ¿Consideró </w:t>
      </w:r>
      <w:r w:rsidR="00730B46">
        <w:rPr>
          <w:rFonts w:ascii="Times New Roman" w:hAnsi="Times New Roman"/>
          <w:sz w:val="22"/>
        </w:rPr>
        <w:t>solamente a un</w:t>
      </w:r>
      <w:r w:rsidR="00041501">
        <w:rPr>
          <w:rFonts w:ascii="Times New Roman" w:hAnsi="Times New Roman"/>
          <w:sz w:val="22"/>
        </w:rPr>
        <w:t xml:space="preserve"> </w:t>
      </w:r>
      <w:r>
        <w:rPr>
          <w:rFonts w:ascii="Times New Roman" w:hAnsi="Times New Roman"/>
          <w:sz w:val="22"/>
        </w:rPr>
        <w:t xml:space="preserve">nuevo proveedor o más de un nuevo proveedor?  </w:t>
      </w:r>
      <w:r>
        <w:rPr>
          <w:rFonts w:ascii="Times New Roman" w:hAnsi="Times New Roman"/>
          <w:color w:val="FF0000"/>
          <w:sz w:val="22"/>
        </w:rPr>
        <w:t>(Código uno)</w:t>
      </w:r>
    </w:p>
    <w:p w:rsidR="00D87BD2" w:rsidRPr="007B31BC" w14:paraId="445AC1B9" w14:textId="664E7715">
      <w:pPr>
        <w:pStyle w:val="CommentText"/>
        <w:numPr>
          <w:ilvl w:val="0"/>
          <w:numId w:val="70"/>
        </w:numPr>
        <w:ind w:left="108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1 nuevo proveedor. </w:t>
      </w:r>
    </w:p>
    <w:p w:rsidR="00D87BD2" w:rsidRPr="00A93626" w14:paraId="68C6B763" w14:textId="28ECE2F0">
      <w:pPr>
        <w:pStyle w:val="CommentText"/>
        <w:numPr>
          <w:ilvl w:val="0"/>
          <w:numId w:val="70"/>
        </w:numPr>
        <w:ind w:left="108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2 nuevos proveedores.</w:t>
      </w:r>
    </w:p>
    <w:p w:rsidR="00D87BD2" w:rsidRPr="00A93626" w14:paraId="2A76415C" w14:textId="6F1DC061">
      <w:pPr>
        <w:pStyle w:val="CommentText"/>
        <w:numPr>
          <w:ilvl w:val="0"/>
          <w:numId w:val="70"/>
        </w:numPr>
        <w:ind w:left="108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3 nuevos proveedores.</w:t>
      </w:r>
    </w:p>
    <w:p w:rsidR="00D87BD2" w:rsidRPr="007B31BC" w14:paraId="15B62B95" w14:textId="6DB9672F">
      <w:pPr>
        <w:pStyle w:val="CommentText"/>
        <w:numPr>
          <w:ilvl w:val="0"/>
          <w:numId w:val="70"/>
        </w:numPr>
        <w:ind w:left="108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4 o más proveedores nuevos.</w:t>
      </w:r>
    </w:p>
    <w:p w:rsidR="00D87BD2" w:rsidRPr="007B31BC" w:rsidP="00D87BD2" w14:paraId="08B2BFB6" w14:textId="77777777">
      <w:pPr>
        <w:pStyle w:val="CommentTex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</w:p>
    <w:p w:rsidR="00D87BD2" w:rsidRPr="007B31BC" w:rsidP="00D87BD2" w14:paraId="4C714EA8" w14:textId="3DA2C7A8">
      <w:pPr>
        <w:pStyle w:val="CommentText"/>
        <w:rPr>
          <w:rFonts w:ascii="Times New Roman" w:hAnsi="Times New Roman"/>
          <w:color w:val="FF0000"/>
          <w:sz w:val="22"/>
          <w:szCs w:val="22"/>
        </w:rPr>
      </w:pPr>
      <w:r>
        <w:rPr>
          <w:rFonts w:ascii="Times New Roman" w:hAnsi="Times New Roman"/>
          <w:sz w:val="22"/>
        </w:rPr>
        <w:t>D8</w:t>
      </w:r>
      <w:r>
        <w:rPr>
          <w:rFonts w:ascii="Times New Roman" w:hAnsi="Times New Roman"/>
          <w:b/>
          <w:sz w:val="22"/>
        </w:rPr>
        <w:t xml:space="preserve">. </w:t>
      </w:r>
      <w:r>
        <w:rPr>
          <w:rFonts w:ascii="Times New Roman" w:hAnsi="Times New Roman"/>
          <w:sz w:val="22"/>
        </w:rPr>
        <w:t>¿</w:t>
      </w:r>
      <w:r w:rsidR="00064E14">
        <w:rPr>
          <w:rFonts w:ascii="Times New Roman" w:hAnsi="Times New Roman"/>
          <w:sz w:val="22"/>
        </w:rPr>
        <w:t xml:space="preserve">Cuál </w:t>
      </w:r>
      <w:r>
        <w:rPr>
          <w:rFonts w:ascii="Times New Roman" w:hAnsi="Times New Roman"/>
          <w:sz w:val="22"/>
        </w:rPr>
        <w:t xml:space="preserve">información específica, si hubo alguna, </w:t>
      </w:r>
      <w:r w:rsidR="00C34371">
        <w:rPr>
          <w:rFonts w:ascii="Times New Roman" w:hAnsi="Times New Roman"/>
          <w:sz w:val="22"/>
        </w:rPr>
        <w:t xml:space="preserve">trató </w:t>
      </w:r>
      <w:r>
        <w:rPr>
          <w:rFonts w:ascii="Times New Roman" w:hAnsi="Times New Roman"/>
          <w:sz w:val="22"/>
        </w:rPr>
        <w:t xml:space="preserve">de </w:t>
      </w:r>
      <w:r w:rsidR="00C34371">
        <w:rPr>
          <w:rFonts w:ascii="Times New Roman" w:hAnsi="Times New Roman"/>
          <w:sz w:val="22"/>
        </w:rPr>
        <w:t xml:space="preserve">aprender </w:t>
      </w:r>
      <w:r>
        <w:rPr>
          <w:rFonts w:ascii="Times New Roman" w:hAnsi="Times New Roman"/>
          <w:sz w:val="22"/>
        </w:rPr>
        <w:t xml:space="preserve">cuando tomó </w:t>
      </w:r>
      <w:r w:rsidR="006324D8">
        <w:rPr>
          <w:rFonts w:ascii="Times New Roman" w:hAnsi="Times New Roman"/>
          <w:sz w:val="22"/>
        </w:rPr>
        <w:t xml:space="preserve">esa </w:t>
      </w:r>
      <w:r>
        <w:rPr>
          <w:rFonts w:ascii="Times New Roman" w:hAnsi="Times New Roman"/>
          <w:sz w:val="22"/>
        </w:rPr>
        <w:t xml:space="preserve">decisión sobre el </w:t>
      </w:r>
      <w:r w:rsidR="0011661C">
        <w:rPr>
          <w:rFonts w:ascii="Times New Roman" w:hAnsi="Times New Roman"/>
          <w:sz w:val="22"/>
        </w:rPr>
        <w:t>cuidado</w:t>
      </w:r>
      <w:r>
        <w:rPr>
          <w:rFonts w:ascii="Times New Roman" w:hAnsi="Times New Roman"/>
          <w:sz w:val="22"/>
        </w:rPr>
        <w:t xml:space="preserve">? </w:t>
      </w:r>
      <w:r>
        <w:rPr>
          <w:rFonts w:ascii="Times New Roman" w:hAnsi="Times New Roman"/>
          <w:color w:val="FF0000"/>
          <w:sz w:val="22"/>
        </w:rPr>
        <w:t>(Codifique todo lo que corresponda)</w:t>
      </w:r>
    </w:p>
    <w:p w:rsidR="00D87BD2" w:rsidRPr="007B31BC" w14:paraId="7A71888D" w14:textId="25E0FD9A">
      <w:pPr>
        <w:pStyle w:val="CommentText"/>
        <w:numPr>
          <w:ilvl w:val="0"/>
          <w:numId w:val="71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Horario </w:t>
      </w:r>
      <w:r w:rsidR="00B60E1F">
        <w:rPr>
          <w:rFonts w:ascii="Times New Roman" w:hAnsi="Times New Roman"/>
          <w:sz w:val="22"/>
        </w:rPr>
        <w:t xml:space="preserve">y días </w:t>
      </w:r>
      <w:r>
        <w:rPr>
          <w:rFonts w:ascii="Times New Roman" w:hAnsi="Times New Roman"/>
          <w:sz w:val="22"/>
        </w:rPr>
        <w:t xml:space="preserve">de </w:t>
      </w:r>
      <w:r w:rsidR="00C34371">
        <w:rPr>
          <w:rFonts w:ascii="Times New Roman" w:hAnsi="Times New Roman"/>
          <w:sz w:val="22"/>
        </w:rPr>
        <w:t>atención</w:t>
      </w:r>
      <w:r>
        <w:rPr>
          <w:rFonts w:ascii="Times New Roman" w:hAnsi="Times New Roman"/>
          <w:sz w:val="22"/>
        </w:rPr>
        <w:t>.</w:t>
      </w:r>
    </w:p>
    <w:p w:rsidR="00D87BD2" w:rsidRPr="007B31BC" w14:paraId="7345944E" w14:textId="09A76D19">
      <w:pPr>
        <w:pStyle w:val="CommentText"/>
        <w:numPr>
          <w:ilvl w:val="0"/>
          <w:numId w:val="71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Qué tan cerca del trabajo o de la casa está un proveedor.</w:t>
      </w:r>
    </w:p>
    <w:p w:rsidR="00D87BD2" w:rsidRPr="007B31BC" w14:paraId="4F5770F1" w14:textId="77777777">
      <w:pPr>
        <w:pStyle w:val="CommentText"/>
        <w:numPr>
          <w:ilvl w:val="0"/>
          <w:numId w:val="71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Condiciones de salud y seguridad en proveedores específicos.</w:t>
      </w:r>
    </w:p>
    <w:p w:rsidR="00D87BD2" w:rsidRPr="007B31BC" w14:paraId="6894AA16" w14:textId="738695A0">
      <w:pPr>
        <w:pStyle w:val="CommentText"/>
        <w:numPr>
          <w:ilvl w:val="0"/>
          <w:numId w:val="71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Grupos de edad que el proveedor inscribe.</w:t>
      </w:r>
    </w:p>
    <w:p w:rsidR="00D87BD2" w:rsidRPr="007B31BC" w14:paraId="2A4DF459" w14:textId="533F44DC">
      <w:pPr>
        <w:pStyle w:val="CommentText"/>
        <w:numPr>
          <w:ilvl w:val="0"/>
          <w:numId w:val="71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Dónde podría obtener </w:t>
      </w:r>
      <w:r w:rsidR="0011661C">
        <w:rPr>
          <w:rFonts w:ascii="Times New Roman" w:hAnsi="Times New Roman"/>
          <w:sz w:val="22"/>
        </w:rPr>
        <w:t xml:space="preserve">cuidado </w:t>
      </w:r>
      <w:r>
        <w:rPr>
          <w:rFonts w:ascii="Times New Roman" w:hAnsi="Times New Roman"/>
          <w:sz w:val="22"/>
        </w:rPr>
        <w:t>que pueda pagar.</w:t>
      </w:r>
    </w:p>
    <w:p w:rsidR="00D87BD2" w:rsidRPr="007B31BC" w14:paraId="0BA3B275" w14:textId="5F092CCE">
      <w:pPr>
        <w:pStyle w:val="CommentText"/>
        <w:numPr>
          <w:ilvl w:val="0"/>
          <w:numId w:val="71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Proveedores que aceptan asistencia financiera para el </w:t>
      </w:r>
      <w:r w:rsidR="0011661C">
        <w:rPr>
          <w:rFonts w:ascii="Times New Roman" w:hAnsi="Times New Roman"/>
          <w:sz w:val="22"/>
        </w:rPr>
        <w:t xml:space="preserve">cuidado </w:t>
      </w:r>
      <w:r>
        <w:rPr>
          <w:rFonts w:ascii="Times New Roman" w:hAnsi="Times New Roman"/>
          <w:sz w:val="22"/>
        </w:rPr>
        <w:t>para la que usted califica, como un subsidio, un vale, una beca o un certificado.</w:t>
      </w:r>
    </w:p>
    <w:p w:rsidR="00D87BD2" w:rsidRPr="007B31BC" w14:paraId="2201E7DB" w14:textId="77777777">
      <w:pPr>
        <w:pStyle w:val="CommentText"/>
        <w:numPr>
          <w:ilvl w:val="0"/>
          <w:numId w:val="71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Proveedores que comparten su cultura o valores, como su idioma o religión.</w:t>
      </w:r>
    </w:p>
    <w:p w:rsidR="00D87BD2" w14:paraId="3E287C9F" w14:textId="2F22015B">
      <w:pPr>
        <w:pStyle w:val="CommentText"/>
        <w:numPr>
          <w:ilvl w:val="0"/>
          <w:numId w:val="71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Proveedores que atenderán las necesidades específicas de</w:t>
      </w:r>
      <w:r w:rsidR="006324D8">
        <w:rPr>
          <w:rFonts w:ascii="Times New Roman" w:hAnsi="Times New Roman"/>
          <w:sz w:val="22"/>
        </w:rPr>
        <w:t>l niño/de los niños</w:t>
      </w:r>
      <w:r>
        <w:rPr>
          <w:rFonts w:ascii="Times New Roman" w:hAnsi="Times New Roman"/>
          <w:sz w:val="22"/>
        </w:rPr>
        <w:t>.</w:t>
      </w:r>
    </w:p>
    <w:p w:rsidR="006E06BC" w:rsidP="006E06BC" w14:paraId="64DDCC2B" w14:textId="47BAECEA">
      <w:pPr>
        <w:pStyle w:val="ListParagraph"/>
        <w:numPr>
          <w:ilvl w:val="0"/>
          <w:numId w:val="71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Si el proveedor acepta niños nuevos. </w:t>
      </w:r>
    </w:p>
    <w:p w:rsidR="006E06BC" w:rsidRPr="00EB3A59" w:rsidP="00EB3A59" w14:paraId="281A2670" w14:textId="469ADACC">
      <w:pPr>
        <w:pStyle w:val="ListParagraph"/>
        <w:numPr>
          <w:ilvl w:val="0"/>
          <w:numId w:val="71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La </w:t>
      </w:r>
      <w:r w:rsidR="00C34371">
        <w:rPr>
          <w:rFonts w:ascii="Times New Roman" w:hAnsi="Times New Roman"/>
        </w:rPr>
        <w:t>c</w:t>
      </w:r>
      <w:r>
        <w:rPr>
          <w:rFonts w:ascii="Times New Roman" w:hAnsi="Times New Roman"/>
        </w:rPr>
        <w:t>alidad del proveedor.</w:t>
      </w:r>
    </w:p>
    <w:p w:rsidR="00D87BD2" w:rsidRPr="007B31BC" w14:paraId="3241C537" w14:textId="3DC89CAD">
      <w:pPr>
        <w:pStyle w:val="CommentText"/>
        <w:numPr>
          <w:ilvl w:val="0"/>
          <w:numId w:val="71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Ninguna de </w:t>
      </w:r>
      <w:r w:rsidR="00C34371">
        <w:rPr>
          <w:rFonts w:ascii="Times New Roman" w:hAnsi="Times New Roman"/>
          <w:sz w:val="22"/>
        </w:rPr>
        <w:t>estos datos</w:t>
      </w:r>
      <w:r>
        <w:rPr>
          <w:rFonts w:ascii="Times New Roman" w:hAnsi="Times New Roman"/>
          <w:sz w:val="22"/>
        </w:rPr>
        <w:t xml:space="preserve">. </w:t>
      </w:r>
      <w:r>
        <w:rPr>
          <w:rFonts w:ascii="Times New Roman" w:hAnsi="Times New Roman"/>
          <w:color w:val="FF0000"/>
          <w:sz w:val="22"/>
        </w:rPr>
        <w:t xml:space="preserve">[Exclusivo] </w:t>
      </w:r>
    </w:p>
    <w:p w:rsidR="00D87BD2" w:rsidRPr="007B31BC" w14:paraId="2037A693" w14:textId="1C3E0030">
      <w:pPr>
        <w:pStyle w:val="CommentText"/>
        <w:numPr>
          <w:ilvl w:val="0"/>
          <w:numId w:val="71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Otra (especificar) ______________</w:t>
      </w:r>
    </w:p>
    <w:p w:rsidR="00D87BD2" w:rsidRPr="007B31BC" w:rsidP="00D87BD2" w14:paraId="11FE15D8" w14:textId="77777777">
      <w:pPr>
        <w:pStyle w:val="CommentText"/>
        <w:rPr>
          <w:rFonts w:ascii="Times New Roman" w:hAnsi="Times New Roman"/>
          <w:sz w:val="22"/>
          <w:szCs w:val="22"/>
        </w:rPr>
      </w:pPr>
    </w:p>
    <w:p w:rsidR="00D87BD2" w:rsidP="00680FE8" w14:paraId="75129149" w14:textId="542F6726">
      <w:pPr>
        <w:pStyle w:val="CommentTex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D9.  Al elegir quién cuidará a </w:t>
      </w:r>
      <w:r w:rsidR="00BC497A">
        <w:rPr>
          <w:rFonts w:ascii="Times New Roman" w:hAnsi="Times New Roman"/>
          <w:sz w:val="22"/>
        </w:rPr>
        <w:t>los niños</w:t>
      </w:r>
      <w:r>
        <w:rPr>
          <w:rFonts w:ascii="Times New Roman" w:hAnsi="Times New Roman"/>
          <w:sz w:val="22"/>
        </w:rPr>
        <w:t>, las familias pueden considerar lo que necesitan en cuanto a horarios, costos y experiencias de los niños.  Cuando tomó esa decisión, ¿diría que...</w:t>
      </w:r>
    </w:p>
    <w:p w:rsidR="00680FE8" w:rsidRPr="00680FE8" w:rsidP="00680FE8" w14:paraId="2BD9E404" w14:textId="780A891B">
      <w:pPr>
        <w:pStyle w:val="CommentText"/>
        <w:numPr>
          <w:ilvl w:val="0"/>
          <w:numId w:val="77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tenía suficiente información? </w:t>
      </w:r>
    </w:p>
    <w:p w:rsidR="00680FE8" w:rsidRPr="00680FE8" w:rsidP="00680FE8" w14:paraId="610D3DC6" w14:textId="3C0F2C8D">
      <w:pPr>
        <w:pStyle w:val="CommentText"/>
        <w:numPr>
          <w:ilvl w:val="0"/>
          <w:numId w:val="77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tenía algo de información, pero no suficiente? </w:t>
      </w:r>
    </w:p>
    <w:p w:rsidR="00680FE8" w:rsidRPr="007B31BC" w:rsidP="00680FE8" w14:paraId="06A7F0E5" w14:textId="49663216">
      <w:pPr>
        <w:pStyle w:val="CommentText"/>
        <w:numPr>
          <w:ilvl w:val="0"/>
          <w:numId w:val="77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no tenía mucha información?  </w:t>
      </w:r>
    </w:p>
    <w:p w:rsidR="00D87BD2" w:rsidRPr="007B31BC" w:rsidP="00D87BD2" w14:paraId="645CA6D3" w14:textId="77777777">
      <w:pPr>
        <w:pStyle w:val="CommentText"/>
        <w:rPr>
          <w:rFonts w:ascii="Times New Roman" w:hAnsi="Times New Roman"/>
          <w:sz w:val="22"/>
          <w:szCs w:val="22"/>
        </w:rPr>
      </w:pPr>
    </w:p>
    <w:p w:rsidR="00D87BD2" w:rsidRPr="007B31BC" w:rsidP="00EC5DD1" w14:paraId="5178D447" w14:textId="04B8D367">
      <w:pPr>
        <w:pStyle w:val="CommentText"/>
        <w:ind w:left="450" w:hanging="45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D10. Decidir a dónde enviar a su </w:t>
      </w:r>
      <w:r w:rsidR="006324D8">
        <w:rPr>
          <w:rFonts w:ascii="Times New Roman" w:hAnsi="Times New Roman"/>
          <w:sz w:val="22"/>
        </w:rPr>
        <w:t xml:space="preserve">niño </w:t>
      </w:r>
      <w:r>
        <w:rPr>
          <w:rFonts w:ascii="Times New Roman" w:hAnsi="Times New Roman"/>
          <w:sz w:val="22"/>
        </w:rPr>
        <w:t xml:space="preserve">para que reciba </w:t>
      </w:r>
      <w:r w:rsidR="0011661C">
        <w:rPr>
          <w:rFonts w:ascii="Times New Roman" w:hAnsi="Times New Roman"/>
          <w:sz w:val="22"/>
        </w:rPr>
        <w:t>cuidado</w:t>
      </w:r>
      <w:r w:rsidR="00BD7085">
        <w:rPr>
          <w:rFonts w:ascii="Times New Roman" w:hAnsi="Times New Roman"/>
          <w:sz w:val="22"/>
        </w:rPr>
        <w:t xml:space="preserve"> </w:t>
      </w:r>
      <w:r>
        <w:rPr>
          <w:rFonts w:ascii="Times New Roman" w:hAnsi="Times New Roman"/>
          <w:sz w:val="22"/>
        </w:rPr>
        <w:t xml:space="preserve">puede ser una decisión difícil.  Hay muchas cosas a considerar, como los horarios, el costo y las experiencias de los niños. Esto puede dificultar </w:t>
      </w:r>
      <w:r w:rsidR="00B60E1F">
        <w:rPr>
          <w:rFonts w:ascii="Times New Roman" w:hAnsi="Times New Roman"/>
          <w:sz w:val="22"/>
        </w:rPr>
        <w:t>encontrar</w:t>
      </w:r>
      <w:r>
        <w:rPr>
          <w:rFonts w:ascii="Times New Roman" w:hAnsi="Times New Roman"/>
          <w:sz w:val="22"/>
        </w:rPr>
        <w:t xml:space="preserve"> un proveedor que satisfaga todas las necesidades de su familia. ¿Cuántas opciones de </w:t>
      </w:r>
      <w:r w:rsidR="0011661C">
        <w:rPr>
          <w:rFonts w:ascii="Times New Roman" w:hAnsi="Times New Roman"/>
          <w:sz w:val="22"/>
        </w:rPr>
        <w:t xml:space="preserve">cuidado </w:t>
      </w:r>
      <w:r>
        <w:rPr>
          <w:rFonts w:ascii="Times New Roman" w:hAnsi="Times New Roman"/>
          <w:sz w:val="22"/>
        </w:rPr>
        <w:t xml:space="preserve">tenía cuando tomó esa decisión?   ¿Diría que </w:t>
      </w:r>
      <w:r w:rsidR="00064E14">
        <w:rPr>
          <w:rFonts w:ascii="Times New Roman" w:hAnsi="Times New Roman"/>
          <w:sz w:val="22"/>
        </w:rPr>
        <w:t>tenía</w:t>
      </w:r>
      <w:r>
        <w:rPr>
          <w:rFonts w:ascii="Times New Roman" w:hAnsi="Times New Roman"/>
          <w:sz w:val="22"/>
        </w:rPr>
        <w:t xml:space="preserve">... </w:t>
      </w:r>
      <w:bookmarkStart w:id="68" w:name="OLE_LINK81"/>
      <w:r>
        <w:rPr>
          <w:rFonts w:ascii="Times New Roman" w:hAnsi="Times New Roman"/>
          <w:color w:val="FF0000"/>
          <w:sz w:val="22"/>
        </w:rPr>
        <w:t>(Código uno)</w:t>
      </w:r>
      <w:bookmarkEnd w:id="68"/>
    </w:p>
    <w:p w:rsidR="00D87BD2" w:rsidRPr="007B31BC" w14:paraId="237489A7" w14:textId="4192DA14">
      <w:pPr>
        <w:pStyle w:val="CommentText"/>
        <w:numPr>
          <w:ilvl w:val="0"/>
          <w:numId w:val="76"/>
        </w:numPr>
        <w:ind w:left="108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ninguna opción que satisfizo las necesidades de </w:t>
      </w:r>
      <w:r w:rsidR="00A27B47">
        <w:rPr>
          <w:rFonts w:ascii="Times New Roman" w:hAnsi="Times New Roman"/>
          <w:sz w:val="22"/>
        </w:rPr>
        <w:t xml:space="preserve">mi </w:t>
      </w:r>
      <w:r>
        <w:rPr>
          <w:rFonts w:ascii="Times New Roman" w:hAnsi="Times New Roman"/>
          <w:sz w:val="22"/>
        </w:rPr>
        <w:t>familia?</w:t>
      </w:r>
    </w:p>
    <w:p w:rsidR="00D87BD2" w:rsidRPr="007B31BC" w14:paraId="48D187AF" w14:textId="39C50BEE">
      <w:pPr>
        <w:pStyle w:val="CommentText"/>
        <w:numPr>
          <w:ilvl w:val="0"/>
          <w:numId w:val="76"/>
        </w:numPr>
        <w:ind w:left="108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una opción que satisfizo las necesidades de </w:t>
      </w:r>
      <w:r w:rsidR="00A27B47">
        <w:rPr>
          <w:rFonts w:ascii="Times New Roman" w:hAnsi="Times New Roman"/>
          <w:sz w:val="22"/>
        </w:rPr>
        <w:t xml:space="preserve">mi </w:t>
      </w:r>
      <w:r>
        <w:rPr>
          <w:rFonts w:ascii="Times New Roman" w:hAnsi="Times New Roman"/>
          <w:sz w:val="22"/>
        </w:rPr>
        <w:t>familia?</w:t>
      </w:r>
    </w:p>
    <w:p w:rsidR="00D87BD2" w:rsidRPr="007B31BC" w14:paraId="294F315F" w14:textId="57677B0F">
      <w:pPr>
        <w:pStyle w:val="CommentText"/>
        <w:numPr>
          <w:ilvl w:val="0"/>
          <w:numId w:val="76"/>
        </w:numPr>
        <w:ind w:left="108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2 opciones que </w:t>
      </w:r>
      <w:r>
        <w:rPr>
          <w:rFonts w:ascii="Times New Roman" w:hAnsi="Times New Roman"/>
          <w:sz w:val="22"/>
        </w:rPr>
        <w:t>satisfacieron</w:t>
      </w:r>
      <w:r>
        <w:rPr>
          <w:rFonts w:ascii="Times New Roman" w:hAnsi="Times New Roman"/>
          <w:sz w:val="22"/>
        </w:rPr>
        <w:t xml:space="preserve"> las necesidades de </w:t>
      </w:r>
      <w:r w:rsidR="00A27B47">
        <w:rPr>
          <w:rFonts w:ascii="Times New Roman" w:hAnsi="Times New Roman"/>
          <w:sz w:val="22"/>
        </w:rPr>
        <w:t xml:space="preserve">mi </w:t>
      </w:r>
      <w:r>
        <w:rPr>
          <w:rFonts w:ascii="Times New Roman" w:hAnsi="Times New Roman"/>
          <w:sz w:val="22"/>
        </w:rPr>
        <w:t>familia?</w:t>
      </w:r>
    </w:p>
    <w:p w:rsidR="00D87BD2" w:rsidRPr="007B31BC" w14:paraId="5E25D975" w14:textId="37E8C0DF">
      <w:pPr>
        <w:pStyle w:val="CommentText"/>
        <w:numPr>
          <w:ilvl w:val="0"/>
          <w:numId w:val="76"/>
        </w:numPr>
        <w:ind w:left="108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3 opciones que </w:t>
      </w:r>
      <w:r>
        <w:rPr>
          <w:rFonts w:ascii="Times New Roman" w:hAnsi="Times New Roman"/>
          <w:sz w:val="22"/>
        </w:rPr>
        <w:t>satisfacieron</w:t>
      </w:r>
      <w:r>
        <w:rPr>
          <w:rFonts w:ascii="Times New Roman" w:hAnsi="Times New Roman"/>
          <w:sz w:val="22"/>
        </w:rPr>
        <w:t xml:space="preserve"> las necesidades de </w:t>
      </w:r>
      <w:r w:rsidR="00A27B47">
        <w:rPr>
          <w:rFonts w:ascii="Times New Roman" w:hAnsi="Times New Roman"/>
          <w:sz w:val="22"/>
        </w:rPr>
        <w:t xml:space="preserve">mi </w:t>
      </w:r>
      <w:r>
        <w:rPr>
          <w:rFonts w:ascii="Times New Roman" w:hAnsi="Times New Roman"/>
          <w:sz w:val="22"/>
        </w:rPr>
        <w:t>familia?</w:t>
      </w:r>
    </w:p>
    <w:p w:rsidR="00D87BD2" w:rsidRPr="007B31BC" w14:paraId="6D145670" w14:textId="773BFD5B">
      <w:pPr>
        <w:pStyle w:val="CommentText"/>
        <w:numPr>
          <w:ilvl w:val="0"/>
          <w:numId w:val="76"/>
        </w:numPr>
        <w:ind w:left="108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4 o más opciones que </w:t>
      </w:r>
      <w:r>
        <w:rPr>
          <w:rFonts w:ascii="Times New Roman" w:hAnsi="Times New Roman"/>
          <w:sz w:val="22"/>
        </w:rPr>
        <w:t>satisfacieron</w:t>
      </w:r>
      <w:r>
        <w:rPr>
          <w:rFonts w:ascii="Times New Roman" w:hAnsi="Times New Roman"/>
          <w:sz w:val="22"/>
        </w:rPr>
        <w:t xml:space="preserve"> las necesidades de </w:t>
      </w:r>
      <w:r w:rsidR="00A27B47">
        <w:rPr>
          <w:rFonts w:ascii="Times New Roman" w:hAnsi="Times New Roman"/>
          <w:sz w:val="22"/>
        </w:rPr>
        <w:t xml:space="preserve">mi </w:t>
      </w:r>
      <w:r>
        <w:rPr>
          <w:rFonts w:ascii="Times New Roman" w:hAnsi="Times New Roman"/>
          <w:sz w:val="22"/>
        </w:rPr>
        <w:t>familia?</w:t>
      </w:r>
    </w:p>
    <w:p w:rsidR="00D87BD2" w:rsidRPr="007B31BC" w:rsidP="00D87BD2" w14:paraId="4044E6F8" w14:textId="7C597788">
      <w:pPr>
        <w:pStyle w:val="CommentText"/>
        <w:rPr>
          <w:rFonts w:ascii="Times New Roman" w:hAnsi="Times New Roman"/>
          <w:sz w:val="22"/>
          <w:szCs w:val="22"/>
        </w:rPr>
      </w:pPr>
    </w:p>
    <w:p w:rsidR="00D87BD2" w:rsidRPr="007B31BC" w:rsidP="00EC5DD1" w14:paraId="2E5DA1AB" w14:textId="10ADF120">
      <w:pPr>
        <w:pStyle w:val="CommentText"/>
        <w:ind w:left="450" w:hanging="45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D11. ¿Qué </w:t>
      </w:r>
      <w:r w:rsidR="00901275">
        <w:rPr>
          <w:rFonts w:ascii="Times New Roman" w:hAnsi="Times New Roman"/>
          <w:sz w:val="22"/>
        </w:rPr>
        <w:t xml:space="preserve">cuán </w:t>
      </w:r>
      <w:r>
        <w:rPr>
          <w:rFonts w:ascii="Times New Roman" w:hAnsi="Times New Roman"/>
          <w:sz w:val="22"/>
        </w:rPr>
        <w:t>bien satisfizo su decisión las necesidades de su familia, por ejemplo, en relación con los horarios, el costo, el trabajo de los padres, las experiencias de los niños y otros factores?  ¿Diría que satisfizo</w:t>
      </w:r>
      <w:r>
        <w:rPr>
          <w:rFonts w:ascii="Times New Roman" w:hAnsi="Times New Roman"/>
          <w:sz w:val="22"/>
        </w:rPr>
        <w:t>...</w:t>
      </w:r>
      <w:bookmarkStart w:id="69" w:name="OLE_LINK17"/>
      <w:r>
        <w:rPr>
          <w:rFonts w:ascii="Times New Roman" w:hAnsi="Times New Roman"/>
          <w:color w:val="FF0000"/>
          <w:sz w:val="22"/>
        </w:rPr>
        <w:t>(</w:t>
      </w:r>
      <w:r>
        <w:rPr>
          <w:rFonts w:ascii="Times New Roman" w:hAnsi="Times New Roman"/>
          <w:color w:val="FF0000"/>
          <w:sz w:val="22"/>
        </w:rPr>
        <w:t>Código uno)</w:t>
      </w:r>
      <w:bookmarkEnd w:id="69"/>
    </w:p>
    <w:p w:rsidR="00D87BD2" w:rsidRPr="007B31BC" w:rsidP="00B53614" w14:paraId="541D7191" w14:textId="77777777">
      <w:pPr>
        <w:pStyle w:val="CommentText"/>
        <w:numPr>
          <w:ilvl w:val="0"/>
          <w:numId w:val="93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todas las necesidades de su familia?</w:t>
      </w:r>
    </w:p>
    <w:p w:rsidR="00D87BD2" w:rsidRPr="007B31BC" w:rsidP="00B53614" w14:paraId="089A97DA" w14:textId="77777777">
      <w:pPr>
        <w:pStyle w:val="CommentText"/>
        <w:numPr>
          <w:ilvl w:val="0"/>
          <w:numId w:val="93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la mayoría de las necesidades de su familia?</w:t>
      </w:r>
    </w:p>
    <w:p w:rsidR="00D87BD2" w:rsidRPr="007B31BC" w:rsidP="00B53614" w14:paraId="2DC0474F" w14:textId="77777777">
      <w:pPr>
        <w:pStyle w:val="CommentText"/>
        <w:numPr>
          <w:ilvl w:val="0"/>
          <w:numId w:val="93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algunas de las necesidades de su familia?</w:t>
      </w:r>
    </w:p>
    <w:p w:rsidR="00D87BD2" w:rsidRPr="007B31BC" w:rsidP="00B53614" w14:paraId="447C759E" w14:textId="77777777">
      <w:pPr>
        <w:pStyle w:val="CommentText"/>
        <w:numPr>
          <w:ilvl w:val="0"/>
          <w:numId w:val="93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muy pocas de las necesidades de su familia?</w:t>
      </w:r>
    </w:p>
    <w:p w:rsidR="00D87BD2" w:rsidRPr="007B31BC" w:rsidP="00D87BD2" w14:paraId="75B91905" w14:textId="77777777">
      <w:pPr>
        <w:pStyle w:val="CommentText"/>
        <w:rPr>
          <w:rFonts w:ascii="Times New Roman" w:hAnsi="Times New Roman"/>
          <w:sz w:val="22"/>
          <w:szCs w:val="22"/>
        </w:rPr>
      </w:pPr>
    </w:p>
    <w:p w:rsidR="00D87BD2" w:rsidRPr="007B31BC" w:rsidP="00EC5DD1" w14:paraId="5901C0DD" w14:textId="798CEEE6">
      <w:pPr>
        <w:pStyle w:val="CommentText"/>
        <w:ind w:left="450" w:hanging="45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D12. Como resultado de esa decisión, ¿cambió su situación laboral o familiar? </w:t>
      </w:r>
      <w:r>
        <w:rPr>
          <w:rFonts w:ascii="Times New Roman" w:hAnsi="Times New Roman"/>
          <w:color w:val="FF0000"/>
          <w:sz w:val="22"/>
        </w:rPr>
        <w:t>(Código uno)</w:t>
      </w:r>
    </w:p>
    <w:p w:rsidR="00D87BD2" w:rsidRPr="007B31BC" w:rsidP="00D87BD2" w14:paraId="3350B56E" w14:textId="77777777">
      <w:pPr>
        <w:pStyle w:val="CommentText"/>
        <w:rPr>
          <w:rFonts w:ascii="Times New Roman" w:hAnsi="Times New Roman"/>
          <w:sz w:val="22"/>
          <w:szCs w:val="22"/>
        </w:rPr>
      </w:pPr>
    </w:p>
    <w:tbl>
      <w:tblPr>
        <w:tblW w:w="9985" w:type="dxa"/>
        <w:tblInd w:w="445" w:type="dxa"/>
        <w:tblLook w:val="04A0"/>
      </w:tblPr>
      <w:tblGrid>
        <w:gridCol w:w="7465"/>
        <w:gridCol w:w="1260"/>
        <w:gridCol w:w="1260"/>
      </w:tblGrid>
      <w:tr w14:paraId="24B1378A" w14:textId="77777777" w:rsidTr="00097462">
        <w:tblPrEx>
          <w:tblW w:w="9985" w:type="dxa"/>
          <w:tblInd w:w="445" w:type="dxa"/>
          <w:tblLook w:val="04A0"/>
        </w:tblPrEx>
        <w:tc>
          <w:tcPr>
            <w:tcW w:w="7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87BD2" w:rsidRPr="00097462" w:rsidP="00D87BD2" w14:paraId="3A4CF9F4" w14:textId="401AC857">
            <w:pPr>
              <w:pStyle w:val="CommentText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Como resultado de esa decisión de cuidado...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87BD2" w:rsidRPr="00097462" w14:paraId="361DD9F0" w14:textId="77777777">
            <w:pPr>
              <w:pStyle w:val="CommentText"/>
              <w:numPr>
                <w:ilvl w:val="0"/>
                <w:numId w:val="83"/>
              </w:num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No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87BD2" w:rsidRPr="00097462" w14:paraId="323E8CED" w14:textId="7F3701E3">
            <w:pPr>
              <w:pStyle w:val="CommentText"/>
              <w:numPr>
                <w:ilvl w:val="0"/>
                <w:numId w:val="83"/>
              </w:num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Sí</w:t>
            </w:r>
          </w:p>
        </w:tc>
      </w:tr>
      <w:tr w14:paraId="45393FD4" w14:textId="77777777" w:rsidTr="00097462">
        <w:tblPrEx>
          <w:tblW w:w="9985" w:type="dxa"/>
          <w:tblInd w:w="445" w:type="dxa"/>
          <w:tblLook w:val="04A0"/>
        </w:tblPrEx>
        <w:tc>
          <w:tcPr>
            <w:tcW w:w="7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87BD2" w:rsidRPr="007B31BC" w14:paraId="3DAC8200" w14:textId="66124A27">
            <w:pPr>
              <w:pStyle w:val="CommentText"/>
              <w:numPr>
                <w:ilvl w:val="0"/>
                <w:numId w:val="82"/>
              </w:num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 xml:space="preserve">yo o mi pareja/cónyuge tuvimos que reducir las horas de trabajo.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BD2" w:rsidRPr="007B31BC" w:rsidP="00D87BD2" w14:paraId="1E03FDD0" w14:textId="77777777">
            <w:pPr>
              <w:pStyle w:val="CommentTex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BD2" w:rsidRPr="007B31BC" w:rsidP="00D87BD2" w14:paraId="1A2CD6CD" w14:textId="77777777">
            <w:pPr>
              <w:pStyle w:val="CommentTex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14:paraId="3335FAD5" w14:textId="77777777" w:rsidTr="00097462">
        <w:tblPrEx>
          <w:tblW w:w="9985" w:type="dxa"/>
          <w:tblInd w:w="445" w:type="dxa"/>
          <w:tblLook w:val="04A0"/>
        </w:tblPrEx>
        <w:tc>
          <w:tcPr>
            <w:tcW w:w="7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87BD2" w:rsidRPr="00111A4D" w:rsidP="00111A4D" w14:paraId="40527B30" w14:textId="2EB5F40D">
            <w:pPr>
              <w:pStyle w:val="CommentText"/>
              <w:numPr>
                <w:ilvl w:val="0"/>
                <w:numId w:val="82"/>
              </w:numPr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2"/>
              </w:rPr>
              <w:t xml:space="preserve"> yo o mi pareja/cónyuge tuvimos que aumentar las horas de trabajo.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BD2" w:rsidRPr="007B31BC" w:rsidP="00D87BD2" w14:paraId="374CABBE" w14:textId="77777777">
            <w:pPr>
              <w:pStyle w:val="CommentTex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BD2" w:rsidRPr="007B31BC" w:rsidP="00D87BD2" w14:paraId="1365608F" w14:textId="77777777">
            <w:pPr>
              <w:pStyle w:val="CommentTex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14:paraId="6240DAAD" w14:textId="77777777" w:rsidTr="00097462">
        <w:tblPrEx>
          <w:tblW w:w="9985" w:type="dxa"/>
          <w:tblInd w:w="445" w:type="dxa"/>
          <w:tblLook w:val="04A0"/>
        </w:tblPrEx>
        <w:tc>
          <w:tcPr>
            <w:tcW w:w="7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1A4D" w:rsidRPr="007B31BC" w:rsidP="000C2680" w14:paraId="617A2306" w14:textId="6ED77347">
            <w:pPr>
              <w:pStyle w:val="CommentText"/>
              <w:numPr>
                <w:ilvl w:val="0"/>
                <w:numId w:val="82"/>
              </w:num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yo o mi pareja/cónyuge tuvimos que cambiar el horario de trabajo (p. ej., cambiar el horario de los turnos).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3842" w:rsidRPr="007B31BC" w:rsidP="00C03842" w14:paraId="259E7B37" w14:textId="77777777">
            <w:pPr>
              <w:pStyle w:val="CommentTex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3842" w:rsidRPr="007B31BC" w:rsidP="00C03842" w14:paraId="4BE9C53F" w14:textId="77777777">
            <w:pPr>
              <w:pStyle w:val="CommentTex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14:paraId="7ED44B36" w14:textId="77777777" w:rsidTr="00097462">
        <w:tblPrEx>
          <w:tblW w:w="9985" w:type="dxa"/>
          <w:tblInd w:w="445" w:type="dxa"/>
          <w:tblLook w:val="04A0"/>
        </w:tblPrEx>
        <w:tc>
          <w:tcPr>
            <w:tcW w:w="7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3842" w:rsidRPr="007B31BC" w:rsidP="00C03842" w14:paraId="38E48FA7" w14:textId="15070CCA">
            <w:pPr>
              <w:pStyle w:val="CommentText"/>
              <w:numPr>
                <w:ilvl w:val="0"/>
                <w:numId w:val="82"/>
              </w:num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yo o mi pareja/cónyuge tuvimos que trabajar desde casa al menos parte del tiempo.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3842" w:rsidRPr="007B31BC" w:rsidP="00C03842" w14:paraId="3367BE14" w14:textId="77777777">
            <w:pPr>
              <w:pStyle w:val="CommentTex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3842" w:rsidRPr="007B31BC" w:rsidP="00C03842" w14:paraId="2DF3D8E3" w14:textId="77777777">
            <w:pPr>
              <w:pStyle w:val="CommentTex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:rsidR="00D87BD2" w:rsidRPr="007B31BC" w:rsidP="00D87BD2" w14:paraId="31565326" w14:textId="77777777">
      <w:pPr>
        <w:pStyle w:val="CommentText"/>
        <w:rPr>
          <w:rFonts w:ascii="Times New Roman" w:hAnsi="Times New Roman"/>
          <w:sz w:val="22"/>
          <w:szCs w:val="22"/>
        </w:rPr>
      </w:pPr>
    </w:p>
    <w:p w:rsidR="00D87BD2" w:rsidRPr="007B31BC" w:rsidP="00D87BD2" w14:paraId="57C0AE72" w14:textId="384F08AA">
      <w:pPr>
        <w:pStyle w:val="CommentTex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D12a. ¿Hubo algún otro cambio en su situación laboral o familiar que le gustaría </w:t>
      </w:r>
      <w:r w:rsidR="00A27B47">
        <w:rPr>
          <w:rFonts w:ascii="Times New Roman" w:hAnsi="Times New Roman"/>
          <w:sz w:val="22"/>
        </w:rPr>
        <w:t>compartir</w:t>
      </w:r>
      <w:r>
        <w:rPr>
          <w:rFonts w:ascii="Times New Roman" w:hAnsi="Times New Roman"/>
          <w:sz w:val="22"/>
        </w:rPr>
        <w:t>?</w:t>
      </w:r>
    </w:p>
    <w:p w:rsidR="00F31408" w:rsidRPr="007B31BC" w:rsidP="008E49B0" w14:paraId="40641003" w14:textId="1939D051">
      <w:pPr>
        <w:ind w:left="630"/>
        <w:rPr>
          <w:rFonts w:ascii="Times New Roman" w:hAnsi="Times New Roman"/>
          <w:szCs w:val="24"/>
        </w:rPr>
      </w:pPr>
      <w:r>
        <w:rPr>
          <w:rFonts w:ascii="Times New Roman" w:hAnsi="Times New Roman"/>
          <w:sz w:val="22"/>
        </w:rPr>
        <w:t>_________________________________________________________________________________________</w:t>
      </w:r>
    </w:p>
    <w:p w:rsidR="003F24E2" w:rsidRPr="007B31BC" w14:paraId="184341D2" w14:textId="7FB15A81">
      <w:pPr>
        <w:rPr>
          <w:rFonts w:ascii="Times New Roman" w:hAnsi="Times New Roman"/>
          <w:sz w:val="22"/>
          <w:szCs w:val="22"/>
        </w:rPr>
      </w:pPr>
      <w:r>
        <w:br w:type="page"/>
      </w:r>
    </w:p>
    <w:p w:rsidR="001F6217" w:rsidRPr="007B31BC" w:rsidP="001F6217" w14:paraId="7AE2C8F3" w14:textId="77777777">
      <w:pPr>
        <w:pStyle w:val="CommentText"/>
        <w:rPr>
          <w:rFonts w:ascii="Times New Roman" w:hAnsi="Times New Roman"/>
          <w:sz w:val="22"/>
          <w:szCs w:val="22"/>
        </w:rPr>
      </w:pPr>
    </w:p>
    <w:p w:rsidR="0083707B" w:rsidRPr="007B31BC" w:rsidP="0083707B" w14:paraId="42AC2265" w14:textId="2B4F3CAF">
      <w:pPr>
        <w:pStyle w:val="StyleStyleCoverTitleWhiteTopSinglesolidlineText26p"/>
        <w:rPr>
          <w:rFonts w:ascii="Times New Roman" w:hAnsi="Times New Roman"/>
          <w:color w:val="auto"/>
          <w:sz w:val="22"/>
          <w:szCs w:val="22"/>
        </w:rPr>
      </w:pPr>
      <w:bookmarkStart w:id="70" w:name="OLE_LINK35"/>
      <w:r>
        <w:rPr>
          <w:rFonts w:ascii="Times New Roman" w:hAnsi="Times New Roman"/>
          <w:color w:val="auto"/>
          <w:sz w:val="22"/>
        </w:rPr>
        <w:t xml:space="preserve">Cuidado </w:t>
      </w:r>
      <w:r>
        <w:rPr>
          <w:rFonts w:ascii="Times New Roman" w:hAnsi="Times New Roman"/>
          <w:color w:val="auto"/>
          <w:sz w:val="22"/>
        </w:rPr>
        <w:t>que usa su hogar</w:t>
      </w:r>
      <w:bookmarkEnd w:id="70"/>
    </w:p>
    <w:p w:rsidR="0083707B" w:rsidRPr="007B31BC" w:rsidP="0083707B" w14:paraId="68590C8D" w14:textId="77777777">
      <w:pPr>
        <w:rPr>
          <w:rFonts w:ascii="Times New Roman" w:hAnsi="Times New Roman"/>
          <w:sz w:val="22"/>
          <w:szCs w:val="22"/>
        </w:rPr>
        <w:sectPr w:rsidSect="0083707B">
          <w:type w:val="continuous"/>
          <w:pgSz w:w="12240" w:h="15840"/>
          <w:pgMar w:top="720" w:right="720" w:bottom="720" w:left="720" w:header="360" w:footer="360" w:gutter="0"/>
          <w:cols w:space="720"/>
        </w:sectPr>
      </w:pPr>
    </w:p>
    <w:p w:rsidR="00EC53BF" w:rsidRPr="007B31BC" w:rsidP="00EC53BF" w14:paraId="5B71AEAA" w14:textId="209187B6">
      <w:pPr>
        <w:pStyle w:val="QuickA"/>
        <w:tabs>
          <w:tab w:val="left" w:pos="715"/>
        </w:tabs>
        <w:ind w:left="0"/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sz w:val="22"/>
        </w:rPr>
        <w:t xml:space="preserve">B. Además de los padres de un niño, a un niño lo pueden cuidar otros adultos en el hogar, parientes o amigos fuera del hogar, o un profesional de </w:t>
      </w:r>
      <w:r w:rsidR="0011661C">
        <w:rPr>
          <w:rFonts w:ascii="Times New Roman" w:hAnsi="Times New Roman"/>
          <w:sz w:val="22"/>
        </w:rPr>
        <w:t xml:space="preserve">cuidado </w:t>
      </w:r>
      <w:r>
        <w:rPr>
          <w:rFonts w:ascii="Times New Roman" w:hAnsi="Times New Roman"/>
          <w:sz w:val="22"/>
        </w:rPr>
        <w:t xml:space="preserve">en el hogar de otra persona o en un centro. A continuación, tengo algunas preguntas sobre las personas que cuidan a </w:t>
      </w:r>
      <w:bookmarkStart w:id="71" w:name="OLE_LINK118"/>
      <w:r w:rsidR="00C32500">
        <w:rPr>
          <w:rFonts w:ascii="Times New Roman" w:hAnsi="Times New Roman"/>
          <w:sz w:val="22"/>
        </w:rPr>
        <w:t>niño(s) en este hogar</w:t>
      </w:r>
      <w:r>
        <w:rPr>
          <w:rFonts w:ascii="Times New Roman" w:hAnsi="Times New Roman"/>
          <w:sz w:val="22"/>
        </w:rPr>
        <w:t xml:space="preserve"> </w:t>
      </w:r>
      <w:bookmarkEnd w:id="71"/>
      <w:r>
        <w:rPr>
          <w:rFonts w:ascii="Times New Roman" w:hAnsi="Times New Roman"/>
          <w:sz w:val="22"/>
        </w:rPr>
        <w:t>en una semana típica.</w:t>
      </w:r>
    </w:p>
    <w:p w:rsidR="00EC53BF" w:rsidRPr="007B31BC" w:rsidP="00EC53BF" w14:paraId="33469BBB" w14:textId="77777777">
      <w:pPr>
        <w:pStyle w:val="QuickA"/>
        <w:tabs>
          <w:tab w:val="left" w:pos="715"/>
        </w:tabs>
        <w:ind w:left="0"/>
        <w:rPr>
          <w:rFonts w:ascii="Times New Roman" w:hAnsi="Times New Roman"/>
          <w:bCs/>
          <w:sz w:val="22"/>
          <w:szCs w:val="22"/>
        </w:rPr>
      </w:pPr>
    </w:p>
    <w:p w:rsidR="0083707B" w:rsidRPr="007B31BC" w:rsidP="00EC53BF" w14:paraId="1E9316A4" w14:textId="580AEDED">
      <w:pPr>
        <w:pStyle w:val="QuickA"/>
        <w:tabs>
          <w:tab w:val="left" w:pos="715"/>
        </w:tabs>
        <w:ind w:left="0"/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sz w:val="22"/>
        </w:rPr>
        <w:t>Por favor responda por el(los) niño(s) en este hogar que tienen menos de 6 años, pero que aún no está</w:t>
      </w:r>
      <w:r w:rsidR="002C6175">
        <w:rPr>
          <w:rFonts w:ascii="Times New Roman" w:hAnsi="Times New Roman"/>
          <w:sz w:val="22"/>
        </w:rPr>
        <w:t>(</w:t>
      </w:r>
      <w:r>
        <w:rPr>
          <w:rFonts w:ascii="Times New Roman" w:hAnsi="Times New Roman"/>
          <w:sz w:val="22"/>
        </w:rPr>
        <w:t>n</w:t>
      </w:r>
      <w:r w:rsidR="002C6175">
        <w:rPr>
          <w:rFonts w:ascii="Times New Roman" w:hAnsi="Times New Roman"/>
          <w:sz w:val="22"/>
        </w:rPr>
        <w:t>)</w:t>
      </w:r>
      <w:r>
        <w:rPr>
          <w:rFonts w:ascii="Times New Roman" w:hAnsi="Times New Roman"/>
          <w:sz w:val="22"/>
        </w:rPr>
        <w:t xml:space="preserve"> en kindergarten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86" w:type="dxa"/>
          <w:left w:w="115" w:type="dxa"/>
          <w:bottom w:w="43" w:type="dxa"/>
          <w:right w:w="115" w:type="dxa"/>
        </w:tblCellMar>
        <w:tblLook w:val="04A0"/>
      </w:tblPr>
      <w:tblGrid>
        <w:gridCol w:w="6744"/>
        <w:gridCol w:w="4046"/>
      </w:tblGrid>
      <w:tr w14:paraId="67EF5AE1" w14:textId="77777777" w:rsidTr="009E648D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86" w:type="dxa"/>
            <w:left w:w="115" w:type="dxa"/>
            <w:bottom w:w="43" w:type="dxa"/>
            <w:right w:w="115" w:type="dxa"/>
          </w:tblCellMar>
          <w:tblLook w:val="04A0"/>
        </w:tblPrEx>
        <w:trPr>
          <w:trHeight w:val="58"/>
          <w:tblHeader/>
        </w:trPr>
        <w:tc>
          <w:tcPr>
            <w:tcW w:w="3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:rsidR="0083707B" w:rsidRPr="007B31BC" w14:paraId="0BD840F0" w14:textId="77777777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bookmarkStart w:id="72" w:name="OLE_LINK42"/>
          </w:p>
        </w:tc>
        <w:tc>
          <w:tcPr>
            <w:tcW w:w="18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:rsidR="0083707B" w:rsidRPr="007B31BC" w14:paraId="023FE2E0" w14:textId="77777777">
            <w:p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</w:tr>
      <w:tr w14:paraId="5E3BAAA4" w14:textId="77777777" w:rsidTr="009E648D">
        <w:tblPrEx>
          <w:tblW w:w="5000" w:type="pct"/>
          <w:tblCellMar>
            <w:top w:w="86" w:type="dxa"/>
            <w:left w:w="115" w:type="dxa"/>
            <w:bottom w:w="43" w:type="dxa"/>
            <w:right w:w="115" w:type="dxa"/>
          </w:tblCellMar>
          <w:tblLook w:val="04A0"/>
        </w:tblPrEx>
        <w:tc>
          <w:tcPr>
            <w:tcW w:w="3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C3A5C" w:rsidRPr="007B31BC" w:rsidP="00E615AB" w14:paraId="5BDF22D6" w14:textId="7A865F18">
            <w:pPr>
              <w:pStyle w:val="Gotosingleline"/>
              <w:ind w:left="330" w:hanging="330"/>
              <w:rPr>
                <w:rFonts w:ascii="Times New Roman" w:hAnsi="Times New Roman"/>
                <w:b w:val="0"/>
                <w:bCs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B1. En una semana típica, ¿a este(estos) niño(s) los cuida alguien que no sean los padres?</w:t>
            </w:r>
          </w:p>
        </w:tc>
        <w:tc>
          <w:tcPr>
            <w:tcW w:w="18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3A5C" w:rsidRPr="007B31BC" w:rsidP="003C3A5C" w14:paraId="7B6025B9" w14:textId="77777777">
            <w:pPr>
              <w:rPr>
                <w:rFonts w:ascii="Times New Roman" w:hAnsi="Times New Roman"/>
                <w:bCs/>
                <w:sz w:val="22"/>
              </w:rPr>
            </w:pPr>
            <w:r>
              <w:rPr>
                <w:rFonts w:ascii="Times New Roman" w:hAnsi="Times New Roman"/>
                <w:sz w:val="22"/>
              </w:rPr>
              <w:t>1) Sí</w:t>
            </w:r>
          </w:p>
          <w:p w:rsidR="003C3A5C" w:rsidRPr="007B31BC" w:rsidP="003C3A5C" w14:paraId="3294374C" w14:textId="77777777">
            <w:pPr>
              <w:rPr>
                <w:rFonts w:ascii="Times New Roman" w:hAnsi="Times New Roman"/>
                <w:bCs/>
                <w:sz w:val="22"/>
              </w:rPr>
            </w:pPr>
          </w:p>
          <w:p w:rsidR="003C3A5C" w:rsidRPr="007B31BC" w:rsidP="003C3A5C" w14:paraId="461CE9A1" w14:textId="3E4F709E">
            <w:pPr>
              <w:rPr>
                <w:rFonts w:ascii="Times New Roman" w:hAnsi="Times New Roman"/>
                <w:color w:val="FF0000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 xml:space="preserve">2) No </w:t>
            </w:r>
            <w:bookmarkStart w:id="73" w:name="OLE_LINK32"/>
            <w:r>
              <w:rPr>
                <w:rFonts w:ascii="Times New Roman" w:hAnsi="Times New Roman"/>
                <w:color w:val="FF0000"/>
                <w:sz w:val="22"/>
              </w:rPr>
              <w:t>(PASAR A DA1)</w:t>
            </w:r>
            <w:bookmarkEnd w:id="73"/>
          </w:p>
        </w:tc>
      </w:tr>
      <w:tr w14:paraId="4E3BED94" w14:textId="77777777" w:rsidTr="009E648D">
        <w:tblPrEx>
          <w:tblW w:w="5000" w:type="pct"/>
          <w:tblCellMar>
            <w:top w:w="86" w:type="dxa"/>
            <w:left w:w="115" w:type="dxa"/>
            <w:bottom w:w="43" w:type="dxa"/>
            <w:right w:w="115" w:type="dxa"/>
          </w:tblCellMar>
          <w:tblLook w:val="04A0"/>
        </w:tblPrEx>
        <w:tc>
          <w:tcPr>
            <w:tcW w:w="3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C3A5C" w:rsidRPr="007B31BC" w:rsidP="003C3A5C" w14:paraId="2100EE84" w14:textId="6B9D0A11">
            <w:pPr>
              <w:pStyle w:val="NORCQuestionB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B2. En una semana típica, ¿cuida a este(estos) niño(s) por al menos cinco horas sin ser remunerado</w:t>
            </w:r>
            <w:r w:rsidR="009852D1">
              <w:rPr>
                <w:rFonts w:ascii="Times New Roman" w:hAnsi="Times New Roman"/>
                <w:b w:val="0"/>
                <w:sz w:val="22"/>
              </w:rPr>
              <w:t xml:space="preserve"> por</w:t>
            </w:r>
            <w:r>
              <w:rPr>
                <w:rFonts w:ascii="Times New Roman" w:hAnsi="Times New Roman"/>
                <w:b w:val="0"/>
                <w:sz w:val="22"/>
              </w:rPr>
              <w:t xml:space="preserve"> un pariente, amigo o vecino?</w:t>
            </w:r>
          </w:p>
        </w:tc>
        <w:tc>
          <w:tcPr>
            <w:tcW w:w="18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3A5C" w:rsidRPr="007B31BC" w:rsidP="003C3A5C" w14:paraId="1B33D693" w14:textId="77777777">
            <w:pPr>
              <w:rPr>
                <w:rFonts w:ascii="Times New Roman" w:hAnsi="Times New Roman"/>
                <w:bCs/>
                <w:sz w:val="22"/>
              </w:rPr>
            </w:pPr>
            <w:r>
              <w:rPr>
                <w:rFonts w:ascii="Times New Roman" w:hAnsi="Times New Roman"/>
                <w:sz w:val="22"/>
              </w:rPr>
              <w:t>1) Sí</w:t>
            </w:r>
          </w:p>
          <w:p w:rsidR="003C3A5C" w:rsidRPr="007B31BC" w:rsidP="003C3A5C" w14:paraId="2EBB83E5" w14:textId="77777777">
            <w:pPr>
              <w:rPr>
                <w:rFonts w:ascii="Times New Roman" w:hAnsi="Times New Roman"/>
                <w:bCs/>
                <w:sz w:val="22"/>
              </w:rPr>
            </w:pPr>
          </w:p>
          <w:p w:rsidR="003C3A5C" w:rsidRPr="007B31BC" w:rsidP="003C3A5C" w14:paraId="714A661A" w14:textId="12F0F72E">
            <w:pPr>
              <w:pStyle w:val="Tablecopy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 xml:space="preserve">2) No </w:t>
            </w:r>
          </w:p>
        </w:tc>
      </w:tr>
      <w:tr w14:paraId="08B70D2B" w14:textId="77777777" w:rsidTr="009E648D">
        <w:tblPrEx>
          <w:tblW w:w="5000" w:type="pct"/>
          <w:tblCellMar>
            <w:top w:w="86" w:type="dxa"/>
            <w:left w:w="115" w:type="dxa"/>
            <w:bottom w:w="43" w:type="dxa"/>
            <w:right w:w="115" w:type="dxa"/>
          </w:tblCellMar>
          <w:tblLook w:val="04A0"/>
        </w:tblPrEx>
        <w:tc>
          <w:tcPr>
            <w:tcW w:w="3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C3A5C" w:rsidRPr="007B31BC" w:rsidP="003C3A5C" w14:paraId="6C162399" w14:textId="159CA236">
            <w:pPr>
              <w:pStyle w:val="NORCQuestionB"/>
              <w:keepNext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 xml:space="preserve">B3. En una semana típica, ¿lleva a este(estos) niño(s) a algún centro de </w:t>
            </w:r>
            <w:r w:rsidR="00C34371">
              <w:rPr>
                <w:rFonts w:ascii="Times New Roman" w:hAnsi="Times New Roman"/>
                <w:b w:val="0"/>
                <w:sz w:val="22"/>
              </w:rPr>
              <w:t xml:space="preserve">cuidado </w:t>
            </w:r>
            <w:r>
              <w:rPr>
                <w:rFonts w:ascii="Times New Roman" w:hAnsi="Times New Roman"/>
                <w:b w:val="0"/>
                <w:sz w:val="22"/>
              </w:rPr>
              <w:t xml:space="preserve">remunerado o no remunerado, como un preescolar, una guardería, un </w:t>
            </w:r>
            <w:r>
              <w:rPr>
                <w:rFonts w:ascii="Times New Roman" w:hAnsi="Times New Roman"/>
                <w:b w:val="0"/>
                <w:sz w:val="22"/>
              </w:rPr>
              <w:t>pre-kindergarden</w:t>
            </w:r>
            <w:r>
              <w:rPr>
                <w:rFonts w:ascii="Times New Roman" w:hAnsi="Times New Roman"/>
                <w:b w:val="0"/>
                <w:sz w:val="22"/>
              </w:rPr>
              <w:t xml:space="preserve"> público, Head </w:t>
            </w:r>
            <w:r>
              <w:rPr>
                <w:rFonts w:ascii="Times New Roman" w:hAnsi="Times New Roman"/>
                <w:b w:val="0"/>
                <w:sz w:val="22"/>
              </w:rPr>
              <w:t>Start</w:t>
            </w:r>
            <w:r>
              <w:rPr>
                <w:rFonts w:ascii="Times New Roman" w:hAnsi="Times New Roman"/>
                <w:b w:val="0"/>
                <w:sz w:val="22"/>
              </w:rPr>
              <w:t xml:space="preserve"> o una guardería religiosa?  </w:t>
            </w:r>
          </w:p>
        </w:tc>
        <w:tc>
          <w:tcPr>
            <w:tcW w:w="18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3A5C" w:rsidRPr="007B31BC" w:rsidP="003C3A5C" w14:paraId="2A56848E" w14:textId="77777777">
            <w:pPr>
              <w:keepNext/>
              <w:rPr>
                <w:rFonts w:ascii="Times New Roman" w:hAnsi="Times New Roman"/>
                <w:bCs/>
                <w:sz w:val="22"/>
              </w:rPr>
            </w:pPr>
          </w:p>
          <w:p w:rsidR="003C3A5C" w:rsidRPr="007B31BC" w:rsidP="003C3A5C" w14:paraId="5427FCEC" w14:textId="77777777">
            <w:pPr>
              <w:keepNext/>
              <w:rPr>
                <w:rFonts w:ascii="Times New Roman" w:hAnsi="Times New Roman"/>
                <w:bCs/>
                <w:sz w:val="22"/>
              </w:rPr>
            </w:pPr>
            <w:r>
              <w:rPr>
                <w:rFonts w:ascii="Times New Roman" w:hAnsi="Times New Roman"/>
                <w:sz w:val="22"/>
              </w:rPr>
              <w:t>1) Sí</w:t>
            </w:r>
          </w:p>
          <w:p w:rsidR="003C3A5C" w:rsidRPr="007B31BC" w:rsidP="003C3A5C" w14:paraId="1D1ED290" w14:textId="77777777">
            <w:pPr>
              <w:keepNext/>
              <w:rPr>
                <w:rFonts w:ascii="Times New Roman" w:hAnsi="Times New Roman"/>
                <w:bCs/>
                <w:sz w:val="22"/>
              </w:rPr>
            </w:pPr>
          </w:p>
          <w:p w:rsidR="003C3A5C" w:rsidRPr="007B31BC" w:rsidP="003C3A5C" w14:paraId="1411C4C9" w14:textId="42809636">
            <w:pPr>
              <w:pStyle w:val="Tablecopy"/>
              <w:keepNext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2) No</w:t>
            </w:r>
          </w:p>
        </w:tc>
      </w:tr>
      <w:tr w14:paraId="0E0D9291" w14:textId="77777777" w:rsidTr="009E648D">
        <w:tblPrEx>
          <w:tblW w:w="5000" w:type="pct"/>
          <w:tblCellMar>
            <w:top w:w="86" w:type="dxa"/>
            <w:left w:w="115" w:type="dxa"/>
            <w:bottom w:w="43" w:type="dxa"/>
            <w:right w:w="115" w:type="dxa"/>
          </w:tblCellMar>
          <w:tblLook w:val="04A0"/>
        </w:tblPrEx>
        <w:tc>
          <w:tcPr>
            <w:tcW w:w="3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C3A5C" w:rsidRPr="007B31BC" w:rsidP="003C3A5C" w14:paraId="7180DC4C" w14:textId="3080719C">
            <w:pPr>
              <w:pStyle w:val="NORCQuestionB"/>
              <w:keepNext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 xml:space="preserve">B4. En una semana típica, ¿lleva a este(estos) niño(s) al menos cinco horas a un proveedor de </w:t>
            </w:r>
            <w:r w:rsidR="0011661C">
              <w:rPr>
                <w:rFonts w:ascii="Times New Roman" w:hAnsi="Times New Roman"/>
                <w:b w:val="0"/>
                <w:sz w:val="22"/>
              </w:rPr>
              <w:t xml:space="preserve">cuidado </w:t>
            </w:r>
            <w:r>
              <w:rPr>
                <w:rFonts w:ascii="Times New Roman" w:hAnsi="Times New Roman"/>
                <w:b w:val="0"/>
                <w:sz w:val="22"/>
              </w:rPr>
              <w:t xml:space="preserve">en </w:t>
            </w:r>
            <w:r w:rsidR="00236857">
              <w:rPr>
                <w:rFonts w:ascii="Times New Roman" w:hAnsi="Times New Roman"/>
                <w:b w:val="0"/>
                <w:sz w:val="22"/>
              </w:rPr>
              <w:t xml:space="preserve">un </w:t>
            </w:r>
            <w:r>
              <w:rPr>
                <w:rFonts w:ascii="Times New Roman" w:hAnsi="Times New Roman"/>
                <w:b w:val="0"/>
                <w:sz w:val="22"/>
              </w:rPr>
              <w:t xml:space="preserve">hogar? </w:t>
            </w:r>
            <w:bookmarkStart w:id="74" w:name="OLE_LINK29"/>
            <w:r>
              <w:rPr>
                <w:rFonts w:ascii="Times New Roman" w:hAnsi="Times New Roman"/>
                <w:b w:val="0"/>
                <w:sz w:val="22"/>
              </w:rPr>
              <w:t xml:space="preserve">Incluya el cuidado en </w:t>
            </w:r>
            <w:r w:rsidR="00236857">
              <w:rPr>
                <w:rFonts w:ascii="Times New Roman" w:hAnsi="Times New Roman"/>
                <w:b w:val="0"/>
                <w:sz w:val="22"/>
              </w:rPr>
              <w:t xml:space="preserve">un </w:t>
            </w:r>
            <w:r>
              <w:rPr>
                <w:rFonts w:ascii="Times New Roman" w:hAnsi="Times New Roman"/>
                <w:b w:val="0"/>
                <w:sz w:val="22"/>
              </w:rPr>
              <w:t xml:space="preserve">hogar donde se le paga al proveedor para que cuide a </w:t>
            </w:r>
            <w:bookmarkStart w:id="75" w:name="OLE_LINK186"/>
            <w:r w:rsidR="00D764CF">
              <w:rPr>
                <w:rFonts w:ascii="Times New Roman" w:hAnsi="Times New Roman"/>
                <w:b w:val="0"/>
                <w:sz w:val="22"/>
              </w:rPr>
              <w:t>este(estos) niño(s)</w:t>
            </w:r>
            <w:bookmarkEnd w:id="75"/>
            <w:r>
              <w:rPr>
                <w:rFonts w:ascii="Times New Roman" w:hAnsi="Times New Roman"/>
                <w:b w:val="0"/>
                <w:sz w:val="22"/>
              </w:rPr>
              <w:t>, incluso si usted no es quien l</w:t>
            </w:r>
            <w:r w:rsidR="00236857">
              <w:rPr>
                <w:rFonts w:ascii="Times New Roman" w:hAnsi="Times New Roman"/>
                <w:b w:val="0"/>
                <w:sz w:val="22"/>
              </w:rPr>
              <w:t>e</w:t>
            </w:r>
            <w:r>
              <w:rPr>
                <w:rFonts w:ascii="Times New Roman" w:hAnsi="Times New Roman"/>
                <w:b w:val="0"/>
                <w:sz w:val="22"/>
              </w:rPr>
              <w:t xml:space="preserve"> paga.</w:t>
            </w:r>
            <w:bookmarkEnd w:id="74"/>
          </w:p>
        </w:tc>
        <w:tc>
          <w:tcPr>
            <w:tcW w:w="18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3A5C" w:rsidRPr="007B31BC" w:rsidP="003C3A5C" w14:paraId="3B453D62" w14:textId="77777777">
            <w:pPr>
              <w:keepNext/>
              <w:rPr>
                <w:rFonts w:ascii="Times New Roman" w:hAnsi="Times New Roman"/>
                <w:bCs/>
                <w:sz w:val="22"/>
              </w:rPr>
            </w:pPr>
          </w:p>
          <w:p w:rsidR="003C3A5C" w:rsidRPr="007B31BC" w:rsidP="003C3A5C" w14:paraId="6A50B0A4" w14:textId="77777777">
            <w:pPr>
              <w:keepNext/>
              <w:rPr>
                <w:rFonts w:ascii="Times New Roman" w:hAnsi="Times New Roman"/>
                <w:bCs/>
                <w:sz w:val="22"/>
              </w:rPr>
            </w:pPr>
            <w:r>
              <w:rPr>
                <w:rFonts w:ascii="Times New Roman" w:hAnsi="Times New Roman"/>
                <w:sz w:val="22"/>
              </w:rPr>
              <w:t>1) Sí</w:t>
            </w:r>
          </w:p>
          <w:p w:rsidR="003C3A5C" w:rsidRPr="007B31BC" w:rsidP="003C3A5C" w14:paraId="34956DD4" w14:textId="77777777">
            <w:pPr>
              <w:keepNext/>
              <w:rPr>
                <w:rFonts w:ascii="Times New Roman" w:hAnsi="Times New Roman"/>
                <w:bCs/>
                <w:sz w:val="22"/>
              </w:rPr>
            </w:pPr>
          </w:p>
          <w:p w:rsidR="003C3A5C" w:rsidRPr="007B31BC" w:rsidP="003C3A5C" w14:paraId="090132FC" w14:textId="73403E29">
            <w:pPr>
              <w:pStyle w:val="Tablecopy"/>
              <w:keepNext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 xml:space="preserve">2) No </w:t>
            </w:r>
            <w:r>
              <w:rPr>
                <w:rFonts w:ascii="Times New Roman" w:hAnsi="Times New Roman"/>
                <w:color w:val="FF0000"/>
                <w:sz w:val="22"/>
              </w:rPr>
              <w:t>(PASE A LA SECCIÓN DA)</w:t>
            </w:r>
          </w:p>
        </w:tc>
      </w:tr>
      <w:tr w14:paraId="4375C405" w14:textId="77777777" w:rsidTr="009E648D">
        <w:tblPrEx>
          <w:tblW w:w="5000" w:type="pct"/>
          <w:tblCellMar>
            <w:top w:w="86" w:type="dxa"/>
            <w:left w:w="115" w:type="dxa"/>
            <w:bottom w:w="43" w:type="dxa"/>
            <w:right w:w="115" w:type="dxa"/>
          </w:tblCellMar>
          <w:tblLook w:val="04A0"/>
        </w:tblPrEx>
        <w:tc>
          <w:tcPr>
            <w:tcW w:w="3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C3A5C" w:rsidRPr="007B31BC" w:rsidP="003C3A5C" w14:paraId="39BC6DD0" w14:textId="578E57EC">
            <w:pPr>
              <w:pStyle w:val="NORCQuestionB"/>
              <w:keepNext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 xml:space="preserve">B5.   </w:t>
            </w:r>
            <w:r>
              <w:rPr>
                <w:rFonts w:ascii="Times New Roman" w:hAnsi="Times New Roman"/>
                <w:b w:val="0"/>
                <w:color w:val="FF0000"/>
                <w:sz w:val="22"/>
              </w:rPr>
              <w:t xml:space="preserve">(SI SÍ A B4) </w:t>
            </w:r>
            <w:r>
              <w:rPr>
                <w:rFonts w:ascii="Times New Roman" w:hAnsi="Times New Roman"/>
                <w:b w:val="0"/>
                <w:sz w:val="22"/>
              </w:rPr>
              <w:t xml:space="preserve">¿Tenía una relación </w:t>
            </w:r>
            <w:r w:rsidR="00C34371">
              <w:rPr>
                <w:rFonts w:ascii="Times New Roman" w:hAnsi="Times New Roman"/>
                <w:b w:val="0"/>
                <w:sz w:val="22"/>
              </w:rPr>
              <w:t xml:space="preserve">previa </w:t>
            </w:r>
            <w:r>
              <w:rPr>
                <w:rFonts w:ascii="Times New Roman" w:hAnsi="Times New Roman"/>
                <w:b w:val="0"/>
                <w:sz w:val="22"/>
              </w:rPr>
              <w:t xml:space="preserve">con el proveedor de </w:t>
            </w:r>
            <w:r w:rsidR="0011661C">
              <w:rPr>
                <w:rFonts w:ascii="Times New Roman" w:hAnsi="Times New Roman"/>
                <w:b w:val="0"/>
                <w:sz w:val="22"/>
              </w:rPr>
              <w:t>cuidado</w:t>
            </w:r>
            <w:r>
              <w:rPr>
                <w:rFonts w:ascii="Times New Roman" w:hAnsi="Times New Roman"/>
                <w:b w:val="0"/>
                <w:sz w:val="22"/>
              </w:rPr>
              <w:t xml:space="preserve"> en el hogar antes de que este(estos) niños comenzaran a recibir cuidado allí?  Si </w:t>
            </w:r>
            <w:r w:rsidR="00530B67">
              <w:rPr>
                <w:rFonts w:ascii="Times New Roman" w:hAnsi="Times New Roman"/>
                <w:b w:val="0"/>
                <w:sz w:val="22"/>
              </w:rPr>
              <w:t xml:space="preserve">este(estos) niño(s) </w:t>
            </w:r>
            <w:r>
              <w:rPr>
                <w:rFonts w:ascii="Times New Roman" w:hAnsi="Times New Roman"/>
                <w:b w:val="0"/>
                <w:sz w:val="22"/>
              </w:rPr>
              <w:t>tiene</w:t>
            </w:r>
            <w:r w:rsidR="00530B67">
              <w:rPr>
                <w:rFonts w:ascii="Times New Roman" w:hAnsi="Times New Roman"/>
                <w:b w:val="0"/>
                <w:sz w:val="22"/>
              </w:rPr>
              <w:t>(n)</w:t>
            </w:r>
            <w:r>
              <w:rPr>
                <w:rFonts w:ascii="Times New Roman" w:hAnsi="Times New Roman"/>
                <w:b w:val="0"/>
                <w:sz w:val="22"/>
              </w:rPr>
              <w:t xml:space="preserve"> más de un proveedor regular en el hogar, describa el que brinda la mayor cantidad de horas de cuidado a este(estos) niño(s).</w:t>
            </w:r>
          </w:p>
        </w:tc>
        <w:tc>
          <w:tcPr>
            <w:tcW w:w="18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3A5C" w:rsidRPr="007B31BC" w:rsidP="003C3A5C" w14:paraId="55734193" w14:textId="77777777">
            <w:pPr>
              <w:keepNext/>
              <w:rPr>
                <w:rFonts w:ascii="Times New Roman" w:hAnsi="Times New Roman"/>
                <w:bCs/>
                <w:sz w:val="22"/>
              </w:rPr>
            </w:pPr>
          </w:p>
          <w:p w:rsidR="003C3A5C" w:rsidRPr="007B31BC" w:rsidP="003C3A5C" w14:paraId="41A77985" w14:textId="77777777">
            <w:pPr>
              <w:keepNext/>
              <w:rPr>
                <w:rFonts w:ascii="Times New Roman" w:hAnsi="Times New Roman"/>
                <w:bCs/>
                <w:sz w:val="22"/>
              </w:rPr>
            </w:pPr>
            <w:r>
              <w:rPr>
                <w:rFonts w:ascii="Times New Roman" w:hAnsi="Times New Roman"/>
                <w:sz w:val="22"/>
              </w:rPr>
              <w:t>1) Sí</w:t>
            </w:r>
          </w:p>
          <w:p w:rsidR="003C3A5C" w:rsidRPr="007B31BC" w:rsidP="003C3A5C" w14:paraId="50EDCA58" w14:textId="77777777">
            <w:pPr>
              <w:keepNext/>
              <w:rPr>
                <w:rFonts w:ascii="Times New Roman" w:hAnsi="Times New Roman"/>
                <w:bCs/>
                <w:sz w:val="22"/>
              </w:rPr>
            </w:pPr>
          </w:p>
          <w:p w:rsidR="003C3A5C" w:rsidRPr="007B31BC" w:rsidP="003C3A5C" w14:paraId="4535FE9E" w14:textId="4D786271">
            <w:pPr>
              <w:pStyle w:val="Tablecopy"/>
              <w:keepNext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2) No</w:t>
            </w:r>
          </w:p>
        </w:tc>
      </w:tr>
      <w:bookmarkEnd w:id="72"/>
    </w:tbl>
    <w:p w:rsidR="0083707B" w:rsidRPr="007B31BC" w:rsidP="0083707B" w14:paraId="17EDDEBE" w14:textId="77777777">
      <w:pPr>
        <w:rPr>
          <w:rFonts w:ascii="Times New Roman" w:hAnsi="Times New Roman"/>
          <w:bCs/>
          <w:sz w:val="22"/>
          <w:szCs w:val="22"/>
        </w:rPr>
      </w:pPr>
    </w:p>
    <w:p w:rsidR="0083707B" w:rsidRPr="007B31BC" w:rsidP="0083707B" w14:paraId="1B86DA38" w14:textId="77777777">
      <w:pPr>
        <w:rPr>
          <w:rFonts w:ascii="Times New Roman" w:hAnsi="Times New Roman"/>
          <w:sz w:val="22"/>
          <w:szCs w:val="22"/>
        </w:rPr>
      </w:pPr>
    </w:p>
    <w:p w:rsidR="0083707B" w:rsidRPr="007B31BC" w:rsidP="0083707B" w14:paraId="1F6E5CDB" w14:textId="77777777">
      <w:pPr>
        <w:rPr>
          <w:rFonts w:ascii="Times New Roman" w:hAnsi="Times New Roman"/>
          <w:sz w:val="22"/>
          <w:szCs w:val="22"/>
        </w:rPr>
      </w:pPr>
    </w:p>
    <w:p w:rsidR="0083707B" w:rsidRPr="007B31BC" w14:paraId="6E8EEA0C" w14:textId="67ECEE1C">
      <w:pPr>
        <w:rPr>
          <w:rFonts w:ascii="Times New Roman" w:hAnsi="Times New Roman"/>
          <w:sz w:val="22"/>
          <w:szCs w:val="22"/>
        </w:rPr>
      </w:pPr>
      <w:r>
        <w:br w:type="page"/>
      </w:r>
    </w:p>
    <w:p w:rsidR="001F6217" w:rsidRPr="007B31BC" w:rsidP="001F6217" w14:paraId="3B239BB9" w14:textId="77777777">
      <w:pPr>
        <w:pStyle w:val="CommentText"/>
        <w:rPr>
          <w:rFonts w:ascii="Times New Roman" w:hAnsi="Times New Roman"/>
          <w:sz w:val="22"/>
          <w:szCs w:val="22"/>
        </w:rPr>
      </w:pPr>
    </w:p>
    <w:p w:rsidR="000563B9" w:rsidRPr="007B31BC" w14:paraId="0552A3A3" w14:textId="007EEE36">
      <w:pPr>
        <w:rPr>
          <w:rFonts w:ascii="Times New Roman" w:hAnsi="Times New Roman"/>
          <w:b/>
          <w:bCs/>
          <w:sz w:val="22"/>
          <w:szCs w:val="22"/>
        </w:rPr>
      </w:pPr>
    </w:p>
    <w:p w:rsidR="00C457D7" w:rsidRPr="007B31BC" w:rsidP="00C457D7" w14:paraId="475F1D32" w14:textId="27328422">
      <w:pPr>
        <w:pStyle w:val="StyleStyleCoverTitleWhiteTopSinglesolidlineText26p"/>
        <w:rPr>
          <w:rFonts w:ascii="Times New Roman" w:hAnsi="Times New Roman"/>
          <w:color w:val="auto"/>
          <w:sz w:val="22"/>
          <w:szCs w:val="22"/>
        </w:rPr>
      </w:pPr>
      <w:r>
        <w:rPr>
          <w:rFonts w:ascii="Times New Roman" w:hAnsi="Times New Roman"/>
          <w:color w:val="auto"/>
          <w:sz w:val="22"/>
        </w:rPr>
        <w:t>DA. Otra información sobre su familia</w:t>
      </w:r>
    </w:p>
    <w:p w:rsidR="008214C8" w:rsidRPr="007B31BC" w:rsidP="00C457D7" w14:paraId="465B866F" w14:textId="77777777">
      <w:pPr>
        <w:pStyle w:val="NORCQuestionA"/>
        <w:spacing w:before="120"/>
        <w:ind w:left="450" w:hanging="450"/>
        <w:rPr>
          <w:rFonts w:ascii="Times New Roman" w:hAnsi="Times New Roman"/>
          <w:bCs/>
          <w:sz w:val="22"/>
          <w:szCs w:val="22"/>
        </w:rPr>
        <w:sectPr w:rsidSect="00881653">
          <w:type w:val="continuous"/>
          <w:pgSz w:w="12240" w:h="15840" w:code="1"/>
          <w:pgMar w:top="720" w:right="720" w:bottom="720" w:left="720" w:header="360" w:footer="360" w:gutter="0"/>
          <w:cols w:sep="1" w:space="720"/>
          <w:docGrid w:linePitch="360"/>
        </w:sectPr>
      </w:pPr>
    </w:p>
    <w:p w:rsidR="009F3D13" w:rsidRPr="007B31BC" w:rsidP="009C143E" w14:paraId="462BC56C" w14:textId="2F941F9D">
      <w:pPr>
        <w:pStyle w:val="NORCQuestionB"/>
        <w:spacing w:before="0" w:after="0"/>
        <w:ind w:left="540" w:hanging="540"/>
        <w:rPr>
          <w:rFonts w:ascii="Times New Roman" w:hAnsi="Times New Roman" w:cs="Times New Roman"/>
          <w:b w:val="0"/>
          <w:sz w:val="22"/>
          <w:szCs w:val="22"/>
        </w:rPr>
      </w:pPr>
      <w:bookmarkStart w:id="76" w:name="OLE_LINK45"/>
      <w:r>
        <w:rPr>
          <w:rFonts w:ascii="Times New Roman" w:hAnsi="Times New Roman"/>
          <w:b w:val="0"/>
          <w:sz w:val="22"/>
        </w:rPr>
        <w:t xml:space="preserve">DA1. En una semana típica, ¿cuántas horas </w:t>
      </w:r>
      <w:r w:rsidR="00B00B22">
        <w:rPr>
          <w:rFonts w:ascii="Times New Roman" w:hAnsi="Times New Roman"/>
          <w:b w:val="0"/>
          <w:sz w:val="22"/>
        </w:rPr>
        <w:t xml:space="preserve">se las pasa usted </w:t>
      </w:r>
      <w:r>
        <w:rPr>
          <w:rFonts w:ascii="Times New Roman" w:hAnsi="Times New Roman"/>
          <w:b w:val="0"/>
          <w:sz w:val="22"/>
        </w:rPr>
        <w:t>trabajando, estudiando o capacitándose, o yendo y viniendo de estas actividades?</w:t>
      </w:r>
    </w:p>
    <w:p w:rsidR="009F3D13" w:rsidRPr="007B31BC" w:rsidP="009F3D13" w14:paraId="0F5A638A" w14:textId="77777777">
      <w:pPr>
        <w:pStyle w:val="NORCQuestionB"/>
        <w:spacing w:before="0" w:after="0"/>
        <w:ind w:left="0"/>
        <w:rPr>
          <w:rFonts w:ascii="Times New Roman" w:hAnsi="Times New Roman" w:cs="Times New Roman"/>
          <w:b w:val="0"/>
          <w:sz w:val="22"/>
          <w:szCs w:val="22"/>
        </w:rPr>
      </w:pPr>
    </w:p>
    <w:p w:rsidR="009F3D13" w:rsidRPr="007B31BC" w:rsidP="001657C6" w14:paraId="1841A158" w14:textId="57706EE0">
      <w:pPr>
        <w:pStyle w:val="NORCQuestionB"/>
        <w:spacing w:before="0" w:after="0"/>
        <w:ind w:left="540" w:firstLine="0"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 xml:space="preserve">Ingrese 0 si no trabaja, no estudia o no asiste a una capacitación en una semana típica. </w:t>
      </w:r>
    </w:p>
    <w:p w:rsidR="009F3D13" w:rsidP="001657C6" w14:paraId="28D77008" w14:textId="1676CDC5">
      <w:pPr>
        <w:pStyle w:val="CommentText"/>
        <w:ind w:left="630"/>
        <w:rPr>
          <w:rFonts w:ascii="Times New Roman" w:hAnsi="Times New Roman"/>
          <w:bCs/>
          <w:color w:val="FF0000"/>
          <w:sz w:val="22"/>
          <w:szCs w:val="22"/>
        </w:rPr>
      </w:pPr>
      <w:r>
        <w:rPr>
          <w:rFonts w:ascii="Times New Roman" w:hAnsi="Times New Roman"/>
          <w:sz w:val="22"/>
        </w:rPr>
        <w:t xml:space="preserve">_________________ HORAS </w:t>
      </w:r>
      <w:r>
        <w:rPr>
          <w:rFonts w:ascii="Times New Roman" w:hAnsi="Times New Roman"/>
          <w:color w:val="FF0000"/>
          <w:sz w:val="22"/>
        </w:rPr>
        <w:t>[0-168]</w:t>
      </w:r>
    </w:p>
    <w:p w:rsidR="001668D5" w:rsidP="001657C6" w14:paraId="24A1A441" w14:textId="77777777">
      <w:pPr>
        <w:pStyle w:val="CommentText"/>
        <w:ind w:left="630"/>
        <w:rPr>
          <w:rFonts w:ascii="Times New Roman" w:hAnsi="Times New Roman"/>
          <w:bCs/>
          <w:color w:val="FF0000"/>
          <w:sz w:val="22"/>
          <w:szCs w:val="22"/>
        </w:rPr>
      </w:pPr>
    </w:p>
    <w:p w:rsidR="001668D5" w:rsidP="001668D5" w14:paraId="715C76B7" w14:textId="612F1F3D">
      <w:pPr>
        <w:pStyle w:val="CommentText"/>
        <w:ind w:left="5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DA1a. ¿Todas estas horas</w:t>
      </w:r>
      <w:r w:rsidR="00B00B22">
        <w:rPr>
          <w:rFonts w:ascii="Times New Roman" w:hAnsi="Times New Roman"/>
          <w:sz w:val="22"/>
        </w:rPr>
        <w:t xml:space="preserve"> que</w:t>
      </w:r>
      <w:r>
        <w:rPr>
          <w:rFonts w:ascii="Times New Roman" w:hAnsi="Times New Roman"/>
          <w:sz w:val="22"/>
        </w:rPr>
        <w:t xml:space="preserve"> </w:t>
      </w:r>
      <w:r w:rsidR="00B00B22">
        <w:rPr>
          <w:rFonts w:ascii="Times New Roman" w:hAnsi="Times New Roman"/>
          <w:sz w:val="22"/>
        </w:rPr>
        <w:t xml:space="preserve">se las </w:t>
      </w:r>
      <w:r>
        <w:rPr>
          <w:rFonts w:ascii="Times New Roman" w:hAnsi="Times New Roman"/>
          <w:sz w:val="22"/>
        </w:rPr>
        <w:t xml:space="preserve">pasa trabajando, estudiando o capacitándose y </w:t>
      </w:r>
      <w:r w:rsidR="00E25DF4">
        <w:rPr>
          <w:rFonts w:ascii="Times New Roman" w:hAnsi="Times New Roman"/>
          <w:sz w:val="22"/>
        </w:rPr>
        <w:t xml:space="preserve">yendo y viniendo de estas </w:t>
      </w:r>
      <w:r>
        <w:rPr>
          <w:rFonts w:ascii="Times New Roman" w:hAnsi="Times New Roman"/>
          <w:sz w:val="22"/>
        </w:rPr>
        <w:t xml:space="preserve">actividades </w:t>
      </w:r>
      <w:r w:rsidR="00B00B22">
        <w:rPr>
          <w:rFonts w:ascii="Times New Roman" w:hAnsi="Times New Roman"/>
          <w:sz w:val="22"/>
        </w:rPr>
        <w:t xml:space="preserve">ocurren </w:t>
      </w:r>
      <w:r>
        <w:rPr>
          <w:rFonts w:ascii="Times New Roman" w:hAnsi="Times New Roman"/>
          <w:sz w:val="22"/>
        </w:rPr>
        <w:t>entre las 8 a. m. y las 6 p. m. de lunes a viernes?</w:t>
      </w:r>
    </w:p>
    <w:p w:rsidR="001668D5" w:rsidP="001668D5" w14:paraId="03434AB0" w14:textId="77777777">
      <w:pPr>
        <w:pStyle w:val="CommentText"/>
        <w:ind w:left="5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1) Sí</w:t>
      </w:r>
    </w:p>
    <w:p w:rsidR="001668D5" w:rsidP="001668D5" w14:paraId="4794ED52" w14:textId="77777777">
      <w:pPr>
        <w:pStyle w:val="CommentText"/>
        <w:ind w:left="5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2) No</w:t>
      </w:r>
    </w:p>
    <w:p w:rsidR="001668D5" w:rsidRPr="007B31BC" w:rsidP="001657C6" w14:paraId="7B0FA28B" w14:textId="77777777">
      <w:pPr>
        <w:pStyle w:val="CommentText"/>
        <w:ind w:left="630"/>
        <w:rPr>
          <w:rFonts w:ascii="Times New Roman" w:hAnsi="Times New Roman"/>
          <w:sz w:val="22"/>
          <w:szCs w:val="22"/>
        </w:rPr>
      </w:pPr>
    </w:p>
    <w:p w:rsidR="009F3D13" w:rsidRPr="007B31BC" w:rsidP="009F3D13" w14:paraId="6BF1AC2F" w14:textId="77777777">
      <w:pPr>
        <w:pStyle w:val="NORCQuestionB"/>
        <w:spacing w:before="0" w:after="0"/>
        <w:ind w:left="0" w:firstLine="0"/>
        <w:rPr>
          <w:rFonts w:ascii="Times New Roman" w:hAnsi="Times New Roman" w:cs="Times New Roman"/>
          <w:b w:val="0"/>
          <w:sz w:val="22"/>
          <w:szCs w:val="22"/>
        </w:rPr>
      </w:pPr>
    </w:p>
    <w:p w:rsidR="009F3D13" w:rsidRPr="007B31BC" w:rsidP="009F3D13" w14:paraId="316779A4" w14:textId="77777777">
      <w:pPr>
        <w:pStyle w:val="NORCQuestionB"/>
        <w:spacing w:before="0" w:after="0"/>
        <w:ind w:left="0" w:firstLine="0"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>DA2. ¿Tiene un cónyuge o pareja en el hogar?</w:t>
      </w:r>
    </w:p>
    <w:p w:rsidR="0099458D" w:rsidRPr="007B31BC" w14:paraId="626C0430" w14:textId="77777777">
      <w:pPr>
        <w:pStyle w:val="CommentText"/>
        <w:numPr>
          <w:ilvl w:val="0"/>
          <w:numId w:val="78"/>
        </w:numPr>
        <w:ind w:left="90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Sí</w:t>
      </w:r>
    </w:p>
    <w:p w:rsidR="0099458D" w:rsidRPr="007B31BC" w14:paraId="64E99288" w14:textId="14BFBF95">
      <w:pPr>
        <w:pStyle w:val="CommentText"/>
        <w:numPr>
          <w:ilvl w:val="0"/>
          <w:numId w:val="78"/>
        </w:numPr>
        <w:ind w:left="90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No </w:t>
      </w:r>
      <w:r>
        <w:rPr>
          <w:rFonts w:ascii="Times New Roman" w:hAnsi="Times New Roman"/>
          <w:color w:val="FF0000"/>
          <w:sz w:val="22"/>
        </w:rPr>
        <w:t>(Si es no, PASAR A DA4)</w:t>
      </w:r>
    </w:p>
    <w:p w:rsidR="009F3D13" w:rsidRPr="007B31BC" w:rsidP="009F3D13" w14:paraId="186CBCFA" w14:textId="77777777">
      <w:pPr>
        <w:pStyle w:val="NORCQuestionB"/>
        <w:spacing w:before="0" w:after="0"/>
        <w:ind w:left="0" w:firstLine="0"/>
        <w:rPr>
          <w:rFonts w:ascii="Times New Roman" w:hAnsi="Times New Roman" w:cs="Times New Roman"/>
          <w:b w:val="0"/>
          <w:sz w:val="22"/>
          <w:szCs w:val="22"/>
        </w:rPr>
      </w:pPr>
    </w:p>
    <w:p w:rsidR="009F3D13" w:rsidRPr="007B31BC" w:rsidP="009C143E" w14:paraId="1E9A83C9" w14:textId="67CE4D96">
      <w:pPr>
        <w:pStyle w:val="NORCQuestionB"/>
        <w:spacing w:before="0" w:after="0"/>
        <w:ind w:left="540" w:hanging="540"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 xml:space="preserve">DA3. ¿Cuántas horas </w:t>
      </w:r>
      <w:r w:rsidR="00B00B22">
        <w:rPr>
          <w:rFonts w:ascii="Times New Roman" w:hAnsi="Times New Roman"/>
          <w:b w:val="0"/>
          <w:sz w:val="22"/>
        </w:rPr>
        <w:t xml:space="preserve">se las </w:t>
      </w:r>
      <w:r>
        <w:rPr>
          <w:rFonts w:ascii="Times New Roman" w:hAnsi="Times New Roman"/>
          <w:b w:val="0"/>
          <w:sz w:val="22"/>
        </w:rPr>
        <w:t>pasa esa persona trabajando, estudiando o capacitándose y yendo y viniendo de estas actividades en una semana típica?  Ingrese 0 si su cónyuge/pareja no trabaja, no estudia o no asiste a una capacitación en una semana típica.</w:t>
      </w:r>
    </w:p>
    <w:p w:rsidR="00BD6904" w:rsidP="001657C6" w14:paraId="2EEBF55A" w14:textId="66C0C0F3">
      <w:pPr>
        <w:pStyle w:val="CommentText"/>
        <w:ind w:left="540"/>
        <w:rPr>
          <w:rFonts w:ascii="Times New Roman" w:hAnsi="Times New Roman"/>
          <w:bCs/>
          <w:color w:val="FF0000"/>
          <w:sz w:val="22"/>
          <w:szCs w:val="22"/>
        </w:rPr>
      </w:pPr>
      <w:r>
        <w:rPr>
          <w:rFonts w:ascii="Times New Roman" w:hAnsi="Times New Roman"/>
          <w:sz w:val="22"/>
        </w:rPr>
        <w:t xml:space="preserve">_________HORAS </w:t>
      </w:r>
      <w:r>
        <w:rPr>
          <w:rFonts w:ascii="Times New Roman" w:hAnsi="Times New Roman"/>
          <w:color w:val="FF0000"/>
          <w:sz w:val="22"/>
        </w:rPr>
        <w:t>[0-168]</w:t>
      </w:r>
    </w:p>
    <w:p w:rsidR="00AB774C" w:rsidP="001657C6" w14:paraId="2DD3AA39" w14:textId="77777777">
      <w:pPr>
        <w:pStyle w:val="CommentText"/>
        <w:ind w:left="540"/>
        <w:rPr>
          <w:rFonts w:ascii="Times New Roman" w:hAnsi="Times New Roman"/>
          <w:bCs/>
          <w:color w:val="FF0000"/>
          <w:sz w:val="22"/>
          <w:szCs w:val="22"/>
        </w:rPr>
      </w:pPr>
    </w:p>
    <w:p w:rsidR="00AB774C" w:rsidRPr="00AB774C" w:rsidP="00AB774C" w14:paraId="33A0E440" w14:textId="3026CFC3">
      <w:pPr>
        <w:pStyle w:val="CommentText"/>
        <w:ind w:left="540"/>
        <w:rPr>
          <w:rFonts w:ascii="Times New Roman" w:hAnsi="Times New Roman"/>
          <w:sz w:val="22"/>
          <w:szCs w:val="22"/>
        </w:rPr>
      </w:pPr>
      <w:bookmarkStart w:id="77" w:name="OLE_LINK37"/>
      <w:r>
        <w:rPr>
          <w:rFonts w:ascii="Times New Roman" w:hAnsi="Times New Roman"/>
          <w:sz w:val="22"/>
        </w:rPr>
        <w:t xml:space="preserve">DA3a. ¿Todas estas horas que </w:t>
      </w:r>
      <w:r w:rsidR="00B00B22">
        <w:rPr>
          <w:rFonts w:ascii="Times New Roman" w:hAnsi="Times New Roman"/>
          <w:sz w:val="22"/>
        </w:rPr>
        <w:t xml:space="preserve">se las </w:t>
      </w:r>
      <w:r>
        <w:rPr>
          <w:rFonts w:ascii="Times New Roman" w:hAnsi="Times New Roman"/>
          <w:sz w:val="22"/>
        </w:rPr>
        <w:t xml:space="preserve">pasa </w:t>
      </w:r>
      <w:r w:rsidR="00B00B22">
        <w:rPr>
          <w:rFonts w:ascii="Times New Roman" w:hAnsi="Times New Roman"/>
          <w:sz w:val="22"/>
        </w:rPr>
        <w:t xml:space="preserve">a esa persona </w:t>
      </w:r>
      <w:r>
        <w:rPr>
          <w:rFonts w:ascii="Times New Roman" w:hAnsi="Times New Roman"/>
          <w:sz w:val="22"/>
        </w:rPr>
        <w:t>trabajando, estudiando o capacitándose y yendo y viniendo de estas actividades son entre las 8 a. m. y las 6 p. m. de lunes a viernes?</w:t>
      </w:r>
    </w:p>
    <w:p w:rsidR="00AB774C" w:rsidRPr="00AB774C" w:rsidP="00AB774C" w14:paraId="3E613E59" w14:textId="77777777">
      <w:pPr>
        <w:pStyle w:val="CommentText"/>
        <w:ind w:left="5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1) Sí</w:t>
      </w:r>
    </w:p>
    <w:p w:rsidR="00743D1F" w:rsidP="00743D1F" w14:paraId="68EAFE5B" w14:textId="414CB0C1">
      <w:pPr>
        <w:pStyle w:val="CommentText"/>
        <w:ind w:left="5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2) No</w:t>
      </w:r>
    </w:p>
    <w:bookmarkEnd w:id="77"/>
    <w:p w:rsidR="00743D1F" w:rsidP="00743D1F" w14:paraId="0786CEF3" w14:textId="77777777">
      <w:pPr>
        <w:pStyle w:val="CommentText"/>
        <w:ind w:left="540"/>
        <w:rPr>
          <w:rFonts w:ascii="Times New Roman" w:hAnsi="Times New Roman"/>
          <w:sz w:val="22"/>
          <w:szCs w:val="22"/>
        </w:rPr>
      </w:pPr>
    </w:p>
    <w:p w:rsidR="00743D1F" w:rsidP="00743D1F" w14:paraId="1D1CBFAA" w14:textId="77777777">
      <w:pPr>
        <w:pStyle w:val="CommentText"/>
        <w:rPr>
          <w:rFonts w:ascii="Times New Roman" w:hAnsi="Times New Roman"/>
        </w:rPr>
      </w:pPr>
    </w:p>
    <w:p w:rsidR="00743D1F" w:rsidRPr="007B31BC" w:rsidP="00EB3A59" w14:paraId="3A6E0B03" w14:textId="77777777">
      <w:pPr>
        <w:pStyle w:val="CommentText"/>
        <w:rPr>
          <w:rFonts w:ascii="Times New Roman" w:hAnsi="Times New Roman"/>
          <w:sz w:val="22"/>
          <w:szCs w:val="22"/>
        </w:rPr>
      </w:pPr>
    </w:p>
    <w:p w:rsidR="009F3D13" w:rsidRPr="007B31BC" w:rsidP="009F3D13" w14:paraId="2EA7FEDE" w14:textId="77777777">
      <w:pPr>
        <w:pStyle w:val="NORCQuestionB"/>
        <w:spacing w:before="0" w:after="0"/>
        <w:ind w:left="0"/>
        <w:rPr>
          <w:rFonts w:ascii="Times New Roman" w:hAnsi="Times New Roman" w:cs="Times New Roman"/>
          <w:b w:val="0"/>
          <w:sz w:val="22"/>
          <w:szCs w:val="22"/>
        </w:rPr>
      </w:pPr>
    </w:p>
    <w:p w:rsidR="009F3D13" w:rsidP="009C143E" w14:paraId="7DE94F94" w14:textId="79F81381">
      <w:pPr>
        <w:pStyle w:val="NORCQuestionB"/>
        <w:spacing w:before="0" w:after="0"/>
        <w:ind w:left="540" w:hanging="540"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 xml:space="preserve">DA4. En los últimos 12 meses, ¿alguien de este hogar recibió asistencia financiera para el </w:t>
      </w:r>
      <w:r w:rsidR="0011661C">
        <w:rPr>
          <w:rFonts w:ascii="Times New Roman" w:hAnsi="Times New Roman"/>
          <w:b w:val="0"/>
          <w:sz w:val="22"/>
        </w:rPr>
        <w:t>cuidado</w:t>
      </w:r>
      <w:r>
        <w:rPr>
          <w:rFonts w:ascii="Times New Roman" w:hAnsi="Times New Roman"/>
          <w:b w:val="0"/>
          <w:sz w:val="22"/>
        </w:rPr>
        <w:t xml:space="preserve">, como subsidios, vales, becas o certificados para </w:t>
      </w:r>
      <w:r w:rsidR="00BC497A">
        <w:rPr>
          <w:rFonts w:ascii="Times New Roman" w:hAnsi="Times New Roman"/>
          <w:b w:val="0"/>
          <w:sz w:val="22"/>
        </w:rPr>
        <w:t xml:space="preserve">niños </w:t>
      </w:r>
      <w:r>
        <w:rPr>
          <w:rFonts w:ascii="Times New Roman" w:hAnsi="Times New Roman"/>
          <w:b w:val="0"/>
          <w:sz w:val="22"/>
        </w:rPr>
        <w:t>de padres que trabajan?  Estos programas también pueden estar abiertos a padres que están estudiando o capacitándose.</w:t>
      </w:r>
    </w:p>
    <w:p w:rsidR="00AB774C" w:rsidP="00AB774C" w14:paraId="42383FAD" w14:textId="77777777">
      <w:pPr>
        <w:pStyle w:val="CommentText"/>
        <w:numPr>
          <w:ilvl w:val="0"/>
          <w:numId w:val="91"/>
        </w:numPr>
        <w:ind w:left="90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Sí</w:t>
      </w:r>
    </w:p>
    <w:p w:rsidR="00AB774C" w:rsidP="00AB774C" w14:paraId="02EF9B74" w14:textId="77777777">
      <w:pPr>
        <w:pStyle w:val="CommentText"/>
        <w:numPr>
          <w:ilvl w:val="0"/>
          <w:numId w:val="91"/>
        </w:numPr>
        <w:ind w:left="90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No</w:t>
      </w:r>
    </w:p>
    <w:p w:rsidR="00AB774C" w:rsidP="009C143E" w14:paraId="497D0DEB" w14:textId="77777777">
      <w:pPr>
        <w:pStyle w:val="NORCQuestionB"/>
        <w:spacing w:before="0" w:after="0"/>
        <w:ind w:left="540" w:hanging="540"/>
        <w:rPr>
          <w:rFonts w:ascii="Times New Roman" w:hAnsi="Times New Roman" w:cs="Times New Roman"/>
          <w:b w:val="0"/>
          <w:sz w:val="22"/>
          <w:szCs w:val="22"/>
        </w:rPr>
      </w:pPr>
    </w:p>
    <w:p w:rsidR="00AB774C" w:rsidRPr="007B31BC" w:rsidP="009C143E" w14:paraId="3BFBF8CD" w14:textId="77777777">
      <w:pPr>
        <w:pStyle w:val="NORCQuestionB"/>
        <w:spacing w:before="0" w:after="0"/>
        <w:ind w:left="540" w:hanging="540"/>
        <w:rPr>
          <w:rFonts w:ascii="Times New Roman" w:hAnsi="Times New Roman" w:cs="Times New Roman"/>
          <w:b w:val="0"/>
          <w:sz w:val="22"/>
          <w:szCs w:val="22"/>
        </w:rPr>
      </w:pPr>
    </w:p>
    <w:p w:rsidR="009F3D13" w:rsidRPr="007B31BC" w:rsidP="009F3D13" w14:paraId="0E6C3590" w14:textId="291C64B6">
      <w:pPr>
        <w:pStyle w:val="NORCQuestionB"/>
        <w:spacing w:before="0" w:after="0"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 xml:space="preserve">DA5. ¿Cuál fue su ingreso familiar aproximado, sin contar impuestos y deducciones, el año pasado?  </w:t>
      </w:r>
      <w:r>
        <w:rPr>
          <w:rFonts w:ascii="Times New Roman" w:hAnsi="Times New Roman"/>
          <w:b w:val="0"/>
          <w:i/>
          <w:sz w:val="22"/>
        </w:rPr>
        <w:t>Por favor, dé su mejor estimación.</w:t>
      </w:r>
      <w:r>
        <w:rPr>
          <w:rFonts w:ascii="Times New Roman" w:hAnsi="Times New Roman"/>
          <w:b w:val="0"/>
          <w:sz w:val="22"/>
        </w:rPr>
        <w:t xml:space="preserve"> Tenga la seguridad de que sus respuestas a esta y todas las demás preguntas de este cuestionario no se revelarán a ninguna agencia, excepto en forma de resumen sobre todos los participantes del estudio combinados.</w:t>
      </w:r>
    </w:p>
    <w:p w:rsidR="009F3D13" w:rsidRPr="00A93626" w:rsidP="009F3D13" w14:paraId="684F97EC" w14:textId="2636EBAE">
      <w:pPr>
        <w:pStyle w:val="NORCQuestionB"/>
        <w:spacing w:before="0" w:after="0"/>
        <w:ind w:firstLine="0"/>
        <w:rPr>
          <w:rFonts w:ascii="Times New Roman" w:hAnsi="Times New Roman" w:cs="Times New Roman"/>
          <w:b w:val="0"/>
          <w:color w:val="FF000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 xml:space="preserve">US$___________ </w:t>
      </w:r>
      <w:r>
        <w:rPr>
          <w:rFonts w:ascii="Times New Roman" w:hAnsi="Times New Roman"/>
          <w:b w:val="0"/>
          <w:color w:val="FF0000"/>
          <w:sz w:val="22"/>
        </w:rPr>
        <w:t>[0 – 500.000]</w:t>
      </w:r>
    </w:p>
    <w:p w:rsidR="00452983" w:rsidRPr="007B31BC" w:rsidP="009F3D13" w14:paraId="55D0C384" w14:textId="71F94E94">
      <w:pPr>
        <w:pStyle w:val="NORCQuestionB"/>
        <w:spacing w:before="0" w:after="0"/>
        <w:ind w:firstLine="0"/>
        <w:rPr>
          <w:rFonts w:ascii="Times New Roman" w:hAnsi="Times New Roman" w:cs="Times New Roman"/>
          <w:b w:val="0"/>
          <w:sz w:val="22"/>
          <w:szCs w:val="22"/>
        </w:rPr>
      </w:pPr>
    </w:p>
    <w:p w:rsidR="00631D4E" w:rsidP="009F3D13" w14:paraId="10EFA958" w14:textId="77777777">
      <w:pPr>
        <w:pStyle w:val="NORCQuestionB"/>
        <w:spacing w:before="0" w:after="0"/>
        <w:rPr>
          <w:rFonts w:ascii="Times New Roman" w:hAnsi="Times New Roman" w:cs="Times New Roman"/>
          <w:b w:val="0"/>
          <w:color w:val="FF0000"/>
          <w:sz w:val="22"/>
          <w:szCs w:val="22"/>
        </w:rPr>
      </w:pPr>
    </w:p>
    <w:p w:rsidR="009F3D13" w:rsidRPr="007B31BC" w:rsidP="00631D4E" w14:paraId="508424EE" w14:textId="6205E7D0">
      <w:pPr>
        <w:pStyle w:val="NORCQuestionB"/>
        <w:spacing w:before="0" w:after="0"/>
        <w:ind w:firstLine="4"/>
        <w:rPr>
          <w:rFonts w:ascii="Times New Roman" w:hAnsi="Times New Roman" w:cs="Times New Roman"/>
          <w:b w:val="0"/>
          <w:color w:val="FF0000"/>
          <w:sz w:val="22"/>
          <w:szCs w:val="22"/>
        </w:rPr>
      </w:pPr>
      <w:r>
        <w:rPr>
          <w:rFonts w:ascii="Times New Roman" w:hAnsi="Times New Roman"/>
          <w:b w:val="0"/>
          <w:color w:val="FF0000"/>
          <w:sz w:val="22"/>
        </w:rPr>
        <w:t>(SI NO RESPONDE DA5 O 0, PREGUNTE DA5a.  DE LO CONTRARIO PASE A DA6.)</w:t>
      </w:r>
    </w:p>
    <w:p w:rsidR="009F3D13" w:rsidRPr="007B31BC" w:rsidP="009F3D13" w14:paraId="0EA8F65B" w14:textId="77777777">
      <w:pPr>
        <w:pStyle w:val="NORCQuestionB"/>
        <w:spacing w:before="0" w:after="0"/>
        <w:rPr>
          <w:rFonts w:ascii="Times New Roman" w:hAnsi="Times New Roman" w:cs="Times New Roman"/>
          <w:bCs/>
          <w:sz w:val="22"/>
          <w:szCs w:val="22"/>
        </w:rPr>
      </w:pPr>
    </w:p>
    <w:p w:rsidR="009F3D13" w:rsidRPr="007B31BC" w:rsidP="009C143E" w14:paraId="7889A363" w14:textId="77777777">
      <w:pPr>
        <w:pStyle w:val="NORCQuestionB"/>
        <w:spacing w:before="0" w:after="0"/>
        <w:ind w:left="450" w:hanging="450"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>DA5a.</w:t>
      </w:r>
      <w:r>
        <w:rPr>
          <w:rFonts w:ascii="Times New Roman" w:hAnsi="Times New Roman"/>
          <w:b w:val="0"/>
          <w:sz w:val="22"/>
        </w:rPr>
        <w:tab/>
        <w:t>¿Cuál de las siguientes categorías cree que describe mejor el ingreso total de su hogar, sin contar los impuestos, de todas las fuentes el año pasado?</w:t>
      </w:r>
    </w:p>
    <w:p w:rsidR="009F3D13" w:rsidRPr="007B31BC" w14:paraId="534E0081" w14:textId="503FE40D">
      <w:pPr>
        <w:pStyle w:val="NORCQuestionB"/>
        <w:numPr>
          <w:ilvl w:val="0"/>
          <w:numId w:val="80"/>
        </w:numPr>
        <w:spacing w:before="0" w:after="0"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>US$0 - US$20.000</w:t>
      </w:r>
    </w:p>
    <w:p w:rsidR="009F3D13" w:rsidRPr="007B31BC" w14:paraId="7276324C" w14:textId="0A325FD6">
      <w:pPr>
        <w:pStyle w:val="NORCQuestionB"/>
        <w:numPr>
          <w:ilvl w:val="0"/>
          <w:numId w:val="80"/>
        </w:numPr>
        <w:spacing w:before="0" w:after="0"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 xml:space="preserve">US$20.001 - US$40.000 </w:t>
      </w:r>
    </w:p>
    <w:p w:rsidR="009F3D13" w:rsidRPr="007B31BC" w14:paraId="3B747ADB" w14:textId="49935AA6">
      <w:pPr>
        <w:pStyle w:val="NORCQuestionB"/>
        <w:numPr>
          <w:ilvl w:val="0"/>
          <w:numId w:val="80"/>
        </w:numPr>
        <w:spacing w:before="0" w:after="0"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>US$40.001 - US$60.000</w:t>
      </w:r>
    </w:p>
    <w:p w:rsidR="009F3D13" w:rsidRPr="007B31BC" w14:paraId="7E99F71A" w14:textId="35097E34">
      <w:pPr>
        <w:pStyle w:val="NORCQuestionB"/>
        <w:numPr>
          <w:ilvl w:val="0"/>
          <w:numId w:val="80"/>
        </w:numPr>
        <w:spacing w:before="0" w:after="0"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 xml:space="preserve">US$60.001 - US$80.000 </w:t>
      </w:r>
    </w:p>
    <w:p w:rsidR="009F3D13" w:rsidRPr="007B31BC" w14:paraId="73A98E96" w14:textId="483B59F2">
      <w:pPr>
        <w:pStyle w:val="NORCQuestionB"/>
        <w:numPr>
          <w:ilvl w:val="0"/>
          <w:numId w:val="80"/>
        </w:numPr>
        <w:spacing w:before="0" w:after="0"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 xml:space="preserve">US$80.001 - US$100.000 </w:t>
      </w:r>
    </w:p>
    <w:p w:rsidR="00165B61" w:rsidRPr="007B31BC" w14:paraId="0CED164F" w14:textId="362DC98F">
      <w:pPr>
        <w:pStyle w:val="NORCQuestionB"/>
        <w:numPr>
          <w:ilvl w:val="0"/>
          <w:numId w:val="80"/>
        </w:numPr>
        <w:spacing w:before="0" w:after="0"/>
        <w:rPr>
          <w:rFonts w:ascii="Times New Roman" w:hAnsi="Times New Roman" w:cs="Times New Roman"/>
          <w:b w:val="0"/>
          <w:sz w:val="22"/>
          <w:szCs w:val="22"/>
        </w:rPr>
        <w:sectPr w:rsidSect="00165B61">
          <w:type w:val="continuous"/>
          <w:pgSz w:w="12240" w:h="15840" w:code="1"/>
          <w:pgMar w:top="720" w:right="720" w:bottom="720" w:left="720" w:header="360" w:footer="360" w:gutter="0"/>
          <w:cols w:num="2" w:sep="1" w:space="720"/>
          <w:docGrid w:linePitch="360"/>
        </w:sectPr>
      </w:pPr>
      <w:r>
        <w:rPr>
          <w:rFonts w:ascii="Times New Roman" w:hAnsi="Times New Roman"/>
          <w:b w:val="0"/>
          <w:sz w:val="22"/>
        </w:rPr>
        <w:t xml:space="preserve">US$100.000 o más  </w:t>
      </w:r>
    </w:p>
    <w:bookmarkEnd w:id="76"/>
    <w:p w:rsidR="00D30B4C" w:rsidRPr="007B31BC" w:rsidP="009F3D13" w14:paraId="3D381969" w14:textId="77777777">
      <w:pPr>
        <w:pStyle w:val="NORCQuestionB"/>
        <w:spacing w:before="0" w:after="0"/>
        <w:ind w:left="0" w:firstLine="0"/>
        <w:rPr>
          <w:rFonts w:ascii="Times New Roman" w:hAnsi="Times New Roman" w:cs="Times New Roman"/>
          <w:b w:val="0"/>
          <w:sz w:val="22"/>
          <w:szCs w:val="22"/>
        </w:rPr>
      </w:pPr>
    </w:p>
    <w:p w:rsidR="00D705F3" w:rsidP="005D0A8A" w14:paraId="52207F33" w14:textId="77777777">
      <w:pPr>
        <w:pStyle w:val="NORCQuestionB"/>
        <w:spacing w:before="0" w:after="0"/>
        <w:ind w:left="0" w:firstLine="0"/>
        <w:rPr>
          <w:rFonts w:ascii="Times New Roman" w:hAnsi="Times New Roman" w:cs="Times New Roman"/>
          <w:bCs/>
          <w:sz w:val="22"/>
          <w:szCs w:val="22"/>
        </w:rPr>
      </w:pPr>
      <w:bookmarkStart w:id="78" w:name="OLE_LINK48"/>
    </w:p>
    <w:p w:rsidR="00915A10" w:rsidRPr="007B31BC" w:rsidP="005D0A8A" w14:paraId="038EDA53" w14:textId="2B25449B">
      <w:pPr>
        <w:pStyle w:val="NORCQuestionB"/>
        <w:spacing w:before="0" w:after="0"/>
        <w:ind w:left="0" w:firstLine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DA6. ¡Gracias por su participación en la encuesta!  Sus respuestas ayudarán a las agencias públicas y organizaciones privadas a mejorar la información que los padres buscan y utilizan al seleccionar el </w:t>
      </w:r>
      <w:r w:rsidR="0011661C">
        <w:rPr>
          <w:rFonts w:ascii="Times New Roman" w:hAnsi="Times New Roman"/>
          <w:sz w:val="22"/>
        </w:rPr>
        <w:t xml:space="preserve">cuidado </w:t>
      </w:r>
      <w:r>
        <w:rPr>
          <w:rFonts w:ascii="Times New Roman" w:hAnsi="Times New Roman"/>
          <w:sz w:val="22"/>
        </w:rPr>
        <w:t xml:space="preserve">para </w:t>
      </w:r>
      <w:r w:rsidR="00BC497A">
        <w:rPr>
          <w:rFonts w:ascii="Times New Roman" w:hAnsi="Times New Roman"/>
          <w:sz w:val="22"/>
        </w:rPr>
        <w:t>los niños</w:t>
      </w:r>
      <w:r>
        <w:rPr>
          <w:rFonts w:ascii="Times New Roman" w:hAnsi="Times New Roman"/>
          <w:sz w:val="22"/>
        </w:rPr>
        <w:t xml:space="preserve"> pequeños.</w:t>
      </w:r>
      <w:bookmarkEnd w:id="78"/>
    </w:p>
    <w:sectPr w:rsidSect="00165B61">
      <w:type w:val="continuous"/>
      <w:pgSz w:w="12240" w:h="15840" w:code="1"/>
      <w:pgMar w:top="720" w:right="720" w:bottom="720" w:left="720" w:header="360" w:footer="360" w:gutter="0"/>
      <w:cols w:num="2" w:sep="1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DokChampa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Arial Bold">
    <w:altName w:val="Arial"/>
    <w:panose1 w:val="020B0704020202020204"/>
    <w:charset w:val="00"/>
    <w:family w:val="roman"/>
    <w:notTrueType/>
    <w:pitch w:val="default"/>
  </w:font>
  <w:font w:name="ヒラギノ角ゴ Pro W3">
    <w:altName w:val="Times New Roman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etter Gothic 12cpi">
    <w:altName w:val="Calibri"/>
    <w:panose1 w:val="00000000000000000000"/>
    <w:charset w:val="00"/>
    <w:family w:val="moder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xmlns:wpg="http://schemas.microsoft.com/office/word/2010/wordprocessingGroup" xmlns:wpi="http://schemas.microsoft.com/office/word/2010/wordprocessingInk" xmlns:wps="http://schemas.microsoft.com/office/word/2010/wordprocessingShape" mc:Ignorable="w14 w15 wp14 w16se w16cid w16 w16cex w16sdtdh">
  <w:p w:rsidR="00373AE4" w:rsidRPr="00165B61" w:rsidP="00373AE4" w14:paraId="213435B8" w14:textId="4FC5C9F2">
    <w:pPr>
      <w:jc w:val="right"/>
      <w:rPr>
        <w:b/>
        <w:noProof/>
        <w:color w:val="C86400"/>
      </w:rPr>
    </w:pPr>
    <w:r>
      <w:rPr>
        <w:b/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align>left</wp:align>
          </wp:positionH>
          <wp:positionV relativeFrom="paragraph">
            <wp:posOffset>25739</wp:posOffset>
          </wp:positionV>
          <wp:extent cx="1243965" cy="307975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ORC_Logo_RGB_8bit.png"/>
                  <pic:cNvPicPr/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3965" cy="307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hAnsi="Times New Roman"/>
        <w:sz w:val="36"/>
      </w:rPr>
      <w:t xml:space="preserve"> </w:t>
    </w:r>
    <w:r>
      <w:rPr>
        <w:sz w:val="16"/>
      </w:rPr>
      <w:t xml:space="preserve">Encuesta sobre dónde buscan y encuentran información los padres al seleccionar el cuidado </w:t>
    </w:r>
  </w:p>
  <w:p w:rsidR="00165B61" w:rsidRPr="00165B61" w:rsidP="00165B61" w14:paraId="0244D23E" w14:textId="5FAD9E42">
    <w:pPr>
      <w:pStyle w:val="Footer"/>
      <w:tabs>
        <w:tab w:val="left" w:pos="1961"/>
        <w:tab w:val="center" w:pos="5040"/>
      </w:tabs>
      <w:jc w:val="right"/>
      <w:rPr>
        <w:b/>
        <w:noProof/>
        <w:color w:val="C86400"/>
      </w:rPr>
    </w:pPr>
  </w:p>
  <w:p w:rsidR="00BD589A" w:rsidRPr="00165B61" w:rsidP="00165B61" w14:paraId="40875A95" w14:textId="4CE535FA">
    <w:pPr>
      <w:pStyle w:val="Footer"/>
      <w:tabs>
        <w:tab w:val="left" w:pos="1961"/>
        <w:tab w:val="center" w:pos="5040"/>
      </w:tabs>
      <w:jc w:val="right"/>
      <w:rPr>
        <w:b/>
        <w:noProof/>
      </w:rPr>
    </w:pPr>
    <w:r w:rsidRPr="00165B61">
      <w:rPr>
        <w:b/>
      </w:rPr>
      <w:fldChar w:fldCharType="begin"/>
    </w:r>
    <w:r w:rsidRPr="00165B61">
      <w:rPr>
        <w:b/>
      </w:rPr>
      <w:instrText xml:space="preserve"> PAGE   \* MERGEFORMAT </w:instrText>
    </w:r>
    <w:r w:rsidRPr="00165B61">
      <w:rPr>
        <w:b/>
      </w:rPr>
      <w:fldChar w:fldCharType="separate"/>
    </w:r>
    <w:r w:rsidR="00F973A5">
      <w:rPr>
        <w:b/>
      </w:rPr>
      <w:t>2</w:t>
    </w:r>
    <w:r w:rsidRPr="00165B61">
      <w:rPr>
        <w:b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xmlns:wpg="http://schemas.microsoft.com/office/word/2010/wordprocessingGroup" xmlns:wpi="http://schemas.microsoft.com/office/word/2010/wordprocessingInk" xmlns:wps="http://schemas.microsoft.com/office/word/2010/wordprocessingShape" mc:Ignorable="w14 w15 wp14 w16se w16cid w16 w16cex w16sdtdh">
  <w:p w:rsidR="00BD589A" w:rsidP="00B24467" w14:paraId="3840DAA7" w14:textId="77777777">
    <w:pPr>
      <w:pStyle w:val="Footer"/>
      <w:jc w:val="center"/>
      <w:rPr>
        <w:noProof/>
      </w:rPr>
    </w:pPr>
  </w:p>
  <w:p w:rsidR="00BD589A" w:rsidRPr="00B24467" w:rsidP="00B24467" w14:paraId="2B1108D8" w14:textId="77777777">
    <w:pPr>
      <w:pStyle w:val="Footer"/>
      <w:jc w:val="cen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xmlns:wpg="http://schemas.microsoft.com/office/word/2010/wordprocessingGroup" xmlns:wpi="http://schemas.microsoft.com/office/word/2010/wordprocessingInk" xmlns:wps="http://schemas.microsoft.com/office/word/2010/wordprocessingShape" mc:Ignorable="w14 w15 wp14 w16se w16cid w16 w16cex w16sdtdh">
  <w:p w:rsidR="00082686" w14:paraId="1EB64DF1" w14:textId="37FC931A">
    <w:pPr>
      <w:pStyle w:val="Header"/>
    </w:pPr>
    <w: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2376922" o:spid="_x0000_s2049" type="#_x0000_t136" style="width:732pt;height:29.25pt;margin-top:0;margin-left:0;mso-position-horizontal:center;mso-position-horizontal-relative:margin;mso-position-vertical:center;mso-position-vertical-relative:margin;position:absolute;rotation:315;z-index:-251657216" o:allowincell="f" fillcolor="silver" stroked="f">
          <v:fill opacity="0.5"/>
          <v:textpath style="font-family:Arial;font-size:1pt" string="BORRADOR: PARA ANÁLISIS Y REVISIÓN INTERNOS ÚNICAMENT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xmlns:wpg="http://schemas.microsoft.com/office/word/2010/wordprocessingGroup" xmlns:wpi="http://schemas.microsoft.com/office/word/2010/wordprocessingInk" xmlns:wps="http://schemas.microsoft.com/office/word/2010/wordprocessingShape" mc:Ignorable="w14 w15 wp14 w16se w16cid w16 w16cex w16sdtdh">
  <w:p w:rsidR="00082686" w14:paraId="65E47102" w14:textId="3BB10B4F">
    <w:pPr>
      <w:pStyle w:val="Header"/>
    </w:pPr>
    <w: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2376923" o:spid="_x0000_s2050" type="#_x0000_t136" style="width:732pt;height:29.25pt;margin-top:0;margin-left:0;mso-position-horizontal:center;mso-position-horizontal-relative:margin;mso-position-vertical:center;mso-position-vertical-relative:margin;position:absolute;rotation:315;z-index:-251656192" o:allowincell="f" fillcolor="silver" stroked="f">
          <v:fill opacity="0.5"/>
          <v:textpath style="font-family:Arial;font-size:1pt" string="BORRADOR: PARA ANÁLISIS Y REVISIÓN INTERNOS ÚNICAMENT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xmlns:wpg="http://schemas.microsoft.com/office/word/2010/wordprocessingGroup" xmlns:wpi="http://schemas.microsoft.com/office/word/2010/wordprocessingInk" xmlns:wps="http://schemas.microsoft.com/office/word/2010/wordprocessingShape" mc:Ignorable="w14 w15 wp14 w16se w16cid w16 w16cex w16sdtdh">
  <w:p w:rsidR="00BD589A" w:rsidP="004128CC" w14:paraId="6E369510" w14:textId="37BABACE">
    <w:pPr>
      <w:pStyle w:val="Header"/>
      <w:tabs>
        <w:tab w:val="clear" w:pos="4680"/>
        <w:tab w:val="clear" w:pos="9360"/>
        <w:tab w:val="right" w:pos="10080"/>
      </w:tabs>
    </w:pPr>
    <w: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2376921" o:spid="_x0000_s2051" type="#_x0000_t136" style="width:732pt;height:29.25pt;margin-top:0;margin-left:0;mso-position-horizontal:center;mso-position-horizontal-relative:margin;mso-position-vertical:center;mso-position-vertical-relative:margin;position:absolute;rotation:315;z-index:-251658240" o:allowincell="f" fillcolor="silver" stroked="f">
          <v:fill opacity="0.5"/>
          <v:textpath style="font-family:Arial;font-size:1pt" string="BORRADOR: PARA ANÁLISIS Y REVISIÓN INTERNOS ÚNICAMENTE"/>
          <w10:wrap anchorx="margin" anchory="margin"/>
        </v:shape>
      </w:pict>
    </w:r>
    <w:r w:rsidR="0032486D">
      <w:rPr>
        <w:sz w:val="16"/>
      </w:rPr>
      <w:tab/>
    </w:r>
    <w:r w:rsidR="0032486D">
      <w:rPr>
        <w:sz w:val="16"/>
        <w:highlight w:val="yellow"/>
      </w:rPr>
      <w:t>Nro</w:t>
    </w:r>
    <w:r w:rsidR="0032486D">
      <w:rPr>
        <w:sz w:val="16"/>
        <w:highlight w:val="yellow"/>
      </w:rPr>
      <w:t xml:space="preserve"> </w:t>
    </w:r>
    <w:r w:rsidR="0032486D">
      <w:rPr>
        <w:sz w:val="16"/>
        <w:highlight w:val="yellow"/>
      </w:rPr>
      <w:t>OMB  XXXXXX</w:t>
    </w:r>
    <w:r w:rsidR="0032486D">
      <w:rPr>
        <w:sz w:val="16"/>
        <w:highlight w:val="yellow"/>
      </w:rPr>
      <w:t xml:space="preserve"> / Fecha de vencimiento XXXXXXX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xmlns:wpg="http://schemas.microsoft.com/office/word/2010/wordprocessingGroup" xmlns:wpi="http://schemas.microsoft.com/office/word/2010/wordprocessingInk" xmlns:wps="http://schemas.microsoft.com/office/word/2010/wordprocessingShape" mc:Ignorable="w14 w15 wp14 w16se w16cid w16 w16cex w16sdtdh">
  <w:p w:rsidR="00082686" w14:paraId="27F24026" w14:textId="04230FB3">
    <w:pPr>
      <w:pStyle w:val="Header"/>
    </w:pPr>
    <w: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2376925" o:spid="_x0000_s2052" type="#_x0000_t136" style="width:732pt;height:29.25pt;margin-top:0;margin-left:0;mso-position-horizontal:center;mso-position-horizontal-relative:margin;mso-position-vertical:center;mso-position-vertical-relative:margin;position:absolute;rotation:315;z-index:-251654144" o:allowincell="f" fillcolor="silver" stroked="f">
          <v:fill opacity="0.5"/>
          <v:textpath style="font-family:Arial;font-size:1pt" string="BORRADOR: PARA ANÁLISIS Y REVISIÓN INTERNOS ÚNICAMENTE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xmlns:wpg="http://schemas.microsoft.com/office/word/2010/wordprocessingGroup" xmlns:wpi="http://schemas.microsoft.com/office/word/2010/wordprocessingInk" xmlns:wps="http://schemas.microsoft.com/office/word/2010/wordprocessingShape" mc:Ignorable="w14 w15 wp14 w16se w16cid w16 w16cex w16sdtdh">
  <w:p w:rsidR="00BD589A" w14:paraId="0868B30D" w14:textId="7E37ECAC">
    <w:pPr>
      <w:pStyle w:val="Header"/>
    </w:pPr>
    <w: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2376926" o:spid="_x0000_s2053" type="#_x0000_t136" style="width:732pt;height:29.25pt;margin-top:0;margin-left:0;mso-position-horizontal:center;mso-position-horizontal-relative:margin;mso-position-vertical:center;mso-position-vertical-relative:margin;position:absolute;rotation:315;z-index:-251653120" o:allowincell="f" fillcolor="silver" stroked="f">
          <v:fill opacity="0.5"/>
          <v:textpath style="font-family:Arial;font-size:1pt" string="BORRADOR: PARA ANÁLISIS Y REVISIÓN INTERNOS ÚNICAMENTE"/>
          <w10:wrap anchorx="margin" anchory="margin"/>
        </v:shape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xmlns:wpg="http://schemas.microsoft.com/office/word/2010/wordprocessingGroup" xmlns:wpi="http://schemas.microsoft.com/office/word/2010/wordprocessingInk" xmlns:wps="http://schemas.microsoft.com/office/word/2010/wordprocessingShape" mc:Ignorable="w14 w15 wp14 w16se w16cid w16 w16cex w16sdtdh">
  <w:p w:rsidR="00082686" w14:paraId="61D24F1A" w14:textId="68A336D9">
    <w:pPr>
      <w:pStyle w:val="Header"/>
    </w:pPr>
    <w: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2376924" o:spid="_x0000_s2054" type="#_x0000_t136" style="width:732pt;height:29.25pt;margin-top:0;margin-left:0;mso-position-horizontal:center;mso-position-horizontal-relative:margin;mso-position-vertical:center;mso-position-vertical-relative:margin;position:absolute;rotation:315;z-index:-251655168" o:allowincell="f" fillcolor="silver" stroked="f">
          <v:fill opacity="0.5"/>
          <v:textpath style="font-family:Arial;font-size:1pt" string="BORRADOR: PARA ANÁLISIS Y REVISIÓN INTERNOS ÚNICAMENTE"/>
          <w10:wrap anchorx="margin" anchory="margin"/>
        </v:shape>
      </w:pic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xmlns:wpg="http://schemas.microsoft.com/office/word/2010/wordprocessingGroup" xmlns:wpi="http://schemas.microsoft.com/office/word/2010/wordprocessingInk" xmlns:wps="http://schemas.microsoft.com/office/word/2010/wordprocessingShape" mc:Ignorable="w14 w15 wp14 w16se w16cid w16 w16cex w16sdtdh">
  <w:p w:rsidR="00082686" w14:paraId="33C52B4C" w14:textId="7128C24B">
    <w:pPr>
      <w:pStyle w:val="Header"/>
    </w:pPr>
    <w: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2376928" o:spid="_x0000_s2055" type="#_x0000_t136" style="width:732pt;height:29.25pt;margin-top:0;margin-left:0;mso-position-horizontal:center;mso-position-horizontal-relative:margin;mso-position-vertical:center;mso-position-vertical-relative:margin;position:absolute;rotation:315;z-index:-251651072" o:allowincell="f" fillcolor="silver" stroked="f">
          <v:fill opacity="0.5"/>
          <v:textpath style="font-family:Arial;font-size:1pt" string="BORRADOR: PARA ANÁLISIS Y REVISIÓN INTERNOS ÚNICAMENTE"/>
          <w10:wrap anchorx="margin" anchory="margin"/>
        </v:shape>
      </w:pic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xmlns:wpg="http://schemas.microsoft.com/office/word/2010/wordprocessingGroup" xmlns:wpi="http://schemas.microsoft.com/office/word/2010/wordprocessingInk" xmlns:wps="http://schemas.microsoft.com/office/word/2010/wordprocessingShape" mc:Ignorable="w14 w15 wp14 w16se w16cid w16 w16cex w16sdtdh">
  <w:p w:rsidR="00BD589A" w14:paraId="7A266B4E" w14:textId="2AB01BEA">
    <w:pPr>
      <w:pStyle w:val="Header"/>
    </w:pPr>
    <w: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2376929" o:spid="_x0000_s2056" type="#_x0000_t136" style="width:732pt;height:29.25pt;margin-top:0;margin-left:0;mso-position-horizontal:center;mso-position-horizontal-relative:margin;mso-position-vertical:center;mso-position-vertical-relative:margin;position:absolute;rotation:315;z-index:-251650048" o:allowincell="f" fillcolor="silver" stroked="f">
          <v:fill opacity="0.5"/>
          <v:textpath style="font-family:Arial;font-size:1pt" string="BORRADOR: PARA ANÁLISIS Y REVISIÓN INTERNOS ÚNICAMENTE"/>
          <w10:wrap anchorx="margin" anchory="margin"/>
        </v:shape>
      </w:pic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xmlns:wpg="http://schemas.microsoft.com/office/word/2010/wordprocessingGroup" xmlns:wpi="http://schemas.microsoft.com/office/word/2010/wordprocessingInk" xmlns:wps="http://schemas.microsoft.com/office/word/2010/wordprocessingShape" mc:Ignorable="w14 w15 wp14 w16se w16cid w16 w16cex w16sdtdh">
  <w:p w:rsidR="00082686" w14:paraId="31F61DFA" w14:textId="1EE934CF">
    <w:pPr>
      <w:pStyle w:val="Header"/>
    </w:pPr>
    <w: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2376927" o:spid="_x0000_s2057" type="#_x0000_t136" style="width:732pt;height:29.25pt;margin-top:0;margin-left:0;mso-position-horizontal:center;mso-position-horizontal-relative:margin;mso-position-vertical:center;mso-position-vertical-relative:margin;position:absolute;rotation:315;z-index:-251652096" o:allowincell="f" fillcolor="silver" stroked="f">
          <v:fill opacity="0.5"/>
          <v:textpath style="font-family:Arial;font-size:1pt" string="BORRADOR: PARA ANÁLISIS Y REVISIÓN INTERNOS ÚNICAMENT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xmlns:wpg="http://schemas.microsoft.com/office/word/2010/wordprocessingGroup" xmlns:wpi="http://schemas.microsoft.com/office/word/2010/wordprocessingInk" xmlns:wps="http://schemas.microsoft.com/office/word/2010/wordprocessingShape" mc:Ignorable="w14 w15 wp14 w16se w16cid w16 w16cex w16sdtdh">
  <w:abstractNum w:abstractNumId="0">
    <w:nsid w:val="01D74C19"/>
    <w:multiLevelType w:val="hybridMultilevel"/>
    <w:tmpl w:val="31B449B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25E0F9A"/>
    <w:multiLevelType w:val="hybridMultilevel"/>
    <w:tmpl w:val="22FA499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4391C8A"/>
    <w:multiLevelType w:val="hybridMultilevel"/>
    <w:tmpl w:val="22FA499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47C47F7"/>
    <w:multiLevelType w:val="hybridMultilevel"/>
    <w:tmpl w:val="5EB6007C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  <w:color w:val="FFFFFF"/>
        <w:sz w:val="22"/>
        <w:szCs w:val="22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8D4641C"/>
    <w:multiLevelType w:val="hybridMultilevel"/>
    <w:tmpl w:val="B4A0EA70"/>
    <w:lvl w:ilvl="0">
      <w:start w:val="1"/>
      <w:numFmt w:val="decimal"/>
      <w:lvlText w:val="%1."/>
      <w:lvlJc w:val="left"/>
      <w:pPr>
        <w:ind w:left="806" w:hanging="360"/>
      </w:pPr>
    </w:lvl>
    <w:lvl w:ilvl="1">
      <w:start w:val="1"/>
      <w:numFmt w:val="lowerLetter"/>
      <w:lvlText w:val="%2."/>
      <w:lvlJc w:val="left"/>
      <w:pPr>
        <w:ind w:left="1526" w:hanging="360"/>
      </w:pPr>
    </w:lvl>
    <w:lvl w:ilvl="2" w:tentative="1">
      <w:start w:val="1"/>
      <w:numFmt w:val="lowerRoman"/>
      <w:lvlText w:val="%3."/>
      <w:lvlJc w:val="right"/>
      <w:pPr>
        <w:ind w:left="2246" w:hanging="180"/>
      </w:pPr>
    </w:lvl>
    <w:lvl w:ilvl="3" w:tentative="1">
      <w:start w:val="1"/>
      <w:numFmt w:val="decimal"/>
      <w:lvlText w:val="%4."/>
      <w:lvlJc w:val="left"/>
      <w:pPr>
        <w:ind w:left="2966" w:hanging="360"/>
      </w:pPr>
    </w:lvl>
    <w:lvl w:ilvl="4" w:tentative="1">
      <w:start w:val="1"/>
      <w:numFmt w:val="lowerLetter"/>
      <w:lvlText w:val="%5."/>
      <w:lvlJc w:val="left"/>
      <w:pPr>
        <w:ind w:left="3686" w:hanging="360"/>
      </w:pPr>
    </w:lvl>
    <w:lvl w:ilvl="5" w:tentative="1">
      <w:start w:val="1"/>
      <w:numFmt w:val="lowerRoman"/>
      <w:lvlText w:val="%6."/>
      <w:lvlJc w:val="right"/>
      <w:pPr>
        <w:ind w:left="4406" w:hanging="180"/>
      </w:pPr>
    </w:lvl>
    <w:lvl w:ilvl="6" w:tentative="1">
      <w:start w:val="1"/>
      <w:numFmt w:val="decimal"/>
      <w:lvlText w:val="%7."/>
      <w:lvlJc w:val="left"/>
      <w:pPr>
        <w:ind w:left="5126" w:hanging="360"/>
      </w:pPr>
    </w:lvl>
    <w:lvl w:ilvl="7" w:tentative="1">
      <w:start w:val="1"/>
      <w:numFmt w:val="lowerLetter"/>
      <w:lvlText w:val="%8."/>
      <w:lvlJc w:val="left"/>
      <w:pPr>
        <w:ind w:left="5846" w:hanging="360"/>
      </w:pPr>
    </w:lvl>
    <w:lvl w:ilvl="8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5">
    <w:nsid w:val="09CD1D92"/>
    <w:multiLevelType w:val="hybridMultilevel"/>
    <w:tmpl w:val="413278B8"/>
    <w:lvl w:ilvl="0">
      <w:start w:val="1"/>
      <w:numFmt w:val="decimal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0AF62331"/>
    <w:multiLevelType w:val="hybridMultilevel"/>
    <w:tmpl w:val="22FA499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D396783"/>
    <w:multiLevelType w:val="hybridMultilevel"/>
    <w:tmpl w:val="265ABAB6"/>
    <w:lvl w:ilvl="0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0DC44E6C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0E0F7A9E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120B709D"/>
    <w:multiLevelType w:val="hybridMultilevel"/>
    <w:tmpl w:val="033C5A6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2877CC1"/>
    <w:multiLevelType w:val="hybridMultilevel"/>
    <w:tmpl w:val="22FA499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2B31AB1"/>
    <w:multiLevelType w:val="hybridMultilevel"/>
    <w:tmpl w:val="4F98CEE2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34D27C9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13543E4F"/>
    <w:multiLevelType w:val="hybridMultilevel"/>
    <w:tmpl w:val="1CA2F806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138F1AF5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144A1C6F"/>
    <w:multiLevelType w:val="multilevel"/>
    <w:tmpl w:val="743EFC78"/>
    <w:styleLink w:val="Style1"/>
    <w:lvl w:ilvl="0">
      <w:start w:val="1"/>
      <w:numFmt w:val="bullet"/>
      <w:lvlText w:val=""/>
      <w:lvlJc w:val="left"/>
      <w:pPr>
        <w:ind w:left="360" w:hanging="360"/>
      </w:pPr>
      <w:rPr>
        <w:rFonts w:ascii="Webdings" w:hAnsi="Webdings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>
    <w:nsid w:val="155C13F4"/>
    <w:multiLevelType w:val="hybridMultilevel"/>
    <w:tmpl w:val="44606226"/>
    <w:lvl w:ilvl="0">
      <w:start w:val="1"/>
      <w:numFmt w:val="decimal"/>
      <w:lvlText w:val="%1."/>
      <w:lvlJc w:val="left"/>
      <w:pPr>
        <w:ind w:left="810" w:hanging="360"/>
      </w:pPr>
    </w:lvl>
    <w:lvl w:ilvl="1" w:tentative="1">
      <w:start w:val="1"/>
      <w:numFmt w:val="lowerLetter"/>
      <w:lvlText w:val="%2."/>
      <w:lvlJc w:val="left"/>
      <w:pPr>
        <w:ind w:left="1530" w:hanging="360"/>
      </w:pPr>
    </w:lvl>
    <w:lvl w:ilvl="2" w:tentative="1">
      <w:start w:val="1"/>
      <w:numFmt w:val="lowerRoman"/>
      <w:lvlText w:val="%3."/>
      <w:lvlJc w:val="right"/>
      <w:pPr>
        <w:ind w:left="2250" w:hanging="180"/>
      </w:pPr>
    </w:lvl>
    <w:lvl w:ilvl="3" w:tentative="1">
      <w:start w:val="1"/>
      <w:numFmt w:val="decimal"/>
      <w:lvlText w:val="%4."/>
      <w:lvlJc w:val="left"/>
      <w:pPr>
        <w:ind w:left="2970" w:hanging="360"/>
      </w:pPr>
    </w:lvl>
    <w:lvl w:ilvl="4" w:tentative="1">
      <w:start w:val="1"/>
      <w:numFmt w:val="lowerLetter"/>
      <w:lvlText w:val="%5."/>
      <w:lvlJc w:val="left"/>
      <w:pPr>
        <w:ind w:left="3690" w:hanging="360"/>
      </w:pPr>
    </w:lvl>
    <w:lvl w:ilvl="5" w:tentative="1">
      <w:start w:val="1"/>
      <w:numFmt w:val="lowerRoman"/>
      <w:lvlText w:val="%6."/>
      <w:lvlJc w:val="right"/>
      <w:pPr>
        <w:ind w:left="4410" w:hanging="180"/>
      </w:pPr>
    </w:lvl>
    <w:lvl w:ilvl="6" w:tentative="1">
      <w:start w:val="1"/>
      <w:numFmt w:val="decimal"/>
      <w:lvlText w:val="%7."/>
      <w:lvlJc w:val="left"/>
      <w:pPr>
        <w:ind w:left="5130" w:hanging="360"/>
      </w:pPr>
    </w:lvl>
    <w:lvl w:ilvl="7" w:tentative="1">
      <w:start w:val="1"/>
      <w:numFmt w:val="lowerLetter"/>
      <w:lvlText w:val="%8."/>
      <w:lvlJc w:val="left"/>
      <w:pPr>
        <w:ind w:left="5850" w:hanging="360"/>
      </w:pPr>
    </w:lvl>
    <w:lvl w:ilvl="8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8">
    <w:nsid w:val="17066B33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17583682"/>
    <w:multiLevelType w:val="hybridMultilevel"/>
    <w:tmpl w:val="907C9128"/>
    <w:lvl w:ilvl="0">
      <w:start w:val="1"/>
      <w:numFmt w:val="decimal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19B31D99"/>
    <w:multiLevelType w:val="hybridMultilevel"/>
    <w:tmpl w:val="22FA499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1C551CA0"/>
    <w:multiLevelType w:val="hybridMultilevel"/>
    <w:tmpl w:val="DDCA51F4"/>
    <w:lvl w:ilvl="0">
      <w:start w:val="1"/>
      <w:numFmt w:val="decimal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1DE106B8"/>
    <w:multiLevelType w:val="hybridMultilevel"/>
    <w:tmpl w:val="9C24A4D2"/>
    <w:lvl w:ilvl="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1FE139E9"/>
    <w:multiLevelType w:val="hybridMultilevel"/>
    <w:tmpl w:val="22FA499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20A17BB6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21B54D66"/>
    <w:multiLevelType w:val="hybridMultilevel"/>
    <w:tmpl w:val="E230F87C"/>
    <w:lvl w:ilvl="0">
      <w:start w:val="1"/>
      <w:numFmt w:val="decimal"/>
      <w:lvlText w:val="%1)"/>
      <w:lvlJc w:val="left"/>
      <w:pPr>
        <w:ind w:left="900" w:hanging="360"/>
      </w:pPr>
      <w:rPr>
        <w:rFonts w:hint="default"/>
        <w:sz w:val="20"/>
      </w:rPr>
    </w:lvl>
    <w:lvl w:ilvl="1" w:tentative="1">
      <w:start w:val="1"/>
      <w:numFmt w:val="lowerLetter"/>
      <w:lvlText w:val="%2."/>
      <w:lvlJc w:val="left"/>
      <w:pPr>
        <w:ind w:left="1620" w:hanging="360"/>
      </w:pPr>
    </w:lvl>
    <w:lvl w:ilvl="2" w:tentative="1">
      <w:start w:val="1"/>
      <w:numFmt w:val="lowerRoman"/>
      <w:lvlText w:val="%3."/>
      <w:lvlJc w:val="right"/>
      <w:pPr>
        <w:ind w:left="2340" w:hanging="180"/>
      </w:pPr>
    </w:lvl>
    <w:lvl w:ilvl="3" w:tentative="1">
      <w:start w:val="1"/>
      <w:numFmt w:val="decimal"/>
      <w:lvlText w:val="%4."/>
      <w:lvlJc w:val="left"/>
      <w:pPr>
        <w:ind w:left="3060" w:hanging="360"/>
      </w:pPr>
    </w:lvl>
    <w:lvl w:ilvl="4" w:tentative="1">
      <w:start w:val="1"/>
      <w:numFmt w:val="lowerLetter"/>
      <w:lvlText w:val="%5."/>
      <w:lvlJc w:val="left"/>
      <w:pPr>
        <w:ind w:left="3780" w:hanging="360"/>
      </w:pPr>
    </w:lvl>
    <w:lvl w:ilvl="5" w:tentative="1">
      <w:start w:val="1"/>
      <w:numFmt w:val="lowerRoman"/>
      <w:lvlText w:val="%6."/>
      <w:lvlJc w:val="right"/>
      <w:pPr>
        <w:ind w:left="4500" w:hanging="180"/>
      </w:pPr>
    </w:lvl>
    <w:lvl w:ilvl="6" w:tentative="1">
      <w:start w:val="1"/>
      <w:numFmt w:val="decimal"/>
      <w:lvlText w:val="%7."/>
      <w:lvlJc w:val="left"/>
      <w:pPr>
        <w:ind w:left="5220" w:hanging="360"/>
      </w:pPr>
    </w:lvl>
    <w:lvl w:ilvl="7" w:tentative="1">
      <w:start w:val="1"/>
      <w:numFmt w:val="lowerLetter"/>
      <w:lvlText w:val="%8."/>
      <w:lvlJc w:val="left"/>
      <w:pPr>
        <w:ind w:left="5940" w:hanging="360"/>
      </w:pPr>
    </w:lvl>
    <w:lvl w:ilvl="8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6">
    <w:nsid w:val="21C06D65"/>
    <w:multiLevelType w:val="hybridMultilevel"/>
    <w:tmpl w:val="CCA8F5A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23D26C60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240A3FDE"/>
    <w:multiLevelType w:val="hybridMultilevel"/>
    <w:tmpl w:val="B338F246"/>
    <w:lvl w:ilvl="0">
      <w:start w:val="1"/>
      <w:numFmt w:val="decimal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25137387"/>
    <w:multiLevelType w:val="hybridMultilevel"/>
    <w:tmpl w:val="977CE57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27B34486"/>
    <w:multiLevelType w:val="hybridMultilevel"/>
    <w:tmpl w:val="3C609E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293F170B"/>
    <w:multiLevelType w:val="hybridMultilevel"/>
    <w:tmpl w:val="F5FA10D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2C306C48"/>
    <w:multiLevelType w:val="hybridMultilevel"/>
    <w:tmpl w:val="22FA499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2DD57FA9"/>
    <w:multiLevelType w:val="hybridMultilevel"/>
    <w:tmpl w:val="722EEF94"/>
    <w:lvl w:ilvl="0">
      <w:start w:val="6"/>
      <w:numFmt w:val="lowerLetter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322F01A7"/>
    <w:multiLevelType w:val="hybridMultilevel"/>
    <w:tmpl w:val="22FA499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33F9057E"/>
    <w:multiLevelType w:val="hybridMultilevel"/>
    <w:tmpl w:val="A6E07C30"/>
    <w:lvl w:ilvl="0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>
    <w:nsid w:val="37376A1B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>
    <w:nsid w:val="374A4309"/>
    <w:multiLevelType w:val="hybridMultilevel"/>
    <w:tmpl w:val="E9061D94"/>
    <w:lvl w:ilvl="0">
      <w:start w:val="1"/>
      <w:numFmt w:val="decimal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386C4750"/>
    <w:multiLevelType w:val="hybridMultilevel"/>
    <w:tmpl w:val="F2461D0E"/>
    <w:lvl w:ilvl="0">
      <w:start w:val="5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3AAF08A8"/>
    <w:multiLevelType w:val="hybridMultilevel"/>
    <w:tmpl w:val="F382742C"/>
    <w:lvl w:ilvl="0">
      <w:start w:val="1"/>
      <w:numFmt w:val="decimal"/>
      <w:lvlText w:val="%1."/>
      <w:lvlJc w:val="left"/>
      <w:pPr>
        <w:ind w:left="1080" w:hanging="360"/>
      </w:pPr>
      <w:rPr>
        <w:color w:val="auto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3ABB462B"/>
    <w:multiLevelType w:val="hybridMultilevel"/>
    <w:tmpl w:val="22FA499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3B917021"/>
    <w:multiLevelType w:val="hybridMultilevel"/>
    <w:tmpl w:val="96687B4E"/>
    <w:lvl w:ilvl="0">
      <w:start w:val="1"/>
      <w:numFmt w:val="decimal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3FC4136E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>
    <w:nsid w:val="40AB2E1B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>
    <w:nsid w:val="49A91D94"/>
    <w:multiLevelType w:val="hybridMultilevel"/>
    <w:tmpl w:val="DDCA51F4"/>
    <w:lvl w:ilvl="0">
      <w:start w:val="1"/>
      <w:numFmt w:val="decimal"/>
      <w:lvlText w:val="%1."/>
      <w:lvlJc w:val="left"/>
      <w:pPr>
        <w:ind w:left="1440" w:hanging="360"/>
      </w:pPr>
    </w:lvl>
    <w:lvl w:ilvl="1" w:tentative="1">
      <w:start w:val="1"/>
      <w:numFmt w:val="lowerLetter"/>
      <w:lvlText w:val="%2."/>
      <w:lvlJc w:val="left"/>
      <w:pPr>
        <w:ind w:left="2160" w:hanging="360"/>
      </w:pPr>
    </w:lvl>
    <w:lvl w:ilvl="2" w:tentative="1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>
    <w:nsid w:val="4CA77327"/>
    <w:multiLevelType w:val="hybridMultilevel"/>
    <w:tmpl w:val="FCB44DD4"/>
    <w:lvl w:ilvl="0">
      <w:start w:val="1"/>
      <w:numFmt w:val="decimal"/>
      <w:lvlText w:val="%1."/>
      <w:lvlJc w:val="left"/>
      <w:pPr>
        <w:ind w:left="810" w:hanging="360"/>
      </w:pPr>
    </w:lvl>
    <w:lvl w:ilvl="1" w:tentative="1">
      <w:start w:val="1"/>
      <w:numFmt w:val="lowerLetter"/>
      <w:lvlText w:val="%2."/>
      <w:lvlJc w:val="left"/>
      <w:pPr>
        <w:ind w:left="1530" w:hanging="360"/>
      </w:pPr>
    </w:lvl>
    <w:lvl w:ilvl="2" w:tentative="1">
      <w:start w:val="1"/>
      <w:numFmt w:val="lowerRoman"/>
      <w:lvlText w:val="%3."/>
      <w:lvlJc w:val="right"/>
      <w:pPr>
        <w:ind w:left="2250" w:hanging="180"/>
      </w:pPr>
    </w:lvl>
    <w:lvl w:ilvl="3" w:tentative="1">
      <w:start w:val="1"/>
      <w:numFmt w:val="decimal"/>
      <w:lvlText w:val="%4."/>
      <w:lvlJc w:val="left"/>
      <w:pPr>
        <w:ind w:left="2970" w:hanging="360"/>
      </w:pPr>
    </w:lvl>
    <w:lvl w:ilvl="4" w:tentative="1">
      <w:start w:val="1"/>
      <w:numFmt w:val="lowerLetter"/>
      <w:lvlText w:val="%5."/>
      <w:lvlJc w:val="left"/>
      <w:pPr>
        <w:ind w:left="3690" w:hanging="360"/>
      </w:pPr>
    </w:lvl>
    <w:lvl w:ilvl="5" w:tentative="1">
      <w:start w:val="1"/>
      <w:numFmt w:val="lowerRoman"/>
      <w:lvlText w:val="%6."/>
      <w:lvlJc w:val="right"/>
      <w:pPr>
        <w:ind w:left="4410" w:hanging="180"/>
      </w:pPr>
    </w:lvl>
    <w:lvl w:ilvl="6" w:tentative="1">
      <w:start w:val="1"/>
      <w:numFmt w:val="decimal"/>
      <w:lvlText w:val="%7."/>
      <w:lvlJc w:val="left"/>
      <w:pPr>
        <w:ind w:left="5130" w:hanging="360"/>
      </w:pPr>
    </w:lvl>
    <w:lvl w:ilvl="7" w:tentative="1">
      <w:start w:val="1"/>
      <w:numFmt w:val="lowerLetter"/>
      <w:lvlText w:val="%8."/>
      <w:lvlJc w:val="left"/>
      <w:pPr>
        <w:ind w:left="5850" w:hanging="360"/>
      </w:pPr>
    </w:lvl>
    <w:lvl w:ilvl="8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6">
    <w:nsid w:val="4D782A5F"/>
    <w:multiLevelType w:val="hybridMultilevel"/>
    <w:tmpl w:val="22FA499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4D976765"/>
    <w:multiLevelType w:val="hybridMultilevel"/>
    <w:tmpl w:val="C082BE1A"/>
    <w:lvl w:ilvl="0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48">
    <w:nsid w:val="4E0D1E25"/>
    <w:multiLevelType w:val="hybridMultilevel"/>
    <w:tmpl w:val="5106C6F8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>
    <w:nsid w:val="4F5C3656"/>
    <w:multiLevelType w:val="hybridMultilevel"/>
    <w:tmpl w:val="4308F8E2"/>
    <w:lvl w:ilvl="0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0">
    <w:nsid w:val="4F913C52"/>
    <w:multiLevelType w:val="hybridMultilevel"/>
    <w:tmpl w:val="A860D6C6"/>
    <w:lvl w:ilvl="0">
      <w:start w:val="1"/>
      <w:numFmt w:val="decimal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>
    <w:nsid w:val="50261144"/>
    <w:multiLevelType w:val="hybridMultilevel"/>
    <w:tmpl w:val="D5941680"/>
    <w:lvl w:ilvl="0">
      <w:start w:val="1"/>
      <w:numFmt w:val="lowerLetter"/>
      <w:lvlText w:val="%1."/>
      <w:lvlJc w:val="left"/>
      <w:pPr>
        <w:ind w:left="360" w:hanging="360"/>
      </w:pPr>
      <w:rPr>
        <w:b w:val="0"/>
        <w:bCs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">
    <w:nsid w:val="51A56D31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>
    <w:nsid w:val="558649DB"/>
    <w:multiLevelType w:val="hybridMultilevel"/>
    <w:tmpl w:val="DDCA51F4"/>
    <w:lvl w:ilvl="0">
      <w:start w:val="1"/>
      <w:numFmt w:val="decimal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>
    <w:nsid w:val="57174CB8"/>
    <w:multiLevelType w:val="hybridMultilevel"/>
    <w:tmpl w:val="D29C481E"/>
    <w:lvl w:ilvl="0">
      <w:start w:val="1"/>
      <w:numFmt w:val="decimal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>
    <w:nsid w:val="58323144"/>
    <w:multiLevelType w:val="hybridMultilevel"/>
    <w:tmpl w:val="B37ABDDA"/>
    <w:lvl w:ilvl="0">
      <w:start w:val="1"/>
      <w:numFmt w:val="bullet"/>
      <w:pStyle w:val="NORCAnswer1"/>
      <w:lvlText w:val=""/>
      <w:lvlJc w:val="left"/>
      <w:pPr>
        <w:ind w:left="720" w:hanging="360"/>
      </w:pPr>
      <w:rPr>
        <w:rFonts w:ascii="Webdings" w:hAnsi="Web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>
    <w:nsid w:val="58516D26"/>
    <w:multiLevelType w:val="hybridMultilevel"/>
    <w:tmpl w:val="22FA499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>
    <w:nsid w:val="58D65F51"/>
    <w:multiLevelType w:val="hybridMultilevel"/>
    <w:tmpl w:val="EF36A26A"/>
    <w:lvl w:ilvl="0">
      <w:start w:val="1"/>
      <w:numFmt w:val="decimal"/>
      <w:lvlText w:val="%1."/>
      <w:lvlJc w:val="left"/>
      <w:pPr>
        <w:ind w:left="810" w:hanging="360"/>
      </w:pPr>
    </w:lvl>
    <w:lvl w:ilvl="1" w:tentative="1">
      <w:start w:val="1"/>
      <w:numFmt w:val="lowerLetter"/>
      <w:lvlText w:val="%2."/>
      <w:lvlJc w:val="left"/>
      <w:pPr>
        <w:ind w:left="810" w:hanging="360"/>
      </w:pPr>
    </w:lvl>
    <w:lvl w:ilvl="2" w:tentative="1">
      <w:start w:val="1"/>
      <w:numFmt w:val="lowerRoman"/>
      <w:lvlText w:val="%3."/>
      <w:lvlJc w:val="right"/>
      <w:pPr>
        <w:ind w:left="1530" w:hanging="180"/>
      </w:pPr>
    </w:lvl>
    <w:lvl w:ilvl="3" w:tentative="1">
      <w:start w:val="1"/>
      <w:numFmt w:val="decimal"/>
      <w:lvlText w:val="%4."/>
      <w:lvlJc w:val="left"/>
      <w:pPr>
        <w:ind w:left="2250" w:hanging="360"/>
      </w:pPr>
    </w:lvl>
    <w:lvl w:ilvl="4" w:tentative="1">
      <w:start w:val="1"/>
      <w:numFmt w:val="lowerLetter"/>
      <w:lvlText w:val="%5."/>
      <w:lvlJc w:val="left"/>
      <w:pPr>
        <w:ind w:left="2970" w:hanging="360"/>
      </w:pPr>
    </w:lvl>
    <w:lvl w:ilvl="5" w:tentative="1">
      <w:start w:val="1"/>
      <w:numFmt w:val="lowerRoman"/>
      <w:lvlText w:val="%6."/>
      <w:lvlJc w:val="right"/>
      <w:pPr>
        <w:ind w:left="3690" w:hanging="180"/>
      </w:pPr>
    </w:lvl>
    <w:lvl w:ilvl="6" w:tentative="1">
      <w:start w:val="1"/>
      <w:numFmt w:val="decimal"/>
      <w:lvlText w:val="%7."/>
      <w:lvlJc w:val="left"/>
      <w:pPr>
        <w:ind w:left="4410" w:hanging="360"/>
      </w:pPr>
    </w:lvl>
    <w:lvl w:ilvl="7" w:tentative="1">
      <w:start w:val="1"/>
      <w:numFmt w:val="lowerLetter"/>
      <w:lvlText w:val="%8."/>
      <w:lvlJc w:val="left"/>
      <w:pPr>
        <w:ind w:left="5130" w:hanging="360"/>
      </w:pPr>
    </w:lvl>
    <w:lvl w:ilvl="8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58">
    <w:nsid w:val="595A1801"/>
    <w:multiLevelType w:val="hybridMultilevel"/>
    <w:tmpl w:val="40E4E8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720" w:hanging="360"/>
      </w:pPr>
    </w:lvl>
    <w:lvl w:ilvl="2">
      <w:start w:val="1"/>
      <w:numFmt w:val="lowerRoman"/>
      <w:lvlText w:val="%3."/>
      <w:lvlJc w:val="right"/>
      <w:pPr>
        <w:ind w:left="1440" w:hanging="180"/>
      </w:pPr>
    </w:lvl>
    <w:lvl w:ilvl="3" w:tentative="1">
      <w:start w:val="1"/>
      <w:numFmt w:val="decimal"/>
      <w:lvlText w:val="%4."/>
      <w:lvlJc w:val="left"/>
      <w:pPr>
        <w:ind w:left="2160" w:hanging="360"/>
      </w:pPr>
    </w:lvl>
    <w:lvl w:ilvl="4" w:tentative="1">
      <w:start w:val="1"/>
      <w:numFmt w:val="lowerLetter"/>
      <w:lvlText w:val="%5."/>
      <w:lvlJc w:val="left"/>
      <w:pPr>
        <w:ind w:left="2880" w:hanging="360"/>
      </w:pPr>
    </w:lvl>
    <w:lvl w:ilvl="5" w:tentative="1">
      <w:start w:val="1"/>
      <w:numFmt w:val="lowerRoman"/>
      <w:lvlText w:val="%6."/>
      <w:lvlJc w:val="right"/>
      <w:pPr>
        <w:ind w:left="3600" w:hanging="180"/>
      </w:pPr>
    </w:lvl>
    <w:lvl w:ilvl="6" w:tentative="1">
      <w:start w:val="1"/>
      <w:numFmt w:val="decimal"/>
      <w:lvlText w:val="%7."/>
      <w:lvlJc w:val="left"/>
      <w:pPr>
        <w:ind w:left="4320" w:hanging="360"/>
      </w:pPr>
    </w:lvl>
    <w:lvl w:ilvl="7" w:tentative="1">
      <w:start w:val="1"/>
      <w:numFmt w:val="lowerLetter"/>
      <w:lvlText w:val="%8."/>
      <w:lvlJc w:val="left"/>
      <w:pPr>
        <w:ind w:left="5040" w:hanging="360"/>
      </w:pPr>
    </w:lvl>
    <w:lvl w:ilvl="8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59">
    <w:nsid w:val="5A7329E3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0">
    <w:nsid w:val="5ADC7AA0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1">
    <w:nsid w:val="5D5127C8"/>
    <w:multiLevelType w:val="hybridMultilevel"/>
    <w:tmpl w:val="AE940EE6"/>
    <w:lvl w:ilvl="0">
      <w:start w:val="1"/>
      <w:numFmt w:val="decimal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2">
    <w:nsid w:val="5E5F3E87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3">
    <w:nsid w:val="5E9A1050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4">
    <w:nsid w:val="612E5E8D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5">
    <w:nsid w:val="61540C48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6">
    <w:nsid w:val="617C1E00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7">
    <w:nsid w:val="620F293A"/>
    <w:multiLevelType w:val="hybridMultilevel"/>
    <w:tmpl w:val="C4D84FF6"/>
    <w:lvl w:ilvl="0">
      <w:start w:val="1"/>
      <w:numFmt w:val="decimal"/>
      <w:lvlText w:val="%1"/>
      <w:lvlJc w:val="left"/>
      <w:pPr>
        <w:ind w:left="430" w:hanging="360"/>
      </w:pPr>
      <w:rPr>
        <w:rFonts w:hint="default"/>
        <w:color w:val="4F81BD" w:themeColor="accent1"/>
        <w:sz w:val="22"/>
      </w:rPr>
    </w:lvl>
    <w:lvl w:ilvl="1" w:tentative="1">
      <w:start w:val="1"/>
      <w:numFmt w:val="lowerLetter"/>
      <w:lvlText w:val="%2."/>
      <w:lvlJc w:val="left"/>
      <w:pPr>
        <w:ind w:left="1150" w:hanging="360"/>
      </w:pPr>
    </w:lvl>
    <w:lvl w:ilvl="2" w:tentative="1">
      <w:start w:val="1"/>
      <w:numFmt w:val="lowerRoman"/>
      <w:lvlText w:val="%3."/>
      <w:lvlJc w:val="right"/>
      <w:pPr>
        <w:ind w:left="1870" w:hanging="180"/>
      </w:pPr>
    </w:lvl>
    <w:lvl w:ilvl="3" w:tentative="1">
      <w:start w:val="1"/>
      <w:numFmt w:val="decimal"/>
      <w:lvlText w:val="%4."/>
      <w:lvlJc w:val="left"/>
      <w:pPr>
        <w:ind w:left="2590" w:hanging="360"/>
      </w:pPr>
    </w:lvl>
    <w:lvl w:ilvl="4" w:tentative="1">
      <w:start w:val="1"/>
      <w:numFmt w:val="lowerLetter"/>
      <w:lvlText w:val="%5."/>
      <w:lvlJc w:val="left"/>
      <w:pPr>
        <w:ind w:left="3310" w:hanging="360"/>
      </w:pPr>
    </w:lvl>
    <w:lvl w:ilvl="5" w:tentative="1">
      <w:start w:val="1"/>
      <w:numFmt w:val="lowerRoman"/>
      <w:lvlText w:val="%6."/>
      <w:lvlJc w:val="right"/>
      <w:pPr>
        <w:ind w:left="4030" w:hanging="180"/>
      </w:pPr>
    </w:lvl>
    <w:lvl w:ilvl="6" w:tentative="1">
      <w:start w:val="1"/>
      <w:numFmt w:val="decimal"/>
      <w:lvlText w:val="%7."/>
      <w:lvlJc w:val="left"/>
      <w:pPr>
        <w:ind w:left="4750" w:hanging="360"/>
      </w:pPr>
    </w:lvl>
    <w:lvl w:ilvl="7" w:tentative="1">
      <w:start w:val="1"/>
      <w:numFmt w:val="lowerLetter"/>
      <w:lvlText w:val="%8."/>
      <w:lvlJc w:val="left"/>
      <w:pPr>
        <w:ind w:left="5470" w:hanging="360"/>
      </w:pPr>
    </w:lvl>
    <w:lvl w:ilvl="8" w:tentative="1">
      <w:start w:val="1"/>
      <w:numFmt w:val="lowerRoman"/>
      <w:lvlText w:val="%9."/>
      <w:lvlJc w:val="right"/>
      <w:pPr>
        <w:ind w:left="6190" w:hanging="180"/>
      </w:pPr>
    </w:lvl>
  </w:abstractNum>
  <w:abstractNum w:abstractNumId="68">
    <w:nsid w:val="6685507B"/>
    <w:multiLevelType w:val="hybridMultilevel"/>
    <w:tmpl w:val="40E4E8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720" w:hanging="360"/>
      </w:pPr>
    </w:lvl>
    <w:lvl w:ilvl="2">
      <w:start w:val="1"/>
      <w:numFmt w:val="lowerRoman"/>
      <w:lvlText w:val="%3."/>
      <w:lvlJc w:val="right"/>
      <w:pPr>
        <w:ind w:left="1440" w:hanging="180"/>
      </w:pPr>
    </w:lvl>
    <w:lvl w:ilvl="3" w:tentative="1">
      <w:start w:val="1"/>
      <w:numFmt w:val="decimal"/>
      <w:lvlText w:val="%4."/>
      <w:lvlJc w:val="left"/>
      <w:pPr>
        <w:ind w:left="2160" w:hanging="360"/>
      </w:pPr>
    </w:lvl>
    <w:lvl w:ilvl="4" w:tentative="1">
      <w:start w:val="1"/>
      <w:numFmt w:val="lowerLetter"/>
      <w:lvlText w:val="%5."/>
      <w:lvlJc w:val="left"/>
      <w:pPr>
        <w:ind w:left="2880" w:hanging="360"/>
      </w:pPr>
    </w:lvl>
    <w:lvl w:ilvl="5" w:tentative="1">
      <w:start w:val="1"/>
      <w:numFmt w:val="lowerRoman"/>
      <w:lvlText w:val="%6."/>
      <w:lvlJc w:val="right"/>
      <w:pPr>
        <w:ind w:left="3600" w:hanging="180"/>
      </w:pPr>
    </w:lvl>
    <w:lvl w:ilvl="6" w:tentative="1">
      <w:start w:val="1"/>
      <w:numFmt w:val="decimal"/>
      <w:lvlText w:val="%7."/>
      <w:lvlJc w:val="left"/>
      <w:pPr>
        <w:ind w:left="4320" w:hanging="360"/>
      </w:pPr>
    </w:lvl>
    <w:lvl w:ilvl="7" w:tentative="1">
      <w:start w:val="1"/>
      <w:numFmt w:val="lowerLetter"/>
      <w:lvlText w:val="%8."/>
      <w:lvlJc w:val="left"/>
      <w:pPr>
        <w:ind w:left="5040" w:hanging="360"/>
      </w:pPr>
    </w:lvl>
    <w:lvl w:ilvl="8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69">
    <w:nsid w:val="66B75844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0">
    <w:nsid w:val="67EC1B6D"/>
    <w:multiLevelType w:val="hybridMultilevel"/>
    <w:tmpl w:val="CCA8F5A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>
    <w:nsid w:val="6817066D"/>
    <w:multiLevelType w:val="hybridMultilevel"/>
    <w:tmpl w:val="5FB28830"/>
    <w:lvl w:ilvl="0">
      <w:start w:val="1"/>
      <w:numFmt w:val="decimal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2">
    <w:nsid w:val="69715290"/>
    <w:multiLevelType w:val="hybridMultilevel"/>
    <w:tmpl w:val="567E7EC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>
    <w:nsid w:val="6B654705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4">
    <w:nsid w:val="6D1042FB"/>
    <w:multiLevelType w:val="hybridMultilevel"/>
    <w:tmpl w:val="AEBCEDFC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5">
    <w:nsid w:val="6E061F1C"/>
    <w:multiLevelType w:val="hybridMultilevel"/>
    <w:tmpl w:val="22FA499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>
    <w:nsid w:val="75E63E06"/>
    <w:multiLevelType w:val="hybridMultilevel"/>
    <w:tmpl w:val="7FDA3C3C"/>
    <w:lvl w:ilvl="0">
      <w:start w:val="1"/>
      <w:numFmt w:val="decimal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7">
    <w:nsid w:val="76BF4610"/>
    <w:multiLevelType w:val="hybridMultilevel"/>
    <w:tmpl w:val="22FA499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>
    <w:nsid w:val="770D0323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9">
    <w:nsid w:val="78523782"/>
    <w:multiLevelType w:val="hybridMultilevel"/>
    <w:tmpl w:val="7860A0E4"/>
    <w:lvl w:ilvl="0">
      <w:start w:val="1"/>
      <w:numFmt w:val="decimal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0">
    <w:nsid w:val="78FD5BBD"/>
    <w:multiLevelType w:val="hybridMultilevel"/>
    <w:tmpl w:val="22FA499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>
    <w:nsid w:val="7E6D79E1"/>
    <w:multiLevelType w:val="hybridMultilevel"/>
    <w:tmpl w:val="9BC2D7B4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95716092">
    <w:abstractNumId w:val="16"/>
  </w:num>
  <w:num w:numId="2" w16cid:durableId="47726572">
    <w:abstractNumId w:val="55"/>
  </w:num>
  <w:num w:numId="3" w16cid:durableId="2054883823">
    <w:abstractNumId w:val="67"/>
  </w:num>
  <w:num w:numId="4" w16cid:durableId="1718779549">
    <w:abstractNumId w:val="81"/>
  </w:num>
  <w:num w:numId="5" w16cid:durableId="536282808">
    <w:abstractNumId w:val="51"/>
  </w:num>
  <w:num w:numId="6" w16cid:durableId="1538198688">
    <w:abstractNumId w:val="47"/>
  </w:num>
  <w:num w:numId="7" w16cid:durableId="1594968988">
    <w:abstractNumId w:val="56"/>
  </w:num>
  <w:num w:numId="8" w16cid:durableId="1426880809">
    <w:abstractNumId w:val="11"/>
  </w:num>
  <w:num w:numId="9" w16cid:durableId="374308030">
    <w:abstractNumId w:val="2"/>
  </w:num>
  <w:num w:numId="10" w16cid:durableId="1911958202">
    <w:abstractNumId w:val="23"/>
  </w:num>
  <w:num w:numId="11" w16cid:durableId="203180654">
    <w:abstractNumId w:val="34"/>
  </w:num>
  <w:num w:numId="12" w16cid:durableId="1371762982">
    <w:abstractNumId w:val="32"/>
  </w:num>
  <w:num w:numId="13" w16cid:durableId="1178422666">
    <w:abstractNumId w:val="46"/>
  </w:num>
  <w:num w:numId="14" w16cid:durableId="1565145475">
    <w:abstractNumId w:val="5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9692643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727290747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584528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595962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058813888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29436262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942759502">
    <w:abstractNumId w:val="6"/>
  </w:num>
  <w:num w:numId="22" w16cid:durableId="671033719">
    <w:abstractNumId w:val="77"/>
  </w:num>
  <w:num w:numId="23" w16cid:durableId="708800248">
    <w:abstractNumId w:val="1"/>
  </w:num>
  <w:num w:numId="24" w16cid:durableId="745080432">
    <w:abstractNumId w:val="80"/>
  </w:num>
  <w:num w:numId="25" w16cid:durableId="771508567">
    <w:abstractNumId w:val="75"/>
  </w:num>
  <w:num w:numId="26" w16cid:durableId="429468514">
    <w:abstractNumId w:val="40"/>
  </w:num>
  <w:num w:numId="27" w16cid:durableId="522786061">
    <w:abstractNumId w:val="20"/>
  </w:num>
  <w:num w:numId="28" w16cid:durableId="1784618074">
    <w:abstractNumId w:val="35"/>
  </w:num>
  <w:num w:numId="29" w16cid:durableId="1382367409">
    <w:abstractNumId w:val="7"/>
  </w:num>
  <w:num w:numId="30" w16cid:durableId="1419786872">
    <w:abstractNumId w:val="48"/>
  </w:num>
  <w:num w:numId="31" w16cid:durableId="1139494767">
    <w:abstractNumId w:val="49"/>
  </w:num>
  <w:num w:numId="32" w16cid:durableId="737441062">
    <w:abstractNumId w:val="14"/>
  </w:num>
  <w:num w:numId="33" w16cid:durableId="1660962283">
    <w:abstractNumId w:val="0"/>
  </w:num>
  <w:num w:numId="34" w16cid:durableId="158665277">
    <w:abstractNumId w:val="74"/>
  </w:num>
  <w:num w:numId="35" w16cid:durableId="1278414706">
    <w:abstractNumId w:val="43"/>
  </w:num>
  <w:num w:numId="36" w16cid:durableId="2140611142">
    <w:abstractNumId w:val="27"/>
  </w:num>
  <w:num w:numId="37" w16cid:durableId="1484807711">
    <w:abstractNumId w:val="36"/>
  </w:num>
  <w:num w:numId="38" w16cid:durableId="1500535314">
    <w:abstractNumId w:val="8"/>
  </w:num>
  <w:num w:numId="39" w16cid:durableId="236061365">
    <w:abstractNumId w:val="42"/>
  </w:num>
  <w:num w:numId="40" w16cid:durableId="105009733">
    <w:abstractNumId w:val="13"/>
  </w:num>
  <w:num w:numId="41" w16cid:durableId="1520853045">
    <w:abstractNumId w:val="15"/>
  </w:num>
  <w:num w:numId="42" w16cid:durableId="138346828">
    <w:abstractNumId w:val="62"/>
  </w:num>
  <w:num w:numId="43" w16cid:durableId="879517087">
    <w:abstractNumId w:val="59"/>
  </w:num>
  <w:num w:numId="44" w16cid:durableId="2035181005">
    <w:abstractNumId w:val="63"/>
  </w:num>
  <w:num w:numId="45" w16cid:durableId="1195659516">
    <w:abstractNumId w:val="18"/>
  </w:num>
  <w:num w:numId="46" w16cid:durableId="341132264">
    <w:abstractNumId w:val="78"/>
  </w:num>
  <w:num w:numId="47" w16cid:durableId="1222401133">
    <w:abstractNumId w:val="65"/>
  </w:num>
  <w:num w:numId="48" w16cid:durableId="734739614">
    <w:abstractNumId w:val="66"/>
  </w:num>
  <w:num w:numId="49" w16cid:durableId="986741506">
    <w:abstractNumId w:val="24"/>
  </w:num>
  <w:num w:numId="50" w16cid:durableId="1038430330">
    <w:abstractNumId w:val="73"/>
  </w:num>
  <w:num w:numId="51" w16cid:durableId="1249315790">
    <w:abstractNumId w:val="9"/>
  </w:num>
  <w:num w:numId="52" w16cid:durableId="466240893">
    <w:abstractNumId w:val="60"/>
  </w:num>
  <w:num w:numId="53" w16cid:durableId="1603610536">
    <w:abstractNumId w:val="69"/>
  </w:num>
  <w:num w:numId="54" w16cid:durableId="1248536598">
    <w:abstractNumId w:val="52"/>
  </w:num>
  <w:num w:numId="55" w16cid:durableId="315186881">
    <w:abstractNumId w:val="64"/>
  </w:num>
  <w:num w:numId="56" w16cid:durableId="813061133">
    <w:abstractNumId w:val="38"/>
  </w:num>
  <w:num w:numId="57" w16cid:durableId="226961915">
    <w:abstractNumId w:val="33"/>
  </w:num>
  <w:num w:numId="58" w16cid:durableId="1824275024">
    <w:abstractNumId w:val="41"/>
  </w:num>
  <w:num w:numId="59" w16cid:durableId="603608826">
    <w:abstractNumId w:val="4"/>
  </w:num>
  <w:num w:numId="60" w16cid:durableId="1871333724">
    <w:abstractNumId w:val="17"/>
  </w:num>
  <w:num w:numId="61" w16cid:durableId="2121953629">
    <w:abstractNumId w:val="45"/>
  </w:num>
  <w:num w:numId="62" w16cid:durableId="60564480">
    <w:abstractNumId w:val="39"/>
  </w:num>
  <w:num w:numId="63" w16cid:durableId="1818498112">
    <w:abstractNumId w:val="5"/>
  </w:num>
  <w:num w:numId="64" w16cid:durableId="596065612">
    <w:abstractNumId w:val="54"/>
  </w:num>
  <w:num w:numId="65" w16cid:durableId="2132505194">
    <w:abstractNumId w:val="19"/>
  </w:num>
  <w:num w:numId="66" w16cid:durableId="576210809">
    <w:abstractNumId w:val="28"/>
  </w:num>
  <w:num w:numId="67" w16cid:durableId="1497069051">
    <w:abstractNumId w:val="61"/>
  </w:num>
  <w:num w:numId="68" w16cid:durableId="908810201">
    <w:abstractNumId w:val="70"/>
  </w:num>
  <w:num w:numId="69" w16cid:durableId="784160787">
    <w:abstractNumId w:val="12"/>
  </w:num>
  <w:num w:numId="70" w16cid:durableId="376859717">
    <w:abstractNumId w:val="26"/>
  </w:num>
  <w:num w:numId="71" w16cid:durableId="949707104">
    <w:abstractNumId w:val="76"/>
  </w:num>
  <w:num w:numId="72" w16cid:durableId="1321497477">
    <w:abstractNumId w:val="79"/>
  </w:num>
  <w:num w:numId="73" w16cid:durableId="1583679116">
    <w:abstractNumId w:val="50"/>
  </w:num>
  <w:num w:numId="74" w16cid:durableId="1955138656">
    <w:abstractNumId w:val="71"/>
  </w:num>
  <w:num w:numId="75" w16cid:durableId="676732003">
    <w:abstractNumId w:val="37"/>
  </w:num>
  <w:num w:numId="76" w16cid:durableId="1840460881">
    <w:abstractNumId w:val="44"/>
  </w:num>
  <w:num w:numId="77" w16cid:durableId="728697258">
    <w:abstractNumId w:val="53"/>
  </w:num>
  <w:num w:numId="78" w16cid:durableId="1737127135">
    <w:abstractNumId w:val="58"/>
  </w:num>
  <w:num w:numId="79" w16cid:durableId="849177687">
    <w:abstractNumId w:val="68"/>
  </w:num>
  <w:num w:numId="80" w16cid:durableId="585380892">
    <w:abstractNumId w:val="57"/>
  </w:num>
  <w:num w:numId="81" w16cid:durableId="914431751">
    <w:abstractNumId w:val="31"/>
  </w:num>
  <w:num w:numId="82" w16cid:durableId="5712583">
    <w:abstractNumId w:val="22"/>
  </w:num>
  <w:num w:numId="83" w16cid:durableId="197011428">
    <w:abstractNumId w:val="30"/>
  </w:num>
  <w:num w:numId="84" w16cid:durableId="1901670863">
    <w:abstractNumId w:val="10"/>
  </w:num>
  <w:num w:numId="85" w16cid:durableId="1330912788">
    <w:abstractNumId w:val="29"/>
  </w:num>
  <w:num w:numId="86" w16cid:durableId="875654690">
    <w:abstractNumId w:val="72"/>
  </w:num>
  <w:num w:numId="87" w16cid:durableId="200479917">
    <w:abstractNumId w:val="72"/>
  </w:num>
  <w:num w:numId="88" w16cid:durableId="686752639">
    <w:abstractNumId w:val="29"/>
  </w:num>
  <w:num w:numId="89" w16cid:durableId="1937787751">
    <w:abstractNumId w:val="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0" w16cid:durableId="30547385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1" w16cid:durableId="1470978451">
    <w:abstractNumId w:val="6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2" w16cid:durableId="3434485">
    <w:abstractNumId w:val="25"/>
  </w:num>
  <w:num w:numId="93" w16cid:durableId="1534683946">
    <w:abstractNumId w:val="21"/>
  </w:num>
  <w:num w:numId="94" w16cid:durableId="867109218">
    <w:abstractNumId w:val="3"/>
  </w:num>
  <w:num w:numId="95" w16cid:durableId="167661054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xmlns:wpg="http://schemas.microsoft.com/office/word/2010/wordprocessingGroup" xmlns:wpi="http://schemas.microsoft.com/office/word/2010/wordprocessingInk" xmlns:wps="http://schemas.microsoft.com/office/word/2010/wordprocessingShape" mc:Ignorable="w14 w15 wp14 w16se w16cid w16 w16cex w16sdtdh">
  <w15:person w15:author="Molly Gordon">
    <w15:presenceInfo w15:providerId="AD" w15:userId="S::Gordon-Molly@norc.org::c8b62258-5641-4cd0-ab83-efd2463b0f9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xmlns:sl="http://schemas.openxmlformats.org/schemaLibrary/2006/main" mc:Ignorable="w14 w15 w16se w16cid w16 w16cex w16sdtdh">
  <w:zoom w:percent="100"/>
  <w:removeDateAndTime/>
  <w:proofState w:spelling="clean" w:grammar="clean"/>
  <w:stylePaneFormatFilter w:val="3808" w:allStyles="0" w:alternateStyleNames="0" w:clearFormatting="1" w:customStyles="0" w:directFormattingOnNumbering="0" w:directFormattingOnParagraphs="0" w:directFormattingOnRuns="0" w:directFormattingOnTables="1" w:headingStyles="0" w:latentStyles="0" w:numberingStyles="0" w:stylesInUse="1" w:tableStyles="0" w:top3HeadingStyles="1" w:visibleStyles="0"/>
  <w:stylePaneSortMethod w:val="nam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63B1A"/>
    <w:rsid w:val="000006D8"/>
    <w:rsid w:val="00000826"/>
    <w:rsid w:val="000033AA"/>
    <w:rsid w:val="00004020"/>
    <w:rsid w:val="00006DA0"/>
    <w:rsid w:val="00007C97"/>
    <w:rsid w:val="00010161"/>
    <w:rsid w:val="00010562"/>
    <w:rsid w:val="000141F3"/>
    <w:rsid w:val="00015BBC"/>
    <w:rsid w:val="0002018D"/>
    <w:rsid w:val="00021326"/>
    <w:rsid w:val="00021646"/>
    <w:rsid w:val="000240EA"/>
    <w:rsid w:val="00024BFA"/>
    <w:rsid w:val="0002510E"/>
    <w:rsid w:val="00025B13"/>
    <w:rsid w:val="00026DC6"/>
    <w:rsid w:val="000311FA"/>
    <w:rsid w:val="00031898"/>
    <w:rsid w:val="00032F43"/>
    <w:rsid w:val="00033D81"/>
    <w:rsid w:val="0003400F"/>
    <w:rsid w:val="0003414B"/>
    <w:rsid w:val="00034A45"/>
    <w:rsid w:val="00035CAE"/>
    <w:rsid w:val="000379AD"/>
    <w:rsid w:val="00037E94"/>
    <w:rsid w:val="00041501"/>
    <w:rsid w:val="0004425B"/>
    <w:rsid w:val="00044902"/>
    <w:rsid w:val="00044AD6"/>
    <w:rsid w:val="00044D93"/>
    <w:rsid w:val="00046334"/>
    <w:rsid w:val="00046522"/>
    <w:rsid w:val="00046F19"/>
    <w:rsid w:val="00050814"/>
    <w:rsid w:val="0005140F"/>
    <w:rsid w:val="0005171B"/>
    <w:rsid w:val="0005209B"/>
    <w:rsid w:val="00052FA1"/>
    <w:rsid w:val="00053945"/>
    <w:rsid w:val="000545B9"/>
    <w:rsid w:val="00054A3A"/>
    <w:rsid w:val="00054A4E"/>
    <w:rsid w:val="00054B62"/>
    <w:rsid w:val="00054C80"/>
    <w:rsid w:val="00054DD3"/>
    <w:rsid w:val="000553AA"/>
    <w:rsid w:val="00055ACB"/>
    <w:rsid w:val="00055B50"/>
    <w:rsid w:val="000563B9"/>
    <w:rsid w:val="000603F9"/>
    <w:rsid w:val="000616AA"/>
    <w:rsid w:val="00062045"/>
    <w:rsid w:val="000633B8"/>
    <w:rsid w:val="00063C00"/>
    <w:rsid w:val="00064C69"/>
    <w:rsid w:val="00064E14"/>
    <w:rsid w:val="00064F77"/>
    <w:rsid w:val="00067062"/>
    <w:rsid w:val="000703ED"/>
    <w:rsid w:val="000715D3"/>
    <w:rsid w:val="00072319"/>
    <w:rsid w:val="000725F5"/>
    <w:rsid w:val="000727D7"/>
    <w:rsid w:val="00074A37"/>
    <w:rsid w:val="00076818"/>
    <w:rsid w:val="00076BB9"/>
    <w:rsid w:val="00082686"/>
    <w:rsid w:val="00082764"/>
    <w:rsid w:val="000849D9"/>
    <w:rsid w:val="00086A2E"/>
    <w:rsid w:val="00086CCA"/>
    <w:rsid w:val="000879DC"/>
    <w:rsid w:val="000910C6"/>
    <w:rsid w:val="00093196"/>
    <w:rsid w:val="00093595"/>
    <w:rsid w:val="000954AF"/>
    <w:rsid w:val="00097462"/>
    <w:rsid w:val="00097B20"/>
    <w:rsid w:val="000A0191"/>
    <w:rsid w:val="000A120E"/>
    <w:rsid w:val="000A3D46"/>
    <w:rsid w:val="000A44CA"/>
    <w:rsid w:val="000A46BC"/>
    <w:rsid w:val="000A64C0"/>
    <w:rsid w:val="000A6DB9"/>
    <w:rsid w:val="000A7F05"/>
    <w:rsid w:val="000B240C"/>
    <w:rsid w:val="000B347C"/>
    <w:rsid w:val="000B4D75"/>
    <w:rsid w:val="000B5B5E"/>
    <w:rsid w:val="000B5C2B"/>
    <w:rsid w:val="000B67B6"/>
    <w:rsid w:val="000B7BF4"/>
    <w:rsid w:val="000C2227"/>
    <w:rsid w:val="000C2680"/>
    <w:rsid w:val="000C2861"/>
    <w:rsid w:val="000C5740"/>
    <w:rsid w:val="000D0125"/>
    <w:rsid w:val="000D3406"/>
    <w:rsid w:val="000D3EEC"/>
    <w:rsid w:val="000D531F"/>
    <w:rsid w:val="000D5BD9"/>
    <w:rsid w:val="000D79FE"/>
    <w:rsid w:val="000E15C9"/>
    <w:rsid w:val="000E2F43"/>
    <w:rsid w:val="000E4F0D"/>
    <w:rsid w:val="000E6859"/>
    <w:rsid w:val="000E7538"/>
    <w:rsid w:val="000F05EE"/>
    <w:rsid w:val="000F0A64"/>
    <w:rsid w:val="000F1FDE"/>
    <w:rsid w:val="000F2A44"/>
    <w:rsid w:val="000F3BEC"/>
    <w:rsid w:val="000F643B"/>
    <w:rsid w:val="000F65A6"/>
    <w:rsid w:val="000F7362"/>
    <w:rsid w:val="000F79A8"/>
    <w:rsid w:val="000F7ADF"/>
    <w:rsid w:val="001012E9"/>
    <w:rsid w:val="001030B6"/>
    <w:rsid w:val="00107577"/>
    <w:rsid w:val="00111A4D"/>
    <w:rsid w:val="00112E92"/>
    <w:rsid w:val="00113F4B"/>
    <w:rsid w:val="001146D3"/>
    <w:rsid w:val="00114888"/>
    <w:rsid w:val="0011661C"/>
    <w:rsid w:val="001169C9"/>
    <w:rsid w:val="001211BB"/>
    <w:rsid w:val="00121CE7"/>
    <w:rsid w:val="0012213F"/>
    <w:rsid w:val="00122730"/>
    <w:rsid w:val="00122888"/>
    <w:rsid w:val="00122B31"/>
    <w:rsid w:val="00123BE1"/>
    <w:rsid w:val="00124EE8"/>
    <w:rsid w:val="001257B7"/>
    <w:rsid w:val="00125A41"/>
    <w:rsid w:val="00127133"/>
    <w:rsid w:val="0012741B"/>
    <w:rsid w:val="00127CE6"/>
    <w:rsid w:val="001303FE"/>
    <w:rsid w:val="00133859"/>
    <w:rsid w:val="00133945"/>
    <w:rsid w:val="00133FFF"/>
    <w:rsid w:val="0013402F"/>
    <w:rsid w:val="001353F5"/>
    <w:rsid w:val="001358DE"/>
    <w:rsid w:val="00135F7B"/>
    <w:rsid w:val="001365D9"/>
    <w:rsid w:val="001365E8"/>
    <w:rsid w:val="0014104F"/>
    <w:rsid w:val="001413BF"/>
    <w:rsid w:val="001420B6"/>
    <w:rsid w:val="00143976"/>
    <w:rsid w:val="0014592A"/>
    <w:rsid w:val="00145E84"/>
    <w:rsid w:val="00147A1C"/>
    <w:rsid w:val="00150687"/>
    <w:rsid w:val="00150A17"/>
    <w:rsid w:val="00150B66"/>
    <w:rsid w:val="0015137C"/>
    <w:rsid w:val="00151D3C"/>
    <w:rsid w:val="00151D8A"/>
    <w:rsid w:val="001520C2"/>
    <w:rsid w:val="0015255D"/>
    <w:rsid w:val="001536D1"/>
    <w:rsid w:val="001541C2"/>
    <w:rsid w:val="001552B2"/>
    <w:rsid w:val="001557E5"/>
    <w:rsid w:val="00156E9F"/>
    <w:rsid w:val="00160A25"/>
    <w:rsid w:val="00160EA4"/>
    <w:rsid w:val="001610DD"/>
    <w:rsid w:val="00161198"/>
    <w:rsid w:val="00161EA0"/>
    <w:rsid w:val="001641F2"/>
    <w:rsid w:val="00164CB0"/>
    <w:rsid w:val="001657C6"/>
    <w:rsid w:val="00165B61"/>
    <w:rsid w:val="00165E69"/>
    <w:rsid w:val="00166309"/>
    <w:rsid w:val="001666A0"/>
    <w:rsid w:val="001668D5"/>
    <w:rsid w:val="00170FCD"/>
    <w:rsid w:val="00171912"/>
    <w:rsid w:val="00171E01"/>
    <w:rsid w:val="00172199"/>
    <w:rsid w:val="001738D2"/>
    <w:rsid w:val="00173E30"/>
    <w:rsid w:val="00173F1E"/>
    <w:rsid w:val="0017443C"/>
    <w:rsid w:val="00174740"/>
    <w:rsid w:val="00175977"/>
    <w:rsid w:val="00176869"/>
    <w:rsid w:val="00177AF6"/>
    <w:rsid w:val="00177D4D"/>
    <w:rsid w:val="00183C42"/>
    <w:rsid w:val="0018449C"/>
    <w:rsid w:val="0018516B"/>
    <w:rsid w:val="0018671C"/>
    <w:rsid w:val="00187934"/>
    <w:rsid w:val="00187DF2"/>
    <w:rsid w:val="001909EE"/>
    <w:rsid w:val="00190F7C"/>
    <w:rsid w:val="0019164E"/>
    <w:rsid w:val="001918A6"/>
    <w:rsid w:val="00191A9C"/>
    <w:rsid w:val="001923D1"/>
    <w:rsid w:val="00193783"/>
    <w:rsid w:val="0019533D"/>
    <w:rsid w:val="00195B60"/>
    <w:rsid w:val="00195F24"/>
    <w:rsid w:val="001961EE"/>
    <w:rsid w:val="001A063A"/>
    <w:rsid w:val="001A0878"/>
    <w:rsid w:val="001A1C85"/>
    <w:rsid w:val="001A2332"/>
    <w:rsid w:val="001A32DB"/>
    <w:rsid w:val="001A4278"/>
    <w:rsid w:val="001A42B8"/>
    <w:rsid w:val="001A53DB"/>
    <w:rsid w:val="001A5EFA"/>
    <w:rsid w:val="001A6207"/>
    <w:rsid w:val="001A66C4"/>
    <w:rsid w:val="001A7C1C"/>
    <w:rsid w:val="001A7D07"/>
    <w:rsid w:val="001B15A2"/>
    <w:rsid w:val="001B2DF4"/>
    <w:rsid w:val="001B3B53"/>
    <w:rsid w:val="001B4E9E"/>
    <w:rsid w:val="001B5308"/>
    <w:rsid w:val="001B6AD8"/>
    <w:rsid w:val="001B6B53"/>
    <w:rsid w:val="001B70FA"/>
    <w:rsid w:val="001B7FD8"/>
    <w:rsid w:val="001C0A2C"/>
    <w:rsid w:val="001C112B"/>
    <w:rsid w:val="001C225B"/>
    <w:rsid w:val="001C4860"/>
    <w:rsid w:val="001C4DD7"/>
    <w:rsid w:val="001C593B"/>
    <w:rsid w:val="001C5DB0"/>
    <w:rsid w:val="001C6E64"/>
    <w:rsid w:val="001C6ED3"/>
    <w:rsid w:val="001C7BBB"/>
    <w:rsid w:val="001C7F81"/>
    <w:rsid w:val="001D0913"/>
    <w:rsid w:val="001D299B"/>
    <w:rsid w:val="001D3001"/>
    <w:rsid w:val="001D4529"/>
    <w:rsid w:val="001D4AB4"/>
    <w:rsid w:val="001D6301"/>
    <w:rsid w:val="001D63F9"/>
    <w:rsid w:val="001D6BA5"/>
    <w:rsid w:val="001D6DDB"/>
    <w:rsid w:val="001D7662"/>
    <w:rsid w:val="001D7827"/>
    <w:rsid w:val="001E0C0D"/>
    <w:rsid w:val="001E3499"/>
    <w:rsid w:val="001E374C"/>
    <w:rsid w:val="001E4432"/>
    <w:rsid w:val="001E6943"/>
    <w:rsid w:val="001E7F07"/>
    <w:rsid w:val="001F5C51"/>
    <w:rsid w:val="001F5EB0"/>
    <w:rsid w:val="001F6054"/>
    <w:rsid w:val="001F6217"/>
    <w:rsid w:val="001F67E2"/>
    <w:rsid w:val="001F6F1D"/>
    <w:rsid w:val="001F75BA"/>
    <w:rsid w:val="001F7870"/>
    <w:rsid w:val="001F7D40"/>
    <w:rsid w:val="00200199"/>
    <w:rsid w:val="00200227"/>
    <w:rsid w:val="0020030D"/>
    <w:rsid w:val="002006C9"/>
    <w:rsid w:val="00200C61"/>
    <w:rsid w:val="00201C9F"/>
    <w:rsid w:val="00202411"/>
    <w:rsid w:val="00203202"/>
    <w:rsid w:val="0020380B"/>
    <w:rsid w:val="002042B9"/>
    <w:rsid w:val="00205FB5"/>
    <w:rsid w:val="00210B92"/>
    <w:rsid w:val="00210C9C"/>
    <w:rsid w:val="002114E0"/>
    <w:rsid w:val="00211B71"/>
    <w:rsid w:val="00212CCE"/>
    <w:rsid w:val="00212F2C"/>
    <w:rsid w:val="002147C5"/>
    <w:rsid w:val="00216351"/>
    <w:rsid w:val="00217A9B"/>
    <w:rsid w:val="00217FF8"/>
    <w:rsid w:val="00220CBE"/>
    <w:rsid w:val="002212BF"/>
    <w:rsid w:val="002213BC"/>
    <w:rsid w:val="00226001"/>
    <w:rsid w:val="002261EF"/>
    <w:rsid w:val="002267F9"/>
    <w:rsid w:val="00226801"/>
    <w:rsid w:val="002275A9"/>
    <w:rsid w:val="0022796B"/>
    <w:rsid w:val="00227DB5"/>
    <w:rsid w:val="00230841"/>
    <w:rsid w:val="002309A5"/>
    <w:rsid w:val="002309E0"/>
    <w:rsid w:val="00231336"/>
    <w:rsid w:val="002327D8"/>
    <w:rsid w:val="00233ACA"/>
    <w:rsid w:val="00236289"/>
    <w:rsid w:val="00236857"/>
    <w:rsid w:val="00237B05"/>
    <w:rsid w:val="002403CD"/>
    <w:rsid w:val="00240BA5"/>
    <w:rsid w:val="00241798"/>
    <w:rsid w:val="0024182A"/>
    <w:rsid w:val="00242774"/>
    <w:rsid w:val="00244FCD"/>
    <w:rsid w:val="002466E1"/>
    <w:rsid w:val="00246B07"/>
    <w:rsid w:val="0024740D"/>
    <w:rsid w:val="00250170"/>
    <w:rsid w:val="00250CAA"/>
    <w:rsid w:val="00250D66"/>
    <w:rsid w:val="00250E01"/>
    <w:rsid w:val="002511AC"/>
    <w:rsid w:val="00251393"/>
    <w:rsid w:val="002526D3"/>
    <w:rsid w:val="00252C40"/>
    <w:rsid w:val="002535A1"/>
    <w:rsid w:val="00253AFA"/>
    <w:rsid w:val="00254E19"/>
    <w:rsid w:val="00254E33"/>
    <w:rsid w:val="00255B63"/>
    <w:rsid w:val="0025606A"/>
    <w:rsid w:val="002600A0"/>
    <w:rsid w:val="0026214E"/>
    <w:rsid w:val="0026222F"/>
    <w:rsid w:val="0026336A"/>
    <w:rsid w:val="00263745"/>
    <w:rsid w:val="002646F6"/>
    <w:rsid w:val="00264CBB"/>
    <w:rsid w:val="00265453"/>
    <w:rsid w:val="0026651B"/>
    <w:rsid w:val="00266951"/>
    <w:rsid w:val="00266AFD"/>
    <w:rsid w:val="00270EB5"/>
    <w:rsid w:val="00270EFB"/>
    <w:rsid w:val="002731B8"/>
    <w:rsid w:val="00274293"/>
    <w:rsid w:val="002745F7"/>
    <w:rsid w:val="0027481C"/>
    <w:rsid w:val="00274E36"/>
    <w:rsid w:val="002755DF"/>
    <w:rsid w:val="00276BF5"/>
    <w:rsid w:val="002772E8"/>
    <w:rsid w:val="00281921"/>
    <w:rsid w:val="00281C6A"/>
    <w:rsid w:val="00281FD1"/>
    <w:rsid w:val="00283097"/>
    <w:rsid w:val="00283922"/>
    <w:rsid w:val="00285507"/>
    <w:rsid w:val="00286B30"/>
    <w:rsid w:val="002871E7"/>
    <w:rsid w:val="0028751B"/>
    <w:rsid w:val="00291702"/>
    <w:rsid w:val="00291CA1"/>
    <w:rsid w:val="00292F01"/>
    <w:rsid w:val="00294E12"/>
    <w:rsid w:val="002951E6"/>
    <w:rsid w:val="00296D4D"/>
    <w:rsid w:val="002971D3"/>
    <w:rsid w:val="00297274"/>
    <w:rsid w:val="002A06F3"/>
    <w:rsid w:val="002A32BA"/>
    <w:rsid w:val="002A42D0"/>
    <w:rsid w:val="002B0012"/>
    <w:rsid w:val="002B1564"/>
    <w:rsid w:val="002B17A4"/>
    <w:rsid w:val="002B3E58"/>
    <w:rsid w:val="002B5262"/>
    <w:rsid w:val="002B5920"/>
    <w:rsid w:val="002B5D30"/>
    <w:rsid w:val="002B61E0"/>
    <w:rsid w:val="002B6B6F"/>
    <w:rsid w:val="002C2BE7"/>
    <w:rsid w:val="002C2D6B"/>
    <w:rsid w:val="002C344B"/>
    <w:rsid w:val="002C4156"/>
    <w:rsid w:val="002C4665"/>
    <w:rsid w:val="002C6175"/>
    <w:rsid w:val="002C6818"/>
    <w:rsid w:val="002C6A74"/>
    <w:rsid w:val="002C7C48"/>
    <w:rsid w:val="002D1CFE"/>
    <w:rsid w:val="002D31A2"/>
    <w:rsid w:val="002D38CA"/>
    <w:rsid w:val="002E097C"/>
    <w:rsid w:val="002E10D1"/>
    <w:rsid w:val="002E19B4"/>
    <w:rsid w:val="002E1C44"/>
    <w:rsid w:val="002E20C6"/>
    <w:rsid w:val="002E48E3"/>
    <w:rsid w:val="002E55AA"/>
    <w:rsid w:val="002E7110"/>
    <w:rsid w:val="002E7AC5"/>
    <w:rsid w:val="002E7C3A"/>
    <w:rsid w:val="002F0857"/>
    <w:rsid w:val="002F0B30"/>
    <w:rsid w:val="002F1AD4"/>
    <w:rsid w:val="002F28CF"/>
    <w:rsid w:val="002F3016"/>
    <w:rsid w:val="002F3C7F"/>
    <w:rsid w:val="002F44AD"/>
    <w:rsid w:val="002F4971"/>
    <w:rsid w:val="00300359"/>
    <w:rsid w:val="00300563"/>
    <w:rsid w:val="00300946"/>
    <w:rsid w:val="003011F2"/>
    <w:rsid w:val="003019F4"/>
    <w:rsid w:val="0030304B"/>
    <w:rsid w:val="00306972"/>
    <w:rsid w:val="00307ECC"/>
    <w:rsid w:val="00310091"/>
    <w:rsid w:val="00310F0F"/>
    <w:rsid w:val="00312A5F"/>
    <w:rsid w:val="0031456A"/>
    <w:rsid w:val="003155B6"/>
    <w:rsid w:val="003165A6"/>
    <w:rsid w:val="003168CC"/>
    <w:rsid w:val="00316F81"/>
    <w:rsid w:val="00317994"/>
    <w:rsid w:val="00317EC9"/>
    <w:rsid w:val="00321120"/>
    <w:rsid w:val="00321A39"/>
    <w:rsid w:val="0032323C"/>
    <w:rsid w:val="003234E7"/>
    <w:rsid w:val="00324738"/>
    <w:rsid w:val="0032486D"/>
    <w:rsid w:val="00325A97"/>
    <w:rsid w:val="0032639D"/>
    <w:rsid w:val="003274B2"/>
    <w:rsid w:val="0033368B"/>
    <w:rsid w:val="003347A1"/>
    <w:rsid w:val="00337317"/>
    <w:rsid w:val="003442C3"/>
    <w:rsid w:val="00346392"/>
    <w:rsid w:val="003473EA"/>
    <w:rsid w:val="0034746A"/>
    <w:rsid w:val="00347B8D"/>
    <w:rsid w:val="00347F84"/>
    <w:rsid w:val="00347FAC"/>
    <w:rsid w:val="00350C1A"/>
    <w:rsid w:val="0035145A"/>
    <w:rsid w:val="00351DAC"/>
    <w:rsid w:val="00352FA1"/>
    <w:rsid w:val="0035361F"/>
    <w:rsid w:val="00355BEE"/>
    <w:rsid w:val="003566E0"/>
    <w:rsid w:val="00357D09"/>
    <w:rsid w:val="0036057B"/>
    <w:rsid w:val="003606A9"/>
    <w:rsid w:val="00360A07"/>
    <w:rsid w:val="00360AF2"/>
    <w:rsid w:val="00362A7E"/>
    <w:rsid w:val="00363F30"/>
    <w:rsid w:val="00366185"/>
    <w:rsid w:val="003661CD"/>
    <w:rsid w:val="00366A63"/>
    <w:rsid w:val="0037167F"/>
    <w:rsid w:val="0037168F"/>
    <w:rsid w:val="00373AE4"/>
    <w:rsid w:val="003769CC"/>
    <w:rsid w:val="0037797D"/>
    <w:rsid w:val="00377A0E"/>
    <w:rsid w:val="00377BC3"/>
    <w:rsid w:val="0038326A"/>
    <w:rsid w:val="00383A6F"/>
    <w:rsid w:val="00383D0A"/>
    <w:rsid w:val="00384F0E"/>
    <w:rsid w:val="00387AA4"/>
    <w:rsid w:val="00387B4B"/>
    <w:rsid w:val="003903F6"/>
    <w:rsid w:val="00390AA4"/>
    <w:rsid w:val="003932EC"/>
    <w:rsid w:val="00393730"/>
    <w:rsid w:val="003948C9"/>
    <w:rsid w:val="00395BAD"/>
    <w:rsid w:val="00395CA5"/>
    <w:rsid w:val="00396718"/>
    <w:rsid w:val="00396954"/>
    <w:rsid w:val="0039756E"/>
    <w:rsid w:val="003A07FB"/>
    <w:rsid w:val="003A12CE"/>
    <w:rsid w:val="003A4669"/>
    <w:rsid w:val="003A7052"/>
    <w:rsid w:val="003B0663"/>
    <w:rsid w:val="003B1AAB"/>
    <w:rsid w:val="003B2418"/>
    <w:rsid w:val="003B435F"/>
    <w:rsid w:val="003B5A88"/>
    <w:rsid w:val="003B5AB8"/>
    <w:rsid w:val="003B5D69"/>
    <w:rsid w:val="003C03FB"/>
    <w:rsid w:val="003C2945"/>
    <w:rsid w:val="003C338C"/>
    <w:rsid w:val="003C3A5C"/>
    <w:rsid w:val="003C45EF"/>
    <w:rsid w:val="003C477B"/>
    <w:rsid w:val="003C4B14"/>
    <w:rsid w:val="003C55E4"/>
    <w:rsid w:val="003C5E01"/>
    <w:rsid w:val="003C6E86"/>
    <w:rsid w:val="003C6FB2"/>
    <w:rsid w:val="003C774D"/>
    <w:rsid w:val="003C78B7"/>
    <w:rsid w:val="003C7E9C"/>
    <w:rsid w:val="003D0B35"/>
    <w:rsid w:val="003D1317"/>
    <w:rsid w:val="003D1B5A"/>
    <w:rsid w:val="003D21D7"/>
    <w:rsid w:val="003D2B7A"/>
    <w:rsid w:val="003D2BE8"/>
    <w:rsid w:val="003D3C83"/>
    <w:rsid w:val="003D4D24"/>
    <w:rsid w:val="003D4FF6"/>
    <w:rsid w:val="003D7688"/>
    <w:rsid w:val="003D79C0"/>
    <w:rsid w:val="003E0356"/>
    <w:rsid w:val="003E3377"/>
    <w:rsid w:val="003E3C0F"/>
    <w:rsid w:val="003E3F91"/>
    <w:rsid w:val="003E5EA1"/>
    <w:rsid w:val="003E69D4"/>
    <w:rsid w:val="003F02EB"/>
    <w:rsid w:val="003F0BAF"/>
    <w:rsid w:val="003F19E5"/>
    <w:rsid w:val="003F24E2"/>
    <w:rsid w:val="003F27E5"/>
    <w:rsid w:val="003F2C1F"/>
    <w:rsid w:val="003F2C28"/>
    <w:rsid w:val="003F2FEA"/>
    <w:rsid w:val="003F522F"/>
    <w:rsid w:val="003F6BB9"/>
    <w:rsid w:val="004004B3"/>
    <w:rsid w:val="004008ED"/>
    <w:rsid w:val="00400AE6"/>
    <w:rsid w:val="00400EDF"/>
    <w:rsid w:val="00401B96"/>
    <w:rsid w:val="00402D1E"/>
    <w:rsid w:val="004033BE"/>
    <w:rsid w:val="004038E4"/>
    <w:rsid w:val="004060E8"/>
    <w:rsid w:val="004070EC"/>
    <w:rsid w:val="00407332"/>
    <w:rsid w:val="0041069F"/>
    <w:rsid w:val="004110AF"/>
    <w:rsid w:val="00412609"/>
    <w:rsid w:val="004128CC"/>
    <w:rsid w:val="00412F2C"/>
    <w:rsid w:val="004156C3"/>
    <w:rsid w:val="00415993"/>
    <w:rsid w:val="00417ADC"/>
    <w:rsid w:val="00420BC9"/>
    <w:rsid w:val="00421622"/>
    <w:rsid w:val="00423337"/>
    <w:rsid w:val="004236BF"/>
    <w:rsid w:val="00423710"/>
    <w:rsid w:val="004241C0"/>
    <w:rsid w:val="0042685F"/>
    <w:rsid w:val="00426AB3"/>
    <w:rsid w:val="00427F77"/>
    <w:rsid w:val="004303A2"/>
    <w:rsid w:val="00430754"/>
    <w:rsid w:val="00431A5F"/>
    <w:rsid w:val="00432377"/>
    <w:rsid w:val="00433C1F"/>
    <w:rsid w:val="0043526D"/>
    <w:rsid w:val="00437109"/>
    <w:rsid w:val="00437285"/>
    <w:rsid w:val="00437BF4"/>
    <w:rsid w:val="00440FC3"/>
    <w:rsid w:val="00441857"/>
    <w:rsid w:val="004420F3"/>
    <w:rsid w:val="0044283F"/>
    <w:rsid w:val="00445401"/>
    <w:rsid w:val="0045059A"/>
    <w:rsid w:val="00450E4C"/>
    <w:rsid w:val="0045199D"/>
    <w:rsid w:val="00452983"/>
    <w:rsid w:val="00453483"/>
    <w:rsid w:val="004537B3"/>
    <w:rsid w:val="00456947"/>
    <w:rsid w:val="00456D83"/>
    <w:rsid w:val="00460241"/>
    <w:rsid w:val="00460EF1"/>
    <w:rsid w:val="004635DF"/>
    <w:rsid w:val="00466C4C"/>
    <w:rsid w:val="00467751"/>
    <w:rsid w:val="00471213"/>
    <w:rsid w:val="00471280"/>
    <w:rsid w:val="00471F3B"/>
    <w:rsid w:val="00472623"/>
    <w:rsid w:val="00472B82"/>
    <w:rsid w:val="004732C8"/>
    <w:rsid w:val="004738E9"/>
    <w:rsid w:val="0047688F"/>
    <w:rsid w:val="00476921"/>
    <w:rsid w:val="00476DEB"/>
    <w:rsid w:val="00480285"/>
    <w:rsid w:val="0048089D"/>
    <w:rsid w:val="00483298"/>
    <w:rsid w:val="00484D3A"/>
    <w:rsid w:val="004850D0"/>
    <w:rsid w:val="004854BF"/>
    <w:rsid w:val="00485A74"/>
    <w:rsid w:val="00487565"/>
    <w:rsid w:val="0049057C"/>
    <w:rsid w:val="00490A77"/>
    <w:rsid w:val="00491101"/>
    <w:rsid w:val="00493148"/>
    <w:rsid w:val="00494248"/>
    <w:rsid w:val="004942FA"/>
    <w:rsid w:val="00494DF6"/>
    <w:rsid w:val="00496A96"/>
    <w:rsid w:val="0049737F"/>
    <w:rsid w:val="004977FE"/>
    <w:rsid w:val="004A0CA1"/>
    <w:rsid w:val="004A1510"/>
    <w:rsid w:val="004A2577"/>
    <w:rsid w:val="004A2735"/>
    <w:rsid w:val="004A33DF"/>
    <w:rsid w:val="004A473C"/>
    <w:rsid w:val="004A5139"/>
    <w:rsid w:val="004B0338"/>
    <w:rsid w:val="004B2607"/>
    <w:rsid w:val="004B6DEC"/>
    <w:rsid w:val="004C0379"/>
    <w:rsid w:val="004C07C2"/>
    <w:rsid w:val="004C242F"/>
    <w:rsid w:val="004C264F"/>
    <w:rsid w:val="004C390D"/>
    <w:rsid w:val="004C3CEB"/>
    <w:rsid w:val="004C4975"/>
    <w:rsid w:val="004C5B86"/>
    <w:rsid w:val="004C5C84"/>
    <w:rsid w:val="004C5DCF"/>
    <w:rsid w:val="004C647D"/>
    <w:rsid w:val="004C6FA4"/>
    <w:rsid w:val="004C7D6C"/>
    <w:rsid w:val="004D11EF"/>
    <w:rsid w:val="004D26A1"/>
    <w:rsid w:val="004D33EB"/>
    <w:rsid w:val="004D36ED"/>
    <w:rsid w:val="004D48EB"/>
    <w:rsid w:val="004D538D"/>
    <w:rsid w:val="004D59D3"/>
    <w:rsid w:val="004D5B52"/>
    <w:rsid w:val="004D5E00"/>
    <w:rsid w:val="004D6B92"/>
    <w:rsid w:val="004D6C98"/>
    <w:rsid w:val="004D6E46"/>
    <w:rsid w:val="004D7F67"/>
    <w:rsid w:val="004E11AF"/>
    <w:rsid w:val="004E1B35"/>
    <w:rsid w:val="004E2D47"/>
    <w:rsid w:val="004E2DBE"/>
    <w:rsid w:val="004E2DBF"/>
    <w:rsid w:val="004E6743"/>
    <w:rsid w:val="004E676F"/>
    <w:rsid w:val="004E6C28"/>
    <w:rsid w:val="004F007D"/>
    <w:rsid w:val="004F025B"/>
    <w:rsid w:val="004F24A8"/>
    <w:rsid w:val="004F2C8B"/>
    <w:rsid w:val="004F3196"/>
    <w:rsid w:val="004F3E39"/>
    <w:rsid w:val="004F4E5A"/>
    <w:rsid w:val="004F676E"/>
    <w:rsid w:val="004F6E6F"/>
    <w:rsid w:val="004F7D35"/>
    <w:rsid w:val="0050151E"/>
    <w:rsid w:val="0050171E"/>
    <w:rsid w:val="00502430"/>
    <w:rsid w:val="005032B5"/>
    <w:rsid w:val="00503F4F"/>
    <w:rsid w:val="005041A4"/>
    <w:rsid w:val="00507C3D"/>
    <w:rsid w:val="00512421"/>
    <w:rsid w:val="005134B6"/>
    <w:rsid w:val="0051366A"/>
    <w:rsid w:val="00513EC0"/>
    <w:rsid w:val="005140D9"/>
    <w:rsid w:val="005144BB"/>
    <w:rsid w:val="005149EB"/>
    <w:rsid w:val="00515D4D"/>
    <w:rsid w:val="00516AAA"/>
    <w:rsid w:val="0051745C"/>
    <w:rsid w:val="00521680"/>
    <w:rsid w:val="0052278D"/>
    <w:rsid w:val="00524494"/>
    <w:rsid w:val="00524E88"/>
    <w:rsid w:val="005256DD"/>
    <w:rsid w:val="00525DE4"/>
    <w:rsid w:val="005261B2"/>
    <w:rsid w:val="00526C83"/>
    <w:rsid w:val="00526D4A"/>
    <w:rsid w:val="00526D83"/>
    <w:rsid w:val="00527F55"/>
    <w:rsid w:val="00530B67"/>
    <w:rsid w:val="00530FF4"/>
    <w:rsid w:val="00531F7E"/>
    <w:rsid w:val="0053245B"/>
    <w:rsid w:val="00532C3A"/>
    <w:rsid w:val="005332E4"/>
    <w:rsid w:val="005336F8"/>
    <w:rsid w:val="005352E2"/>
    <w:rsid w:val="005366C7"/>
    <w:rsid w:val="00536C12"/>
    <w:rsid w:val="00537C45"/>
    <w:rsid w:val="0054073F"/>
    <w:rsid w:val="0054110D"/>
    <w:rsid w:val="0054111A"/>
    <w:rsid w:val="0054119F"/>
    <w:rsid w:val="00541AD8"/>
    <w:rsid w:val="00541EDE"/>
    <w:rsid w:val="0054228E"/>
    <w:rsid w:val="00543B9E"/>
    <w:rsid w:val="0054441B"/>
    <w:rsid w:val="00546197"/>
    <w:rsid w:val="00546C86"/>
    <w:rsid w:val="00550D03"/>
    <w:rsid w:val="0055103F"/>
    <w:rsid w:val="00552780"/>
    <w:rsid w:val="005529DC"/>
    <w:rsid w:val="00555AF1"/>
    <w:rsid w:val="00557DD7"/>
    <w:rsid w:val="005618C8"/>
    <w:rsid w:val="0056214C"/>
    <w:rsid w:val="00563407"/>
    <w:rsid w:val="00563A11"/>
    <w:rsid w:val="00563DFC"/>
    <w:rsid w:val="00566548"/>
    <w:rsid w:val="0056671D"/>
    <w:rsid w:val="00567451"/>
    <w:rsid w:val="00574294"/>
    <w:rsid w:val="005764A6"/>
    <w:rsid w:val="00576B79"/>
    <w:rsid w:val="00576C3F"/>
    <w:rsid w:val="005772E3"/>
    <w:rsid w:val="00577547"/>
    <w:rsid w:val="0058072C"/>
    <w:rsid w:val="00580864"/>
    <w:rsid w:val="00582735"/>
    <w:rsid w:val="00582DBD"/>
    <w:rsid w:val="00583150"/>
    <w:rsid w:val="0058380B"/>
    <w:rsid w:val="00583C3A"/>
    <w:rsid w:val="0058456F"/>
    <w:rsid w:val="00584C3B"/>
    <w:rsid w:val="00585D62"/>
    <w:rsid w:val="00587090"/>
    <w:rsid w:val="00587E65"/>
    <w:rsid w:val="005909B9"/>
    <w:rsid w:val="00591307"/>
    <w:rsid w:val="00591374"/>
    <w:rsid w:val="00593DA1"/>
    <w:rsid w:val="00595EE1"/>
    <w:rsid w:val="00596EE4"/>
    <w:rsid w:val="00597CC3"/>
    <w:rsid w:val="005A03C3"/>
    <w:rsid w:val="005A1372"/>
    <w:rsid w:val="005A25C7"/>
    <w:rsid w:val="005A454C"/>
    <w:rsid w:val="005A5170"/>
    <w:rsid w:val="005A58B9"/>
    <w:rsid w:val="005A6C0D"/>
    <w:rsid w:val="005A768D"/>
    <w:rsid w:val="005B25BD"/>
    <w:rsid w:val="005B4088"/>
    <w:rsid w:val="005B4E18"/>
    <w:rsid w:val="005B50B5"/>
    <w:rsid w:val="005B5DAF"/>
    <w:rsid w:val="005B73E6"/>
    <w:rsid w:val="005C0C6F"/>
    <w:rsid w:val="005C1625"/>
    <w:rsid w:val="005C21B3"/>
    <w:rsid w:val="005C5C35"/>
    <w:rsid w:val="005C73EE"/>
    <w:rsid w:val="005C7606"/>
    <w:rsid w:val="005C7B6B"/>
    <w:rsid w:val="005C7E38"/>
    <w:rsid w:val="005D012F"/>
    <w:rsid w:val="005D0A8A"/>
    <w:rsid w:val="005D19A2"/>
    <w:rsid w:val="005D25EB"/>
    <w:rsid w:val="005D332E"/>
    <w:rsid w:val="005D4ACC"/>
    <w:rsid w:val="005D4B15"/>
    <w:rsid w:val="005D4FF0"/>
    <w:rsid w:val="005D5132"/>
    <w:rsid w:val="005D5A99"/>
    <w:rsid w:val="005D5D20"/>
    <w:rsid w:val="005D6D19"/>
    <w:rsid w:val="005D7D1F"/>
    <w:rsid w:val="005D7D39"/>
    <w:rsid w:val="005E165B"/>
    <w:rsid w:val="005E21EB"/>
    <w:rsid w:val="005E253D"/>
    <w:rsid w:val="005E2D30"/>
    <w:rsid w:val="005E2E13"/>
    <w:rsid w:val="005E4829"/>
    <w:rsid w:val="005E4D02"/>
    <w:rsid w:val="005E55C2"/>
    <w:rsid w:val="005E55EB"/>
    <w:rsid w:val="005E796F"/>
    <w:rsid w:val="005E7C55"/>
    <w:rsid w:val="005E7D6E"/>
    <w:rsid w:val="005F04C4"/>
    <w:rsid w:val="005F1485"/>
    <w:rsid w:val="005F4B9C"/>
    <w:rsid w:val="005F4E8C"/>
    <w:rsid w:val="005F6A2E"/>
    <w:rsid w:val="005F6BD6"/>
    <w:rsid w:val="00601419"/>
    <w:rsid w:val="00601C1D"/>
    <w:rsid w:val="00602C85"/>
    <w:rsid w:val="006032E0"/>
    <w:rsid w:val="006037B3"/>
    <w:rsid w:val="00605DA7"/>
    <w:rsid w:val="00605F0D"/>
    <w:rsid w:val="0060700E"/>
    <w:rsid w:val="00610251"/>
    <w:rsid w:val="0061087B"/>
    <w:rsid w:val="006113ED"/>
    <w:rsid w:val="00612367"/>
    <w:rsid w:val="006124DA"/>
    <w:rsid w:val="006139BE"/>
    <w:rsid w:val="006144E7"/>
    <w:rsid w:val="00614C53"/>
    <w:rsid w:val="00616247"/>
    <w:rsid w:val="00616A50"/>
    <w:rsid w:val="00617512"/>
    <w:rsid w:val="0062065A"/>
    <w:rsid w:val="00620725"/>
    <w:rsid w:val="00620AA1"/>
    <w:rsid w:val="00622845"/>
    <w:rsid w:val="00622B23"/>
    <w:rsid w:val="00622CF4"/>
    <w:rsid w:val="006235E5"/>
    <w:rsid w:val="00623AA6"/>
    <w:rsid w:val="00625A6E"/>
    <w:rsid w:val="00625FAB"/>
    <w:rsid w:val="0062719D"/>
    <w:rsid w:val="00630C97"/>
    <w:rsid w:val="00631D4E"/>
    <w:rsid w:val="0063227A"/>
    <w:rsid w:val="0063231C"/>
    <w:rsid w:val="006324D8"/>
    <w:rsid w:val="006345D7"/>
    <w:rsid w:val="00634F4A"/>
    <w:rsid w:val="00636043"/>
    <w:rsid w:val="006411AE"/>
    <w:rsid w:val="00644134"/>
    <w:rsid w:val="00644DA2"/>
    <w:rsid w:val="006502D1"/>
    <w:rsid w:val="0065059C"/>
    <w:rsid w:val="0065085E"/>
    <w:rsid w:val="00652DF9"/>
    <w:rsid w:val="006550D8"/>
    <w:rsid w:val="006553B5"/>
    <w:rsid w:val="00655AB2"/>
    <w:rsid w:val="00655C48"/>
    <w:rsid w:val="006566CB"/>
    <w:rsid w:val="00656B42"/>
    <w:rsid w:val="0066033B"/>
    <w:rsid w:val="00663724"/>
    <w:rsid w:val="00664DDC"/>
    <w:rsid w:val="00664F69"/>
    <w:rsid w:val="00665086"/>
    <w:rsid w:val="00666C52"/>
    <w:rsid w:val="00672192"/>
    <w:rsid w:val="0067354F"/>
    <w:rsid w:val="00673C63"/>
    <w:rsid w:val="00673E3C"/>
    <w:rsid w:val="00675F6C"/>
    <w:rsid w:val="0067661A"/>
    <w:rsid w:val="006775B0"/>
    <w:rsid w:val="00677E42"/>
    <w:rsid w:val="006805B4"/>
    <w:rsid w:val="00680BBC"/>
    <w:rsid w:val="00680C67"/>
    <w:rsid w:val="00680FE8"/>
    <w:rsid w:val="00682559"/>
    <w:rsid w:val="006834EA"/>
    <w:rsid w:val="00684A64"/>
    <w:rsid w:val="006876D5"/>
    <w:rsid w:val="00690884"/>
    <w:rsid w:val="00690F07"/>
    <w:rsid w:val="00690FB4"/>
    <w:rsid w:val="006910DE"/>
    <w:rsid w:val="00691B00"/>
    <w:rsid w:val="00691D6D"/>
    <w:rsid w:val="00692129"/>
    <w:rsid w:val="00692966"/>
    <w:rsid w:val="006936B0"/>
    <w:rsid w:val="006944C9"/>
    <w:rsid w:val="006947E1"/>
    <w:rsid w:val="00695308"/>
    <w:rsid w:val="00697406"/>
    <w:rsid w:val="006978CB"/>
    <w:rsid w:val="00697A9F"/>
    <w:rsid w:val="00697B8F"/>
    <w:rsid w:val="006A017D"/>
    <w:rsid w:val="006A1194"/>
    <w:rsid w:val="006A197F"/>
    <w:rsid w:val="006A2C40"/>
    <w:rsid w:val="006A3128"/>
    <w:rsid w:val="006A3701"/>
    <w:rsid w:val="006A42A6"/>
    <w:rsid w:val="006A5078"/>
    <w:rsid w:val="006A55F6"/>
    <w:rsid w:val="006A57A7"/>
    <w:rsid w:val="006A6315"/>
    <w:rsid w:val="006B0A67"/>
    <w:rsid w:val="006B0A74"/>
    <w:rsid w:val="006B1185"/>
    <w:rsid w:val="006B3086"/>
    <w:rsid w:val="006B33E8"/>
    <w:rsid w:val="006B39C5"/>
    <w:rsid w:val="006B5C3E"/>
    <w:rsid w:val="006B5D29"/>
    <w:rsid w:val="006B6516"/>
    <w:rsid w:val="006B69CA"/>
    <w:rsid w:val="006B74CD"/>
    <w:rsid w:val="006C330F"/>
    <w:rsid w:val="006C3981"/>
    <w:rsid w:val="006C54B7"/>
    <w:rsid w:val="006C5B1A"/>
    <w:rsid w:val="006C7021"/>
    <w:rsid w:val="006D094E"/>
    <w:rsid w:val="006D1316"/>
    <w:rsid w:val="006D1A3F"/>
    <w:rsid w:val="006D22D4"/>
    <w:rsid w:val="006D461B"/>
    <w:rsid w:val="006D5C45"/>
    <w:rsid w:val="006D6C50"/>
    <w:rsid w:val="006D6EC9"/>
    <w:rsid w:val="006D77F0"/>
    <w:rsid w:val="006D7BD0"/>
    <w:rsid w:val="006E046D"/>
    <w:rsid w:val="006E06BC"/>
    <w:rsid w:val="006E06C8"/>
    <w:rsid w:val="006E28F4"/>
    <w:rsid w:val="006E33E3"/>
    <w:rsid w:val="006E3B63"/>
    <w:rsid w:val="006E40D2"/>
    <w:rsid w:val="006E4AA9"/>
    <w:rsid w:val="006E576C"/>
    <w:rsid w:val="006E5BC6"/>
    <w:rsid w:val="006F217A"/>
    <w:rsid w:val="006F2B7A"/>
    <w:rsid w:val="006F4002"/>
    <w:rsid w:val="006F782C"/>
    <w:rsid w:val="007001BF"/>
    <w:rsid w:val="0070204F"/>
    <w:rsid w:val="00705A43"/>
    <w:rsid w:val="00705B86"/>
    <w:rsid w:val="00710A4B"/>
    <w:rsid w:val="00711BB6"/>
    <w:rsid w:val="007134C4"/>
    <w:rsid w:val="007149A5"/>
    <w:rsid w:val="00714E8A"/>
    <w:rsid w:val="00714F1A"/>
    <w:rsid w:val="00715796"/>
    <w:rsid w:val="00715E7F"/>
    <w:rsid w:val="007166F0"/>
    <w:rsid w:val="007168D9"/>
    <w:rsid w:val="007178BB"/>
    <w:rsid w:val="00717A8A"/>
    <w:rsid w:val="00717E57"/>
    <w:rsid w:val="0072128E"/>
    <w:rsid w:val="007215F6"/>
    <w:rsid w:val="007216DF"/>
    <w:rsid w:val="007217D7"/>
    <w:rsid w:val="007243BD"/>
    <w:rsid w:val="00724477"/>
    <w:rsid w:val="00724D26"/>
    <w:rsid w:val="00725881"/>
    <w:rsid w:val="00725C65"/>
    <w:rsid w:val="00726415"/>
    <w:rsid w:val="007265F7"/>
    <w:rsid w:val="00726E3B"/>
    <w:rsid w:val="00727708"/>
    <w:rsid w:val="00730812"/>
    <w:rsid w:val="00730B46"/>
    <w:rsid w:val="00730C23"/>
    <w:rsid w:val="007331AE"/>
    <w:rsid w:val="00733AD9"/>
    <w:rsid w:val="0073566D"/>
    <w:rsid w:val="00735B4B"/>
    <w:rsid w:val="007362BF"/>
    <w:rsid w:val="00736611"/>
    <w:rsid w:val="007369D2"/>
    <w:rsid w:val="00736E24"/>
    <w:rsid w:val="00737D72"/>
    <w:rsid w:val="00740373"/>
    <w:rsid w:val="00740CEC"/>
    <w:rsid w:val="00741D42"/>
    <w:rsid w:val="00741F50"/>
    <w:rsid w:val="00743D1F"/>
    <w:rsid w:val="00744857"/>
    <w:rsid w:val="00745879"/>
    <w:rsid w:val="00746AC5"/>
    <w:rsid w:val="00746B5F"/>
    <w:rsid w:val="0074733F"/>
    <w:rsid w:val="007503DD"/>
    <w:rsid w:val="00750C80"/>
    <w:rsid w:val="00750F55"/>
    <w:rsid w:val="00751546"/>
    <w:rsid w:val="0075188C"/>
    <w:rsid w:val="00751F49"/>
    <w:rsid w:val="0075338E"/>
    <w:rsid w:val="00753E33"/>
    <w:rsid w:val="00753EF5"/>
    <w:rsid w:val="00754604"/>
    <w:rsid w:val="00757081"/>
    <w:rsid w:val="0076031D"/>
    <w:rsid w:val="00760529"/>
    <w:rsid w:val="00762EBB"/>
    <w:rsid w:val="00763A53"/>
    <w:rsid w:val="00764842"/>
    <w:rsid w:val="0076488C"/>
    <w:rsid w:val="00765192"/>
    <w:rsid w:val="007701CB"/>
    <w:rsid w:val="00770A8E"/>
    <w:rsid w:val="00774E06"/>
    <w:rsid w:val="0077505C"/>
    <w:rsid w:val="00781065"/>
    <w:rsid w:val="00783922"/>
    <w:rsid w:val="00783B33"/>
    <w:rsid w:val="00784106"/>
    <w:rsid w:val="007846A9"/>
    <w:rsid w:val="00785059"/>
    <w:rsid w:val="00785796"/>
    <w:rsid w:val="00785D34"/>
    <w:rsid w:val="007865E3"/>
    <w:rsid w:val="00786918"/>
    <w:rsid w:val="0078709D"/>
    <w:rsid w:val="00787B97"/>
    <w:rsid w:val="007916B1"/>
    <w:rsid w:val="00791F77"/>
    <w:rsid w:val="0079263E"/>
    <w:rsid w:val="007943EE"/>
    <w:rsid w:val="00794CC0"/>
    <w:rsid w:val="00795DC9"/>
    <w:rsid w:val="00796690"/>
    <w:rsid w:val="007A007E"/>
    <w:rsid w:val="007A2139"/>
    <w:rsid w:val="007A2D18"/>
    <w:rsid w:val="007A3C54"/>
    <w:rsid w:val="007A3F4C"/>
    <w:rsid w:val="007A40A6"/>
    <w:rsid w:val="007A54EC"/>
    <w:rsid w:val="007A679E"/>
    <w:rsid w:val="007A6A55"/>
    <w:rsid w:val="007A76E7"/>
    <w:rsid w:val="007A77A4"/>
    <w:rsid w:val="007A7D27"/>
    <w:rsid w:val="007B02F4"/>
    <w:rsid w:val="007B0B4A"/>
    <w:rsid w:val="007B139B"/>
    <w:rsid w:val="007B31BC"/>
    <w:rsid w:val="007B5E02"/>
    <w:rsid w:val="007B66F9"/>
    <w:rsid w:val="007C0208"/>
    <w:rsid w:val="007C096F"/>
    <w:rsid w:val="007C12DD"/>
    <w:rsid w:val="007C3EFD"/>
    <w:rsid w:val="007C428F"/>
    <w:rsid w:val="007C656F"/>
    <w:rsid w:val="007C7AF9"/>
    <w:rsid w:val="007D0177"/>
    <w:rsid w:val="007D1105"/>
    <w:rsid w:val="007D1EB0"/>
    <w:rsid w:val="007D222F"/>
    <w:rsid w:val="007D2505"/>
    <w:rsid w:val="007D551B"/>
    <w:rsid w:val="007D6724"/>
    <w:rsid w:val="007D6B08"/>
    <w:rsid w:val="007E2273"/>
    <w:rsid w:val="007E24B3"/>
    <w:rsid w:val="007E26E4"/>
    <w:rsid w:val="007E3224"/>
    <w:rsid w:val="007E37CE"/>
    <w:rsid w:val="007E3A3F"/>
    <w:rsid w:val="007E3B3F"/>
    <w:rsid w:val="007E5B00"/>
    <w:rsid w:val="007E6050"/>
    <w:rsid w:val="007F26AA"/>
    <w:rsid w:val="007F48E3"/>
    <w:rsid w:val="007F496F"/>
    <w:rsid w:val="007F5B88"/>
    <w:rsid w:val="007F665E"/>
    <w:rsid w:val="007F717A"/>
    <w:rsid w:val="008002E3"/>
    <w:rsid w:val="00800A7E"/>
    <w:rsid w:val="008029BE"/>
    <w:rsid w:val="00803499"/>
    <w:rsid w:val="008070B0"/>
    <w:rsid w:val="008077A5"/>
    <w:rsid w:val="00807923"/>
    <w:rsid w:val="008123B1"/>
    <w:rsid w:val="00813CA0"/>
    <w:rsid w:val="0081445B"/>
    <w:rsid w:val="00814863"/>
    <w:rsid w:val="00815B1D"/>
    <w:rsid w:val="0081705E"/>
    <w:rsid w:val="00817484"/>
    <w:rsid w:val="00817737"/>
    <w:rsid w:val="008214C8"/>
    <w:rsid w:val="008253D4"/>
    <w:rsid w:val="00825795"/>
    <w:rsid w:val="0082614E"/>
    <w:rsid w:val="00826938"/>
    <w:rsid w:val="008269ED"/>
    <w:rsid w:val="0083059C"/>
    <w:rsid w:val="0083243B"/>
    <w:rsid w:val="0083265E"/>
    <w:rsid w:val="008348C0"/>
    <w:rsid w:val="00836B0E"/>
    <w:rsid w:val="0083707B"/>
    <w:rsid w:val="00841727"/>
    <w:rsid w:val="00842B71"/>
    <w:rsid w:val="00842E09"/>
    <w:rsid w:val="00843508"/>
    <w:rsid w:val="008436F2"/>
    <w:rsid w:val="0084526E"/>
    <w:rsid w:val="008454E8"/>
    <w:rsid w:val="00845679"/>
    <w:rsid w:val="00846626"/>
    <w:rsid w:val="0084786F"/>
    <w:rsid w:val="00847AC1"/>
    <w:rsid w:val="00851FBB"/>
    <w:rsid w:val="00852C18"/>
    <w:rsid w:val="00854F9C"/>
    <w:rsid w:val="008560E5"/>
    <w:rsid w:val="00856AE6"/>
    <w:rsid w:val="00856CB6"/>
    <w:rsid w:val="008578AD"/>
    <w:rsid w:val="008578E5"/>
    <w:rsid w:val="00860130"/>
    <w:rsid w:val="008610FD"/>
    <w:rsid w:val="00861BE3"/>
    <w:rsid w:val="00862243"/>
    <w:rsid w:val="00862AAD"/>
    <w:rsid w:val="00863C5D"/>
    <w:rsid w:val="00866001"/>
    <w:rsid w:val="00867163"/>
    <w:rsid w:val="00867E4D"/>
    <w:rsid w:val="0087063D"/>
    <w:rsid w:val="00873F24"/>
    <w:rsid w:val="00873F37"/>
    <w:rsid w:val="00875BF7"/>
    <w:rsid w:val="00875C79"/>
    <w:rsid w:val="00877640"/>
    <w:rsid w:val="00877803"/>
    <w:rsid w:val="00877B1D"/>
    <w:rsid w:val="00880409"/>
    <w:rsid w:val="00880421"/>
    <w:rsid w:val="00881653"/>
    <w:rsid w:val="008830B0"/>
    <w:rsid w:val="00883328"/>
    <w:rsid w:val="008833C2"/>
    <w:rsid w:val="00883A19"/>
    <w:rsid w:val="00884FC3"/>
    <w:rsid w:val="00885252"/>
    <w:rsid w:val="008852D9"/>
    <w:rsid w:val="0088531E"/>
    <w:rsid w:val="008865B5"/>
    <w:rsid w:val="00887BAA"/>
    <w:rsid w:val="00890642"/>
    <w:rsid w:val="00890982"/>
    <w:rsid w:val="008926D2"/>
    <w:rsid w:val="00892D9A"/>
    <w:rsid w:val="00893586"/>
    <w:rsid w:val="008939C6"/>
    <w:rsid w:val="00893CBD"/>
    <w:rsid w:val="00893CF1"/>
    <w:rsid w:val="00894730"/>
    <w:rsid w:val="00895685"/>
    <w:rsid w:val="00897649"/>
    <w:rsid w:val="00897EEC"/>
    <w:rsid w:val="008A0CB7"/>
    <w:rsid w:val="008A127D"/>
    <w:rsid w:val="008A141E"/>
    <w:rsid w:val="008A354D"/>
    <w:rsid w:val="008A43D2"/>
    <w:rsid w:val="008A5E21"/>
    <w:rsid w:val="008B02EA"/>
    <w:rsid w:val="008B0A75"/>
    <w:rsid w:val="008B21E3"/>
    <w:rsid w:val="008B2217"/>
    <w:rsid w:val="008B3DF4"/>
    <w:rsid w:val="008B5938"/>
    <w:rsid w:val="008B7BB0"/>
    <w:rsid w:val="008B7E0F"/>
    <w:rsid w:val="008C0D75"/>
    <w:rsid w:val="008C1D57"/>
    <w:rsid w:val="008C1EEC"/>
    <w:rsid w:val="008C2604"/>
    <w:rsid w:val="008C292D"/>
    <w:rsid w:val="008C2B19"/>
    <w:rsid w:val="008C3635"/>
    <w:rsid w:val="008C3F4D"/>
    <w:rsid w:val="008C4BFF"/>
    <w:rsid w:val="008C7272"/>
    <w:rsid w:val="008C730D"/>
    <w:rsid w:val="008D2B68"/>
    <w:rsid w:val="008D476D"/>
    <w:rsid w:val="008D632E"/>
    <w:rsid w:val="008D6AC7"/>
    <w:rsid w:val="008D7BEA"/>
    <w:rsid w:val="008E054F"/>
    <w:rsid w:val="008E11E7"/>
    <w:rsid w:val="008E33FD"/>
    <w:rsid w:val="008E38E5"/>
    <w:rsid w:val="008E3EF3"/>
    <w:rsid w:val="008E49B0"/>
    <w:rsid w:val="008E4B17"/>
    <w:rsid w:val="008E5563"/>
    <w:rsid w:val="008E5600"/>
    <w:rsid w:val="008E56AE"/>
    <w:rsid w:val="008E5E06"/>
    <w:rsid w:val="008E61F4"/>
    <w:rsid w:val="008E7B1F"/>
    <w:rsid w:val="008E7F33"/>
    <w:rsid w:val="008F01DB"/>
    <w:rsid w:val="008F0378"/>
    <w:rsid w:val="008F1FD1"/>
    <w:rsid w:val="008F22EB"/>
    <w:rsid w:val="008F2726"/>
    <w:rsid w:val="008F5DD8"/>
    <w:rsid w:val="008F6AFF"/>
    <w:rsid w:val="008F73DA"/>
    <w:rsid w:val="009000B6"/>
    <w:rsid w:val="00901275"/>
    <w:rsid w:val="00902437"/>
    <w:rsid w:val="00903F51"/>
    <w:rsid w:val="00904D14"/>
    <w:rsid w:val="00905BAB"/>
    <w:rsid w:val="009069DE"/>
    <w:rsid w:val="00907264"/>
    <w:rsid w:val="00914FCC"/>
    <w:rsid w:val="00915A10"/>
    <w:rsid w:val="00917302"/>
    <w:rsid w:val="009179FA"/>
    <w:rsid w:val="00922EC4"/>
    <w:rsid w:val="00924294"/>
    <w:rsid w:val="0092482A"/>
    <w:rsid w:val="00924D50"/>
    <w:rsid w:val="009252B3"/>
    <w:rsid w:val="00925867"/>
    <w:rsid w:val="00926920"/>
    <w:rsid w:val="00930071"/>
    <w:rsid w:val="009300C3"/>
    <w:rsid w:val="00930482"/>
    <w:rsid w:val="00930C70"/>
    <w:rsid w:val="00931392"/>
    <w:rsid w:val="00932636"/>
    <w:rsid w:val="00932C9E"/>
    <w:rsid w:val="00932EEF"/>
    <w:rsid w:val="00933F33"/>
    <w:rsid w:val="00940579"/>
    <w:rsid w:val="009405A8"/>
    <w:rsid w:val="0094242E"/>
    <w:rsid w:val="00944FA9"/>
    <w:rsid w:val="00945441"/>
    <w:rsid w:val="00945470"/>
    <w:rsid w:val="009458BD"/>
    <w:rsid w:val="00945A8A"/>
    <w:rsid w:val="00946428"/>
    <w:rsid w:val="00946E66"/>
    <w:rsid w:val="009514DC"/>
    <w:rsid w:val="00951583"/>
    <w:rsid w:val="00951A35"/>
    <w:rsid w:val="00951C4D"/>
    <w:rsid w:val="00951E95"/>
    <w:rsid w:val="00952E62"/>
    <w:rsid w:val="00953091"/>
    <w:rsid w:val="00953EAC"/>
    <w:rsid w:val="00954436"/>
    <w:rsid w:val="0095461C"/>
    <w:rsid w:val="0095593D"/>
    <w:rsid w:val="00957A36"/>
    <w:rsid w:val="00962337"/>
    <w:rsid w:val="00962AAF"/>
    <w:rsid w:val="00963ACE"/>
    <w:rsid w:val="00963B9C"/>
    <w:rsid w:val="00964E6A"/>
    <w:rsid w:val="0096545A"/>
    <w:rsid w:val="0096613C"/>
    <w:rsid w:val="009662E6"/>
    <w:rsid w:val="009671DE"/>
    <w:rsid w:val="00967AA5"/>
    <w:rsid w:val="00967ED5"/>
    <w:rsid w:val="00970787"/>
    <w:rsid w:val="009710D0"/>
    <w:rsid w:val="00971D63"/>
    <w:rsid w:val="00972453"/>
    <w:rsid w:val="00972717"/>
    <w:rsid w:val="00972B14"/>
    <w:rsid w:val="00972C50"/>
    <w:rsid w:val="0097323D"/>
    <w:rsid w:val="00973BEF"/>
    <w:rsid w:val="00974012"/>
    <w:rsid w:val="009754EB"/>
    <w:rsid w:val="00975943"/>
    <w:rsid w:val="00976A8B"/>
    <w:rsid w:val="00976D22"/>
    <w:rsid w:val="009813B3"/>
    <w:rsid w:val="00981491"/>
    <w:rsid w:val="00981C3A"/>
    <w:rsid w:val="00982710"/>
    <w:rsid w:val="00982D76"/>
    <w:rsid w:val="00982DEC"/>
    <w:rsid w:val="009852D1"/>
    <w:rsid w:val="00985E7F"/>
    <w:rsid w:val="009872FB"/>
    <w:rsid w:val="0099023A"/>
    <w:rsid w:val="00991CBB"/>
    <w:rsid w:val="009932BE"/>
    <w:rsid w:val="00993CC2"/>
    <w:rsid w:val="0099458D"/>
    <w:rsid w:val="00995D99"/>
    <w:rsid w:val="009971AC"/>
    <w:rsid w:val="00997724"/>
    <w:rsid w:val="009A0209"/>
    <w:rsid w:val="009A1910"/>
    <w:rsid w:val="009A3457"/>
    <w:rsid w:val="009A4203"/>
    <w:rsid w:val="009A4504"/>
    <w:rsid w:val="009A450E"/>
    <w:rsid w:val="009A6387"/>
    <w:rsid w:val="009A67FD"/>
    <w:rsid w:val="009A744C"/>
    <w:rsid w:val="009A78D2"/>
    <w:rsid w:val="009B22F1"/>
    <w:rsid w:val="009B30F1"/>
    <w:rsid w:val="009B38F4"/>
    <w:rsid w:val="009B525D"/>
    <w:rsid w:val="009B755B"/>
    <w:rsid w:val="009B7D27"/>
    <w:rsid w:val="009C020E"/>
    <w:rsid w:val="009C0EFD"/>
    <w:rsid w:val="009C143E"/>
    <w:rsid w:val="009C3980"/>
    <w:rsid w:val="009C40E7"/>
    <w:rsid w:val="009C4C17"/>
    <w:rsid w:val="009C4F34"/>
    <w:rsid w:val="009C5589"/>
    <w:rsid w:val="009C5A99"/>
    <w:rsid w:val="009D0FA6"/>
    <w:rsid w:val="009D1766"/>
    <w:rsid w:val="009D354A"/>
    <w:rsid w:val="009D3EF7"/>
    <w:rsid w:val="009D53E4"/>
    <w:rsid w:val="009D5D1C"/>
    <w:rsid w:val="009E1494"/>
    <w:rsid w:val="009E1756"/>
    <w:rsid w:val="009E3EA3"/>
    <w:rsid w:val="009E491E"/>
    <w:rsid w:val="009E4A6E"/>
    <w:rsid w:val="009E648D"/>
    <w:rsid w:val="009E73E8"/>
    <w:rsid w:val="009E7866"/>
    <w:rsid w:val="009E7A33"/>
    <w:rsid w:val="009F1A05"/>
    <w:rsid w:val="009F231D"/>
    <w:rsid w:val="009F2A86"/>
    <w:rsid w:val="009F2C0F"/>
    <w:rsid w:val="009F3883"/>
    <w:rsid w:val="009F3D13"/>
    <w:rsid w:val="009F7445"/>
    <w:rsid w:val="009F79B7"/>
    <w:rsid w:val="00A02A8E"/>
    <w:rsid w:val="00A030D3"/>
    <w:rsid w:val="00A1008D"/>
    <w:rsid w:val="00A100F1"/>
    <w:rsid w:val="00A1050F"/>
    <w:rsid w:val="00A11386"/>
    <w:rsid w:val="00A11A29"/>
    <w:rsid w:val="00A13763"/>
    <w:rsid w:val="00A13B7B"/>
    <w:rsid w:val="00A14B97"/>
    <w:rsid w:val="00A1513F"/>
    <w:rsid w:val="00A17957"/>
    <w:rsid w:val="00A20D90"/>
    <w:rsid w:val="00A2162D"/>
    <w:rsid w:val="00A23AD1"/>
    <w:rsid w:val="00A23CE5"/>
    <w:rsid w:val="00A27B47"/>
    <w:rsid w:val="00A27BFB"/>
    <w:rsid w:val="00A31751"/>
    <w:rsid w:val="00A34CE0"/>
    <w:rsid w:val="00A3595B"/>
    <w:rsid w:val="00A37A79"/>
    <w:rsid w:val="00A415D6"/>
    <w:rsid w:val="00A41CCC"/>
    <w:rsid w:val="00A43993"/>
    <w:rsid w:val="00A46121"/>
    <w:rsid w:val="00A477D2"/>
    <w:rsid w:val="00A47BDD"/>
    <w:rsid w:val="00A47FD8"/>
    <w:rsid w:val="00A51FF7"/>
    <w:rsid w:val="00A53854"/>
    <w:rsid w:val="00A5561A"/>
    <w:rsid w:val="00A57D21"/>
    <w:rsid w:val="00A612A0"/>
    <w:rsid w:val="00A616FC"/>
    <w:rsid w:val="00A61D5A"/>
    <w:rsid w:val="00A622FD"/>
    <w:rsid w:val="00A6305A"/>
    <w:rsid w:val="00A63E65"/>
    <w:rsid w:val="00A64836"/>
    <w:rsid w:val="00A66957"/>
    <w:rsid w:val="00A71169"/>
    <w:rsid w:val="00A71199"/>
    <w:rsid w:val="00A7204B"/>
    <w:rsid w:val="00A72EE6"/>
    <w:rsid w:val="00A7350E"/>
    <w:rsid w:val="00A73FBE"/>
    <w:rsid w:val="00A74E26"/>
    <w:rsid w:val="00A750FE"/>
    <w:rsid w:val="00A75C88"/>
    <w:rsid w:val="00A7608A"/>
    <w:rsid w:val="00A801A6"/>
    <w:rsid w:val="00A80D41"/>
    <w:rsid w:val="00A80F08"/>
    <w:rsid w:val="00A81C7A"/>
    <w:rsid w:val="00A835A4"/>
    <w:rsid w:val="00A83787"/>
    <w:rsid w:val="00A83FDE"/>
    <w:rsid w:val="00A8474D"/>
    <w:rsid w:val="00A86070"/>
    <w:rsid w:val="00A866B1"/>
    <w:rsid w:val="00A8675F"/>
    <w:rsid w:val="00A86AAF"/>
    <w:rsid w:val="00A93626"/>
    <w:rsid w:val="00A95A51"/>
    <w:rsid w:val="00A95BE3"/>
    <w:rsid w:val="00A9608F"/>
    <w:rsid w:val="00A965E7"/>
    <w:rsid w:val="00A96E6B"/>
    <w:rsid w:val="00AA0367"/>
    <w:rsid w:val="00AA0A71"/>
    <w:rsid w:val="00AA0C90"/>
    <w:rsid w:val="00AA18AC"/>
    <w:rsid w:val="00AA1F9B"/>
    <w:rsid w:val="00AA24AB"/>
    <w:rsid w:val="00AA3914"/>
    <w:rsid w:val="00AA4148"/>
    <w:rsid w:val="00AA48A0"/>
    <w:rsid w:val="00AA5F06"/>
    <w:rsid w:val="00AA7BE3"/>
    <w:rsid w:val="00AB046E"/>
    <w:rsid w:val="00AB13DE"/>
    <w:rsid w:val="00AB1EE0"/>
    <w:rsid w:val="00AB22DB"/>
    <w:rsid w:val="00AB3A83"/>
    <w:rsid w:val="00AB40CF"/>
    <w:rsid w:val="00AB4629"/>
    <w:rsid w:val="00AB7611"/>
    <w:rsid w:val="00AB774C"/>
    <w:rsid w:val="00AC0017"/>
    <w:rsid w:val="00AC5926"/>
    <w:rsid w:val="00AC595C"/>
    <w:rsid w:val="00AC61A1"/>
    <w:rsid w:val="00AC69F9"/>
    <w:rsid w:val="00AC6A4A"/>
    <w:rsid w:val="00AC7098"/>
    <w:rsid w:val="00AC7272"/>
    <w:rsid w:val="00AC74F1"/>
    <w:rsid w:val="00AD1095"/>
    <w:rsid w:val="00AD25E6"/>
    <w:rsid w:val="00AD283B"/>
    <w:rsid w:val="00AD38D7"/>
    <w:rsid w:val="00AD485B"/>
    <w:rsid w:val="00AD4B6C"/>
    <w:rsid w:val="00AD5447"/>
    <w:rsid w:val="00AD79C7"/>
    <w:rsid w:val="00AD79EF"/>
    <w:rsid w:val="00AE22FD"/>
    <w:rsid w:val="00AE2479"/>
    <w:rsid w:val="00AE47C3"/>
    <w:rsid w:val="00AE4A93"/>
    <w:rsid w:val="00AE50D4"/>
    <w:rsid w:val="00AE5391"/>
    <w:rsid w:val="00AE5C4D"/>
    <w:rsid w:val="00AE63F6"/>
    <w:rsid w:val="00AF05BE"/>
    <w:rsid w:val="00AF1B94"/>
    <w:rsid w:val="00AF1F27"/>
    <w:rsid w:val="00AF1F3E"/>
    <w:rsid w:val="00AF28A5"/>
    <w:rsid w:val="00AF3157"/>
    <w:rsid w:val="00AF3888"/>
    <w:rsid w:val="00AF392F"/>
    <w:rsid w:val="00AF3FCC"/>
    <w:rsid w:val="00B00B22"/>
    <w:rsid w:val="00B00E5A"/>
    <w:rsid w:val="00B02458"/>
    <w:rsid w:val="00B02D4D"/>
    <w:rsid w:val="00B06CBF"/>
    <w:rsid w:val="00B07704"/>
    <w:rsid w:val="00B07BF3"/>
    <w:rsid w:val="00B07CD3"/>
    <w:rsid w:val="00B106DC"/>
    <w:rsid w:val="00B107A8"/>
    <w:rsid w:val="00B128AF"/>
    <w:rsid w:val="00B139A5"/>
    <w:rsid w:val="00B16CDA"/>
    <w:rsid w:val="00B16F12"/>
    <w:rsid w:val="00B17741"/>
    <w:rsid w:val="00B177AE"/>
    <w:rsid w:val="00B17B2C"/>
    <w:rsid w:val="00B17BFA"/>
    <w:rsid w:val="00B220F8"/>
    <w:rsid w:val="00B22D7C"/>
    <w:rsid w:val="00B23088"/>
    <w:rsid w:val="00B24467"/>
    <w:rsid w:val="00B2579B"/>
    <w:rsid w:val="00B305CA"/>
    <w:rsid w:val="00B30FC6"/>
    <w:rsid w:val="00B313A8"/>
    <w:rsid w:val="00B31BD5"/>
    <w:rsid w:val="00B32C4C"/>
    <w:rsid w:val="00B34B57"/>
    <w:rsid w:val="00B37025"/>
    <w:rsid w:val="00B37044"/>
    <w:rsid w:val="00B40235"/>
    <w:rsid w:val="00B4038C"/>
    <w:rsid w:val="00B40402"/>
    <w:rsid w:val="00B40A8F"/>
    <w:rsid w:val="00B41C8B"/>
    <w:rsid w:val="00B4242B"/>
    <w:rsid w:val="00B429B6"/>
    <w:rsid w:val="00B4441E"/>
    <w:rsid w:val="00B44C66"/>
    <w:rsid w:val="00B44DC6"/>
    <w:rsid w:val="00B44E88"/>
    <w:rsid w:val="00B50C53"/>
    <w:rsid w:val="00B51A46"/>
    <w:rsid w:val="00B51B98"/>
    <w:rsid w:val="00B529B7"/>
    <w:rsid w:val="00B533BB"/>
    <w:rsid w:val="00B53614"/>
    <w:rsid w:val="00B5516C"/>
    <w:rsid w:val="00B55AA2"/>
    <w:rsid w:val="00B56716"/>
    <w:rsid w:val="00B56E25"/>
    <w:rsid w:val="00B5714F"/>
    <w:rsid w:val="00B577AB"/>
    <w:rsid w:val="00B605C7"/>
    <w:rsid w:val="00B60E1F"/>
    <w:rsid w:val="00B618CC"/>
    <w:rsid w:val="00B6294C"/>
    <w:rsid w:val="00B62BB5"/>
    <w:rsid w:val="00B630AE"/>
    <w:rsid w:val="00B6343A"/>
    <w:rsid w:val="00B6374F"/>
    <w:rsid w:val="00B64E2E"/>
    <w:rsid w:val="00B65D88"/>
    <w:rsid w:val="00B66229"/>
    <w:rsid w:val="00B70ED3"/>
    <w:rsid w:val="00B733DB"/>
    <w:rsid w:val="00B74D3B"/>
    <w:rsid w:val="00B754E9"/>
    <w:rsid w:val="00B75831"/>
    <w:rsid w:val="00B75B24"/>
    <w:rsid w:val="00B75F7B"/>
    <w:rsid w:val="00B7619D"/>
    <w:rsid w:val="00B76AA7"/>
    <w:rsid w:val="00B77FAE"/>
    <w:rsid w:val="00B806D4"/>
    <w:rsid w:val="00B80DC6"/>
    <w:rsid w:val="00B81F2D"/>
    <w:rsid w:val="00B82309"/>
    <w:rsid w:val="00B8268F"/>
    <w:rsid w:val="00B82A58"/>
    <w:rsid w:val="00B845FB"/>
    <w:rsid w:val="00B84754"/>
    <w:rsid w:val="00B84EFF"/>
    <w:rsid w:val="00B9003A"/>
    <w:rsid w:val="00B90D57"/>
    <w:rsid w:val="00B9171F"/>
    <w:rsid w:val="00B91AB6"/>
    <w:rsid w:val="00B92EB0"/>
    <w:rsid w:val="00B9384F"/>
    <w:rsid w:val="00B93AFC"/>
    <w:rsid w:val="00B95811"/>
    <w:rsid w:val="00BA1AA6"/>
    <w:rsid w:val="00BA22D9"/>
    <w:rsid w:val="00BA29B9"/>
    <w:rsid w:val="00BA2C35"/>
    <w:rsid w:val="00BA44E1"/>
    <w:rsid w:val="00BA55D2"/>
    <w:rsid w:val="00BA5F40"/>
    <w:rsid w:val="00BA6F57"/>
    <w:rsid w:val="00BA7698"/>
    <w:rsid w:val="00BA772A"/>
    <w:rsid w:val="00BA794D"/>
    <w:rsid w:val="00BB00B7"/>
    <w:rsid w:val="00BB048A"/>
    <w:rsid w:val="00BB0A98"/>
    <w:rsid w:val="00BB2064"/>
    <w:rsid w:val="00BB2473"/>
    <w:rsid w:val="00BB29CF"/>
    <w:rsid w:val="00BB3B12"/>
    <w:rsid w:val="00BB4244"/>
    <w:rsid w:val="00BB448D"/>
    <w:rsid w:val="00BB54CC"/>
    <w:rsid w:val="00BB5B56"/>
    <w:rsid w:val="00BB6BE7"/>
    <w:rsid w:val="00BB71E1"/>
    <w:rsid w:val="00BB7221"/>
    <w:rsid w:val="00BB7E41"/>
    <w:rsid w:val="00BC18BB"/>
    <w:rsid w:val="00BC1D80"/>
    <w:rsid w:val="00BC35F3"/>
    <w:rsid w:val="00BC408B"/>
    <w:rsid w:val="00BC4627"/>
    <w:rsid w:val="00BC4960"/>
    <w:rsid w:val="00BC497A"/>
    <w:rsid w:val="00BC4B8A"/>
    <w:rsid w:val="00BC4D06"/>
    <w:rsid w:val="00BC5D67"/>
    <w:rsid w:val="00BC79A0"/>
    <w:rsid w:val="00BD2E09"/>
    <w:rsid w:val="00BD336B"/>
    <w:rsid w:val="00BD373B"/>
    <w:rsid w:val="00BD40B6"/>
    <w:rsid w:val="00BD4492"/>
    <w:rsid w:val="00BD4DEC"/>
    <w:rsid w:val="00BD4E32"/>
    <w:rsid w:val="00BD5503"/>
    <w:rsid w:val="00BD589A"/>
    <w:rsid w:val="00BD5CCE"/>
    <w:rsid w:val="00BD60B5"/>
    <w:rsid w:val="00BD6904"/>
    <w:rsid w:val="00BD7085"/>
    <w:rsid w:val="00BD7564"/>
    <w:rsid w:val="00BE009A"/>
    <w:rsid w:val="00BE0F19"/>
    <w:rsid w:val="00BE1317"/>
    <w:rsid w:val="00BE1473"/>
    <w:rsid w:val="00BE1EA5"/>
    <w:rsid w:val="00BE2184"/>
    <w:rsid w:val="00BE24F3"/>
    <w:rsid w:val="00BE2978"/>
    <w:rsid w:val="00BE2B02"/>
    <w:rsid w:val="00BE5224"/>
    <w:rsid w:val="00BE5A8A"/>
    <w:rsid w:val="00BE60D9"/>
    <w:rsid w:val="00BF0DF1"/>
    <w:rsid w:val="00BF1CDB"/>
    <w:rsid w:val="00BF2045"/>
    <w:rsid w:val="00BF3543"/>
    <w:rsid w:val="00BF3555"/>
    <w:rsid w:val="00BF5506"/>
    <w:rsid w:val="00BF5662"/>
    <w:rsid w:val="00BF5BFD"/>
    <w:rsid w:val="00BF5C59"/>
    <w:rsid w:val="00BF695F"/>
    <w:rsid w:val="00BF7079"/>
    <w:rsid w:val="00BF76A2"/>
    <w:rsid w:val="00C007CA"/>
    <w:rsid w:val="00C01560"/>
    <w:rsid w:val="00C02D39"/>
    <w:rsid w:val="00C0300E"/>
    <w:rsid w:val="00C03842"/>
    <w:rsid w:val="00C03A1B"/>
    <w:rsid w:val="00C0424C"/>
    <w:rsid w:val="00C05565"/>
    <w:rsid w:val="00C05926"/>
    <w:rsid w:val="00C06E52"/>
    <w:rsid w:val="00C0797E"/>
    <w:rsid w:val="00C101BF"/>
    <w:rsid w:val="00C107E2"/>
    <w:rsid w:val="00C1136C"/>
    <w:rsid w:val="00C11526"/>
    <w:rsid w:val="00C12547"/>
    <w:rsid w:val="00C13221"/>
    <w:rsid w:val="00C13405"/>
    <w:rsid w:val="00C13DDA"/>
    <w:rsid w:val="00C15ECF"/>
    <w:rsid w:val="00C15EFC"/>
    <w:rsid w:val="00C173A9"/>
    <w:rsid w:val="00C1762D"/>
    <w:rsid w:val="00C207AF"/>
    <w:rsid w:val="00C20AD3"/>
    <w:rsid w:val="00C2151A"/>
    <w:rsid w:val="00C23F04"/>
    <w:rsid w:val="00C24CA3"/>
    <w:rsid w:val="00C32500"/>
    <w:rsid w:val="00C33FF9"/>
    <w:rsid w:val="00C34371"/>
    <w:rsid w:val="00C3626C"/>
    <w:rsid w:val="00C36B57"/>
    <w:rsid w:val="00C37AA3"/>
    <w:rsid w:val="00C37EE7"/>
    <w:rsid w:val="00C40303"/>
    <w:rsid w:val="00C40F34"/>
    <w:rsid w:val="00C40F8E"/>
    <w:rsid w:val="00C41BDB"/>
    <w:rsid w:val="00C42257"/>
    <w:rsid w:val="00C4334F"/>
    <w:rsid w:val="00C433B0"/>
    <w:rsid w:val="00C43ED9"/>
    <w:rsid w:val="00C44395"/>
    <w:rsid w:val="00C457D7"/>
    <w:rsid w:val="00C46374"/>
    <w:rsid w:val="00C47066"/>
    <w:rsid w:val="00C51B75"/>
    <w:rsid w:val="00C52467"/>
    <w:rsid w:val="00C52DB8"/>
    <w:rsid w:val="00C55DA9"/>
    <w:rsid w:val="00C56358"/>
    <w:rsid w:val="00C56697"/>
    <w:rsid w:val="00C56EA3"/>
    <w:rsid w:val="00C56FDA"/>
    <w:rsid w:val="00C57F1E"/>
    <w:rsid w:val="00C60D31"/>
    <w:rsid w:val="00C60D54"/>
    <w:rsid w:val="00C627C2"/>
    <w:rsid w:val="00C651E3"/>
    <w:rsid w:val="00C65766"/>
    <w:rsid w:val="00C658C2"/>
    <w:rsid w:val="00C65CF9"/>
    <w:rsid w:val="00C66CC6"/>
    <w:rsid w:val="00C67077"/>
    <w:rsid w:val="00C674B4"/>
    <w:rsid w:val="00C67AFB"/>
    <w:rsid w:val="00C716C4"/>
    <w:rsid w:val="00C733ED"/>
    <w:rsid w:val="00C73A2B"/>
    <w:rsid w:val="00C743BA"/>
    <w:rsid w:val="00C754F3"/>
    <w:rsid w:val="00C761C0"/>
    <w:rsid w:val="00C76D2B"/>
    <w:rsid w:val="00C7766C"/>
    <w:rsid w:val="00C77BFA"/>
    <w:rsid w:val="00C8035E"/>
    <w:rsid w:val="00C81C34"/>
    <w:rsid w:val="00C82A5D"/>
    <w:rsid w:val="00C833F8"/>
    <w:rsid w:val="00C834FB"/>
    <w:rsid w:val="00C83528"/>
    <w:rsid w:val="00C84480"/>
    <w:rsid w:val="00C846C0"/>
    <w:rsid w:val="00C84DC4"/>
    <w:rsid w:val="00C85221"/>
    <w:rsid w:val="00C87062"/>
    <w:rsid w:val="00C87663"/>
    <w:rsid w:val="00C8799F"/>
    <w:rsid w:val="00C87EEC"/>
    <w:rsid w:val="00C90C80"/>
    <w:rsid w:val="00C90D9B"/>
    <w:rsid w:val="00C9113E"/>
    <w:rsid w:val="00C91B05"/>
    <w:rsid w:val="00C93B9F"/>
    <w:rsid w:val="00C94680"/>
    <w:rsid w:val="00C947F1"/>
    <w:rsid w:val="00C95F0A"/>
    <w:rsid w:val="00C96F80"/>
    <w:rsid w:val="00CA0769"/>
    <w:rsid w:val="00CA22E4"/>
    <w:rsid w:val="00CA34B3"/>
    <w:rsid w:val="00CB0C1B"/>
    <w:rsid w:val="00CB170E"/>
    <w:rsid w:val="00CB2F4C"/>
    <w:rsid w:val="00CB3158"/>
    <w:rsid w:val="00CB3727"/>
    <w:rsid w:val="00CB63EB"/>
    <w:rsid w:val="00CB67C9"/>
    <w:rsid w:val="00CB71AC"/>
    <w:rsid w:val="00CC03AC"/>
    <w:rsid w:val="00CC1182"/>
    <w:rsid w:val="00CC164B"/>
    <w:rsid w:val="00CC2E91"/>
    <w:rsid w:val="00CC5BC4"/>
    <w:rsid w:val="00CC6F55"/>
    <w:rsid w:val="00CC764A"/>
    <w:rsid w:val="00CD00C6"/>
    <w:rsid w:val="00CD30D2"/>
    <w:rsid w:val="00CD433A"/>
    <w:rsid w:val="00CD49CC"/>
    <w:rsid w:val="00CD4F30"/>
    <w:rsid w:val="00CD6121"/>
    <w:rsid w:val="00CD633C"/>
    <w:rsid w:val="00CD650C"/>
    <w:rsid w:val="00CD6DEB"/>
    <w:rsid w:val="00CE2634"/>
    <w:rsid w:val="00CE2787"/>
    <w:rsid w:val="00CE2925"/>
    <w:rsid w:val="00CE3A8E"/>
    <w:rsid w:val="00CE3BF5"/>
    <w:rsid w:val="00CE4552"/>
    <w:rsid w:val="00CE49BA"/>
    <w:rsid w:val="00CE4BFC"/>
    <w:rsid w:val="00CE6618"/>
    <w:rsid w:val="00CE7C71"/>
    <w:rsid w:val="00CF008D"/>
    <w:rsid w:val="00CF05A7"/>
    <w:rsid w:val="00CF0650"/>
    <w:rsid w:val="00CF1658"/>
    <w:rsid w:val="00CF3BCB"/>
    <w:rsid w:val="00CF4553"/>
    <w:rsid w:val="00CF55A6"/>
    <w:rsid w:val="00CF6482"/>
    <w:rsid w:val="00D020E7"/>
    <w:rsid w:val="00D02B0E"/>
    <w:rsid w:val="00D04418"/>
    <w:rsid w:val="00D05F46"/>
    <w:rsid w:val="00D06C55"/>
    <w:rsid w:val="00D07F2B"/>
    <w:rsid w:val="00D07F90"/>
    <w:rsid w:val="00D10DDB"/>
    <w:rsid w:val="00D1668D"/>
    <w:rsid w:val="00D16C5A"/>
    <w:rsid w:val="00D16D53"/>
    <w:rsid w:val="00D20421"/>
    <w:rsid w:val="00D21816"/>
    <w:rsid w:val="00D21B7C"/>
    <w:rsid w:val="00D225E1"/>
    <w:rsid w:val="00D226DA"/>
    <w:rsid w:val="00D23841"/>
    <w:rsid w:val="00D23B38"/>
    <w:rsid w:val="00D24B10"/>
    <w:rsid w:val="00D24DE2"/>
    <w:rsid w:val="00D2529C"/>
    <w:rsid w:val="00D2613C"/>
    <w:rsid w:val="00D26882"/>
    <w:rsid w:val="00D30B4C"/>
    <w:rsid w:val="00D30F6F"/>
    <w:rsid w:val="00D3392E"/>
    <w:rsid w:val="00D3435C"/>
    <w:rsid w:val="00D3481F"/>
    <w:rsid w:val="00D35B83"/>
    <w:rsid w:val="00D35E82"/>
    <w:rsid w:val="00D37693"/>
    <w:rsid w:val="00D429C8"/>
    <w:rsid w:val="00D44511"/>
    <w:rsid w:val="00D4543C"/>
    <w:rsid w:val="00D45B14"/>
    <w:rsid w:val="00D46A38"/>
    <w:rsid w:val="00D4732E"/>
    <w:rsid w:val="00D47BCF"/>
    <w:rsid w:val="00D52C80"/>
    <w:rsid w:val="00D53595"/>
    <w:rsid w:val="00D536D1"/>
    <w:rsid w:val="00D54DF4"/>
    <w:rsid w:val="00D5534B"/>
    <w:rsid w:val="00D55A57"/>
    <w:rsid w:val="00D55CF4"/>
    <w:rsid w:val="00D57678"/>
    <w:rsid w:val="00D57DAD"/>
    <w:rsid w:val="00D609B0"/>
    <w:rsid w:val="00D63B1A"/>
    <w:rsid w:val="00D64E85"/>
    <w:rsid w:val="00D65854"/>
    <w:rsid w:val="00D65D9A"/>
    <w:rsid w:val="00D66796"/>
    <w:rsid w:val="00D66B54"/>
    <w:rsid w:val="00D67C6B"/>
    <w:rsid w:val="00D7051B"/>
    <w:rsid w:val="00D705F3"/>
    <w:rsid w:val="00D710B5"/>
    <w:rsid w:val="00D74B36"/>
    <w:rsid w:val="00D74BEA"/>
    <w:rsid w:val="00D75B82"/>
    <w:rsid w:val="00D764CF"/>
    <w:rsid w:val="00D76827"/>
    <w:rsid w:val="00D76B96"/>
    <w:rsid w:val="00D76D3C"/>
    <w:rsid w:val="00D77454"/>
    <w:rsid w:val="00D82407"/>
    <w:rsid w:val="00D82B5B"/>
    <w:rsid w:val="00D8378A"/>
    <w:rsid w:val="00D83D23"/>
    <w:rsid w:val="00D8439E"/>
    <w:rsid w:val="00D84E85"/>
    <w:rsid w:val="00D84F01"/>
    <w:rsid w:val="00D84FA7"/>
    <w:rsid w:val="00D87BD2"/>
    <w:rsid w:val="00D90856"/>
    <w:rsid w:val="00D91039"/>
    <w:rsid w:val="00D91B46"/>
    <w:rsid w:val="00D91D65"/>
    <w:rsid w:val="00D921E1"/>
    <w:rsid w:val="00D94E37"/>
    <w:rsid w:val="00D95AB9"/>
    <w:rsid w:val="00D96FA9"/>
    <w:rsid w:val="00D970B2"/>
    <w:rsid w:val="00D9710C"/>
    <w:rsid w:val="00D97173"/>
    <w:rsid w:val="00D97E44"/>
    <w:rsid w:val="00DA1C26"/>
    <w:rsid w:val="00DA1D80"/>
    <w:rsid w:val="00DA35F9"/>
    <w:rsid w:val="00DA3B13"/>
    <w:rsid w:val="00DA3BAA"/>
    <w:rsid w:val="00DA41B2"/>
    <w:rsid w:val="00DA499C"/>
    <w:rsid w:val="00DA52F0"/>
    <w:rsid w:val="00DA5742"/>
    <w:rsid w:val="00DA5B76"/>
    <w:rsid w:val="00DA5E7A"/>
    <w:rsid w:val="00DA6826"/>
    <w:rsid w:val="00DA7C19"/>
    <w:rsid w:val="00DB119B"/>
    <w:rsid w:val="00DB1A35"/>
    <w:rsid w:val="00DB1C7A"/>
    <w:rsid w:val="00DB1CAC"/>
    <w:rsid w:val="00DB275C"/>
    <w:rsid w:val="00DB2F85"/>
    <w:rsid w:val="00DB3721"/>
    <w:rsid w:val="00DB3950"/>
    <w:rsid w:val="00DB62CC"/>
    <w:rsid w:val="00DB6B3E"/>
    <w:rsid w:val="00DB6E9E"/>
    <w:rsid w:val="00DC17BC"/>
    <w:rsid w:val="00DC1F82"/>
    <w:rsid w:val="00DC20F2"/>
    <w:rsid w:val="00DC514F"/>
    <w:rsid w:val="00DC6102"/>
    <w:rsid w:val="00DC6C9D"/>
    <w:rsid w:val="00DC755C"/>
    <w:rsid w:val="00DC79B5"/>
    <w:rsid w:val="00DD0443"/>
    <w:rsid w:val="00DD296B"/>
    <w:rsid w:val="00DD2FE2"/>
    <w:rsid w:val="00DD3A60"/>
    <w:rsid w:val="00DD44AB"/>
    <w:rsid w:val="00DD4D98"/>
    <w:rsid w:val="00DD5ADE"/>
    <w:rsid w:val="00DD7BEA"/>
    <w:rsid w:val="00DE0BCE"/>
    <w:rsid w:val="00DE11A9"/>
    <w:rsid w:val="00DE1763"/>
    <w:rsid w:val="00DE2120"/>
    <w:rsid w:val="00DE40B8"/>
    <w:rsid w:val="00DE590C"/>
    <w:rsid w:val="00DE5EA3"/>
    <w:rsid w:val="00DF0270"/>
    <w:rsid w:val="00DF1909"/>
    <w:rsid w:val="00DF37D8"/>
    <w:rsid w:val="00DF3F40"/>
    <w:rsid w:val="00DF4935"/>
    <w:rsid w:val="00DF5147"/>
    <w:rsid w:val="00DF5CA2"/>
    <w:rsid w:val="00DF6B18"/>
    <w:rsid w:val="00DF6E20"/>
    <w:rsid w:val="00E022DA"/>
    <w:rsid w:val="00E0328F"/>
    <w:rsid w:val="00E03810"/>
    <w:rsid w:val="00E0466D"/>
    <w:rsid w:val="00E05A18"/>
    <w:rsid w:val="00E07566"/>
    <w:rsid w:val="00E100F7"/>
    <w:rsid w:val="00E1076E"/>
    <w:rsid w:val="00E10F01"/>
    <w:rsid w:val="00E135FF"/>
    <w:rsid w:val="00E14F29"/>
    <w:rsid w:val="00E16B18"/>
    <w:rsid w:val="00E17941"/>
    <w:rsid w:val="00E2039D"/>
    <w:rsid w:val="00E205EA"/>
    <w:rsid w:val="00E20AD0"/>
    <w:rsid w:val="00E238C6"/>
    <w:rsid w:val="00E23E83"/>
    <w:rsid w:val="00E24E4E"/>
    <w:rsid w:val="00E25826"/>
    <w:rsid w:val="00E25D8A"/>
    <w:rsid w:val="00E25DF4"/>
    <w:rsid w:val="00E25F66"/>
    <w:rsid w:val="00E26D98"/>
    <w:rsid w:val="00E26DA7"/>
    <w:rsid w:val="00E26EAB"/>
    <w:rsid w:val="00E278DB"/>
    <w:rsid w:val="00E27CE5"/>
    <w:rsid w:val="00E31923"/>
    <w:rsid w:val="00E31A5C"/>
    <w:rsid w:val="00E32A33"/>
    <w:rsid w:val="00E32DC5"/>
    <w:rsid w:val="00E33985"/>
    <w:rsid w:val="00E34736"/>
    <w:rsid w:val="00E364F3"/>
    <w:rsid w:val="00E366F6"/>
    <w:rsid w:val="00E36A4B"/>
    <w:rsid w:val="00E40DC5"/>
    <w:rsid w:val="00E42565"/>
    <w:rsid w:val="00E4336C"/>
    <w:rsid w:val="00E44BB8"/>
    <w:rsid w:val="00E44E01"/>
    <w:rsid w:val="00E44E49"/>
    <w:rsid w:val="00E46642"/>
    <w:rsid w:val="00E50EF7"/>
    <w:rsid w:val="00E50F8C"/>
    <w:rsid w:val="00E5205B"/>
    <w:rsid w:val="00E52FB0"/>
    <w:rsid w:val="00E5373E"/>
    <w:rsid w:val="00E547F4"/>
    <w:rsid w:val="00E55B5D"/>
    <w:rsid w:val="00E6015B"/>
    <w:rsid w:val="00E615AB"/>
    <w:rsid w:val="00E619AD"/>
    <w:rsid w:val="00E63D47"/>
    <w:rsid w:val="00E67016"/>
    <w:rsid w:val="00E67385"/>
    <w:rsid w:val="00E70AA3"/>
    <w:rsid w:val="00E715CC"/>
    <w:rsid w:val="00E727FD"/>
    <w:rsid w:val="00E742E0"/>
    <w:rsid w:val="00E81CE6"/>
    <w:rsid w:val="00E83950"/>
    <w:rsid w:val="00E83B81"/>
    <w:rsid w:val="00E84004"/>
    <w:rsid w:val="00E8507C"/>
    <w:rsid w:val="00E861E6"/>
    <w:rsid w:val="00E87766"/>
    <w:rsid w:val="00E919AD"/>
    <w:rsid w:val="00E928FC"/>
    <w:rsid w:val="00E935C2"/>
    <w:rsid w:val="00E95B10"/>
    <w:rsid w:val="00E9608E"/>
    <w:rsid w:val="00E96288"/>
    <w:rsid w:val="00E96689"/>
    <w:rsid w:val="00E97504"/>
    <w:rsid w:val="00EA0B9C"/>
    <w:rsid w:val="00EA0E11"/>
    <w:rsid w:val="00EA1355"/>
    <w:rsid w:val="00EA1AEE"/>
    <w:rsid w:val="00EA1CC4"/>
    <w:rsid w:val="00EA2A35"/>
    <w:rsid w:val="00EA2A3D"/>
    <w:rsid w:val="00EA3708"/>
    <w:rsid w:val="00EA54A8"/>
    <w:rsid w:val="00EA611F"/>
    <w:rsid w:val="00EA62E3"/>
    <w:rsid w:val="00EA754F"/>
    <w:rsid w:val="00EB1750"/>
    <w:rsid w:val="00EB219A"/>
    <w:rsid w:val="00EB2B56"/>
    <w:rsid w:val="00EB3A0D"/>
    <w:rsid w:val="00EB3A59"/>
    <w:rsid w:val="00EB3AA8"/>
    <w:rsid w:val="00EB755D"/>
    <w:rsid w:val="00EC01D4"/>
    <w:rsid w:val="00EC021C"/>
    <w:rsid w:val="00EC0318"/>
    <w:rsid w:val="00EC064E"/>
    <w:rsid w:val="00EC363E"/>
    <w:rsid w:val="00EC3E79"/>
    <w:rsid w:val="00EC53BF"/>
    <w:rsid w:val="00EC574C"/>
    <w:rsid w:val="00EC5DD1"/>
    <w:rsid w:val="00EC65FC"/>
    <w:rsid w:val="00ED0DE6"/>
    <w:rsid w:val="00ED3468"/>
    <w:rsid w:val="00ED3555"/>
    <w:rsid w:val="00ED6B10"/>
    <w:rsid w:val="00ED7298"/>
    <w:rsid w:val="00EE038E"/>
    <w:rsid w:val="00EE03C0"/>
    <w:rsid w:val="00EE11BB"/>
    <w:rsid w:val="00EE1769"/>
    <w:rsid w:val="00EE23A7"/>
    <w:rsid w:val="00EE2431"/>
    <w:rsid w:val="00EE3050"/>
    <w:rsid w:val="00EE35FE"/>
    <w:rsid w:val="00EE36E3"/>
    <w:rsid w:val="00EE37D6"/>
    <w:rsid w:val="00EE5677"/>
    <w:rsid w:val="00EE5F11"/>
    <w:rsid w:val="00EE6396"/>
    <w:rsid w:val="00EE793A"/>
    <w:rsid w:val="00EF252E"/>
    <w:rsid w:val="00EF3B37"/>
    <w:rsid w:val="00EF735F"/>
    <w:rsid w:val="00EF79C1"/>
    <w:rsid w:val="00F00FF4"/>
    <w:rsid w:val="00F01147"/>
    <w:rsid w:val="00F02531"/>
    <w:rsid w:val="00F02CD4"/>
    <w:rsid w:val="00F030C8"/>
    <w:rsid w:val="00F03375"/>
    <w:rsid w:val="00F05B63"/>
    <w:rsid w:val="00F05BE7"/>
    <w:rsid w:val="00F07904"/>
    <w:rsid w:val="00F114BB"/>
    <w:rsid w:val="00F125CF"/>
    <w:rsid w:val="00F1492A"/>
    <w:rsid w:val="00F209DC"/>
    <w:rsid w:val="00F2144E"/>
    <w:rsid w:val="00F21DAB"/>
    <w:rsid w:val="00F22ECB"/>
    <w:rsid w:val="00F23C6C"/>
    <w:rsid w:val="00F24215"/>
    <w:rsid w:val="00F25163"/>
    <w:rsid w:val="00F25D69"/>
    <w:rsid w:val="00F307BA"/>
    <w:rsid w:val="00F30CFD"/>
    <w:rsid w:val="00F31408"/>
    <w:rsid w:val="00F316B0"/>
    <w:rsid w:val="00F3192D"/>
    <w:rsid w:val="00F3331B"/>
    <w:rsid w:val="00F33755"/>
    <w:rsid w:val="00F341DB"/>
    <w:rsid w:val="00F34278"/>
    <w:rsid w:val="00F34949"/>
    <w:rsid w:val="00F36FFA"/>
    <w:rsid w:val="00F37EAF"/>
    <w:rsid w:val="00F37F85"/>
    <w:rsid w:val="00F4302B"/>
    <w:rsid w:val="00F43615"/>
    <w:rsid w:val="00F4602A"/>
    <w:rsid w:val="00F517B9"/>
    <w:rsid w:val="00F526E0"/>
    <w:rsid w:val="00F55D19"/>
    <w:rsid w:val="00F56E63"/>
    <w:rsid w:val="00F616F6"/>
    <w:rsid w:val="00F6205D"/>
    <w:rsid w:val="00F6338E"/>
    <w:rsid w:val="00F63742"/>
    <w:rsid w:val="00F63B7B"/>
    <w:rsid w:val="00F63FB7"/>
    <w:rsid w:val="00F65743"/>
    <w:rsid w:val="00F65A9F"/>
    <w:rsid w:val="00F676E6"/>
    <w:rsid w:val="00F67E5C"/>
    <w:rsid w:val="00F70BFB"/>
    <w:rsid w:val="00F72F54"/>
    <w:rsid w:val="00F73945"/>
    <w:rsid w:val="00F745CC"/>
    <w:rsid w:val="00F74EA1"/>
    <w:rsid w:val="00F75195"/>
    <w:rsid w:val="00F755A4"/>
    <w:rsid w:val="00F762D4"/>
    <w:rsid w:val="00F76DFB"/>
    <w:rsid w:val="00F7702D"/>
    <w:rsid w:val="00F80C84"/>
    <w:rsid w:val="00F81927"/>
    <w:rsid w:val="00F81FA7"/>
    <w:rsid w:val="00F823E4"/>
    <w:rsid w:val="00F84DE7"/>
    <w:rsid w:val="00F865B0"/>
    <w:rsid w:val="00F86AC2"/>
    <w:rsid w:val="00F86FDE"/>
    <w:rsid w:val="00F87A57"/>
    <w:rsid w:val="00F901FC"/>
    <w:rsid w:val="00F9142B"/>
    <w:rsid w:val="00F92AB9"/>
    <w:rsid w:val="00F9401D"/>
    <w:rsid w:val="00F94DBC"/>
    <w:rsid w:val="00F973A5"/>
    <w:rsid w:val="00FA06E8"/>
    <w:rsid w:val="00FA0ACA"/>
    <w:rsid w:val="00FA1597"/>
    <w:rsid w:val="00FA1DED"/>
    <w:rsid w:val="00FA208B"/>
    <w:rsid w:val="00FA2D19"/>
    <w:rsid w:val="00FA40E8"/>
    <w:rsid w:val="00FA439F"/>
    <w:rsid w:val="00FA6578"/>
    <w:rsid w:val="00FA6822"/>
    <w:rsid w:val="00FA6AE1"/>
    <w:rsid w:val="00FA6F04"/>
    <w:rsid w:val="00FA750F"/>
    <w:rsid w:val="00FA77AA"/>
    <w:rsid w:val="00FB1515"/>
    <w:rsid w:val="00FB2B61"/>
    <w:rsid w:val="00FB2DCE"/>
    <w:rsid w:val="00FB431F"/>
    <w:rsid w:val="00FB46CF"/>
    <w:rsid w:val="00FB56F4"/>
    <w:rsid w:val="00FB5810"/>
    <w:rsid w:val="00FB5EA1"/>
    <w:rsid w:val="00FB68D1"/>
    <w:rsid w:val="00FC3821"/>
    <w:rsid w:val="00FC3EBF"/>
    <w:rsid w:val="00FC3F35"/>
    <w:rsid w:val="00FC4A2B"/>
    <w:rsid w:val="00FC4C27"/>
    <w:rsid w:val="00FC5082"/>
    <w:rsid w:val="00FC58BC"/>
    <w:rsid w:val="00FC5BBA"/>
    <w:rsid w:val="00FD0316"/>
    <w:rsid w:val="00FD0EF0"/>
    <w:rsid w:val="00FD2CFE"/>
    <w:rsid w:val="00FD34A6"/>
    <w:rsid w:val="00FD37A7"/>
    <w:rsid w:val="00FD45A9"/>
    <w:rsid w:val="00FD4E03"/>
    <w:rsid w:val="00FD62A8"/>
    <w:rsid w:val="00FD77F7"/>
    <w:rsid w:val="00FE007E"/>
    <w:rsid w:val="00FE0B61"/>
    <w:rsid w:val="00FE0E6C"/>
    <w:rsid w:val="00FE10D8"/>
    <w:rsid w:val="00FE201B"/>
    <w:rsid w:val="00FE2598"/>
    <w:rsid w:val="00FE25C6"/>
    <w:rsid w:val="00FE2922"/>
    <w:rsid w:val="00FE2A5B"/>
    <w:rsid w:val="00FE327A"/>
    <w:rsid w:val="00FE32C4"/>
    <w:rsid w:val="00FE344A"/>
    <w:rsid w:val="00FE4C7C"/>
    <w:rsid w:val="00FE50B0"/>
    <w:rsid w:val="00FE56A2"/>
    <w:rsid w:val="00FE5A40"/>
    <w:rsid w:val="00FE7134"/>
    <w:rsid w:val="00FE7922"/>
    <w:rsid w:val="00FE7C40"/>
    <w:rsid w:val="00FF0DED"/>
    <w:rsid w:val="00FF10CD"/>
    <w:rsid w:val="00FF116C"/>
    <w:rsid w:val="00FF24E3"/>
    <w:rsid w:val="00FF366D"/>
    <w:rsid w:val="00FF3897"/>
    <w:rsid w:val="00FF44A6"/>
    <w:rsid w:val="00FF5115"/>
    <w:rsid w:val="00FF5703"/>
    <w:rsid w:val="00FF5A9D"/>
    <w:rsid w:val="00FF5CE2"/>
    <w:rsid w:val="00FF6342"/>
    <w:rsid w:val="00FF65B7"/>
    <w:rsid w:val="00FF7022"/>
    <w:rsid w:val="00FF7E95"/>
    <w:rsid w:val="03D5BD8F"/>
    <w:rsid w:val="08737A5C"/>
    <w:rsid w:val="142DE2F0"/>
    <w:rsid w:val="29DD8651"/>
    <w:rsid w:val="2BC59063"/>
    <w:rsid w:val="2C11528F"/>
    <w:rsid w:val="30ED1B50"/>
    <w:rsid w:val="329654CF"/>
    <w:rsid w:val="3BBE92F1"/>
    <w:rsid w:val="3CD43B5C"/>
    <w:rsid w:val="4329A5FC"/>
    <w:rsid w:val="643D662B"/>
    <w:rsid w:val="68030526"/>
    <w:rsid w:val="6D975AC7"/>
    <w:rsid w:val="729E41D7"/>
  </w:rsids>
  <w:docVars>
    <w:docVar w:name="__Grammarly_42___1" w:val="H4sIAAAAAAAEAKtWcslP9kxRslIyNDa0MDQ0NzMwNDMwMDA0MjZS0lEKTi0uzszPAykwrgUAPzO9miwAAAA=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2E09EF22"/>
  <w15:docId w15:val="{8C6E7F6C-2A33-4EB5-BCD7-B234934767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mc:Ignorable="w14 w15 w16se w16cid w16 w16cex w16sdtdh">
  <w:docDefaults>
    <w:rPrDefault>
      <w:rPr>
        <w:rFonts w:ascii="Times New Roman" w:eastAsia="Times New Roman" w:hAnsi="Times New Roman" w:cs="Times New Roman"/>
        <w:lang w:val="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16C5A"/>
    <w:rPr>
      <w:rFonts w:ascii="Arial" w:hAnsi="Arial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63B1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55103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5103F"/>
    <w:rPr>
      <w:sz w:val="24"/>
    </w:rPr>
  </w:style>
  <w:style w:type="paragraph" w:styleId="Footer">
    <w:name w:val="footer"/>
    <w:basedOn w:val="Normal"/>
    <w:link w:val="FooterChar"/>
    <w:uiPriority w:val="99"/>
    <w:rsid w:val="0055103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5103F"/>
    <w:rPr>
      <w:sz w:val="24"/>
    </w:rPr>
  </w:style>
  <w:style w:type="character" w:styleId="CommentReference">
    <w:name w:val="annotation reference"/>
    <w:uiPriority w:val="99"/>
    <w:rsid w:val="00AA48A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qFormat/>
    <w:rsid w:val="00AA48A0"/>
    <w:rPr>
      <w:szCs w:val="24"/>
    </w:rPr>
  </w:style>
  <w:style w:type="character" w:customStyle="1" w:styleId="CommentTextChar">
    <w:name w:val="Comment Text Char"/>
    <w:link w:val="CommentText"/>
    <w:uiPriority w:val="99"/>
    <w:rsid w:val="00AA48A0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AA48A0"/>
    <w:rPr>
      <w:b/>
      <w:bCs/>
      <w:szCs w:val="20"/>
    </w:rPr>
  </w:style>
  <w:style w:type="character" w:customStyle="1" w:styleId="CommentSubjectChar">
    <w:name w:val="Comment Subject Char"/>
    <w:link w:val="CommentSubject"/>
    <w:rsid w:val="00AA48A0"/>
    <w:rPr>
      <w:b/>
      <w:bCs/>
      <w:sz w:val="24"/>
      <w:szCs w:val="24"/>
    </w:rPr>
  </w:style>
  <w:style w:type="paragraph" w:styleId="BalloonText">
    <w:name w:val="Balloon Text"/>
    <w:basedOn w:val="Normal"/>
    <w:link w:val="BalloonTextChar"/>
    <w:rsid w:val="00AA48A0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AA48A0"/>
    <w:rPr>
      <w:rFonts w:ascii="Lucida Grande" w:hAnsi="Lucida Grande"/>
      <w:sz w:val="18"/>
      <w:szCs w:val="18"/>
    </w:rPr>
  </w:style>
  <w:style w:type="paragraph" w:customStyle="1" w:styleId="Cover-Title">
    <w:name w:val="Cover-Title"/>
    <w:uiPriority w:val="99"/>
    <w:rsid w:val="00487565"/>
    <w:rPr>
      <w:rFonts w:ascii="Arial Bold" w:eastAsia="ヒラギノ角ゴ Pro W3" w:hAnsi="Arial Bold"/>
      <w:color w:val="000000"/>
      <w:spacing w:val="-6"/>
      <w:sz w:val="60"/>
    </w:rPr>
  </w:style>
  <w:style w:type="paragraph" w:styleId="ListParagraph">
    <w:name w:val="List Paragraph"/>
    <w:basedOn w:val="Normal"/>
    <w:link w:val="ListParagraphChar"/>
    <w:uiPriority w:val="34"/>
    <w:qFormat/>
    <w:rsid w:val="007A6A55"/>
    <w:pPr>
      <w:ind w:left="720"/>
    </w:pPr>
    <w:rPr>
      <w:rFonts w:ascii="Calibri" w:hAnsi="Calibri"/>
      <w:sz w:val="22"/>
      <w:szCs w:val="22"/>
    </w:rPr>
  </w:style>
  <w:style w:type="paragraph" w:customStyle="1" w:styleId="CoverTitle">
    <w:name w:val="Cover Title"/>
    <w:qFormat/>
    <w:rsid w:val="000A44CA"/>
    <w:pPr>
      <w:spacing w:before="120" w:after="120"/>
      <w:jc w:val="center"/>
    </w:pPr>
    <w:rPr>
      <w:rFonts w:ascii="Arial" w:hAnsi="Arial" w:cs="Arial"/>
      <w:b/>
      <w:bCs/>
      <w:sz w:val="34"/>
      <w:szCs w:val="24"/>
    </w:rPr>
  </w:style>
  <w:style w:type="paragraph" w:customStyle="1" w:styleId="NORCQuestionA">
    <w:name w:val="NORC Question A"/>
    <w:basedOn w:val="Normal"/>
    <w:qFormat/>
    <w:rsid w:val="00BF5506"/>
    <w:rPr>
      <w:b/>
    </w:rPr>
  </w:style>
  <w:style w:type="numbering" w:customStyle="1" w:styleId="Style1">
    <w:name w:val="Style1"/>
    <w:rsid w:val="00476DEB"/>
    <w:pPr>
      <w:numPr>
        <w:numId w:val="1"/>
      </w:numPr>
    </w:pPr>
  </w:style>
  <w:style w:type="paragraph" w:customStyle="1" w:styleId="NORCAnswer1">
    <w:name w:val="NORC Answer 1"/>
    <w:basedOn w:val="Normal"/>
    <w:qFormat/>
    <w:rsid w:val="008214C8"/>
    <w:pPr>
      <w:numPr>
        <w:numId w:val="2"/>
      </w:numPr>
      <w:spacing w:before="20" w:line="264" w:lineRule="auto"/>
      <w:ind w:left="864" w:hanging="432"/>
    </w:pPr>
    <w:rPr>
      <w:rFonts w:cs="Arial"/>
      <w:szCs w:val="16"/>
    </w:rPr>
  </w:style>
  <w:style w:type="paragraph" w:customStyle="1" w:styleId="NORCQuestionSub1">
    <w:name w:val="NORC Question Sub 1"/>
    <w:basedOn w:val="Normal"/>
    <w:qFormat/>
    <w:rsid w:val="000B4D75"/>
    <w:pPr>
      <w:keepNext/>
      <w:keepLines/>
      <w:spacing w:before="60" w:line="264" w:lineRule="auto"/>
      <w:ind w:left="360"/>
    </w:pPr>
    <w:rPr>
      <w:rFonts w:cs="Arial"/>
      <w:b/>
      <w:sz w:val="18"/>
      <w:szCs w:val="16"/>
    </w:rPr>
  </w:style>
  <w:style w:type="paragraph" w:customStyle="1" w:styleId="NORCAnswerSub1">
    <w:name w:val="NORC Answer Sub 1"/>
    <w:basedOn w:val="NORCAnswer1"/>
    <w:qFormat/>
    <w:rsid w:val="00A7608A"/>
    <w:pPr>
      <w:ind w:left="1080"/>
    </w:pPr>
  </w:style>
  <w:style w:type="paragraph" w:customStyle="1" w:styleId="StyleCoverTitleWhiteTopSinglesolidlineText26ptL">
    <w:name w:val="Style Cover Title + White Top: (Single solid line Text 2  6 pt L..."/>
    <w:basedOn w:val="CoverTitle"/>
    <w:rsid w:val="00F02CD4"/>
    <w:pPr>
      <w:shd w:val="clear" w:color="auto" w:fill="1F497D" w:themeFill="text2"/>
      <w:spacing w:before="320"/>
    </w:pPr>
    <w:rPr>
      <w:rFonts w:cs="Times New Roman"/>
      <w:color w:val="FFFFFF"/>
      <w:szCs w:val="20"/>
    </w:rPr>
  </w:style>
  <w:style w:type="paragraph" w:customStyle="1" w:styleId="StyleStyleCoverTitleWhiteTopSinglesolidlineText26p">
    <w:name w:val="Style Style Cover Title + White Top: (Single solid line Text 2  6 p..."/>
    <w:basedOn w:val="StyleCoverTitleWhiteTopSinglesolidlineText26ptL"/>
    <w:rsid w:val="00C33FF9"/>
    <w:pPr>
      <w:pBdr>
        <w:top w:val="single" w:sz="36" w:space="1" w:color="auto"/>
        <w:bottom w:val="single" w:sz="36" w:space="1" w:color="auto"/>
      </w:pBdr>
      <w:shd w:val="clear" w:color="auto" w:fill="000000" w:themeFill="text1"/>
      <w:spacing w:before="0"/>
    </w:pPr>
    <w:rPr>
      <w:sz w:val="32"/>
    </w:rPr>
  </w:style>
  <w:style w:type="paragraph" w:customStyle="1" w:styleId="NORCAnswerLAST">
    <w:name w:val="NORC Answer LAST"/>
    <w:basedOn w:val="NORCAnswer1"/>
    <w:qFormat/>
    <w:rsid w:val="00F76DFB"/>
  </w:style>
  <w:style w:type="paragraph" w:customStyle="1" w:styleId="NORCAnswerSubLAST">
    <w:name w:val="NORC Answer Sub LAST"/>
    <w:basedOn w:val="NORCAnswerSub1"/>
    <w:qFormat/>
    <w:rsid w:val="00D84F01"/>
  </w:style>
  <w:style w:type="paragraph" w:customStyle="1" w:styleId="NORCAnswerNOBOX">
    <w:name w:val="NORC Answer NO BOX"/>
    <w:basedOn w:val="NORCAnswer1"/>
    <w:qFormat/>
    <w:rsid w:val="00D84F01"/>
    <w:pPr>
      <w:numPr>
        <w:numId w:val="0"/>
      </w:numPr>
      <w:ind w:left="360"/>
    </w:pPr>
  </w:style>
  <w:style w:type="paragraph" w:customStyle="1" w:styleId="NORCQuestionSubSub">
    <w:name w:val="NORC Question SubSub"/>
    <w:basedOn w:val="NORCQuestionSub1"/>
    <w:qFormat/>
    <w:rsid w:val="00D84F01"/>
    <w:pPr>
      <w:ind w:left="720"/>
    </w:pPr>
  </w:style>
  <w:style w:type="paragraph" w:customStyle="1" w:styleId="NORCAnswerSubSub">
    <w:name w:val="NORC Answer SubSub"/>
    <w:basedOn w:val="NORCAnswerSub1"/>
    <w:qFormat/>
    <w:rsid w:val="00D84F01"/>
    <w:pPr>
      <w:ind w:left="1440"/>
    </w:pPr>
  </w:style>
  <w:style w:type="paragraph" w:customStyle="1" w:styleId="NORCAnswerSubSubLAST">
    <w:name w:val="NORC Answer SubSub LAST"/>
    <w:basedOn w:val="NORCAnswerSubLAST"/>
    <w:qFormat/>
    <w:rsid w:val="00D84F01"/>
    <w:pPr>
      <w:ind w:left="1440"/>
    </w:pPr>
  </w:style>
  <w:style w:type="character" w:customStyle="1" w:styleId="ItalicBold">
    <w:name w:val=".±Italic ±Bold"/>
    <w:basedOn w:val="DefaultParagraphFont"/>
    <w:uiPriority w:val="1"/>
    <w:qFormat/>
    <w:rsid w:val="00B6294C"/>
    <w:rPr>
      <w:b/>
      <w:i/>
    </w:rPr>
  </w:style>
  <w:style w:type="paragraph" w:customStyle="1" w:styleId="Gotosingleline">
    <w:name w:val="Go to single line"/>
    <w:basedOn w:val="GoToLine1"/>
    <w:qFormat/>
    <w:rsid w:val="00AE2479"/>
    <w:pPr>
      <w:spacing w:after="120"/>
    </w:pPr>
    <w:rPr>
      <w:color w:val="000000" w:themeColor="text1"/>
    </w:rPr>
  </w:style>
  <w:style w:type="paragraph" w:customStyle="1" w:styleId="NORCAnswernobox0">
    <w:name w:val="NORC Answer no box"/>
    <w:basedOn w:val="Header"/>
    <w:qFormat/>
    <w:rsid w:val="004D7F67"/>
    <w:pPr>
      <w:spacing w:before="120"/>
    </w:pPr>
    <w:rPr>
      <w:b/>
    </w:rPr>
  </w:style>
  <w:style w:type="paragraph" w:customStyle="1" w:styleId="GoToLine1">
    <w:name w:val="Go To Line 1"/>
    <w:basedOn w:val="Normal"/>
    <w:qFormat/>
    <w:rsid w:val="006D1A3F"/>
    <w:pPr>
      <w:tabs>
        <w:tab w:val="right" w:leader="underscore" w:pos="4680"/>
      </w:tabs>
      <w:spacing w:before="120"/>
      <w:ind w:left="900"/>
    </w:pPr>
    <w:rPr>
      <w:b/>
    </w:rPr>
  </w:style>
  <w:style w:type="paragraph" w:customStyle="1" w:styleId="GoToline2">
    <w:name w:val="Go To line 2"/>
    <w:basedOn w:val="GoToLine1"/>
    <w:qFormat/>
    <w:rsid w:val="00412F2C"/>
    <w:pPr>
      <w:spacing w:before="0"/>
    </w:pPr>
  </w:style>
  <w:style w:type="character" w:customStyle="1" w:styleId="Superscript">
    <w:name w:val="Superscript"/>
    <w:basedOn w:val="DefaultParagraphFont"/>
    <w:uiPriority w:val="1"/>
    <w:qFormat/>
    <w:rsid w:val="00C33FF9"/>
    <w:rPr>
      <w:position w:val="0"/>
      <w:sz w:val="16"/>
      <w:vertAlign w:val="baseline"/>
    </w:rPr>
  </w:style>
  <w:style w:type="paragraph" w:customStyle="1" w:styleId="StyleNORCAnswer1Left025Firstline0">
    <w:name w:val="Style NORC Answer 1 + Left:  0.25&quot; First line:  0&quot;"/>
    <w:basedOn w:val="NORCAnswer1"/>
    <w:rsid w:val="00A53854"/>
    <w:pPr>
      <w:ind w:left="432" w:firstLine="0"/>
    </w:pPr>
    <w:rPr>
      <w:rFonts w:cs="Times New Roman"/>
      <w:szCs w:val="20"/>
    </w:rPr>
  </w:style>
  <w:style w:type="paragraph" w:customStyle="1" w:styleId="StyleNORCAnswer1Left025Hanging025">
    <w:name w:val="Style NORC Answer 1 + Left:  0.25&quot; Hanging:  0.25&quot;"/>
    <w:basedOn w:val="NORCAnswer1"/>
    <w:rsid w:val="000E15C9"/>
    <w:pPr>
      <w:ind w:left="792" w:hanging="360"/>
    </w:pPr>
    <w:rPr>
      <w:rFonts w:cs="Times New Roman"/>
      <w:sz w:val="18"/>
      <w:szCs w:val="20"/>
    </w:rPr>
  </w:style>
  <w:style w:type="paragraph" w:customStyle="1" w:styleId="NORCCopyonly">
    <w:name w:val="NORC Copy only"/>
    <w:basedOn w:val="Normal"/>
    <w:qFormat/>
    <w:rsid w:val="000E15C9"/>
    <w:pPr>
      <w:spacing w:before="120" w:after="120"/>
      <w:ind w:left="432"/>
    </w:pPr>
  </w:style>
  <w:style w:type="paragraph" w:customStyle="1" w:styleId="NORCQuestionB">
    <w:name w:val="NORC Question B"/>
    <w:basedOn w:val="Normal"/>
    <w:qFormat/>
    <w:rsid w:val="00C33FF9"/>
    <w:pPr>
      <w:keepLines/>
      <w:spacing w:before="120" w:after="120"/>
      <w:ind w:left="446" w:hanging="446"/>
    </w:pPr>
    <w:rPr>
      <w:rFonts w:cs="Arial"/>
      <w:b/>
      <w:szCs w:val="16"/>
    </w:rPr>
  </w:style>
  <w:style w:type="paragraph" w:customStyle="1" w:styleId="StyleStyleNORCAnswer1Left025Hanging025Left0">
    <w:name w:val="Style Style NORC Answer 1 + Left:  0.25&quot; Hanging:  0.25&quot; + Left:  0..."/>
    <w:basedOn w:val="StyleNORCAnswer1Left025Hanging025"/>
    <w:rsid w:val="000E15C9"/>
    <w:pPr>
      <w:ind w:left="432" w:firstLine="0"/>
    </w:pPr>
  </w:style>
  <w:style w:type="table" w:styleId="TableGrid">
    <w:name w:val="Table Grid"/>
    <w:basedOn w:val="TableNormal"/>
    <w:uiPriority w:val="39"/>
    <w:rsid w:val="00BF5506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opy">
    <w:name w:val="Table copy"/>
    <w:basedOn w:val="Normal"/>
    <w:qFormat/>
    <w:rsid w:val="0065085E"/>
    <w:rPr>
      <w:rFonts w:eastAsiaTheme="minorHAnsi" w:cstheme="minorBidi"/>
    </w:rPr>
  </w:style>
  <w:style w:type="paragraph" w:customStyle="1" w:styleId="GotosinglelineV2">
    <w:name w:val="Go to single line V2"/>
    <w:basedOn w:val="Normal"/>
    <w:qFormat/>
    <w:rsid w:val="00744857"/>
  </w:style>
  <w:style w:type="character" w:styleId="UnresolvedMention">
    <w:name w:val="Unresolved Mention"/>
    <w:basedOn w:val="DefaultParagraphFont"/>
    <w:uiPriority w:val="99"/>
    <w:semiHidden/>
    <w:unhideWhenUsed/>
    <w:rsid w:val="00086A2E"/>
    <w:rPr>
      <w:color w:val="605E5C"/>
      <w:shd w:val="clear" w:color="auto" w:fill="E1DFDD"/>
    </w:rPr>
  </w:style>
  <w:style w:type="character" w:customStyle="1" w:styleId="authors">
    <w:name w:val="authors"/>
    <w:basedOn w:val="DefaultParagraphFont"/>
    <w:rsid w:val="00A6305A"/>
  </w:style>
  <w:style w:type="character" w:customStyle="1" w:styleId="delimiter">
    <w:name w:val="delimiter"/>
    <w:basedOn w:val="DefaultParagraphFont"/>
    <w:rsid w:val="00A6305A"/>
  </w:style>
  <w:style w:type="paragraph" w:styleId="Revision">
    <w:name w:val="Revision"/>
    <w:hidden/>
    <w:uiPriority w:val="99"/>
    <w:semiHidden/>
    <w:rsid w:val="00957A36"/>
    <w:rPr>
      <w:rFonts w:ascii="Arial" w:hAnsi="Arial"/>
    </w:rPr>
  </w:style>
  <w:style w:type="paragraph" w:customStyle="1" w:styleId="pf0">
    <w:name w:val="pf0"/>
    <w:basedOn w:val="Normal"/>
    <w:rsid w:val="00FC3F35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customStyle="1" w:styleId="cf01">
    <w:name w:val="cf01"/>
    <w:basedOn w:val="DefaultParagraphFont"/>
    <w:rsid w:val="00FC3F35"/>
    <w:rPr>
      <w:rFonts w:ascii="Segoe UI" w:hAnsi="Segoe UI" w:cs="Segoe UI" w:hint="default"/>
      <w:sz w:val="18"/>
      <w:szCs w:val="18"/>
    </w:rPr>
  </w:style>
  <w:style w:type="paragraph" w:customStyle="1" w:styleId="Default">
    <w:name w:val="Default"/>
    <w:rsid w:val="001365D9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FollowedHyperlink">
    <w:name w:val="FollowedHyperlink"/>
    <w:basedOn w:val="DefaultParagraphFont"/>
    <w:semiHidden/>
    <w:unhideWhenUsed/>
    <w:rsid w:val="00CA22E4"/>
    <w:rPr>
      <w:color w:val="800080" w:themeColor="followedHyperlink"/>
      <w:u w:val="single"/>
    </w:rPr>
  </w:style>
  <w:style w:type="character" w:styleId="IntenseEmphasis">
    <w:name w:val="Intense Emphasis"/>
    <w:basedOn w:val="DefaultParagraphFont"/>
    <w:uiPriority w:val="21"/>
    <w:qFormat/>
    <w:rsid w:val="00E07566"/>
    <w:rPr>
      <w:i/>
      <w:iCs/>
      <w:color w:val="4F81BD" w:themeColor="accent1"/>
    </w:rPr>
  </w:style>
  <w:style w:type="table" w:customStyle="1" w:styleId="TableGrid1">
    <w:name w:val="Table Grid1"/>
    <w:basedOn w:val="TableNormal"/>
    <w:next w:val="TableGrid"/>
    <w:uiPriority w:val="39"/>
    <w:rsid w:val="001C225B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locked/>
    <w:rsid w:val="00A61D5A"/>
    <w:rPr>
      <w:rFonts w:ascii="Calibri" w:hAnsi="Calibri"/>
      <w:sz w:val="22"/>
      <w:szCs w:val="22"/>
    </w:rPr>
  </w:style>
  <w:style w:type="paragraph" w:customStyle="1" w:styleId="QuickA">
    <w:name w:val="Quick A."/>
    <w:rsid w:val="00EC53BF"/>
    <w:pPr>
      <w:autoSpaceDE w:val="0"/>
      <w:autoSpaceDN w:val="0"/>
      <w:adjustRightInd w:val="0"/>
      <w:ind w:left="-1440"/>
    </w:pPr>
    <w:rPr>
      <w:rFonts w:ascii="Letter Gothic 12cpi" w:hAnsi="Letter Gothic 12cpi"/>
      <w:szCs w:val="24"/>
    </w:rPr>
  </w:style>
  <w:style w:type="paragraph" w:styleId="NormalWeb">
    <w:name w:val="Normal (Web)"/>
    <w:basedOn w:val="Normal"/>
    <w:uiPriority w:val="99"/>
    <w:unhideWhenUsed/>
    <w:rsid w:val="00072319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rsid w:val="003E3C0F"/>
  </w:style>
  <w:style w:type="character" w:customStyle="1" w:styleId="contextualspellingandgrammarerror">
    <w:name w:val="contextualspellingandgrammarerror"/>
    <w:basedOn w:val="DefaultParagraphFont"/>
    <w:rsid w:val="003E3C0F"/>
  </w:style>
  <w:style w:type="character" w:customStyle="1" w:styleId="eop">
    <w:name w:val="eop"/>
    <w:basedOn w:val="DefaultParagraphFont"/>
    <w:rsid w:val="003E3C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mc:Ignorable="w14 w15 w16se w16cid w16 w16cex w16sdtdh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header" Target="header3.xml" /><Relationship Id="rId12" Type="http://schemas.openxmlformats.org/officeDocument/2006/relationships/footer" Target="footer2.xml" /><Relationship Id="rId13" Type="http://schemas.openxmlformats.org/officeDocument/2006/relationships/header" Target="header4.xml" /><Relationship Id="rId14" Type="http://schemas.openxmlformats.org/officeDocument/2006/relationships/header" Target="header5.xml" /><Relationship Id="rId15" Type="http://schemas.openxmlformats.org/officeDocument/2006/relationships/header" Target="header6.xml" /><Relationship Id="rId16" Type="http://schemas.openxmlformats.org/officeDocument/2006/relationships/header" Target="header7.xml" /><Relationship Id="rId17" Type="http://schemas.openxmlformats.org/officeDocument/2006/relationships/header" Target="header8.xml" /><Relationship Id="rId18" Type="http://schemas.openxmlformats.org/officeDocument/2006/relationships/header" Target="header9.xml" /><Relationship Id="rId19" Type="http://schemas.openxmlformats.org/officeDocument/2006/relationships/theme" Target="theme/theme1.xml" /><Relationship Id="rId2" Type="http://schemas.openxmlformats.org/officeDocument/2006/relationships/webSettings" Target="webSettings.xml" /><Relationship Id="rId20" Type="http://schemas.openxmlformats.org/officeDocument/2006/relationships/numbering" Target="numbering.xml" /><Relationship Id="rId21" Type="http://schemas.openxmlformats.org/officeDocument/2006/relationships/styles" Target="styles.xml" /><Relationship Id="rId22" Type="http://schemas.microsoft.com/office/2011/relationships/people" Target="people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eader" Target="header1.xml" /><Relationship Id="rId9" Type="http://schemas.openxmlformats.org/officeDocument/2006/relationships/header" Target="header2.xml" /></Relationships>
</file>

<file path=word/_rels/footer1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CC90D505FE9E4BAF9A873D06E893E7" ma:contentTypeVersion="6" ma:contentTypeDescription="Create a new document." ma:contentTypeScope="" ma:versionID="fdc777a64148441e4bef7bc3916da8e9">
  <xsd:schema xmlns:xsd="http://www.w3.org/2001/XMLSchema" xmlns:xs="http://www.w3.org/2001/XMLSchema" xmlns:p="http://schemas.microsoft.com/office/2006/metadata/properties" xmlns:ns2="39046619-8514-473a-861b-7b7d30a9060e" xmlns:ns3="732faa48-ebe1-46ae-b2cd-4b29d06a8e36" targetNamespace="http://schemas.microsoft.com/office/2006/metadata/properties" ma:root="true" ma:fieldsID="3f241c4b5298d46617f176800e9fc813" ns2:_="" ns3:_="">
    <xsd:import namespace="39046619-8514-473a-861b-7b7d30a9060e"/>
    <xsd:import namespace="732faa48-ebe1-46ae-b2cd-4b29d06a8e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Not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046619-8514-473a-861b-7b7d30a906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2faa48-ebe1-46ae-b2cd-4b29d06a8e3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39046619-8514-473a-861b-7b7d30a9060e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A379C7-242E-4E15-BBBF-578323B3FD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046619-8514-473a-861b-7b7d30a9060e"/>
    <ds:schemaRef ds:uri="732faa48-ebe1-46ae-b2cd-4b29d06a8e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C6DA3DB-F219-4F25-B32C-EEDB2FAEE4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5E1A75-3231-4C65-8952-EBC1D7D38047}">
  <ds:schemaRefs>
    <ds:schemaRef ds:uri="http://schemas.microsoft.com/office/2006/metadata/properties"/>
    <ds:schemaRef ds:uri="http://schemas.microsoft.com/office/infopath/2007/PartnerControls"/>
    <ds:schemaRef ds:uri="39046619-8514-473a-861b-7b7d30a9060e"/>
  </ds:schemaRefs>
</ds:datastoreItem>
</file>

<file path=customXml/itemProps4.xml><?xml version="1.0" encoding="utf-8"?>
<ds:datastoreItem xmlns:ds="http://schemas.openxmlformats.org/officeDocument/2006/customXml" ds:itemID="{7B4FDF27-81B0-4665-9BC8-1B28E53DF5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9</Pages>
  <Words>3615</Words>
  <Characters>17438</Characters>
  <Application>Microsoft Office Word</Application>
  <DocSecurity>0</DocSecurity>
  <Lines>145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B</dc:creator>
  <cp:lastModifiedBy>Molly Gordon</cp:lastModifiedBy>
  <cp:revision>3</cp:revision>
  <cp:lastPrinted>2022-10-25T15:22:00Z</cp:lastPrinted>
  <dcterms:created xsi:type="dcterms:W3CDTF">2023-12-18T21:55:00Z</dcterms:created>
  <dcterms:modified xsi:type="dcterms:W3CDTF">2023-12-18T2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CC90D505FE9E4BAF9A873D06E893E7</vt:lpwstr>
  </property>
</Properties>
</file>